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54EEED" w14:textId="02787365" w:rsidR="003E2287" w:rsidRDefault="003E2287" w:rsidP="0071413A">
      <w:pPr>
        <w:spacing w:after="0"/>
        <w:jc w:val="both"/>
        <w:rPr>
          <w:rFonts w:ascii="Verdana" w:eastAsia="Times New Roman" w:hAnsi="Verdana"/>
          <w:sz w:val="20"/>
          <w:szCs w:val="20"/>
        </w:rPr>
      </w:pPr>
    </w:p>
    <w:p w14:paraId="4E37839B" w14:textId="77777777" w:rsidR="00284674" w:rsidRDefault="00284674" w:rsidP="0071413A">
      <w:pPr>
        <w:spacing w:after="0"/>
        <w:jc w:val="both"/>
        <w:rPr>
          <w:rFonts w:ascii="Verdana" w:eastAsia="Times New Roman" w:hAnsi="Verdana"/>
          <w:sz w:val="20"/>
          <w:szCs w:val="20"/>
        </w:rPr>
      </w:pPr>
    </w:p>
    <w:p w14:paraId="61EF9A51" w14:textId="2287C905" w:rsidR="003E2287" w:rsidRDefault="003E2287" w:rsidP="0071413A">
      <w:pPr>
        <w:spacing w:after="0"/>
        <w:jc w:val="both"/>
        <w:rPr>
          <w:rFonts w:ascii="Verdana" w:eastAsia="Times New Roman" w:hAnsi="Verdana"/>
          <w:sz w:val="20"/>
          <w:szCs w:val="20"/>
        </w:rPr>
      </w:pPr>
      <w:r>
        <w:rPr>
          <w:rFonts w:ascii="Verdana" w:eastAsia="Times New Roman" w:hAnsi="Verdana"/>
          <w:sz w:val="20"/>
          <w:szCs w:val="20"/>
        </w:rPr>
        <w:t xml:space="preserve">Dear </w:t>
      </w:r>
      <w:r w:rsidR="004D238F">
        <w:rPr>
          <w:rFonts w:ascii="Verdana" w:eastAsia="Times New Roman" w:hAnsi="Verdana"/>
          <w:sz w:val="20"/>
          <w:szCs w:val="20"/>
        </w:rPr>
        <w:t>Colleagues</w:t>
      </w:r>
      <w:r>
        <w:rPr>
          <w:rFonts w:ascii="Verdana" w:eastAsia="Times New Roman" w:hAnsi="Verdana"/>
          <w:sz w:val="20"/>
          <w:szCs w:val="20"/>
        </w:rPr>
        <w:t>,</w:t>
      </w:r>
    </w:p>
    <w:p w14:paraId="022C8FF0" w14:textId="4DDF64D8" w:rsidR="003E2287" w:rsidRDefault="003E2287" w:rsidP="0071413A">
      <w:pPr>
        <w:spacing w:after="0"/>
        <w:jc w:val="both"/>
        <w:rPr>
          <w:rFonts w:ascii="Verdana" w:eastAsia="Times New Roman" w:hAnsi="Verdana"/>
          <w:sz w:val="20"/>
          <w:szCs w:val="20"/>
        </w:rPr>
      </w:pPr>
    </w:p>
    <w:p w14:paraId="29CB35B6" w14:textId="31D75F23" w:rsidR="00FC0AFE" w:rsidRDefault="00FC0AFE" w:rsidP="0071413A">
      <w:pPr>
        <w:spacing w:after="0"/>
        <w:jc w:val="both"/>
        <w:rPr>
          <w:rFonts w:ascii="Verdana" w:eastAsia="Times New Roman" w:hAnsi="Verdana"/>
          <w:sz w:val="20"/>
          <w:szCs w:val="20"/>
        </w:rPr>
      </w:pPr>
      <w:r w:rsidRPr="00FC0AFE">
        <w:rPr>
          <w:rFonts w:ascii="Verdana" w:eastAsia="Times New Roman" w:hAnsi="Verdana"/>
          <w:sz w:val="20"/>
          <w:szCs w:val="20"/>
        </w:rPr>
        <w:t xml:space="preserve">Thank you for </w:t>
      </w:r>
      <w:r w:rsidR="0094409C">
        <w:rPr>
          <w:rFonts w:ascii="Verdana" w:eastAsia="Times New Roman" w:hAnsi="Verdana"/>
          <w:sz w:val="20"/>
          <w:szCs w:val="20"/>
        </w:rPr>
        <w:t>volunteering to</w:t>
      </w:r>
      <w:r w:rsidR="00995952">
        <w:rPr>
          <w:rFonts w:ascii="Verdana" w:eastAsia="Times New Roman" w:hAnsi="Verdana"/>
          <w:sz w:val="20"/>
          <w:szCs w:val="20"/>
        </w:rPr>
        <w:t xml:space="preserve"> </w:t>
      </w:r>
      <w:r w:rsidR="00B04E4F">
        <w:rPr>
          <w:rFonts w:ascii="Verdana" w:eastAsia="Times New Roman" w:hAnsi="Verdana"/>
          <w:sz w:val="20"/>
          <w:szCs w:val="20"/>
        </w:rPr>
        <w:t xml:space="preserve">support </w:t>
      </w:r>
      <w:r w:rsidR="009824A6">
        <w:rPr>
          <w:rFonts w:ascii="Verdana" w:eastAsia="Times New Roman" w:hAnsi="Verdana"/>
          <w:sz w:val="20"/>
          <w:szCs w:val="20"/>
        </w:rPr>
        <w:t xml:space="preserve">needy </w:t>
      </w:r>
      <w:r w:rsidR="00B04E4F">
        <w:rPr>
          <w:rFonts w:ascii="Verdana" w:eastAsia="Times New Roman" w:hAnsi="Verdana"/>
          <w:sz w:val="20"/>
          <w:szCs w:val="20"/>
        </w:rPr>
        <w:t>communit</w:t>
      </w:r>
      <w:r w:rsidR="009824A6">
        <w:rPr>
          <w:rFonts w:ascii="Verdana" w:eastAsia="Times New Roman" w:hAnsi="Verdana"/>
          <w:sz w:val="20"/>
          <w:szCs w:val="20"/>
        </w:rPr>
        <w:t>ies</w:t>
      </w:r>
      <w:r w:rsidR="00995952">
        <w:rPr>
          <w:rFonts w:ascii="Verdana" w:eastAsia="Times New Roman" w:hAnsi="Verdana"/>
          <w:sz w:val="20"/>
          <w:szCs w:val="20"/>
        </w:rPr>
        <w:t xml:space="preserve"> surrounding your area</w:t>
      </w:r>
      <w:r w:rsidR="00021B15">
        <w:rPr>
          <w:rFonts w:ascii="Verdana" w:eastAsia="Times New Roman" w:hAnsi="Verdana"/>
          <w:sz w:val="20"/>
          <w:szCs w:val="20"/>
        </w:rPr>
        <w:t xml:space="preserve">. </w:t>
      </w:r>
      <w:r w:rsidRPr="00FC0AFE">
        <w:rPr>
          <w:rFonts w:ascii="Verdana" w:eastAsia="Times New Roman" w:hAnsi="Verdana"/>
          <w:sz w:val="20"/>
          <w:szCs w:val="20"/>
        </w:rPr>
        <w:t>To facilitate the processing of your application, please complete this form.</w:t>
      </w:r>
    </w:p>
    <w:p w14:paraId="14C2F1FF" w14:textId="0ACD2D45" w:rsidR="00FC0AFE" w:rsidRPr="00FC0AFE" w:rsidRDefault="00FC0AFE" w:rsidP="0071413A">
      <w:pPr>
        <w:spacing w:after="0"/>
        <w:jc w:val="both"/>
        <w:rPr>
          <w:rFonts w:ascii="Verdana" w:eastAsia="Times New Roman" w:hAnsi="Verdana" w:cs="ArialMT"/>
          <w:i/>
          <w:sz w:val="16"/>
          <w:szCs w:val="16"/>
          <w:lang w:eastAsia="en-GB"/>
        </w:rPr>
      </w:pPr>
    </w:p>
    <w:p w14:paraId="15CA849A" w14:textId="2C2138B4" w:rsidR="00FC0AFE" w:rsidRPr="00FC0AFE" w:rsidRDefault="00FC0AFE" w:rsidP="0071413A">
      <w:pPr>
        <w:spacing w:after="0"/>
        <w:jc w:val="both"/>
        <w:rPr>
          <w:rFonts w:ascii="Verdana" w:eastAsia="Times New Roman" w:hAnsi="Verdana" w:cs="Arial"/>
          <w:iCs/>
          <w:sz w:val="20"/>
          <w:szCs w:val="20"/>
          <w:shd w:val="clear" w:color="auto" w:fill="FFFFFF"/>
        </w:rPr>
      </w:pPr>
      <w:r w:rsidRPr="00FC0AFE">
        <w:rPr>
          <w:rFonts w:ascii="Verdana" w:eastAsia="Times New Roman" w:hAnsi="Verdana" w:cs="Arial"/>
          <w:iCs/>
          <w:sz w:val="20"/>
          <w:szCs w:val="20"/>
          <w:shd w:val="clear" w:color="auto" w:fill="FFFFFF"/>
        </w:rPr>
        <w:t>Please ensure that you have read the </w:t>
      </w:r>
      <w:hyperlink r:id="rId11" w:history="1">
        <w:r w:rsidRPr="00FC0AFE">
          <w:rPr>
            <w:rFonts w:ascii="Verdana" w:eastAsia="Times New Roman" w:hAnsi="Verdana" w:cs="Arial"/>
            <w:iCs/>
            <w:sz w:val="20"/>
            <w:szCs w:val="20"/>
            <w:shd w:val="clear" w:color="auto" w:fill="FFFFFF"/>
          </w:rPr>
          <w:t>Personal Data Protection Act 2010 Notice</w:t>
        </w:r>
      </w:hyperlink>
      <w:r w:rsidRPr="00FC0AFE">
        <w:rPr>
          <w:rFonts w:ascii="Verdana" w:eastAsia="Times New Roman" w:hAnsi="Verdana" w:cs="Arial"/>
          <w:iCs/>
          <w:sz w:val="20"/>
          <w:szCs w:val="20"/>
          <w:shd w:val="clear" w:color="auto" w:fill="FFFFFF"/>
        </w:rPr>
        <w:t xml:space="preserve"> on YSD’s website before submitting your application. </w:t>
      </w:r>
    </w:p>
    <w:p w14:paraId="115F2ECC" w14:textId="4586B06A" w:rsidR="00FC0AFE" w:rsidRDefault="00D57D5E" w:rsidP="0071413A">
      <w:pPr>
        <w:tabs>
          <w:tab w:val="left" w:pos="0"/>
        </w:tabs>
        <w:spacing w:after="0"/>
        <w:rPr>
          <w:rFonts w:ascii="Verdana" w:hAnsi="Verdana" w:cs="Arial"/>
          <w:b/>
          <w:bCs/>
          <w:sz w:val="20"/>
          <w:szCs w:val="20"/>
        </w:rPr>
      </w:pPr>
      <w:r w:rsidRPr="00EC71A2">
        <w:rPr>
          <w:rFonts w:ascii="Verdana" w:hAnsi="Verdana" w:cs="Arial"/>
          <w:b/>
          <w:bCs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6192" behindDoc="0" locked="0" layoutInCell="1" allowOverlap="1" wp14:anchorId="5399D706" wp14:editId="0A3B9C99">
                <wp:simplePos x="0" y="0"/>
                <wp:positionH relativeFrom="column">
                  <wp:posOffset>-12213</wp:posOffset>
                </wp:positionH>
                <wp:positionV relativeFrom="paragraph">
                  <wp:posOffset>99597</wp:posOffset>
                </wp:positionV>
                <wp:extent cx="5275385" cy="1404620"/>
                <wp:effectExtent l="0" t="0" r="20955" b="285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538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52B04E" w14:textId="782D4901" w:rsidR="00AD16CF" w:rsidRDefault="00AD16CF" w:rsidP="00EC71A2">
                            <w:pPr>
                              <w:tabs>
                                <w:tab w:val="left" w:pos="0"/>
                              </w:tabs>
                              <w:spacing w:after="0"/>
                              <w:rPr>
                                <w:rFonts w:ascii="Verdana" w:hAnsi="Verdana" w:cs="Arial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7D59FB">
                              <w:rPr>
                                <w:rFonts w:ascii="Verdana" w:hAnsi="Verdana" w:cs="Arial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  <w:t>About YSD Huluran Kasih</w:t>
                            </w:r>
                          </w:p>
                          <w:p w14:paraId="75AED43F" w14:textId="77777777" w:rsidR="00AD16CF" w:rsidRDefault="00AD16CF" w:rsidP="00EC71A2">
                            <w:pPr>
                              <w:tabs>
                                <w:tab w:val="left" w:pos="0"/>
                              </w:tabs>
                              <w:spacing w:after="0"/>
                              <w:jc w:val="both"/>
                              <w:rPr>
                                <w:rFonts w:ascii="Verdana" w:hAnsi="Verdana" w:cs="Arial"/>
                                <w:sz w:val="20"/>
                                <w:szCs w:val="20"/>
                              </w:rPr>
                            </w:pPr>
                          </w:p>
                          <w:p w14:paraId="1A428498" w14:textId="42C0B364" w:rsidR="00AD16CF" w:rsidRDefault="00AD16CF" w:rsidP="00EC71A2">
                            <w:pPr>
                              <w:tabs>
                                <w:tab w:val="left" w:pos="0"/>
                              </w:tabs>
                              <w:spacing w:after="0"/>
                              <w:jc w:val="both"/>
                              <w:rPr>
                                <w:rFonts w:ascii="Verdana" w:hAnsi="Verdana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Verdana" w:hAnsi="Verdana" w:cs="Arial"/>
                                <w:sz w:val="20"/>
                                <w:szCs w:val="20"/>
                              </w:rPr>
                              <w:t>YSD Huluran Kasih is a flagship programme specifically tailored as a volunteerism platform for the employees of the three Sime Darby companies, aimed at nurturing the spirit of volunteerism whilst promoting awareness on the causes supported by the foundation.</w:t>
                            </w:r>
                          </w:p>
                          <w:p w14:paraId="1E45FCCC" w14:textId="4A471BF8" w:rsidR="00AD16CF" w:rsidRDefault="00AD16CF" w:rsidP="00EC71A2">
                            <w:pPr>
                              <w:tabs>
                                <w:tab w:val="left" w:pos="0"/>
                              </w:tabs>
                              <w:spacing w:after="0"/>
                              <w:jc w:val="both"/>
                              <w:rPr>
                                <w:rFonts w:ascii="Verdana" w:hAnsi="Verdana" w:cs="Arial"/>
                                <w:sz w:val="20"/>
                                <w:szCs w:val="20"/>
                              </w:rPr>
                            </w:pPr>
                          </w:p>
                          <w:p w14:paraId="66C8B55E" w14:textId="14A7D525" w:rsidR="00AD16CF" w:rsidRPr="002B36A2" w:rsidRDefault="00AD16CF" w:rsidP="002B36A2">
                            <w:pPr>
                              <w:tabs>
                                <w:tab w:val="left" w:pos="0"/>
                              </w:tabs>
                              <w:spacing w:after="0"/>
                              <w:jc w:val="both"/>
                              <w:rPr>
                                <w:rFonts w:ascii="Verdana" w:hAnsi="Verdana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Verdana" w:hAnsi="Verdana" w:cs="Arial"/>
                                <w:sz w:val="20"/>
                                <w:szCs w:val="20"/>
                              </w:rPr>
                              <w:t>Please scan QR code to understand more about YSD Huluran Kasi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399D70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.95pt;margin-top:7.85pt;width:415.4pt;height:110.6pt;z-index:25165619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">
                <v:textbox style="mso-fit-shape-to-text:t">
                  <w:txbxContent>
                    <w:p w14:paraId="5752B04E" w14:textId="782D4901" w:rsidR="00AD16CF" w:rsidRDefault="00AD16CF" w:rsidP="00EC71A2">
                      <w:pPr>
                        <w:tabs>
                          <w:tab w:val="left" w:pos="0"/>
                        </w:tabs>
                        <w:spacing w:after="0"/>
                        <w:rPr>
                          <w:rFonts w:ascii="Verdana" w:hAnsi="Verdana" w:cs="Arial"/>
                          <w:b/>
                          <w:bCs/>
                          <w:sz w:val="20"/>
                          <w:szCs w:val="20"/>
                          <w:u w:val="single"/>
                        </w:rPr>
                      </w:pPr>
                      <w:r w:rsidRPr="007D59FB">
                        <w:rPr>
                          <w:rFonts w:ascii="Verdana" w:hAnsi="Verdana" w:cs="Arial"/>
                          <w:b/>
                          <w:bCs/>
                          <w:sz w:val="20"/>
                          <w:szCs w:val="20"/>
                          <w:u w:val="single"/>
                        </w:rPr>
                        <w:t>About YSD Huluran Kasih</w:t>
                      </w:r>
                    </w:p>
                    <w:p w14:paraId="75AED43F" w14:textId="77777777" w:rsidR="00AD16CF" w:rsidRDefault="00AD16CF" w:rsidP="00EC71A2">
                      <w:pPr>
                        <w:tabs>
                          <w:tab w:val="left" w:pos="0"/>
                        </w:tabs>
                        <w:spacing w:after="0"/>
                        <w:jc w:val="both"/>
                        <w:rPr>
                          <w:rFonts w:ascii="Verdana" w:hAnsi="Verdana" w:cs="Arial"/>
                          <w:sz w:val="20"/>
                          <w:szCs w:val="20"/>
                        </w:rPr>
                      </w:pPr>
                    </w:p>
                    <w:p w14:paraId="1A428498" w14:textId="42C0B364" w:rsidR="00AD16CF" w:rsidRDefault="00AD16CF" w:rsidP="00EC71A2">
                      <w:pPr>
                        <w:tabs>
                          <w:tab w:val="left" w:pos="0"/>
                        </w:tabs>
                        <w:spacing w:after="0"/>
                        <w:jc w:val="both"/>
                        <w:rPr>
                          <w:rFonts w:ascii="Verdana" w:hAnsi="Verdana" w:cs="Arial"/>
                          <w:sz w:val="20"/>
                          <w:szCs w:val="20"/>
                        </w:rPr>
                      </w:pPr>
                      <w:r>
                        <w:rPr>
                          <w:rFonts w:ascii="Verdana" w:hAnsi="Verdana" w:cs="Arial"/>
                          <w:sz w:val="20"/>
                          <w:szCs w:val="20"/>
                        </w:rPr>
                        <w:t>YSD Huluran Kasih is a flagship programme specifically tailored as a volunteerism platform for the employees of the three Sime Darby companies, aimed at nurturing the spirit of volunteerism whilst promoting awareness on the causes supported by the foundation.</w:t>
                      </w:r>
                    </w:p>
                    <w:p w14:paraId="1E45FCCC" w14:textId="4A471BF8" w:rsidR="00AD16CF" w:rsidRDefault="00AD16CF" w:rsidP="00EC71A2">
                      <w:pPr>
                        <w:tabs>
                          <w:tab w:val="left" w:pos="0"/>
                        </w:tabs>
                        <w:spacing w:after="0"/>
                        <w:jc w:val="both"/>
                        <w:rPr>
                          <w:rFonts w:ascii="Verdana" w:hAnsi="Verdana" w:cs="Arial"/>
                          <w:sz w:val="20"/>
                          <w:szCs w:val="20"/>
                        </w:rPr>
                      </w:pPr>
                    </w:p>
                    <w:p w14:paraId="66C8B55E" w14:textId="14A7D525" w:rsidR="00AD16CF" w:rsidRPr="002B36A2" w:rsidRDefault="00AD16CF" w:rsidP="002B36A2">
                      <w:pPr>
                        <w:tabs>
                          <w:tab w:val="left" w:pos="0"/>
                        </w:tabs>
                        <w:spacing w:after="0"/>
                        <w:jc w:val="both"/>
                        <w:rPr>
                          <w:rFonts w:ascii="Verdana" w:hAnsi="Verdana" w:cs="Arial"/>
                          <w:sz w:val="20"/>
                          <w:szCs w:val="20"/>
                        </w:rPr>
                      </w:pPr>
                      <w:r>
                        <w:rPr>
                          <w:rFonts w:ascii="Verdana" w:hAnsi="Verdana" w:cs="Arial"/>
                          <w:sz w:val="20"/>
                          <w:szCs w:val="20"/>
                        </w:rPr>
                        <w:t>Please scan QR code to understand more about YSD Huluran Kasih</w:t>
                      </w:r>
                    </w:p>
                  </w:txbxContent>
                </v:textbox>
              </v:shape>
            </w:pict>
          </mc:Fallback>
        </mc:AlternateContent>
      </w:r>
      <w:r w:rsidRPr="00BC4003">
        <w:rPr>
          <w:noProof/>
        </w:rPr>
        <w:drawing>
          <wp:anchor distT="0" distB="0" distL="114300" distR="114300" simplePos="0" relativeHeight="251656193" behindDoc="0" locked="0" layoutInCell="1" allowOverlap="1" wp14:anchorId="44C2DE35" wp14:editId="5578FBCC">
            <wp:simplePos x="0" y="0"/>
            <wp:positionH relativeFrom="column">
              <wp:posOffset>5322518</wp:posOffset>
            </wp:positionH>
            <wp:positionV relativeFrom="paragraph">
              <wp:posOffset>99597</wp:posOffset>
            </wp:positionV>
            <wp:extent cx="1081993" cy="1343025"/>
            <wp:effectExtent l="0" t="0" r="4445" b="0"/>
            <wp:wrapNone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8854" cy="13515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5CE10F" w14:textId="7F032D4F" w:rsidR="00BC4003" w:rsidRDefault="00BC4003" w:rsidP="0071413A">
      <w:pPr>
        <w:tabs>
          <w:tab w:val="left" w:pos="0"/>
        </w:tabs>
        <w:spacing w:after="0"/>
        <w:rPr>
          <w:rFonts w:ascii="Verdana" w:hAnsi="Verdana" w:cs="Arial"/>
          <w:b/>
          <w:bCs/>
          <w:sz w:val="20"/>
          <w:szCs w:val="20"/>
        </w:rPr>
      </w:pPr>
    </w:p>
    <w:p w14:paraId="3B83AE2A" w14:textId="17413873" w:rsidR="00EC71A2" w:rsidRDefault="00EC71A2" w:rsidP="0071413A">
      <w:pPr>
        <w:tabs>
          <w:tab w:val="left" w:pos="0"/>
        </w:tabs>
        <w:spacing w:after="0"/>
        <w:rPr>
          <w:rFonts w:ascii="Verdana" w:hAnsi="Verdana" w:cs="Arial"/>
          <w:b/>
          <w:bCs/>
          <w:sz w:val="20"/>
          <w:szCs w:val="20"/>
        </w:rPr>
      </w:pPr>
    </w:p>
    <w:p w14:paraId="0A8AF4B5" w14:textId="14A62A6F" w:rsidR="00EC71A2" w:rsidRDefault="00EC71A2" w:rsidP="0071413A">
      <w:pPr>
        <w:tabs>
          <w:tab w:val="left" w:pos="0"/>
        </w:tabs>
        <w:spacing w:after="0"/>
        <w:rPr>
          <w:rFonts w:ascii="Verdana" w:hAnsi="Verdana" w:cs="Arial"/>
          <w:b/>
          <w:bCs/>
          <w:sz w:val="20"/>
          <w:szCs w:val="20"/>
        </w:rPr>
      </w:pPr>
    </w:p>
    <w:p w14:paraId="0DE32D0A" w14:textId="06E21154" w:rsidR="00EC71A2" w:rsidRDefault="00EC71A2" w:rsidP="0071413A">
      <w:pPr>
        <w:tabs>
          <w:tab w:val="left" w:pos="0"/>
        </w:tabs>
        <w:spacing w:after="0"/>
        <w:rPr>
          <w:rFonts w:ascii="Verdana" w:hAnsi="Verdana" w:cs="Arial"/>
          <w:b/>
          <w:bCs/>
          <w:sz w:val="20"/>
          <w:szCs w:val="20"/>
        </w:rPr>
      </w:pPr>
    </w:p>
    <w:p w14:paraId="595F70AF" w14:textId="7F51D4F6" w:rsidR="00EC71A2" w:rsidRDefault="00EC71A2" w:rsidP="0071413A">
      <w:pPr>
        <w:tabs>
          <w:tab w:val="left" w:pos="0"/>
        </w:tabs>
        <w:spacing w:after="0"/>
        <w:rPr>
          <w:rFonts w:ascii="Verdana" w:hAnsi="Verdana" w:cs="Arial"/>
          <w:b/>
          <w:bCs/>
          <w:sz w:val="20"/>
          <w:szCs w:val="20"/>
        </w:rPr>
      </w:pPr>
    </w:p>
    <w:p w14:paraId="7718A72B" w14:textId="777CB7B5" w:rsidR="00EC71A2" w:rsidRDefault="00EC71A2" w:rsidP="0071413A">
      <w:pPr>
        <w:tabs>
          <w:tab w:val="left" w:pos="0"/>
        </w:tabs>
        <w:spacing w:after="0"/>
        <w:rPr>
          <w:rFonts w:ascii="Verdana" w:hAnsi="Verdana" w:cs="Arial"/>
          <w:b/>
          <w:bCs/>
          <w:sz w:val="20"/>
          <w:szCs w:val="20"/>
        </w:rPr>
      </w:pPr>
    </w:p>
    <w:p w14:paraId="20B192F5" w14:textId="722F34ED" w:rsidR="00EC71A2" w:rsidRDefault="00EC71A2" w:rsidP="0071413A">
      <w:pPr>
        <w:tabs>
          <w:tab w:val="left" w:pos="0"/>
        </w:tabs>
        <w:spacing w:after="0"/>
        <w:rPr>
          <w:rFonts w:ascii="Verdana" w:hAnsi="Verdana" w:cs="Arial"/>
          <w:b/>
          <w:bCs/>
          <w:sz w:val="20"/>
          <w:szCs w:val="20"/>
        </w:rPr>
      </w:pPr>
    </w:p>
    <w:p w14:paraId="394BE07E" w14:textId="78EFB905" w:rsidR="00BC4003" w:rsidRDefault="00BC4003" w:rsidP="0071413A">
      <w:pPr>
        <w:tabs>
          <w:tab w:val="left" w:pos="0"/>
        </w:tabs>
        <w:spacing w:after="0"/>
        <w:rPr>
          <w:rFonts w:ascii="Verdana" w:hAnsi="Verdana" w:cs="Arial"/>
          <w:b/>
          <w:bCs/>
          <w:sz w:val="20"/>
          <w:szCs w:val="20"/>
        </w:rPr>
      </w:pPr>
    </w:p>
    <w:p w14:paraId="6CC2B9B8" w14:textId="77777777" w:rsidR="00284674" w:rsidRDefault="00284674" w:rsidP="00D57D5E">
      <w:pPr>
        <w:spacing w:after="0"/>
        <w:rPr>
          <w:rFonts w:ascii="Verdana" w:eastAsia="Times New Roman" w:hAnsi="Verdana"/>
          <w:b/>
          <w:sz w:val="24"/>
          <w:szCs w:val="24"/>
          <w:u w:val="single"/>
        </w:rPr>
      </w:pPr>
    </w:p>
    <w:p w14:paraId="4683ABC1" w14:textId="4F117BAF" w:rsidR="00D57D5E" w:rsidRPr="009824A6" w:rsidRDefault="00D57D5E" w:rsidP="00D57D5E">
      <w:pPr>
        <w:spacing w:after="0"/>
        <w:rPr>
          <w:rFonts w:ascii="Verdana" w:eastAsia="Times New Roman" w:hAnsi="Verdana"/>
          <w:b/>
          <w:sz w:val="24"/>
          <w:szCs w:val="24"/>
          <w:u w:val="single"/>
        </w:rPr>
      </w:pPr>
      <w:r>
        <w:rPr>
          <w:rFonts w:ascii="Verdana" w:eastAsia="Times New Roman" w:hAnsi="Verdana"/>
          <w:b/>
          <w:sz w:val="24"/>
          <w:szCs w:val="24"/>
          <w:u w:val="single"/>
        </w:rPr>
        <w:t>VOLUNTEER’S ROLES &amp; RESPONSIBILITIES:</w:t>
      </w:r>
    </w:p>
    <w:p w14:paraId="60EB4A05" w14:textId="1E792AB3" w:rsidR="00D57D5E" w:rsidRDefault="00D57D5E" w:rsidP="0071413A">
      <w:pPr>
        <w:spacing w:after="0"/>
        <w:rPr>
          <w:rFonts w:ascii="Verdana" w:eastAsia="Times New Roman" w:hAnsi="Verdana"/>
          <w:b/>
          <w:sz w:val="20"/>
          <w:szCs w:val="20"/>
          <w:u w:val="single"/>
        </w:rPr>
      </w:pPr>
    </w:p>
    <w:p w14:paraId="2967C9A1" w14:textId="639ACA4C" w:rsidR="00D57D5E" w:rsidRPr="00284674" w:rsidRDefault="00D57D5E" w:rsidP="00D57D5E">
      <w:pPr>
        <w:pStyle w:val="ListParagraph"/>
        <w:numPr>
          <w:ilvl w:val="0"/>
          <w:numId w:val="22"/>
        </w:numPr>
        <w:spacing w:after="0"/>
        <w:rPr>
          <w:rFonts w:ascii="Verdana" w:eastAsia="Times New Roman" w:hAnsi="Verdana"/>
          <w:b/>
          <w:sz w:val="20"/>
          <w:szCs w:val="20"/>
        </w:rPr>
      </w:pPr>
      <w:r w:rsidRPr="00284674">
        <w:rPr>
          <w:rFonts w:ascii="Verdana" w:eastAsia="Times New Roman" w:hAnsi="Verdana"/>
          <w:b/>
          <w:sz w:val="20"/>
          <w:szCs w:val="20"/>
        </w:rPr>
        <w:t>Pre-distribution:</w:t>
      </w:r>
    </w:p>
    <w:p w14:paraId="7BDA8348" w14:textId="67B516FD" w:rsidR="00D57D5E" w:rsidRDefault="00D57D5E" w:rsidP="00D57D5E">
      <w:pPr>
        <w:pStyle w:val="ListParagraph"/>
        <w:numPr>
          <w:ilvl w:val="1"/>
          <w:numId w:val="23"/>
        </w:numPr>
        <w:spacing w:after="0"/>
        <w:ind w:left="810" w:hanging="450"/>
        <w:rPr>
          <w:rFonts w:ascii="Verdana" w:eastAsia="Times New Roman" w:hAnsi="Verdana"/>
          <w:bCs/>
          <w:sz w:val="20"/>
          <w:szCs w:val="20"/>
        </w:rPr>
      </w:pPr>
      <w:r>
        <w:rPr>
          <w:rFonts w:ascii="Verdana" w:eastAsia="Times New Roman" w:hAnsi="Verdana"/>
          <w:bCs/>
          <w:sz w:val="20"/>
          <w:szCs w:val="20"/>
        </w:rPr>
        <w:t xml:space="preserve">Identify and assess the needs of the targeted </w:t>
      </w:r>
      <w:r w:rsidR="00EC21EF">
        <w:rPr>
          <w:rFonts w:ascii="Verdana" w:eastAsia="Times New Roman" w:hAnsi="Verdana"/>
          <w:bCs/>
          <w:sz w:val="20"/>
          <w:szCs w:val="20"/>
        </w:rPr>
        <w:t>recipients.</w:t>
      </w:r>
    </w:p>
    <w:p w14:paraId="3EC68D5D" w14:textId="595FF1DA" w:rsidR="00D57D5E" w:rsidRDefault="00D57D5E" w:rsidP="00D57D5E">
      <w:pPr>
        <w:pStyle w:val="ListParagraph"/>
        <w:numPr>
          <w:ilvl w:val="1"/>
          <w:numId w:val="23"/>
        </w:numPr>
        <w:spacing w:after="0"/>
        <w:ind w:left="810" w:hanging="450"/>
        <w:rPr>
          <w:rFonts w:ascii="Verdana" w:eastAsia="Times New Roman" w:hAnsi="Verdana"/>
          <w:bCs/>
          <w:sz w:val="20"/>
          <w:szCs w:val="20"/>
        </w:rPr>
      </w:pPr>
      <w:r>
        <w:rPr>
          <w:rFonts w:ascii="Verdana" w:eastAsia="Times New Roman" w:hAnsi="Verdana"/>
          <w:bCs/>
          <w:sz w:val="20"/>
          <w:szCs w:val="20"/>
        </w:rPr>
        <w:t>Obtain necessary information and documents</w:t>
      </w:r>
      <w:r w:rsidR="00EC21EF">
        <w:rPr>
          <w:rFonts w:ascii="Verdana" w:eastAsia="Times New Roman" w:hAnsi="Verdana"/>
          <w:bCs/>
          <w:sz w:val="20"/>
          <w:szCs w:val="20"/>
        </w:rPr>
        <w:t>.</w:t>
      </w:r>
      <w:r>
        <w:rPr>
          <w:rFonts w:ascii="Verdana" w:eastAsia="Times New Roman" w:hAnsi="Verdana"/>
          <w:bCs/>
          <w:sz w:val="20"/>
          <w:szCs w:val="20"/>
        </w:rPr>
        <w:t xml:space="preserve"> </w:t>
      </w:r>
    </w:p>
    <w:p w14:paraId="70C1C3EB" w14:textId="50CE2836" w:rsidR="00D57D5E" w:rsidRDefault="00D57D5E" w:rsidP="00D57D5E">
      <w:pPr>
        <w:pStyle w:val="ListParagraph"/>
        <w:numPr>
          <w:ilvl w:val="1"/>
          <w:numId w:val="23"/>
        </w:numPr>
        <w:spacing w:after="0"/>
        <w:ind w:left="810" w:hanging="450"/>
        <w:rPr>
          <w:rFonts w:ascii="Verdana" w:eastAsia="Times New Roman" w:hAnsi="Verdana"/>
          <w:bCs/>
          <w:sz w:val="20"/>
          <w:szCs w:val="20"/>
        </w:rPr>
      </w:pPr>
      <w:r>
        <w:rPr>
          <w:rFonts w:ascii="Verdana" w:eastAsia="Times New Roman" w:hAnsi="Verdana"/>
          <w:bCs/>
          <w:sz w:val="20"/>
          <w:szCs w:val="20"/>
        </w:rPr>
        <w:t>Fill in this proposal form and submit to YSD</w:t>
      </w:r>
      <w:r w:rsidR="00EC21EF">
        <w:rPr>
          <w:rFonts w:ascii="Verdana" w:eastAsia="Times New Roman" w:hAnsi="Verdana"/>
          <w:bCs/>
          <w:sz w:val="20"/>
          <w:szCs w:val="20"/>
        </w:rPr>
        <w:t>.</w:t>
      </w:r>
    </w:p>
    <w:p w14:paraId="161DA06C" w14:textId="0FE98EAA" w:rsidR="00D57D5E" w:rsidRPr="00D57D5E" w:rsidRDefault="00D57D5E" w:rsidP="00D57D5E">
      <w:pPr>
        <w:pStyle w:val="ListParagraph"/>
        <w:numPr>
          <w:ilvl w:val="1"/>
          <w:numId w:val="23"/>
        </w:numPr>
        <w:spacing w:after="0"/>
        <w:ind w:left="810" w:hanging="450"/>
        <w:rPr>
          <w:rFonts w:ascii="Verdana" w:eastAsia="Times New Roman" w:hAnsi="Verdana"/>
          <w:bCs/>
          <w:sz w:val="20"/>
          <w:szCs w:val="20"/>
        </w:rPr>
      </w:pPr>
      <w:r>
        <w:rPr>
          <w:rFonts w:ascii="Verdana" w:eastAsia="Times New Roman" w:hAnsi="Verdana"/>
          <w:bCs/>
          <w:sz w:val="20"/>
          <w:szCs w:val="20"/>
        </w:rPr>
        <w:t>Upon approval, to work with YSD on logistic</w:t>
      </w:r>
      <w:r w:rsidR="00EC21EF">
        <w:rPr>
          <w:rFonts w:ascii="Verdana" w:eastAsia="Times New Roman" w:hAnsi="Verdana"/>
          <w:bCs/>
          <w:sz w:val="20"/>
          <w:szCs w:val="20"/>
        </w:rPr>
        <w:t>s</w:t>
      </w:r>
      <w:r>
        <w:rPr>
          <w:rFonts w:ascii="Verdana" w:eastAsia="Times New Roman" w:hAnsi="Verdana"/>
          <w:bCs/>
          <w:sz w:val="20"/>
          <w:szCs w:val="20"/>
        </w:rPr>
        <w:t xml:space="preserve"> arrangement</w:t>
      </w:r>
      <w:r w:rsidR="00EC21EF">
        <w:rPr>
          <w:rFonts w:ascii="Verdana" w:eastAsia="Times New Roman" w:hAnsi="Verdana"/>
          <w:bCs/>
          <w:sz w:val="20"/>
          <w:szCs w:val="20"/>
        </w:rPr>
        <w:t>.</w:t>
      </w:r>
    </w:p>
    <w:p w14:paraId="08A15698" w14:textId="6B922FD6" w:rsidR="00D57D5E" w:rsidRDefault="00D57D5E" w:rsidP="00D57D5E">
      <w:pPr>
        <w:spacing w:after="0"/>
        <w:rPr>
          <w:rFonts w:ascii="Verdana" w:eastAsia="Times New Roman" w:hAnsi="Verdana"/>
          <w:bCs/>
          <w:sz w:val="20"/>
          <w:szCs w:val="20"/>
        </w:rPr>
      </w:pPr>
    </w:p>
    <w:p w14:paraId="08A8C348" w14:textId="1555ADB9" w:rsidR="00D57D5E" w:rsidRPr="00284674" w:rsidRDefault="00D57D5E" w:rsidP="00D57D5E">
      <w:pPr>
        <w:pStyle w:val="ListParagraph"/>
        <w:numPr>
          <w:ilvl w:val="0"/>
          <w:numId w:val="23"/>
        </w:numPr>
        <w:spacing w:after="0"/>
        <w:rPr>
          <w:rFonts w:ascii="Verdana" w:eastAsia="Times New Roman" w:hAnsi="Verdana"/>
          <w:b/>
          <w:sz w:val="20"/>
          <w:szCs w:val="20"/>
        </w:rPr>
      </w:pPr>
      <w:r w:rsidRPr="00284674">
        <w:rPr>
          <w:rFonts w:ascii="Verdana" w:eastAsia="Times New Roman" w:hAnsi="Verdana"/>
          <w:b/>
          <w:sz w:val="20"/>
          <w:szCs w:val="20"/>
        </w:rPr>
        <w:t>During distribution:</w:t>
      </w:r>
    </w:p>
    <w:p w14:paraId="5178CCAF" w14:textId="77777777" w:rsidR="00EC21EF" w:rsidRPr="00EC21EF" w:rsidRDefault="00D57D5E" w:rsidP="00EC21EF">
      <w:pPr>
        <w:pStyle w:val="ListParagraph"/>
        <w:numPr>
          <w:ilvl w:val="1"/>
          <w:numId w:val="23"/>
        </w:numPr>
        <w:spacing w:after="0"/>
        <w:ind w:left="810" w:hanging="450"/>
        <w:rPr>
          <w:rFonts w:ascii="Verdana" w:eastAsia="Times New Roman" w:hAnsi="Verdana"/>
          <w:b/>
          <w:sz w:val="24"/>
          <w:szCs w:val="24"/>
          <w:u w:val="single"/>
        </w:rPr>
      </w:pPr>
      <w:r>
        <w:rPr>
          <w:rFonts w:ascii="Verdana" w:hAnsi="Verdana" w:cs="Arial"/>
          <w:sz w:val="20"/>
          <w:szCs w:val="20"/>
        </w:rPr>
        <w:t>Verify</w:t>
      </w:r>
      <w:r w:rsidRPr="00D57D5E">
        <w:rPr>
          <w:rFonts w:ascii="Verdana" w:hAnsi="Verdana" w:cs="Arial"/>
          <w:sz w:val="20"/>
          <w:szCs w:val="20"/>
        </w:rPr>
        <w:t xml:space="preserve"> the quantity and quality of </w:t>
      </w:r>
      <w:r w:rsidR="00284674">
        <w:rPr>
          <w:rFonts w:ascii="Verdana" w:hAnsi="Verdana" w:cs="Arial"/>
          <w:sz w:val="20"/>
          <w:szCs w:val="20"/>
        </w:rPr>
        <w:t>approved assistance</w:t>
      </w:r>
      <w:r w:rsidRPr="00D57D5E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>delivere</w:t>
      </w:r>
      <w:r w:rsidR="00284674">
        <w:rPr>
          <w:rFonts w:ascii="Verdana" w:hAnsi="Verdana" w:cs="Arial"/>
          <w:sz w:val="20"/>
          <w:szCs w:val="20"/>
        </w:rPr>
        <w:t>d, and s</w:t>
      </w:r>
      <w:r w:rsidRPr="00284674">
        <w:rPr>
          <w:rFonts w:ascii="Verdana" w:hAnsi="Verdana" w:cs="Arial"/>
          <w:sz w:val="20"/>
          <w:szCs w:val="20"/>
        </w:rPr>
        <w:t>ign the delivery order.</w:t>
      </w:r>
      <w:r w:rsidR="00284674">
        <w:rPr>
          <w:rFonts w:ascii="Verdana" w:hAnsi="Verdana" w:cs="Arial"/>
          <w:sz w:val="20"/>
          <w:szCs w:val="20"/>
        </w:rPr>
        <w:t xml:space="preserve"> </w:t>
      </w:r>
    </w:p>
    <w:p w14:paraId="4E6E7032" w14:textId="74DEA04B" w:rsidR="00284674" w:rsidRPr="00EC21EF" w:rsidRDefault="00284674" w:rsidP="00EC21EF">
      <w:pPr>
        <w:pStyle w:val="ListParagraph"/>
        <w:numPr>
          <w:ilvl w:val="1"/>
          <w:numId w:val="23"/>
        </w:numPr>
        <w:spacing w:after="0"/>
        <w:ind w:left="810" w:hanging="450"/>
        <w:rPr>
          <w:rFonts w:ascii="Verdana" w:eastAsia="Times New Roman" w:hAnsi="Verdana"/>
          <w:b/>
          <w:sz w:val="24"/>
          <w:szCs w:val="24"/>
          <w:u w:val="single"/>
        </w:rPr>
      </w:pPr>
      <w:r>
        <w:rPr>
          <w:rFonts w:ascii="Verdana" w:hAnsi="Verdana" w:cs="Arial"/>
          <w:sz w:val="20"/>
          <w:szCs w:val="20"/>
        </w:rPr>
        <w:t>T</w:t>
      </w:r>
      <w:r w:rsidRPr="00EC21EF">
        <w:rPr>
          <w:rFonts w:ascii="Verdana" w:hAnsi="Verdana" w:cs="Arial"/>
          <w:sz w:val="20"/>
          <w:szCs w:val="20"/>
        </w:rPr>
        <w:t xml:space="preserve">ake photos of the approved assistance </w:t>
      </w:r>
      <w:r w:rsidR="00EC21EF">
        <w:rPr>
          <w:rFonts w:ascii="Verdana" w:hAnsi="Verdana" w:cs="Arial"/>
          <w:sz w:val="20"/>
          <w:szCs w:val="20"/>
        </w:rPr>
        <w:t xml:space="preserve">and activities </w:t>
      </w:r>
      <w:r w:rsidRPr="00EC21EF">
        <w:rPr>
          <w:rFonts w:ascii="Verdana" w:hAnsi="Verdana" w:cs="Arial"/>
          <w:sz w:val="20"/>
          <w:szCs w:val="20"/>
        </w:rPr>
        <w:t>as photographical evidence for record</w:t>
      </w:r>
      <w:r w:rsidR="00EC21EF">
        <w:rPr>
          <w:rFonts w:ascii="Verdana" w:hAnsi="Verdana" w:cs="Arial"/>
          <w:sz w:val="20"/>
          <w:szCs w:val="20"/>
        </w:rPr>
        <w:t xml:space="preserve"> and PR purposes</w:t>
      </w:r>
      <w:r w:rsidRPr="00EC21EF">
        <w:rPr>
          <w:rFonts w:ascii="Verdana" w:hAnsi="Verdana" w:cs="Arial"/>
          <w:sz w:val="20"/>
          <w:szCs w:val="20"/>
        </w:rPr>
        <w:t>.</w:t>
      </w:r>
    </w:p>
    <w:p w14:paraId="26CCD007" w14:textId="444725E9" w:rsidR="00284674" w:rsidRPr="00284674" w:rsidRDefault="00284674" w:rsidP="00284674">
      <w:pPr>
        <w:pStyle w:val="ListParagraph"/>
        <w:numPr>
          <w:ilvl w:val="1"/>
          <w:numId w:val="23"/>
        </w:numPr>
        <w:spacing w:after="0"/>
        <w:ind w:left="810" w:hanging="450"/>
        <w:rPr>
          <w:rFonts w:ascii="Verdana" w:eastAsia="Times New Roman" w:hAnsi="Verdana"/>
          <w:b/>
          <w:sz w:val="24"/>
          <w:szCs w:val="24"/>
          <w:u w:val="single"/>
        </w:rPr>
      </w:pPr>
      <w:r>
        <w:rPr>
          <w:rFonts w:ascii="Verdana" w:hAnsi="Verdana" w:cs="Arial"/>
          <w:sz w:val="20"/>
          <w:szCs w:val="20"/>
        </w:rPr>
        <w:t>Arrange the packing of the approved assistance (if applicable).</w:t>
      </w:r>
    </w:p>
    <w:p w14:paraId="5745AD67" w14:textId="1DF9CDAC" w:rsidR="00284674" w:rsidRPr="00284674" w:rsidRDefault="00284674" w:rsidP="00284674">
      <w:pPr>
        <w:pStyle w:val="ListParagraph"/>
        <w:numPr>
          <w:ilvl w:val="1"/>
          <w:numId w:val="23"/>
        </w:numPr>
        <w:spacing w:after="0"/>
        <w:ind w:left="810" w:hanging="450"/>
        <w:rPr>
          <w:rFonts w:ascii="Verdana" w:eastAsia="Times New Roman" w:hAnsi="Verdana"/>
          <w:b/>
          <w:sz w:val="24"/>
          <w:szCs w:val="24"/>
          <w:u w:val="single"/>
        </w:rPr>
      </w:pPr>
      <w:r>
        <w:rPr>
          <w:rFonts w:ascii="Verdana" w:hAnsi="Verdana" w:cs="Arial"/>
          <w:sz w:val="20"/>
          <w:szCs w:val="20"/>
        </w:rPr>
        <w:t xml:space="preserve">Arrange the distribution to the </w:t>
      </w:r>
      <w:r w:rsidR="00EC21EF">
        <w:rPr>
          <w:rFonts w:ascii="Verdana" w:hAnsi="Verdana" w:cs="Arial"/>
          <w:sz w:val="20"/>
          <w:szCs w:val="20"/>
        </w:rPr>
        <w:t xml:space="preserve">recipients. </w:t>
      </w:r>
      <w:r w:rsidRPr="00284674">
        <w:rPr>
          <w:rFonts w:ascii="Verdana" w:hAnsi="Verdana" w:cs="Arial"/>
          <w:sz w:val="20"/>
          <w:szCs w:val="20"/>
        </w:rPr>
        <w:t xml:space="preserve"> </w:t>
      </w:r>
    </w:p>
    <w:p w14:paraId="78862200" w14:textId="293FDDC7" w:rsidR="00284674" w:rsidRPr="00284674" w:rsidRDefault="00284674" w:rsidP="00284674">
      <w:pPr>
        <w:pStyle w:val="ListParagraph"/>
        <w:numPr>
          <w:ilvl w:val="1"/>
          <w:numId w:val="23"/>
        </w:numPr>
        <w:spacing w:after="0"/>
        <w:ind w:left="810" w:hanging="450"/>
        <w:rPr>
          <w:rFonts w:ascii="Verdana" w:eastAsia="Times New Roman" w:hAnsi="Verdana"/>
          <w:b/>
          <w:sz w:val="24"/>
          <w:szCs w:val="24"/>
          <w:u w:val="single"/>
        </w:rPr>
      </w:pPr>
      <w:r>
        <w:rPr>
          <w:rFonts w:ascii="Verdana" w:hAnsi="Verdana" w:cs="Arial"/>
          <w:sz w:val="20"/>
          <w:szCs w:val="20"/>
        </w:rPr>
        <w:t xml:space="preserve">Obtain acknowledgement receipt from the </w:t>
      </w:r>
      <w:r w:rsidR="00EC21EF">
        <w:rPr>
          <w:rFonts w:ascii="Verdana" w:hAnsi="Verdana" w:cs="Arial"/>
          <w:sz w:val="20"/>
          <w:szCs w:val="20"/>
        </w:rPr>
        <w:t xml:space="preserve">recipients. </w:t>
      </w:r>
    </w:p>
    <w:p w14:paraId="48CCC4D7" w14:textId="77777777" w:rsidR="00284674" w:rsidRPr="00284674" w:rsidRDefault="00284674" w:rsidP="00284674">
      <w:pPr>
        <w:pStyle w:val="ListParagraph"/>
        <w:spacing w:after="0"/>
        <w:ind w:left="810"/>
        <w:rPr>
          <w:rFonts w:ascii="Verdana" w:eastAsia="Times New Roman" w:hAnsi="Verdana"/>
          <w:b/>
          <w:sz w:val="24"/>
          <w:szCs w:val="24"/>
          <w:u w:val="single"/>
        </w:rPr>
      </w:pPr>
    </w:p>
    <w:p w14:paraId="6CF99AE5" w14:textId="71003A25" w:rsidR="00284674" w:rsidRPr="00284674" w:rsidRDefault="00284674" w:rsidP="00284674">
      <w:pPr>
        <w:pStyle w:val="ListParagraph"/>
        <w:numPr>
          <w:ilvl w:val="0"/>
          <w:numId w:val="23"/>
        </w:numPr>
        <w:spacing w:after="0"/>
        <w:rPr>
          <w:rFonts w:ascii="Verdana" w:eastAsia="Times New Roman" w:hAnsi="Verdana"/>
          <w:b/>
          <w:bCs/>
          <w:sz w:val="24"/>
          <w:szCs w:val="24"/>
          <w:u w:val="single"/>
        </w:rPr>
      </w:pPr>
      <w:r w:rsidRPr="00284674">
        <w:rPr>
          <w:rFonts w:ascii="Verdana" w:hAnsi="Verdana" w:cs="Arial"/>
          <w:b/>
          <w:bCs/>
          <w:sz w:val="20"/>
          <w:szCs w:val="20"/>
        </w:rPr>
        <w:t>Post-distribution:</w:t>
      </w:r>
    </w:p>
    <w:p w14:paraId="30C3964D" w14:textId="24C58CBF" w:rsidR="00284674" w:rsidRPr="00284674" w:rsidRDefault="00284674" w:rsidP="00284674">
      <w:pPr>
        <w:pStyle w:val="ListParagraph"/>
        <w:numPr>
          <w:ilvl w:val="1"/>
          <w:numId w:val="23"/>
        </w:numPr>
        <w:spacing w:after="0"/>
        <w:ind w:left="810" w:hanging="450"/>
        <w:rPr>
          <w:rFonts w:ascii="Verdana" w:eastAsia="Times New Roman" w:hAnsi="Verdana"/>
          <w:b/>
          <w:sz w:val="24"/>
          <w:szCs w:val="24"/>
          <w:u w:val="single"/>
        </w:rPr>
      </w:pPr>
      <w:r>
        <w:rPr>
          <w:rFonts w:ascii="Verdana" w:hAnsi="Verdana" w:cs="Arial"/>
          <w:sz w:val="20"/>
          <w:szCs w:val="20"/>
        </w:rPr>
        <w:t>Submit the following immediately to YSD:</w:t>
      </w:r>
    </w:p>
    <w:p w14:paraId="648657D8" w14:textId="16385273" w:rsidR="00284674" w:rsidRPr="00BF5A4F" w:rsidRDefault="00284674" w:rsidP="00284674">
      <w:pPr>
        <w:pStyle w:val="ListParagraph"/>
        <w:numPr>
          <w:ilvl w:val="2"/>
          <w:numId w:val="23"/>
        </w:numPr>
        <w:spacing w:after="0"/>
        <w:ind w:left="1260"/>
        <w:jc w:val="both"/>
        <w:rPr>
          <w:rFonts w:ascii="Verdana" w:eastAsia="Times New Roman" w:hAnsi="Verdana" w:cs="Arial"/>
          <w:b/>
          <w:bCs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Scanned/photo of the</w:t>
      </w:r>
      <w:r w:rsidRPr="008663C3">
        <w:rPr>
          <w:rFonts w:ascii="Verdana" w:hAnsi="Verdana" w:cs="Arial"/>
          <w:sz w:val="20"/>
          <w:szCs w:val="20"/>
        </w:rPr>
        <w:t xml:space="preserve"> signed delivery order</w:t>
      </w:r>
      <w:r>
        <w:rPr>
          <w:rFonts w:ascii="Verdana" w:hAnsi="Verdana" w:cs="Arial"/>
          <w:sz w:val="20"/>
          <w:szCs w:val="20"/>
        </w:rPr>
        <w:t>.</w:t>
      </w:r>
    </w:p>
    <w:p w14:paraId="28A0C217" w14:textId="1EBF0860" w:rsidR="00284674" w:rsidRDefault="00871524" w:rsidP="00284674">
      <w:pPr>
        <w:pStyle w:val="ListParagraph"/>
        <w:numPr>
          <w:ilvl w:val="2"/>
          <w:numId w:val="23"/>
        </w:numPr>
        <w:spacing w:after="0"/>
        <w:ind w:left="1260"/>
        <w:jc w:val="both"/>
        <w:rPr>
          <w:rFonts w:ascii="Verdana" w:eastAsia="Times New Roman" w:hAnsi="Verdana" w:cs="Arial"/>
          <w:sz w:val="20"/>
          <w:szCs w:val="20"/>
        </w:rPr>
      </w:pPr>
      <w:r>
        <w:rPr>
          <w:rFonts w:ascii="Verdana" w:eastAsia="Times New Roman" w:hAnsi="Verdana" w:cs="Arial"/>
          <w:sz w:val="20"/>
          <w:szCs w:val="20"/>
        </w:rPr>
        <w:t>Scanned/photo of l</w:t>
      </w:r>
      <w:r w:rsidR="00284674" w:rsidRPr="00B279AF">
        <w:rPr>
          <w:rFonts w:ascii="Verdana" w:eastAsia="Times New Roman" w:hAnsi="Verdana" w:cs="Arial"/>
          <w:sz w:val="20"/>
          <w:szCs w:val="20"/>
        </w:rPr>
        <w:t xml:space="preserve">ist of acknowledgement </w:t>
      </w:r>
      <w:r w:rsidR="00284674">
        <w:rPr>
          <w:rFonts w:ascii="Verdana" w:eastAsia="Times New Roman" w:hAnsi="Verdana" w:cs="Arial"/>
          <w:sz w:val="20"/>
          <w:szCs w:val="20"/>
        </w:rPr>
        <w:t xml:space="preserve">receipt </w:t>
      </w:r>
      <w:r w:rsidR="00284674" w:rsidRPr="00B279AF">
        <w:rPr>
          <w:rFonts w:ascii="Verdana" w:eastAsia="Times New Roman" w:hAnsi="Verdana" w:cs="Arial"/>
          <w:sz w:val="20"/>
          <w:szCs w:val="20"/>
        </w:rPr>
        <w:t>by recipients</w:t>
      </w:r>
      <w:r w:rsidR="00284674">
        <w:rPr>
          <w:rFonts w:ascii="Verdana" w:eastAsia="Times New Roman" w:hAnsi="Verdana" w:cs="Arial"/>
          <w:sz w:val="20"/>
          <w:szCs w:val="20"/>
        </w:rPr>
        <w:t>.</w:t>
      </w:r>
    </w:p>
    <w:p w14:paraId="3D64CBCF" w14:textId="77777777" w:rsidR="00284674" w:rsidRDefault="00284674" w:rsidP="00284674">
      <w:pPr>
        <w:pStyle w:val="ListParagraph"/>
        <w:numPr>
          <w:ilvl w:val="2"/>
          <w:numId w:val="23"/>
        </w:numPr>
        <w:spacing w:after="0"/>
        <w:ind w:left="1260"/>
        <w:jc w:val="both"/>
        <w:rPr>
          <w:rFonts w:ascii="Verdana" w:eastAsia="Times New Roman" w:hAnsi="Verdana" w:cs="Arial"/>
          <w:sz w:val="20"/>
          <w:szCs w:val="20"/>
        </w:rPr>
      </w:pPr>
      <w:r>
        <w:rPr>
          <w:rFonts w:ascii="Verdana" w:eastAsia="Times New Roman" w:hAnsi="Verdana" w:cs="Arial"/>
          <w:sz w:val="20"/>
          <w:szCs w:val="20"/>
        </w:rPr>
        <w:t>Signed child consent form by respective guardian/parent.</w:t>
      </w:r>
    </w:p>
    <w:p w14:paraId="10E4F5B4" w14:textId="0552696D" w:rsidR="00284674" w:rsidRPr="003E610D" w:rsidRDefault="00284674" w:rsidP="00284674">
      <w:pPr>
        <w:pStyle w:val="ListParagraph"/>
        <w:numPr>
          <w:ilvl w:val="2"/>
          <w:numId w:val="23"/>
        </w:numPr>
        <w:spacing w:after="0"/>
        <w:ind w:left="1260"/>
        <w:jc w:val="both"/>
        <w:rPr>
          <w:rFonts w:ascii="Verdana" w:eastAsia="Times New Roman" w:hAnsi="Verdana" w:cs="Arial"/>
          <w:b/>
          <w:bCs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P</w:t>
      </w:r>
      <w:r w:rsidRPr="008663C3">
        <w:rPr>
          <w:rFonts w:ascii="Verdana" w:hAnsi="Verdana" w:cs="Arial"/>
          <w:sz w:val="20"/>
          <w:szCs w:val="20"/>
        </w:rPr>
        <w:t>hoto</w:t>
      </w:r>
      <w:r>
        <w:rPr>
          <w:rFonts w:ascii="Verdana" w:hAnsi="Verdana" w:cs="Arial"/>
          <w:sz w:val="20"/>
          <w:szCs w:val="20"/>
        </w:rPr>
        <w:t>graphical</w:t>
      </w:r>
      <w:r w:rsidRPr="008663C3">
        <w:rPr>
          <w:rFonts w:ascii="Verdana" w:hAnsi="Verdana" w:cs="Arial"/>
          <w:sz w:val="20"/>
          <w:szCs w:val="20"/>
        </w:rPr>
        <w:t xml:space="preserve"> </w:t>
      </w:r>
      <w:proofErr w:type="gramStart"/>
      <w:r w:rsidRPr="008663C3">
        <w:rPr>
          <w:rFonts w:ascii="Verdana" w:hAnsi="Verdana" w:cs="Arial"/>
          <w:sz w:val="20"/>
          <w:szCs w:val="20"/>
        </w:rPr>
        <w:t>evidences</w:t>
      </w:r>
      <w:proofErr w:type="gramEnd"/>
      <w:r w:rsidRPr="008663C3">
        <w:rPr>
          <w:rFonts w:ascii="Verdana" w:hAnsi="Verdana" w:cs="Arial"/>
          <w:sz w:val="20"/>
          <w:szCs w:val="20"/>
        </w:rPr>
        <w:t xml:space="preserve"> </w:t>
      </w:r>
      <w:r>
        <w:rPr>
          <w:rFonts w:ascii="Verdana" w:hAnsi="Verdana" w:cs="Arial"/>
          <w:sz w:val="20"/>
          <w:szCs w:val="20"/>
        </w:rPr>
        <w:t xml:space="preserve">of the delivery, packing and distribution </w:t>
      </w:r>
      <w:r w:rsidRPr="008663C3">
        <w:rPr>
          <w:rFonts w:ascii="Verdana" w:hAnsi="Verdana" w:cs="Arial"/>
          <w:sz w:val="20"/>
          <w:szCs w:val="20"/>
        </w:rPr>
        <w:t>to YSD for record and PR purposes.</w:t>
      </w:r>
    </w:p>
    <w:p w14:paraId="37ABE137" w14:textId="488A8F1C" w:rsidR="00284674" w:rsidRDefault="00284674" w:rsidP="00284674">
      <w:pPr>
        <w:pStyle w:val="ListParagraph"/>
        <w:numPr>
          <w:ilvl w:val="2"/>
          <w:numId w:val="23"/>
        </w:numPr>
        <w:spacing w:after="0"/>
        <w:ind w:left="1260"/>
        <w:jc w:val="both"/>
        <w:rPr>
          <w:rFonts w:ascii="Verdana" w:eastAsia="Times New Roman" w:hAnsi="Verdana" w:cs="Arial"/>
          <w:sz w:val="20"/>
          <w:szCs w:val="20"/>
        </w:rPr>
      </w:pPr>
      <w:r>
        <w:rPr>
          <w:rFonts w:ascii="Verdana" w:eastAsia="Times New Roman" w:hAnsi="Verdana" w:cs="Arial"/>
          <w:sz w:val="20"/>
          <w:szCs w:val="20"/>
        </w:rPr>
        <w:t xml:space="preserve">Volunteers form and volunteering hours recorded. </w:t>
      </w:r>
    </w:p>
    <w:p w14:paraId="06A0FFFD" w14:textId="2C3F6CB7" w:rsidR="00284674" w:rsidRDefault="00284674" w:rsidP="00284674">
      <w:pPr>
        <w:pStyle w:val="ListParagraph"/>
        <w:numPr>
          <w:ilvl w:val="2"/>
          <w:numId w:val="23"/>
        </w:numPr>
        <w:spacing w:after="0"/>
        <w:ind w:left="1260"/>
        <w:jc w:val="both"/>
        <w:rPr>
          <w:rFonts w:ascii="Verdana" w:eastAsia="Times New Roman" w:hAnsi="Verdana" w:cs="Arial"/>
          <w:sz w:val="20"/>
          <w:szCs w:val="20"/>
        </w:rPr>
      </w:pPr>
      <w:proofErr w:type="gramStart"/>
      <w:r>
        <w:rPr>
          <w:rFonts w:ascii="Verdana" w:eastAsia="Times New Roman" w:hAnsi="Verdana" w:cs="Arial"/>
          <w:sz w:val="20"/>
          <w:szCs w:val="20"/>
        </w:rPr>
        <w:t>Volunteers</w:t>
      </w:r>
      <w:proofErr w:type="gramEnd"/>
      <w:r>
        <w:rPr>
          <w:rFonts w:ascii="Verdana" w:eastAsia="Times New Roman" w:hAnsi="Verdana" w:cs="Arial"/>
          <w:sz w:val="20"/>
          <w:szCs w:val="20"/>
        </w:rPr>
        <w:t xml:space="preserve"> transportation and meals claims (if applicable).</w:t>
      </w:r>
    </w:p>
    <w:p w14:paraId="49B53FDF" w14:textId="77777777" w:rsidR="00284674" w:rsidRPr="00284674" w:rsidRDefault="00284674" w:rsidP="00284674">
      <w:pPr>
        <w:pStyle w:val="ListParagraph"/>
        <w:spacing w:after="0"/>
        <w:ind w:left="810"/>
        <w:rPr>
          <w:rFonts w:ascii="Verdana" w:eastAsia="Times New Roman" w:hAnsi="Verdana"/>
          <w:b/>
          <w:sz w:val="24"/>
          <w:szCs w:val="24"/>
          <w:u w:val="single"/>
        </w:rPr>
      </w:pPr>
    </w:p>
    <w:p w14:paraId="00553417" w14:textId="77777777" w:rsidR="00284674" w:rsidRPr="00284674" w:rsidRDefault="00284674" w:rsidP="00284674">
      <w:pPr>
        <w:pStyle w:val="ListParagraph"/>
        <w:spacing w:after="0"/>
        <w:ind w:left="360"/>
        <w:rPr>
          <w:rFonts w:ascii="Verdana" w:eastAsia="Times New Roman" w:hAnsi="Verdana"/>
          <w:b/>
          <w:sz w:val="24"/>
          <w:szCs w:val="24"/>
          <w:u w:val="single"/>
        </w:rPr>
      </w:pPr>
    </w:p>
    <w:p w14:paraId="64D37890" w14:textId="77777777" w:rsidR="00D57D5E" w:rsidRPr="00D57D5E" w:rsidRDefault="00D57D5E" w:rsidP="00D57D5E">
      <w:pPr>
        <w:pStyle w:val="ListParagraph"/>
        <w:spacing w:after="0"/>
        <w:ind w:left="810"/>
        <w:rPr>
          <w:rFonts w:ascii="Verdana" w:eastAsia="Times New Roman" w:hAnsi="Verdana"/>
          <w:b/>
          <w:sz w:val="24"/>
          <w:szCs w:val="24"/>
          <w:u w:val="single"/>
        </w:rPr>
      </w:pPr>
    </w:p>
    <w:p w14:paraId="2B7578EF" w14:textId="77777777" w:rsidR="00284674" w:rsidRDefault="00284674" w:rsidP="0071413A">
      <w:pPr>
        <w:spacing w:after="0"/>
        <w:rPr>
          <w:rFonts w:ascii="Verdana" w:eastAsia="Times New Roman" w:hAnsi="Verdana"/>
          <w:b/>
          <w:sz w:val="24"/>
          <w:szCs w:val="24"/>
          <w:u w:val="single"/>
        </w:rPr>
      </w:pPr>
    </w:p>
    <w:p w14:paraId="2589DC5D" w14:textId="055BBD2F" w:rsidR="009824A6" w:rsidRPr="009824A6" w:rsidRDefault="009824A6" w:rsidP="0071413A">
      <w:pPr>
        <w:spacing w:after="0"/>
        <w:rPr>
          <w:rFonts w:ascii="Verdana" w:eastAsia="Times New Roman" w:hAnsi="Verdana"/>
          <w:b/>
          <w:sz w:val="24"/>
          <w:szCs w:val="24"/>
          <w:u w:val="single"/>
        </w:rPr>
      </w:pPr>
      <w:r>
        <w:rPr>
          <w:rFonts w:ascii="Verdana" w:eastAsia="Times New Roman" w:hAnsi="Verdana"/>
          <w:b/>
          <w:sz w:val="24"/>
          <w:szCs w:val="24"/>
          <w:u w:val="single"/>
        </w:rPr>
        <w:t>IMPORTANT REMARKS:</w:t>
      </w:r>
    </w:p>
    <w:p w14:paraId="415DA5F3" w14:textId="180DC289" w:rsidR="001218CD" w:rsidRDefault="001218CD" w:rsidP="001218CD">
      <w:pPr>
        <w:pStyle w:val="ListParagraph"/>
        <w:spacing w:after="0"/>
        <w:ind w:left="360"/>
        <w:jc w:val="both"/>
        <w:rPr>
          <w:rFonts w:ascii="Verdana" w:eastAsia="Times New Roman" w:hAnsi="Verdana"/>
          <w:b/>
          <w:bCs/>
          <w:sz w:val="20"/>
          <w:szCs w:val="20"/>
        </w:rPr>
      </w:pPr>
    </w:p>
    <w:p w14:paraId="14409AA3" w14:textId="1931DA73" w:rsidR="00733685" w:rsidRDefault="009824A6" w:rsidP="00733685">
      <w:pPr>
        <w:pStyle w:val="ListParagraph"/>
        <w:numPr>
          <w:ilvl w:val="0"/>
          <w:numId w:val="18"/>
        </w:numPr>
        <w:spacing w:after="0"/>
        <w:jc w:val="both"/>
        <w:rPr>
          <w:rFonts w:ascii="Verdana" w:eastAsia="Times New Roman" w:hAnsi="Verdana"/>
          <w:b/>
          <w:bCs/>
          <w:sz w:val="20"/>
          <w:szCs w:val="20"/>
        </w:rPr>
      </w:pPr>
      <w:r>
        <w:rPr>
          <w:rFonts w:ascii="Verdana" w:eastAsia="Times New Roman" w:hAnsi="Verdana"/>
          <w:b/>
          <w:bCs/>
          <w:sz w:val="20"/>
          <w:szCs w:val="20"/>
        </w:rPr>
        <w:t>Application submission</w:t>
      </w:r>
      <w:r w:rsidRPr="009824A6">
        <w:rPr>
          <w:rFonts w:ascii="Verdana" w:eastAsia="Times New Roman" w:hAnsi="Verdana"/>
          <w:b/>
          <w:bCs/>
          <w:sz w:val="20"/>
          <w:szCs w:val="20"/>
        </w:rPr>
        <w:t>:</w:t>
      </w:r>
    </w:p>
    <w:p w14:paraId="3ED71A6A" w14:textId="5BEEB463" w:rsidR="009824A6" w:rsidRPr="00733685" w:rsidRDefault="000550D5" w:rsidP="00733685">
      <w:pPr>
        <w:pStyle w:val="ListParagraph"/>
        <w:spacing w:after="0"/>
        <w:ind w:left="360"/>
        <w:jc w:val="both"/>
        <w:rPr>
          <w:rFonts w:ascii="Verdana" w:eastAsia="Times New Roman" w:hAnsi="Verdana"/>
          <w:b/>
          <w:bCs/>
          <w:sz w:val="20"/>
          <w:szCs w:val="20"/>
        </w:rPr>
      </w:pPr>
      <w:r>
        <w:rPr>
          <w:rFonts w:ascii="Verdana" w:eastAsia="Times New Roman" w:hAnsi="Verdana"/>
          <w:sz w:val="20"/>
          <w:szCs w:val="20"/>
        </w:rPr>
        <w:t>You may submit co</w:t>
      </w:r>
      <w:r w:rsidR="003544BC" w:rsidRPr="00733685">
        <w:rPr>
          <w:rFonts w:ascii="Verdana" w:eastAsia="Times New Roman" w:hAnsi="Verdana"/>
          <w:sz w:val="20"/>
          <w:szCs w:val="20"/>
        </w:rPr>
        <w:t xml:space="preserve">mpleted project proposal </w:t>
      </w:r>
      <w:r w:rsidR="009824A6" w:rsidRPr="00733685">
        <w:rPr>
          <w:rFonts w:ascii="Verdana" w:eastAsia="Times New Roman" w:hAnsi="Verdana"/>
          <w:sz w:val="20"/>
          <w:szCs w:val="20"/>
        </w:rPr>
        <w:t xml:space="preserve">and supporting documents </w:t>
      </w:r>
      <w:r w:rsidR="003544BC" w:rsidRPr="00733685">
        <w:rPr>
          <w:rFonts w:ascii="Verdana" w:eastAsia="Times New Roman" w:hAnsi="Verdana"/>
          <w:sz w:val="20"/>
          <w:szCs w:val="20"/>
        </w:rPr>
        <w:t>to</w:t>
      </w:r>
      <w:r>
        <w:rPr>
          <w:rFonts w:ascii="Verdana" w:eastAsia="Times New Roman" w:hAnsi="Verdana"/>
          <w:sz w:val="20"/>
          <w:szCs w:val="20"/>
        </w:rPr>
        <w:t xml:space="preserve"> YSD officers</w:t>
      </w:r>
      <w:r w:rsidR="003544BC" w:rsidRPr="00733685">
        <w:rPr>
          <w:rFonts w:ascii="Verdana" w:eastAsia="Times New Roman" w:hAnsi="Verdana"/>
          <w:sz w:val="20"/>
          <w:szCs w:val="20"/>
        </w:rPr>
        <w:t>:</w:t>
      </w:r>
    </w:p>
    <w:p w14:paraId="3D18BAB9" w14:textId="4551DDED" w:rsidR="009824A6" w:rsidRDefault="003544BC" w:rsidP="00733685">
      <w:pPr>
        <w:pStyle w:val="ListParagraph"/>
        <w:spacing w:after="0"/>
        <w:ind w:left="360"/>
        <w:jc w:val="both"/>
        <w:rPr>
          <w:rStyle w:val="Hyperlink"/>
          <w:rFonts w:ascii="Verdana" w:eastAsia="Times New Roman" w:hAnsi="Verdana"/>
          <w:sz w:val="20"/>
          <w:szCs w:val="20"/>
        </w:rPr>
      </w:pPr>
      <w:r w:rsidRPr="009824A6">
        <w:rPr>
          <w:rFonts w:ascii="Verdana" w:eastAsia="Times New Roman" w:hAnsi="Verdana"/>
          <w:sz w:val="20"/>
          <w:szCs w:val="20"/>
        </w:rPr>
        <w:t xml:space="preserve">Muhammad Hafizzudin: </w:t>
      </w:r>
      <w:hyperlink r:id="rId13" w:history="1">
        <w:r w:rsidRPr="009824A6">
          <w:rPr>
            <w:rStyle w:val="Hyperlink"/>
            <w:rFonts w:ascii="Verdana" w:eastAsia="Times New Roman" w:hAnsi="Verdana"/>
            <w:sz w:val="20"/>
            <w:szCs w:val="20"/>
          </w:rPr>
          <w:t>muhammad.hafizzudin@simedarby.com</w:t>
        </w:r>
      </w:hyperlink>
    </w:p>
    <w:p w14:paraId="3E6FC018" w14:textId="6D2F105D" w:rsidR="003544BC" w:rsidRDefault="003544BC" w:rsidP="00733685">
      <w:pPr>
        <w:pStyle w:val="ListParagraph"/>
        <w:spacing w:after="0"/>
        <w:ind w:left="360"/>
        <w:jc w:val="both"/>
        <w:rPr>
          <w:rStyle w:val="Hyperlink"/>
          <w:rFonts w:ascii="Verdana" w:eastAsia="Times New Roman" w:hAnsi="Verdana"/>
          <w:sz w:val="20"/>
          <w:szCs w:val="20"/>
        </w:rPr>
      </w:pPr>
      <w:r w:rsidRPr="009824A6">
        <w:rPr>
          <w:rFonts w:ascii="Verdana" w:eastAsia="Times New Roman" w:hAnsi="Verdana"/>
          <w:sz w:val="20"/>
          <w:szCs w:val="20"/>
        </w:rPr>
        <w:t xml:space="preserve">Wong Jen Nyap: </w:t>
      </w:r>
      <w:hyperlink r:id="rId14" w:history="1">
        <w:r w:rsidRPr="009824A6">
          <w:rPr>
            <w:rStyle w:val="Hyperlink"/>
            <w:rFonts w:ascii="Verdana" w:eastAsia="Times New Roman" w:hAnsi="Verdana"/>
            <w:sz w:val="20"/>
            <w:szCs w:val="20"/>
          </w:rPr>
          <w:t>wong.jen.nyap@simedarby.com</w:t>
        </w:r>
      </w:hyperlink>
    </w:p>
    <w:p w14:paraId="6AFD4E32" w14:textId="4193AC82" w:rsidR="00733685" w:rsidRDefault="003F57CF" w:rsidP="009824A6">
      <w:pPr>
        <w:spacing w:after="0"/>
        <w:jc w:val="both"/>
        <w:rPr>
          <w:rFonts w:ascii="Verdana" w:eastAsia="Times New Roman" w:hAnsi="Verdana"/>
          <w:b/>
          <w:bCs/>
          <w:sz w:val="20"/>
          <w:szCs w:val="20"/>
        </w:rPr>
      </w:pPr>
      <w:r w:rsidRPr="00733685">
        <w:rPr>
          <w:rFonts w:ascii="Verdana" w:hAnsi="Verdana" w:cs="Arial"/>
          <w:b/>
          <w:bCs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706375" behindDoc="0" locked="0" layoutInCell="1" allowOverlap="1" wp14:anchorId="46A4BC63" wp14:editId="6D97F128">
                <wp:simplePos x="0" y="0"/>
                <wp:positionH relativeFrom="column">
                  <wp:posOffset>-96520</wp:posOffset>
                </wp:positionH>
                <wp:positionV relativeFrom="paragraph">
                  <wp:posOffset>166760</wp:posOffset>
                </wp:positionV>
                <wp:extent cx="6604635" cy="1404620"/>
                <wp:effectExtent l="0" t="0" r="24765" b="18415"/>
                <wp:wrapNone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0463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C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BADEF0" w14:textId="23257A2E" w:rsidR="00AD16CF" w:rsidRDefault="00AD16CF" w:rsidP="00733685">
                            <w:pPr>
                              <w:tabs>
                                <w:tab w:val="left" w:pos="0"/>
                              </w:tabs>
                              <w:spacing w:after="0"/>
                              <w:rPr>
                                <w:rFonts w:ascii="Verdana" w:hAnsi="Verdana" w:cs="Arial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1218CD">
                              <w:rPr>
                                <w:rFonts w:ascii="Verdana" w:hAnsi="Verdana" w:cs="Arial"/>
                                <w:b/>
                                <w:bCs/>
                                <w:sz w:val="20"/>
                                <w:szCs w:val="20"/>
                              </w:rPr>
                              <w:t>2.</w:t>
                            </w:r>
                            <w:r>
                              <w:rPr>
                                <w:rFonts w:ascii="Verdana" w:hAnsi="Verdana" w:cs="Arial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</w:t>
                            </w:r>
                            <w:r>
                              <w:rPr>
                                <w:rFonts w:ascii="Verdana" w:hAnsi="Verdana" w:cs="Arial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  <w:t xml:space="preserve">Funding </w:t>
                            </w:r>
                          </w:p>
                          <w:p w14:paraId="0131AD36" w14:textId="315603EB" w:rsidR="00AD16CF" w:rsidRDefault="00AD16CF" w:rsidP="001218CD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tabs>
                                <w:tab w:val="left" w:pos="0"/>
                              </w:tabs>
                              <w:spacing w:after="0"/>
                              <w:rPr>
                                <w:rFonts w:ascii="Verdana" w:hAnsi="Verdana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Verdana" w:hAnsi="Verdana" w:cs="Arial"/>
                                <w:sz w:val="20"/>
                                <w:szCs w:val="20"/>
                              </w:rPr>
                              <w:t xml:space="preserve">YSD </w:t>
                            </w:r>
                            <w:r w:rsidRPr="00733685">
                              <w:rPr>
                                <w:rFonts w:ascii="Verdana" w:hAnsi="Verdana" w:cs="Arial"/>
                                <w:sz w:val="20"/>
                                <w:szCs w:val="20"/>
                              </w:rPr>
                              <w:t xml:space="preserve">will be liaising directly with </w:t>
                            </w:r>
                            <w:r>
                              <w:rPr>
                                <w:rFonts w:ascii="Verdana" w:hAnsi="Verdana" w:cs="Arial"/>
                                <w:sz w:val="20"/>
                                <w:szCs w:val="20"/>
                              </w:rPr>
                              <w:t>YSD’s selected</w:t>
                            </w:r>
                            <w:r w:rsidRPr="00733685">
                              <w:rPr>
                                <w:rFonts w:ascii="Verdana" w:hAnsi="Verdana" w:cs="Arial"/>
                                <w:sz w:val="20"/>
                                <w:szCs w:val="20"/>
                              </w:rPr>
                              <w:t xml:space="preserve"> vendor</w:t>
                            </w:r>
                            <w:r w:rsidR="000550D5">
                              <w:rPr>
                                <w:rFonts w:ascii="Verdana" w:hAnsi="Verdana" w:cs="Arial"/>
                                <w:sz w:val="20"/>
                                <w:szCs w:val="20"/>
                              </w:rPr>
                              <w:t>(s)</w:t>
                            </w:r>
                            <w:r w:rsidRPr="00733685">
                              <w:rPr>
                                <w:rFonts w:ascii="Verdana" w:hAnsi="Verdana" w:cs="Arial"/>
                                <w:sz w:val="20"/>
                                <w:szCs w:val="20"/>
                              </w:rPr>
                              <w:t xml:space="preserve"> t</w:t>
                            </w:r>
                            <w:r>
                              <w:rPr>
                                <w:rFonts w:ascii="Verdana" w:hAnsi="Verdana" w:cs="Arial"/>
                                <w:sz w:val="20"/>
                                <w:szCs w:val="20"/>
                              </w:rPr>
                              <w:t>o confirm the</w:t>
                            </w:r>
                            <w:r w:rsidRPr="00733685">
                              <w:rPr>
                                <w:rFonts w:ascii="Verdana" w:hAnsi="Verdana" w:cs="Arial"/>
                                <w:sz w:val="20"/>
                                <w:szCs w:val="20"/>
                              </w:rPr>
                              <w:t xml:space="preserve"> purchase </w:t>
                            </w:r>
                            <w:r>
                              <w:rPr>
                                <w:rFonts w:ascii="Verdana" w:hAnsi="Verdana" w:cs="Arial"/>
                                <w:sz w:val="20"/>
                                <w:szCs w:val="20"/>
                              </w:rPr>
                              <w:t xml:space="preserve">of the approved assistance </w:t>
                            </w:r>
                            <w:r w:rsidRPr="00733685">
                              <w:rPr>
                                <w:rFonts w:ascii="Verdana" w:hAnsi="Verdana" w:cs="Arial"/>
                                <w:sz w:val="20"/>
                                <w:szCs w:val="20"/>
                              </w:rPr>
                              <w:t xml:space="preserve">and pay </w:t>
                            </w:r>
                            <w:r>
                              <w:rPr>
                                <w:rFonts w:ascii="Verdana" w:hAnsi="Verdana" w:cs="Arial"/>
                                <w:sz w:val="20"/>
                                <w:szCs w:val="20"/>
                              </w:rPr>
                              <w:t>directly to the vendor</w:t>
                            </w:r>
                            <w:r w:rsidR="000550D5">
                              <w:rPr>
                                <w:rFonts w:ascii="Verdana" w:hAnsi="Verdana" w:cs="Arial"/>
                                <w:sz w:val="20"/>
                                <w:szCs w:val="20"/>
                              </w:rPr>
                              <w:t>(s)</w:t>
                            </w:r>
                            <w:r>
                              <w:rPr>
                                <w:rFonts w:ascii="Verdana" w:hAnsi="Verdana" w:cs="Arial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64E8751F" w14:textId="0E02EB34" w:rsidR="00AD16CF" w:rsidRPr="001218CD" w:rsidRDefault="00AD16CF" w:rsidP="001218CD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tabs>
                                <w:tab w:val="left" w:pos="0"/>
                              </w:tabs>
                              <w:spacing w:after="0"/>
                              <w:rPr>
                                <w:rFonts w:ascii="Verdana" w:hAnsi="Verdana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Verdana" w:hAnsi="Verdana" w:cs="Arial"/>
                                <w:sz w:val="20"/>
                                <w:szCs w:val="20"/>
                              </w:rPr>
                              <w:t>YSD will cover logistic</w:t>
                            </w:r>
                            <w:r w:rsidR="000550D5">
                              <w:rPr>
                                <w:rFonts w:ascii="Verdana" w:hAnsi="Verdana" w:cs="Arial"/>
                                <w:sz w:val="20"/>
                                <w:szCs w:val="20"/>
                              </w:rPr>
                              <w:t>s</w:t>
                            </w:r>
                            <w:r>
                              <w:rPr>
                                <w:rFonts w:ascii="Verdana" w:hAnsi="Verdana" w:cs="Arial"/>
                                <w:sz w:val="20"/>
                                <w:szCs w:val="20"/>
                              </w:rPr>
                              <w:t xml:space="preserve"> expenses such as transportation and meals for </w:t>
                            </w:r>
                            <w:r w:rsidR="000550D5">
                              <w:rPr>
                                <w:rFonts w:ascii="Verdana" w:hAnsi="Verdana" w:cs="Arial"/>
                                <w:sz w:val="20"/>
                                <w:szCs w:val="20"/>
                              </w:rPr>
                              <w:t>Sime Darby employee volunteers</w:t>
                            </w:r>
                            <w:r>
                              <w:rPr>
                                <w:rFonts w:ascii="Verdana" w:hAnsi="Verdana" w:cs="Arial"/>
                                <w:sz w:val="20"/>
                                <w:szCs w:val="20"/>
                              </w:rPr>
                              <w:t xml:space="preserve">, subject to </w:t>
                            </w:r>
                            <w:r w:rsidR="000550D5">
                              <w:rPr>
                                <w:rFonts w:ascii="Verdana" w:hAnsi="Verdana" w:cs="Arial"/>
                                <w:sz w:val="20"/>
                                <w:szCs w:val="20"/>
                              </w:rPr>
                              <w:t xml:space="preserve">YSD’s prior </w:t>
                            </w:r>
                            <w:r>
                              <w:rPr>
                                <w:rFonts w:ascii="Verdana" w:hAnsi="Verdana" w:cs="Arial"/>
                                <w:sz w:val="20"/>
                                <w:szCs w:val="20"/>
                              </w:rPr>
                              <w:t xml:space="preserve">approval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6A4BC63" id="_x0000_s1027" type="#_x0000_t202" style="position:absolute;left:0;text-align:left;margin-left:-7.6pt;margin-top:13.15pt;width:520.05pt;height:110.6pt;z-index:251706375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" strokecolor="#c00000" strokeweight="1.5pt">
                <v:textbox style="mso-fit-shape-to-text:t">
                  <w:txbxContent>
                    <w:p w14:paraId="55BADEF0" w14:textId="23257A2E" w:rsidR="00AD16CF" w:rsidRDefault="00AD16CF" w:rsidP="00733685">
                      <w:pPr>
                        <w:tabs>
                          <w:tab w:val="left" w:pos="0"/>
                        </w:tabs>
                        <w:spacing w:after="0"/>
                        <w:rPr>
                          <w:rFonts w:ascii="Verdana" w:hAnsi="Verdana" w:cs="Arial"/>
                          <w:b/>
                          <w:bCs/>
                          <w:sz w:val="20"/>
                          <w:szCs w:val="20"/>
                          <w:u w:val="single"/>
                        </w:rPr>
                      </w:pPr>
                      <w:r w:rsidRPr="001218CD">
                        <w:rPr>
                          <w:rFonts w:ascii="Verdana" w:hAnsi="Verdana" w:cs="Arial"/>
                          <w:b/>
                          <w:bCs/>
                          <w:sz w:val="20"/>
                          <w:szCs w:val="20"/>
                        </w:rPr>
                        <w:t>2.</w:t>
                      </w:r>
                      <w:r>
                        <w:rPr>
                          <w:rFonts w:ascii="Verdana" w:hAnsi="Verdana" w:cs="Arial"/>
                          <w:b/>
                          <w:bCs/>
                          <w:sz w:val="20"/>
                          <w:szCs w:val="20"/>
                        </w:rPr>
                        <w:t xml:space="preserve">  </w:t>
                      </w:r>
                      <w:r>
                        <w:rPr>
                          <w:rFonts w:ascii="Verdana" w:hAnsi="Verdana" w:cs="Arial"/>
                          <w:b/>
                          <w:bCs/>
                          <w:sz w:val="20"/>
                          <w:szCs w:val="20"/>
                          <w:u w:val="single"/>
                        </w:rPr>
                        <w:t xml:space="preserve">Funding </w:t>
                      </w:r>
                    </w:p>
                    <w:p w14:paraId="0131AD36" w14:textId="315603EB" w:rsidR="00AD16CF" w:rsidRDefault="00AD16CF" w:rsidP="001218CD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tabs>
                          <w:tab w:val="left" w:pos="0"/>
                        </w:tabs>
                        <w:spacing w:after="0"/>
                        <w:rPr>
                          <w:rFonts w:ascii="Verdana" w:hAnsi="Verdana" w:cs="Arial"/>
                          <w:sz w:val="20"/>
                          <w:szCs w:val="20"/>
                        </w:rPr>
                      </w:pPr>
                      <w:r>
                        <w:rPr>
                          <w:rFonts w:ascii="Verdana" w:hAnsi="Verdana" w:cs="Arial"/>
                          <w:sz w:val="20"/>
                          <w:szCs w:val="20"/>
                        </w:rPr>
                        <w:t xml:space="preserve">YSD </w:t>
                      </w:r>
                      <w:r w:rsidRPr="00733685">
                        <w:rPr>
                          <w:rFonts w:ascii="Verdana" w:hAnsi="Verdana" w:cs="Arial"/>
                          <w:sz w:val="20"/>
                          <w:szCs w:val="20"/>
                        </w:rPr>
                        <w:t xml:space="preserve">will be liaising directly with </w:t>
                      </w:r>
                      <w:r>
                        <w:rPr>
                          <w:rFonts w:ascii="Verdana" w:hAnsi="Verdana" w:cs="Arial"/>
                          <w:sz w:val="20"/>
                          <w:szCs w:val="20"/>
                        </w:rPr>
                        <w:t>YSD’s selected</w:t>
                      </w:r>
                      <w:r w:rsidRPr="00733685">
                        <w:rPr>
                          <w:rFonts w:ascii="Verdana" w:hAnsi="Verdana" w:cs="Arial"/>
                          <w:sz w:val="20"/>
                          <w:szCs w:val="20"/>
                        </w:rPr>
                        <w:t xml:space="preserve"> vendor</w:t>
                      </w:r>
                      <w:r w:rsidR="000550D5">
                        <w:rPr>
                          <w:rFonts w:ascii="Verdana" w:hAnsi="Verdana" w:cs="Arial"/>
                          <w:sz w:val="20"/>
                          <w:szCs w:val="20"/>
                        </w:rPr>
                        <w:t>(s)</w:t>
                      </w:r>
                      <w:r w:rsidRPr="00733685">
                        <w:rPr>
                          <w:rFonts w:ascii="Verdana" w:hAnsi="Verdana" w:cs="Arial"/>
                          <w:sz w:val="20"/>
                          <w:szCs w:val="20"/>
                        </w:rPr>
                        <w:t xml:space="preserve"> t</w:t>
                      </w:r>
                      <w:r>
                        <w:rPr>
                          <w:rFonts w:ascii="Verdana" w:hAnsi="Verdana" w:cs="Arial"/>
                          <w:sz w:val="20"/>
                          <w:szCs w:val="20"/>
                        </w:rPr>
                        <w:t>o confirm the</w:t>
                      </w:r>
                      <w:r w:rsidRPr="00733685">
                        <w:rPr>
                          <w:rFonts w:ascii="Verdana" w:hAnsi="Verdana" w:cs="Arial"/>
                          <w:sz w:val="20"/>
                          <w:szCs w:val="20"/>
                        </w:rPr>
                        <w:t xml:space="preserve"> purchase </w:t>
                      </w:r>
                      <w:r>
                        <w:rPr>
                          <w:rFonts w:ascii="Verdana" w:hAnsi="Verdana" w:cs="Arial"/>
                          <w:sz w:val="20"/>
                          <w:szCs w:val="20"/>
                        </w:rPr>
                        <w:t xml:space="preserve">of the approved assistance </w:t>
                      </w:r>
                      <w:r w:rsidRPr="00733685">
                        <w:rPr>
                          <w:rFonts w:ascii="Verdana" w:hAnsi="Verdana" w:cs="Arial"/>
                          <w:sz w:val="20"/>
                          <w:szCs w:val="20"/>
                        </w:rPr>
                        <w:t xml:space="preserve">and pay </w:t>
                      </w:r>
                      <w:r>
                        <w:rPr>
                          <w:rFonts w:ascii="Verdana" w:hAnsi="Verdana" w:cs="Arial"/>
                          <w:sz w:val="20"/>
                          <w:szCs w:val="20"/>
                        </w:rPr>
                        <w:t>directly to the vendor</w:t>
                      </w:r>
                      <w:r w:rsidR="000550D5">
                        <w:rPr>
                          <w:rFonts w:ascii="Verdana" w:hAnsi="Verdana" w:cs="Arial"/>
                          <w:sz w:val="20"/>
                          <w:szCs w:val="20"/>
                        </w:rPr>
                        <w:t>(s)</w:t>
                      </w:r>
                      <w:r>
                        <w:rPr>
                          <w:rFonts w:ascii="Verdana" w:hAnsi="Verdana" w:cs="Arial"/>
                          <w:sz w:val="20"/>
                          <w:szCs w:val="20"/>
                        </w:rPr>
                        <w:t>.</w:t>
                      </w:r>
                    </w:p>
                    <w:p w14:paraId="64E8751F" w14:textId="0E02EB34" w:rsidR="00AD16CF" w:rsidRPr="001218CD" w:rsidRDefault="00AD16CF" w:rsidP="001218CD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tabs>
                          <w:tab w:val="left" w:pos="0"/>
                        </w:tabs>
                        <w:spacing w:after="0"/>
                        <w:rPr>
                          <w:rFonts w:ascii="Verdana" w:hAnsi="Verdana" w:cs="Arial"/>
                          <w:sz w:val="20"/>
                          <w:szCs w:val="20"/>
                        </w:rPr>
                      </w:pPr>
                      <w:r>
                        <w:rPr>
                          <w:rFonts w:ascii="Verdana" w:hAnsi="Verdana" w:cs="Arial"/>
                          <w:sz w:val="20"/>
                          <w:szCs w:val="20"/>
                        </w:rPr>
                        <w:t>YSD will cover logistic</w:t>
                      </w:r>
                      <w:r w:rsidR="000550D5">
                        <w:rPr>
                          <w:rFonts w:ascii="Verdana" w:hAnsi="Verdana" w:cs="Arial"/>
                          <w:sz w:val="20"/>
                          <w:szCs w:val="20"/>
                        </w:rPr>
                        <w:t>s</w:t>
                      </w:r>
                      <w:r>
                        <w:rPr>
                          <w:rFonts w:ascii="Verdana" w:hAnsi="Verdana" w:cs="Arial"/>
                          <w:sz w:val="20"/>
                          <w:szCs w:val="20"/>
                        </w:rPr>
                        <w:t xml:space="preserve"> expenses such as transportation and meals for </w:t>
                      </w:r>
                      <w:r w:rsidR="000550D5">
                        <w:rPr>
                          <w:rFonts w:ascii="Verdana" w:hAnsi="Verdana" w:cs="Arial"/>
                          <w:sz w:val="20"/>
                          <w:szCs w:val="20"/>
                        </w:rPr>
                        <w:t>Sime Darby employee volunteers</w:t>
                      </w:r>
                      <w:r>
                        <w:rPr>
                          <w:rFonts w:ascii="Verdana" w:hAnsi="Verdana" w:cs="Arial"/>
                          <w:sz w:val="20"/>
                          <w:szCs w:val="20"/>
                        </w:rPr>
                        <w:t xml:space="preserve">, subject to </w:t>
                      </w:r>
                      <w:r w:rsidR="000550D5">
                        <w:rPr>
                          <w:rFonts w:ascii="Verdana" w:hAnsi="Verdana" w:cs="Arial"/>
                          <w:sz w:val="20"/>
                          <w:szCs w:val="20"/>
                        </w:rPr>
                        <w:t xml:space="preserve">YSD’s prior </w:t>
                      </w:r>
                      <w:r>
                        <w:rPr>
                          <w:rFonts w:ascii="Verdana" w:hAnsi="Verdana" w:cs="Arial"/>
                          <w:sz w:val="20"/>
                          <w:szCs w:val="20"/>
                        </w:rPr>
                        <w:t xml:space="preserve">approval. </w:t>
                      </w:r>
                    </w:p>
                  </w:txbxContent>
                </v:textbox>
              </v:shape>
            </w:pict>
          </mc:Fallback>
        </mc:AlternateContent>
      </w:r>
    </w:p>
    <w:p w14:paraId="5EE1D4FD" w14:textId="22A50F7F" w:rsidR="001218CD" w:rsidRDefault="001218CD" w:rsidP="009824A6">
      <w:pPr>
        <w:spacing w:after="0"/>
        <w:jc w:val="both"/>
        <w:rPr>
          <w:rFonts w:ascii="Verdana" w:eastAsia="Times New Roman" w:hAnsi="Verdana"/>
          <w:b/>
          <w:bCs/>
          <w:sz w:val="20"/>
          <w:szCs w:val="20"/>
        </w:rPr>
      </w:pPr>
    </w:p>
    <w:p w14:paraId="6BCCF1FF" w14:textId="306CAABD" w:rsidR="001218CD" w:rsidRDefault="001218CD" w:rsidP="009824A6">
      <w:pPr>
        <w:spacing w:after="0"/>
        <w:jc w:val="both"/>
        <w:rPr>
          <w:rFonts w:ascii="Verdana" w:eastAsia="Times New Roman" w:hAnsi="Verdana"/>
          <w:b/>
          <w:bCs/>
          <w:sz w:val="20"/>
          <w:szCs w:val="20"/>
        </w:rPr>
      </w:pPr>
    </w:p>
    <w:p w14:paraId="53DEEC1A" w14:textId="2A147A50" w:rsidR="001218CD" w:rsidRDefault="001218CD" w:rsidP="009824A6">
      <w:pPr>
        <w:spacing w:after="0"/>
        <w:jc w:val="both"/>
        <w:rPr>
          <w:rFonts w:ascii="Verdana" w:eastAsia="Times New Roman" w:hAnsi="Verdana"/>
          <w:b/>
          <w:bCs/>
          <w:sz w:val="20"/>
          <w:szCs w:val="20"/>
        </w:rPr>
      </w:pPr>
    </w:p>
    <w:p w14:paraId="6EA512DF" w14:textId="4DD1DD9C" w:rsidR="001218CD" w:rsidRDefault="001218CD" w:rsidP="009824A6">
      <w:pPr>
        <w:spacing w:after="0"/>
        <w:jc w:val="both"/>
        <w:rPr>
          <w:rFonts w:ascii="Verdana" w:eastAsia="Times New Roman" w:hAnsi="Verdana"/>
          <w:b/>
          <w:bCs/>
          <w:sz w:val="20"/>
          <w:szCs w:val="20"/>
        </w:rPr>
      </w:pPr>
    </w:p>
    <w:p w14:paraId="072F9965" w14:textId="481C6480" w:rsidR="001218CD" w:rsidRDefault="001218CD" w:rsidP="009824A6">
      <w:pPr>
        <w:spacing w:after="0"/>
        <w:jc w:val="both"/>
        <w:rPr>
          <w:rFonts w:ascii="Verdana" w:eastAsia="Times New Roman" w:hAnsi="Verdana"/>
          <w:b/>
          <w:bCs/>
          <w:sz w:val="20"/>
          <w:szCs w:val="20"/>
        </w:rPr>
      </w:pPr>
    </w:p>
    <w:p w14:paraId="04484DCF" w14:textId="64DDA05D" w:rsidR="001218CD" w:rsidRDefault="001218CD" w:rsidP="009824A6">
      <w:pPr>
        <w:spacing w:after="0"/>
        <w:jc w:val="both"/>
        <w:rPr>
          <w:rFonts w:ascii="Verdana" w:eastAsia="Times New Roman" w:hAnsi="Verdana"/>
          <w:b/>
          <w:bCs/>
          <w:sz w:val="20"/>
          <w:szCs w:val="20"/>
        </w:rPr>
      </w:pPr>
    </w:p>
    <w:p w14:paraId="255E0965" w14:textId="77777777" w:rsidR="001218CD" w:rsidRDefault="001218CD" w:rsidP="009824A6">
      <w:pPr>
        <w:spacing w:after="0"/>
        <w:jc w:val="both"/>
        <w:rPr>
          <w:rFonts w:ascii="Verdana" w:eastAsia="Times New Roman" w:hAnsi="Verdana"/>
          <w:b/>
          <w:bCs/>
          <w:sz w:val="20"/>
          <w:szCs w:val="20"/>
        </w:rPr>
      </w:pPr>
    </w:p>
    <w:p w14:paraId="71168FB6" w14:textId="6F661A02" w:rsidR="00733685" w:rsidRDefault="00733685" w:rsidP="001218CD">
      <w:pPr>
        <w:pStyle w:val="ListParagraph"/>
        <w:numPr>
          <w:ilvl w:val="0"/>
          <w:numId w:val="21"/>
        </w:numPr>
        <w:spacing w:after="0"/>
        <w:jc w:val="both"/>
        <w:rPr>
          <w:rFonts w:ascii="Verdana" w:eastAsia="Times New Roman" w:hAnsi="Verdana"/>
          <w:b/>
          <w:bCs/>
          <w:sz w:val="20"/>
          <w:szCs w:val="20"/>
        </w:rPr>
      </w:pPr>
      <w:r>
        <w:rPr>
          <w:rFonts w:ascii="Verdana" w:eastAsia="Times New Roman" w:hAnsi="Verdana"/>
          <w:b/>
          <w:bCs/>
          <w:sz w:val="20"/>
          <w:szCs w:val="20"/>
        </w:rPr>
        <w:t>Approval</w:t>
      </w:r>
      <w:r w:rsidR="009824A6">
        <w:rPr>
          <w:rFonts w:ascii="Verdana" w:eastAsia="Times New Roman" w:hAnsi="Verdana"/>
          <w:b/>
          <w:bCs/>
          <w:sz w:val="20"/>
          <w:szCs w:val="20"/>
        </w:rPr>
        <w:t>:</w:t>
      </w:r>
    </w:p>
    <w:p w14:paraId="289441BE" w14:textId="3D761621" w:rsidR="00733685" w:rsidRDefault="007B4BEA" w:rsidP="00733685">
      <w:pPr>
        <w:pStyle w:val="ListParagraph"/>
        <w:spacing w:after="0"/>
        <w:ind w:left="360"/>
        <w:jc w:val="both"/>
        <w:rPr>
          <w:rFonts w:ascii="Verdana" w:eastAsia="Times New Roman" w:hAnsi="Verdana" w:cs="Arial"/>
          <w:sz w:val="20"/>
          <w:szCs w:val="20"/>
        </w:rPr>
      </w:pPr>
      <w:r w:rsidRPr="00733685">
        <w:rPr>
          <w:rFonts w:ascii="Verdana" w:eastAsia="Times New Roman" w:hAnsi="Verdana" w:cs="Arial"/>
          <w:sz w:val="20"/>
          <w:szCs w:val="20"/>
        </w:rPr>
        <w:t xml:space="preserve">Upon obtaining YSD Management’s approval, </w:t>
      </w:r>
      <w:r w:rsidR="00E44699" w:rsidRPr="00733685">
        <w:rPr>
          <w:rFonts w:ascii="Verdana" w:eastAsia="Times New Roman" w:hAnsi="Verdana" w:cs="Arial"/>
          <w:sz w:val="20"/>
          <w:szCs w:val="20"/>
        </w:rPr>
        <w:t xml:space="preserve">YSD will </w:t>
      </w:r>
      <w:r w:rsidR="00733685">
        <w:rPr>
          <w:rFonts w:ascii="Verdana" w:eastAsia="Times New Roman" w:hAnsi="Verdana" w:cs="Arial"/>
          <w:sz w:val="20"/>
          <w:szCs w:val="20"/>
        </w:rPr>
        <w:t>inform</w:t>
      </w:r>
      <w:r w:rsidR="00E44699" w:rsidRPr="00733685">
        <w:rPr>
          <w:rFonts w:ascii="Verdana" w:eastAsia="Times New Roman" w:hAnsi="Verdana" w:cs="Arial"/>
          <w:sz w:val="20"/>
          <w:szCs w:val="20"/>
        </w:rPr>
        <w:t xml:space="preserve"> </w:t>
      </w:r>
      <w:r w:rsidRPr="00733685">
        <w:rPr>
          <w:rFonts w:ascii="Verdana" w:eastAsia="Times New Roman" w:hAnsi="Verdana" w:cs="Arial"/>
          <w:sz w:val="20"/>
          <w:szCs w:val="20"/>
        </w:rPr>
        <w:t>you</w:t>
      </w:r>
      <w:r w:rsidR="00733685">
        <w:rPr>
          <w:rFonts w:ascii="Verdana" w:eastAsia="Times New Roman" w:hAnsi="Verdana" w:cs="Arial"/>
          <w:sz w:val="20"/>
          <w:szCs w:val="20"/>
        </w:rPr>
        <w:t xml:space="preserve"> </w:t>
      </w:r>
      <w:r w:rsidR="00AD16CF">
        <w:rPr>
          <w:rFonts w:ascii="Verdana" w:eastAsia="Times New Roman" w:hAnsi="Verdana" w:cs="Arial"/>
          <w:sz w:val="20"/>
          <w:szCs w:val="20"/>
        </w:rPr>
        <w:t xml:space="preserve">of </w:t>
      </w:r>
      <w:r w:rsidR="00733685">
        <w:rPr>
          <w:rFonts w:ascii="Verdana" w:eastAsia="Times New Roman" w:hAnsi="Verdana" w:cs="Arial"/>
          <w:sz w:val="20"/>
          <w:szCs w:val="20"/>
        </w:rPr>
        <w:t xml:space="preserve">the </w:t>
      </w:r>
      <w:r w:rsidR="00C43737" w:rsidRPr="00733685">
        <w:rPr>
          <w:rFonts w:ascii="Verdana" w:eastAsia="Times New Roman" w:hAnsi="Verdana" w:cs="Arial"/>
          <w:sz w:val="20"/>
          <w:szCs w:val="20"/>
        </w:rPr>
        <w:t>following</w:t>
      </w:r>
      <w:r w:rsidR="00733685">
        <w:rPr>
          <w:rFonts w:ascii="Verdana" w:eastAsia="Times New Roman" w:hAnsi="Verdana" w:cs="Arial"/>
          <w:sz w:val="20"/>
          <w:szCs w:val="20"/>
        </w:rPr>
        <w:t xml:space="preserve"> details</w:t>
      </w:r>
      <w:r w:rsidR="00C43737" w:rsidRPr="00733685">
        <w:rPr>
          <w:rFonts w:ascii="Verdana" w:eastAsia="Times New Roman" w:hAnsi="Verdana" w:cs="Arial"/>
          <w:sz w:val="20"/>
          <w:szCs w:val="20"/>
        </w:rPr>
        <w:t>:</w:t>
      </w:r>
    </w:p>
    <w:p w14:paraId="5969468D" w14:textId="6413BB1E" w:rsidR="00733685" w:rsidRPr="00733685" w:rsidRDefault="00733685" w:rsidP="001218CD">
      <w:pPr>
        <w:pStyle w:val="ListParagraph"/>
        <w:numPr>
          <w:ilvl w:val="2"/>
          <w:numId w:val="21"/>
        </w:numPr>
        <w:spacing w:after="0"/>
        <w:ind w:left="810" w:hanging="450"/>
        <w:jc w:val="both"/>
        <w:rPr>
          <w:rFonts w:ascii="Verdana" w:eastAsia="Times New Roman" w:hAnsi="Verdana"/>
          <w:b/>
          <w:bCs/>
          <w:sz w:val="20"/>
          <w:szCs w:val="20"/>
        </w:rPr>
      </w:pPr>
      <w:r>
        <w:rPr>
          <w:rFonts w:ascii="Verdana" w:eastAsia="Times New Roman" w:hAnsi="Verdana" w:cs="Arial"/>
          <w:sz w:val="20"/>
          <w:szCs w:val="20"/>
        </w:rPr>
        <w:t>A</w:t>
      </w:r>
      <w:r w:rsidR="004147F9" w:rsidRPr="00733685">
        <w:rPr>
          <w:rFonts w:ascii="Verdana" w:eastAsia="Times New Roman" w:hAnsi="Verdana" w:cs="Arial"/>
          <w:sz w:val="20"/>
          <w:szCs w:val="20"/>
        </w:rPr>
        <w:t>pproved assistance</w:t>
      </w:r>
      <w:r>
        <w:rPr>
          <w:rFonts w:ascii="Verdana" w:eastAsia="Times New Roman" w:hAnsi="Verdana" w:cs="Arial"/>
          <w:sz w:val="20"/>
          <w:szCs w:val="20"/>
        </w:rPr>
        <w:t>.</w:t>
      </w:r>
    </w:p>
    <w:p w14:paraId="64A9E3EF" w14:textId="3D948DDE" w:rsidR="00733685" w:rsidRPr="00733685" w:rsidRDefault="00C43737" w:rsidP="001218CD">
      <w:pPr>
        <w:pStyle w:val="ListParagraph"/>
        <w:numPr>
          <w:ilvl w:val="2"/>
          <w:numId w:val="21"/>
        </w:numPr>
        <w:spacing w:after="0"/>
        <w:ind w:left="810" w:hanging="450"/>
        <w:jc w:val="both"/>
        <w:rPr>
          <w:rFonts w:ascii="Verdana" w:eastAsia="Times New Roman" w:hAnsi="Verdana"/>
          <w:b/>
          <w:bCs/>
          <w:sz w:val="20"/>
          <w:szCs w:val="20"/>
        </w:rPr>
      </w:pPr>
      <w:r w:rsidRPr="00733685">
        <w:rPr>
          <w:rFonts w:ascii="Verdana" w:eastAsia="Times New Roman" w:hAnsi="Verdana" w:cs="Arial"/>
          <w:sz w:val="20"/>
          <w:szCs w:val="20"/>
        </w:rPr>
        <w:t>T</w:t>
      </w:r>
      <w:r w:rsidR="00A83FF8" w:rsidRPr="00733685">
        <w:rPr>
          <w:rFonts w:ascii="Verdana" w:eastAsia="Times New Roman" w:hAnsi="Verdana" w:cs="Arial"/>
          <w:sz w:val="20"/>
          <w:szCs w:val="20"/>
        </w:rPr>
        <w:t>arget date of delivery</w:t>
      </w:r>
      <w:r w:rsidR="00733685">
        <w:rPr>
          <w:rFonts w:ascii="Verdana" w:eastAsia="Times New Roman" w:hAnsi="Verdana" w:cs="Arial"/>
          <w:sz w:val="20"/>
          <w:szCs w:val="20"/>
        </w:rPr>
        <w:t>.</w:t>
      </w:r>
    </w:p>
    <w:p w14:paraId="58F560A8" w14:textId="6D1DC379" w:rsidR="00733685" w:rsidRPr="00733685" w:rsidRDefault="00A83FF8" w:rsidP="001218CD">
      <w:pPr>
        <w:pStyle w:val="ListParagraph"/>
        <w:numPr>
          <w:ilvl w:val="2"/>
          <w:numId w:val="21"/>
        </w:numPr>
        <w:spacing w:after="0"/>
        <w:ind w:left="810" w:hanging="450"/>
        <w:jc w:val="both"/>
        <w:rPr>
          <w:rFonts w:ascii="Verdana" w:eastAsia="Times New Roman" w:hAnsi="Verdana"/>
          <w:b/>
          <w:bCs/>
          <w:sz w:val="20"/>
          <w:szCs w:val="20"/>
        </w:rPr>
      </w:pPr>
      <w:r w:rsidRPr="00733685">
        <w:rPr>
          <w:rFonts w:ascii="Verdana" w:eastAsia="Times New Roman" w:hAnsi="Verdana" w:cs="Arial"/>
          <w:sz w:val="20"/>
          <w:szCs w:val="20"/>
        </w:rPr>
        <w:t xml:space="preserve">YSD and Sime Darby logo </w:t>
      </w:r>
      <w:r w:rsidR="00C43737" w:rsidRPr="00733685">
        <w:rPr>
          <w:rFonts w:ascii="Verdana" w:eastAsia="Times New Roman" w:hAnsi="Verdana" w:cs="Arial"/>
          <w:sz w:val="20"/>
          <w:szCs w:val="20"/>
        </w:rPr>
        <w:t xml:space="preserve">in </w:t>
      </w:r>
      <w:r w:rsidR="007B4BEA" w:rsidRPr="00733685">
        <w:rPr>
          <w:rFonts w:ascii="Verdana" w:eastAsia="Times New Roman" w:hAnsi="Verdana" w:cs="Arial"/>
          <w:sz w:val="20"/>
          <w:szCs w:val="20"/>
        </w:rPr>
        <w:t>PDF</w:t>
      </w:r>
      <w:r w:rsidR="00C43737" w:rsidRPr="00733685">
        <w:rPr>
          <w:rFonts w:ascii="Verdana" w:eastAsia="Times New Roman" w:hAnsi="Verdana" w:cs="Arial"/>
          <w:sz w:val="20"/>
          <w:szCs w:val="20"/>
        </w:rPr>
        <w:t xml:space="preserve"> </w:t>
      </w:r>
      <w:r w:rsidR="007B4BEA" w:rsidRPr="00733685">
        <w:rPr>
          <w:rFonts w:ascii="Verdana" w:eastAsia="Times New Roman" w:hAnsi="Verdana" w:cs="Arial"/>
          <w:sz w:val="20"/>
          <w:szCs w:val="20"/>
        </w:rPr>
        <w:t>will be provided</w:t>
      </w:r>
      <w:r w:rsidR="00733685">
        <w:rPr>
          <w:rFonts w:ascii="Verdana" w:eastAsia="Times New Roman" w:hAnsi="Verdana" w:cs="Arial"/>
          <w:sz w:val="20"/>
          <w:szCs w:val="20"/>
        </w:rPr>
        <w:t>.</w:t>
      </w:r>
    </w:p>
    <w:p w14:paraId="02AD28F2" w14:textId="17176D2F" w:rsidR="000A55C5" w:rsidRPr="00284674" w:rsidRDefault="004475CD" w:rsidP="0071413A">
      <w:pPr>
        <w:pStyle w:val="ListParagraph"/>
        <w:numPr>
          <w:ilvl w:val="2"/>
          <w:numId w:val="21"/>
        </w:numPr>
        <w:spacing w:after="0"/>
        <w:ind w:left="810" w:hanging="450"/>
        <w:jc w:val="both"/>
        <w:rPr>
          <w:rFonts w:ascii="Verdana" w:eastAsia="Times New Roman" w:hAnsi="Verdana"/>
          <w:b/>
          <w:bCs/>
          <w:sz w:val="20"/>
          <w:szCs w:val="20"/>
        </w:rPr>
      </w:pPr>
      <w:r w:rsidRPr="00733685">
        <w:rPr>
          <w:rFonts w:ascii="Verdana" w:eastAsia="Times New Roman" w:hAnsi="Verdana" w:cs="Arial"/>
          <w:sz w:val="20"/>
          <w:szCs w:val="20"/>
        </w:rPr>
        <w:t>Child consent form for photo and video recording in compliance with Child Protection Policy</w:t>
      </w:r>
      <w:r w:rsidR="00733685" w:rsidRPr="00733685">
        <w:rPr>
          <w:rFonts w:ascii="Verdana" w:eastAsia="Times New Roman" w:hAnsi="Verdana" w:cs="Arial"/>
          <w:sz w:val="20"/>
          <w:szCs w:val="20"/>
        </w:rPr>
        <w:t xml:space="preserve"> will be provided</w:t>
      </w:r>
      <w:r w:rsidR="00733685">
        <w:rPr>
          <w:rFonts w:ascii="Verdana" w:eastAsia="Times New Roman" w:hAnsi="Verdana" w:cs="Arial"/>
          <w:sz w:val="20"/>
          <w:szCs w:val="20"/>
        </w:rPr>
        <w:t>.</w:t>
      </w:r>
    </w:p>
    <w:p w14:paraId="00EAC887" w14:textId="77777777" w:rsidR="00871524" w:rsidRPr="00871524" w:rsidRDefault="00871524" w:rsidP="00871524">
      <w:pPr>
        <w:pStyle w:val="ListParagraph"/>
        <w:numPr>
          <w:ilvl w:val="0"/>
          <w:numId w:val="21"/>
        </w:numPr>
        <w:spacing w:after="0"/>
        <w:jc w:val="both"/>
        <w:rPr>
          <w:rFonts w:ascii="Verdana" w:eastAsia="Times New Roman" w:hAnsi="Verdana" w:cs="Arial"/>
          <w:b/>
          <w:bCs/>
          <w:sz w:val="20"/>
          <w:szCs w:val="20"/>
        </w:rPr>
      </w:pPr>
      <w:r w:rsidRPr="00871524">
        <w:rPr>
          <w:rFonts w:ascii="Verdana" w:eastAsia="Times New Roman" w:hAnsi="Verdana" w:cs="Arial"/>
          <w:b/>
          <w:bCs/>
          <w:sz w:val="20"/>
          <w:szCs w:val="20"/>
        </w:rPr>
        <w:t>PR:</w:t>
      </w:r>
    </w:p>
    <w:p w14:paraId="29945C54" w14:textId="7BE0FA2F" w:rsidR="00871524" w:rsidRPr="00871524" w:rsidRDefault="00871524" w:rsidP="00871524">
      <w:pPr>
        <w:pStyle w:val="ListParagraph"/>
        <w:spacing w:after="0"/>
        <w:ind w:left="360"/>
        <w:jc w:val="both"/>
        <w:rPr>
          <w:rFonts w:ascii="Verdana" w:eastAsia="Times New Roman" w:hAnsi="Verdana" w:cs="Arial"/>
          <w:sz w:val="20"/>
          <w:szCs w:val="20"/>
        </w:rPr>
      </w:pPr>
      <w:r w:rsidRPr="00871524">
        <w:rPr>
          <w:rFonts w:ascii="Verdana" w:eastAsia="Times New Roman" w:hAnsi="Verdana" w:cs="Arial"/>
          <w:sz w:val="20"/>
          <w:szCs w:val="20"/>
        </w:rPr>
        <w:t>Your photos of activities will be showcased on Yayasan Sime Darby social media, website, and other publicity materials.</w:t>
      </w:r>
    </w:p>
    <w:p w14:paraId="4D369C12" w14:textId="77777777" w:rsidR="005A3DAB" w:rsidRPr="00284674" w:rsidRDefault="005A3DAB" w:rsidP="0071413A">
      <w:pPr>
        <w:spacing w:after="0"/>
        <w:rPr>
          <w:rFonts w:ascii="Verdana" w:eastAsia="Times New Roman" w:hAnsi="Verdana"/>
          <w:b/>
          <w:szCs w:val="14"/>
          <w:u w:val="single"/>
        </w:rPr>
      </w:pPr>
    </w:p>
    <w:p w14:paraId="08BE547F" w14:textId="7DAA72DA" w:rsidR="000A55C5" w:rsidRPr="00284674" w:rsidRDefault="000A55C5" w:rsidP="0071413A">
      <w:pPr>
        <w:spacing w:after="0"/>
        <w:rPr>
          <w:rFonts w:ascii="Verdana" w:eastAsia="Times New Roman" w:hAnsi="Verdana"/>
          <w:b/>
          <w:sz w:val="24"/>
          <w:szCs w:val="16"/>
          <w:u w:val="single"/>
        </w:rPr>
      </w:pPr>
      <w:r w:rsidRPr="00284674">
        <w:rPr>
          <w:rFonts w:ascii="Verdana" w:eastAsia="Times New Roman" w:hAnsi="Verdana"/>
          <w:b/>
          <w:sz w:val="24"/>
          <w:szCs w:val="16"/>
          <w:u w:val="single"/>
        </w:rPr>
        <w:t>Project Proposal Application Details</w:t>
      </w:r>
    </w:p>
    <w:p w14:paraId="0F0510FB" w14:textId="75BBC390" w:rsidR="00C24D00" w:rsidRPr="007B4BEA" w:rsidRDefault="00C24D00" w:rsidP="0071413A">
      <w:pPr>
        <w:spacing w:after="0"/>
        <w:rPr>
          <w:rFonts w:ascii="Verdana" w:eastAsia="Times New Roman" w:hAnsi="Verdana"/>
          <w:b/>
          <w:szCs w:val="14"/>
          <w:u w:val="single"/>
        </w:rPr>
      </w:pPr>
    </w:p>
    <w:tbl>
      <w:tblPr>
        <w:tblStyle w:val="TableGrid"/>
        <w:tblW w:w="10211" w:type="dxa"/>
        <w:tblLook w:val="04A0" w:firstRow="1" w:lastRow="0" w:firstColumn="1" w:lastColumn="0" w:noHBand="0" w:noVBand="1"/>
      </w:tblPr>
      <w:tblGrid>
        <w:gridCol w:w="625"/>
        <w:gridCol w:w="90"/>
        <w:gridCol w:w="1890"/>
        <w:gridCol w:w="1479"/>
        <w:gridCol w:w="826"/>
        <w:gridCol w:w="195"/>
        <w:gridCol w:w="1021"/>
        <w:gridCol w:w="1532"/>
        <w:gridCol w:w="510"/>
        <w:gridCol w:w="2043"/>
      </w:tblGrid>
      <w:tr w:rsidR="00C24D00" w:rsidRPr="00E9568B" w14:paraId="1235532C" w14:textId="77777777" w:rsidTr="00D64F64">
        <w:trPr>
          <w:trHeight w:val="614"/>
        </w:trPr>
        <w:tc>
          <w:tcPr>
            <w:tcW w:w="10211" w:type="dxa"/>
            <w:gridSpan w:val="10"/>
            <w:shd w:val="clear" w:color="auto" w:fill="BFBFBF" w:themeFill="background1" w:themeFillShade="BF"/>
            <w:vAlign w:val="center"/>
          </w:tcPr>
          <w:p w14:paraId="76C582BC" w14:textId="5F9AF4A0" w:rsidR="00E9568B" w:rsidRPr="00D64F64" w:rsidRDefault="00D64F64" w:rsidP="001218CD">
            <w:pPr>
              <w:pStyle w:val="ListParagraph"/>
              <w:numPr>
                <w:ilvl w:val="3"/>
                <w:numId w:val="21"/>
              </w:numPr>
              <w:spacing w:after="0"/>
              <w:ind w:left="429" w:hanging="429"/>
              <w:rPr>
                <w:rFonts w:ascii="Verdana" w:eastAsia="Times New Roman" w:hAnsi="Verdana"/>
                <w:b/>
                <w:sz w:val="20"/>
                <w:szCs w:val="20"/>
              </w:rPr>
            </w:pPr>
            <w:r>
              <w:rPr>
                <w:rFonts w:ascii="Verdana" w:eastAsia="Times New Roman" w:hAnsi="Verdana"/>
                <w:b/>
                <w:sz w:val="20"/>
                <w:szCs w:val="20"/>
              </w:rPr>
              <w:t>Tell us about your self</w:t>
            </w:r>
          </w:p>
        </w:tc>
      </w:tr>
      <w:tr w:rsidR="00D64F64" w:rsidRPr="00E9568B" w14:paraId="70BF7962" w14:textId="77777777" w:rsidTr="00D64F64">
        <w:trPr>
          <w:trHeight w:val="452"/>
        </w:trPr>
        <w:tc>
          <w:tcPr>
            <w:tcW w:w="2605" w:type="dxa"/>
            <w:gridSpan w:val="3"/>
            <w:shd w:val="clear" w:color="auto" w:fill="BFBFBF" w:themeFill="background1" w:themeFillShade="BF"/>
            <w:vAlign w:val="center"/>
          </w:tcPr>
          <w:p w14:paraId="7F1E1BC7" w14:textId="77777777" w:rsidR="00D64F64" w:rsidRPr="00D64F64" w:rsidRDefault="00D64F64" w:rsidP="00D64F64">
            <w:pPr>
              <w:pStyle w:val="ListParagraph"/>
              <w:numPr>
                <w:ilvl w:val="0"/>
                <w:numId w:val="17"/>
              </w:numPr>
              <w:spacing w:after="0"/>
              <w:ind w:left="519" w:hanging="450"/>
              <w:rPr>
                <w:rFonts w:ascii="Verdana" w:eastAsia="Times New Roman" w:hAnsi="Verdana"/>
                <w:bCs/>
                <w:sz w:val="20"/>
                <w:szCs w:val="20"/>
              </w:rPr>
            </w:pPr>
            <w:r>
              <w:rPr>
                <w:rFonts w:ascii="Verdana" w:eastAsia="Times New Roman" w:hAnsi="Verdana"/>
                <w:bCs/>
                <w:sz w:val="20"/>
                <w:szCs w:val="20"/>
              </w:rPr>
              <w:t>Name</w:t>
            </w:r>
          </w:p>
        </w:tc>
        <w:tc>
          <w:tcPr>
            <w:tcW w:w="7606" w:type="dxa"/>
            <w:gridSpan w:val="7"/>
            <w:shd w:val="clear" w:color="auto" w:fill="auto"/>
            <w:vAlign w:val="center"/>
          </w:tcPr>
          <w:p w14:paraId="71D76EB8" w14:textId="570BEA08" w:rsidR="00D64F64" w:rsidRPr="00D64F64" w:rsidRDefault="00D64F64" w:rsidP="00D64F64">
            <w:pPr>
              <w:spacing w:after="0"/>
              <w:ind w:left="69"/>
              <w:rPr>
                <w:rFonts w:ascii="Verdana" w:eastAsia="Times New Roman" w:hAnsi="Verdana"/>
                <w:bCs/>
                <w:sz w:val="20"/>
                <w:szCs w:val="20"/>
              </w:rPr>
            </w:pPr>
          </w:p>
        </w:tc>
      </w:tr>
      <w:tr w:rsidR="00D64F64" w:rsidRPr="00E9568B" w14:paraId="7886EF5A" w14:textId="77777777" w:rsidTr="00D64F64">
        <w:trPr>
          <w:trHeight w:val="452"/>
        </w:trPr>
        <w:tc>
          <w:tcPr>
            <w:tcW w:w="2605" w:type="dxa"/>
            <w:gridSpan w:val="3"/>
            <w:shd w:val="clear" w:color="auto" w:fill="BFBFBF" w:themeFill="background1" w:themeFillShade="BF"/>
            <w:vAlign w:val="center"/>
          </w:tcPr>
          <w:p w14:paraId="5EDECD78" w14:textId="73DEED3D" w:rsidR="00D64F64" w:rsidRDefault="00D64F64" w:rsidP="00D64F64">
            <w:pPr>
              <w:pStyle w:val="ListParagraph"/>
              <w:numPr>
                <w:ilvl w:val="0"/>
                <w:numId w:val="17"/>
              </w:numPr>
              <w:spacing w:after="0"/>
              <w:ind w:left="519" w:hanging="450"/>
              <w:rPr>
                <w:rFonts w:ascii="Verdana" w:eastAsia="Times New Roman" w:hAnsi="Verdana"/>
                <w:bCs/>
                <w:sz w:val="20"/>
                <w:szCs w:val="20"/>
              </w:rPr>
            </w:pPr>
            <w:r>
              <w:rPr>
                <w:rFonts w:ascii="Verdana" w:eastAsia="Times New Roman" w:hAnsi="Verdana"/>
                <w:bCs/>
                <w:sz w:val="20"/>
                <w:szCs w:val="20"/>
              </w:rPr>
              <w:t>Position</w:t>
            </w:r>
          </w:p>
        </w:tc>
        <w:tc>
          <w:tcPr>
            <w:tcW w:w="7606" w:type="dxa"/>
            <w:gridSpan w:val="7"/>
            <w:shd w:val="clear" w:color="auto" w:fill="auto"/>
            <w:vAlign w:val="center"/>
          </w:tcPr>
          <w:p w14:paraId="247D5DDF" w14:textId="77777777" w:rsidR="00D64F64" w:rsidRPr="00D64F64" w:rsidRDefault="00D64F64" w:rsidP="00D64F64">
            <w:pPr>
              <w:spacing w:after="0"/>
              <w:ind w:left="69"/>
              <w:rPr>
                <w:rFonts w:ascii="Verdana" w:eastAsia="Times New Roman" w:hAnsi="Verdana"/>
                <w:bCs/>
                <w:sz w:val="20"/>
                <w:szCs w:val="20"/>
              </w:rPr>
            </w:pPr>
          </w:p>
        </w:tc>
      </w:tr>
      <w:tr w:rsidR="00D64F64" w:rsidRPr="00E9568B" w14:paraId="71E31C4C" w14:textId="77777777" w:rsidTr="00D64F64">
        <w:trPr>
          <w:trHeight w:val="452"/>
        </w:trPr>
        <w:tc>
          <w:tcPr>
            <w:tcW w:w="2605" w:type="dxa"/>
            <w:gridSpan w:val="3"/>
            <w:shd w:val="clear" w:color="auto" w:fill="BFBFBF" w:themeFill="background1" w:themeFillShade="BF"/>
            <w:vAlign w:val="center"/>
          </w:tcPr>
          <w:p w14:paraId="60C978AB" w14:textId="02D1824F" w:rsidR="00D64F64" w:rsidRDefault="00D64F64" w:rsidP="00D64F64">
            <w:pPr>
              <w:pStyle w:val="ListParagraph"/>
              <w:numPr>
                <w:ilvl w:val="0"/>
                <w:numId w:val="17"/>
              </w:numPr>
              <w:spacing w:after="0"/>
              <w:ind w:left="519" w:hanging="450"/>
              <w:rPr>
                <w:rFonts w:ascii="Verdana" w:eastAsia="Times New Roman" w:hAnsi="Verdana"/>
                <w:bCs/>
                <w:sz w:val="20"/>
                <w:szCs w:val="20"/>
              </w:rPr>
            </w:pPr>
            <w:r>
              <w:rPr>
                <w:rFonts w:ascii="Verdana" w:eastAsia="Times New Roman" w:hAnsi="Verdana"/>
                <w:bCs/>
                <w:sz w:val="20"/>
                <w:szCs w:val="20"/>
              </w:rPr>
              <w:t>Department</w:t>
            </w:r>
          </w:p>
        </w:tc>
        <w:tc>
          <w:tcPr>
            <w:tcW w:w="7606" w:type="dxa"/>
            <w:gridSpan w:val="7"/>
            <w:shd w:val="clear" w:color="auto" w:fill="auto"/>
            <w:vAlign w:val="center"/>
          </w:tcPr>
          <w:p w14:paraId="2C2711D0" w14:textId="77777777" w:rsidR="00D64F64" w:rsidRPr="00D64F64" w:rsidRDefault="00D64F64" w:rsidP="00D64F64">
            <w:pPr>
              <w:spacing w:after="0"/>
              <w:ind w:left="69"/>
              <w:rPr>
                <w:rFonts w:ascii="Verdana" w:eastAsia="Times New Roman" w:hAnsi="Verdana"/>
                <w:bCs/>
                <w:sz w:val="20"/>
                <w:szCs w:val="20"/>
              </w:rPr>
            </w:pPr>
          </w:p>
        </w:tc>
      </w:tr>
      <w:tr w:rsidR="00D64F64" w:rsidRPr="00E9568B" w14:paraId="3953F897" w14:textId="77777777" w:rsidTr="00D64F64">
        <w:trPr>
          <w:trHeight w:val="452"/>
        </w:trPr>
        <w:tc>
          <w:tcPr>
            <w:tcW w:w="2605" w:type="dxa"/>
            <w:gridSpan w:val="3"/>
            <w:shd w:val="clear" w:color="auto" w:fill="BFBFBF" w:themeFill="background1" w:themeFillShade="BF"/>
            <w:vAlign w:val="center"/>
          </w:tcPr>
          <w:p w14:paraId="0C9C36DA" w14:textId="3C40F88A" w:rsidR="00D64F64" w:rsidRDefault="00D64F64" w:rsidP="00D64F64">
            <w:pPr>
              <w:pStyle w:val="ListParagraph"/>
              <w:numPr>
                <w:ilvl w:val="0"/>
                <w:numId w:val="17"/>
              </w:numPr>
              <w:spacing w:after="0"/>
              <w:ind w:left="519" w:hanging="450"/>
              <w:rPr>
                <w:rFonts w:ascii="Verdana" w:eastAsia="Times New Roman" w:hAnsi="Verdana"/>
                <w:bCs/>
                <w:sz w:val="20"/>
                <w:szCs w:val="20"/>
              </w:rPr>
            </w:pPr>
            <w:r>
              <w:rPr>
                <w:rFonts w:ascii="Verdana" w:eastAsia="Times New Roman" w:hAnsi="Verdana"/>
                <w:bCs/>
                <w:sz w:val="20"/>
                <w:szCs w:val="20"/>
              </w:rPr>
              <w:t>Company</w:t>
            </w:r>
          </w:p>
        </w:tc>
        <w:tc>
          <w:tcPr>
            <w:tcW w:w="7606" w:type="dxa"/>
            <w:gridSpan w:val="7"/>
            <w:shd w:val="clear" w:color="auto" w:fill="auto"/>
            <w:vAlign w:val="center"/>
          </w:tcPr>
          <w:p w14:paraId="5FF0F0D5" w14:textId="77777777" w:rsidR="00D64F64" w:rsidRPr="00D64F64" w:rsidRDefault="00D64F64" w:rsidP="00D64F64">
            <w:pPr>
              <w:spacing w:after="0"/>
              <w:ind w:left="69"/>
              <w:rPr>
                <w:rFonts w:ascii="Verdana" w:eastAsia="Times New Roman" w:hAnsi="Verdana"/>
                <w:bCs/>
                <w:sz w:val="20"/>
                <w:szCs w:val="20"/>
              </w:rPr>
            </w:pPr>
          </w:p>
        </w:tc>
      </w:tr>
      <w:tr w:rsidR="00D64F64" w:rsidRPr="00E9568B" w14:paraId="3180C2BC" w14:textId="77777777" w:rsidTr="00D64F64">
        <w:trPr>
          <w:trHeight w:val="452"/>
        </w:trPr>
        <w:tc>
          <w:tcPr>
            <w:tcW w:w="2605" w:type="dxa"/>
            <w:gridSpan w:val="3"/>
            <w:shd w:val="clear" w:color="auto" w:fill="BFBFBF" w:themeFill="background1" w:themeFillShade="BF"/>
            <w:vAlign w:val="center"/>
          </w:tcPr>
          <w:p w14:paraId="171DAC16" w14:textId="2BCF9019" w:rsidR="00D64F64" w:rsidRDefault="00D64F64" w:rsidP="00D64F64">
            <w:pPr>
              <w:pStyle w:val="ListParagraph"/>
              <w:numPr>
                <w:ilvl w:val="0"/>
                <w:numId w:val="17"/>
              </w:numPr>
              <w:spacing w:after="0"/>
              <w:ind w:left="519" w:hanging="450"/>
              <w:rPr>
                <w:rFonts w:ascii="Verdana" w:eastAsia="Times New Roman" w:hAnsi="Verdana"/>
                <w:bCs/>
                <w:sz w:val="20"/>
                <w:szCs w:val="20"/>
              </w:rPr>
            </w:pPr>
            <w:r>
              <w:rPr>
                <w:rFonts w:ascii="Verdana" w:eastAsia="Times New Roman" w:hAnsi="Verdana"/>
                <w:bCs/>
                <w:sz w:val="20"/>
                <w:szCs w:val="20"/>
              </w:rPr>
              <w:t>SAP ID</w:t>
            </w:r>
          </w:p>
        </w:tc>
        <w:tc>
          <w:tcPr>
            <w:tcW w:w="7606" w:type="dxa"/>
            <w:gridSpan w:val="7"/>
            <w:shd w:val="clear" w:color="auto" w:fill="auto"/>
            <w:vAlign w:val="center"/>
          </w:tcPr>
          <w:p w14:paraId="685F77B8" w14:textId="77777777" w:rsidR="00D64F64" w:rsidRPr="00D64F64" w:rsidRDefault="00D64F64" w:rsidP="00D64F64">
            <w:pPr>
              <w:spacing w:after="0"/>
              <w:ind w:left="69"/>
              <w:rPr>
                <w:rFonts w:ascii="Verdana" w:eastAsia="Times New Roman" w:hAnsi="Verdana"/>
                <w:bCs/>
                <w:sz w:val="20"/>
                <w:szCs w:val="20"/>
              </w:rPr>
            </w:pPr>
          </w:p>
        </w:tc>
      </w:tr>
      <w:tr w:rsidR="00D64F64" w:rsidRPr="00E9568B" w14:paraId="6F2CE80C" w14:textId="77777777" w:rsidTr="00D64F64">
        <w:trPr>
          <w:trHeight w:val="452"/>
        </w:trPr>
        <w:tc>
          <w:tcPr>
            <w:tcW w:w="2605" w:type="dxa"/>
            <w:gridSpan w:val="3"/>
            <w:shd w:val="clear" w:color="auto" w:fill="BFBFBF" w:themeFill="background1" w:themeFillShade="BF"/>
            <w:vAlign w:val="center"/>
          </w:tcPr>
          <w:p w14:paraId="3D3874C0" w14:textId="0EE12D1E" w:rsidR="00D64F64" w:rsidRDefault="00D64F64" w:rsidP="00D64F64">
            <w:pPr>
              <w:pStyle w:val="ListParagraph"/>
              <w:numPr>
                <w:ilvl w:val="0"/>
                <w:numId w:val="17"/>
              </w:numPr>
              <w:spacing w:after="0"/>
              <w:ind w:left="519" w:hanging="450"/>
              <w:rPr>
                <w:rFonts w:ascii="Verdana" w:eastAsia="Times New Roman" w:hAnsi="Verdana"/>
                <w:bCs/>
                <w:sz w:val="20"/>
                <w:szCs w:val="20"/>
              </w:rPr>
            </w:pPr>
            <w:r>
              <w:rPr>
                <w:rFonts w:ascii="Verdana" w:eastAsia="Times New Roman" w:hAnsi="Verdana"/>
                <w:bCs/>
                <w:sz w:val="20"/>
                <w:szCs w:val="20"/>
              </w:rPr>
              <w:t>Office Address</w:t>
            </w:r>
          </w:p>
        </w:tc>
        <w:tc>
          <w:tcPr>
            <w:tcW w:w="7606" w:type="dxa"/>
            <w:gridSpan w:val="7"/>
            <w:shd w:val="clear" w:color="auto" w:fill="auto"/>
            <w:vAlign w:val="center"/>
          </w:tcPr>
          <w:p w14:paraId="39E3B1E8" w14:textId="77777777" w:rsidR="00D64F64" w:rsidRPr="00D64F64" w:rsidRDefault="00D64F64" w:rsidP="00D64F64">
            <w:pPr>
              <w:spacing w:after="0"/>
              <w:ind w:left="69"/>
              <w:rPr>
                <w:rFonts w:ascii="Verdana" w:eastAsia="Times New Roman" w:hAnsi="Verdana"/>
                <w:bCs/>
                <w:sz w:val="20"/>
                <w:szCs w:val="20"/>
              </w:rPr>
            </w:pPr>
          </w:p>
        </w:tc>
      </w:tr>
      <w:tr w:rsidR="00D64F64" w:rsidRPr="00E9568B" w14:paraId="3CCC8BB0" w14:textId="77777777" w:rsidTr="00D64F64">
        <w:trPr>
          <w:trHeight w:val="452"/>
        </w:trPr>
        <w:tc>
          <w:tcPr>
            <w:tcW w:w="2605" w:type="dxa"/>
            <w:gridSpan w:val="3"/>
            <w:shd w:val="clear" w:color="auto" w:fill="BFBFBF" w:themeFill="background1" w:themeFillShade="BF"/>
            <w:vAlign w:val="center"/>
          </w:tcPr>
          <w:p w14:paraId="02F92DF7" w14:textId="5B50E72F" w:rsidR="00D64F64" w:rsidRDefault="00D64F64" w:rsidP="00D64F64">
            <w:pPr>
              <w:pStyle w:val="ListParagraph"/>
              <w:numPr>
                <w:ilvl w:val="0"/>
                <w:numId w:val="17"/>
              </w:numPr>
              <w:spacing w:after="0"/>
              <w:ind w:left="519" w:hanging="450"/>
              <w:rPr>
                <w:rFonts w:ascii="Verdana" w:eastAsia="Times New Roman" w:hAnsi="Verdana"/>
                <w:bCs/>
                <w:sz w:val="20"/>
                <w:szCs w:val="20"/>
              </w:rPr>
            </w:pPr>
            <w:r>
              <w:rPr>
                <w:rFonts w:ascii="Verdana" w:eastAsia="Times New Roman" w:hAnsi="Verdana"/>
                <w:bCs/>
                <w:sz w:val="20"/>
                <w:szCs w:val="20"/>
              </w:rPr>
              <w:t>Mobile Number</w:t>
            </w:r>
          </w:p>
        </w:tc>
        <w:tc>
          <w:tcPr>
            <w:tcW w:w="7606" w:type="dxa"/>
            <w:gridSpan w:val="7"/>
            <w:shd w:val="clear" w:color="auto" w:fill="auto"/>
            <w:vAlign w:val="center"/>
          </w:tcPr>
          <w:p w14:paraId="2C651467" w14:textId="77777777" w:rsidR="00D64F64" w:rsidRPr="00D64F64" w:rsidRDefault="00D64F64" w:rsidP="00D64F64">
            <w:pPr>
              <w:spacing w:after="0"/>
              <w:ind w:left="69"/>
              <w:rPr>
                <w:rFonts w:ascii="Verdana" w:eastAsia="Times New Roman" w:hAnsi="Verdana"/>
                <w:bCs/>
                <w:sz w:val="20"/>
                <w:szCs w:val="20"/>
              </w:rPr>
            </w:pPr>
          </w:p>
        </w:tc>
      </w:tr>
      <w:tr w:rsidR="00D64F64" w:rsidRPr="00E9568B" w14:paraId="6790DEB8" w14:textId="77777777" w:rsidTr="00D64F64">
        <w:trPr>
          <w:trHeight w:val="452"/>
        </w:trPr>
        <w:tc>
          <w:tcPr>
            <w:tcW w:w="2605" w:type="dxa"/>
            <w:gridSpan w:val="3"/>
            <w:shd w:val="clear" w:color="auto" w:fill="BFBFBF" w:themeFill="background1" w:themeFillShade="BF"/>
            <w:vAlign w:val="center"/>
          </w:tcPr>
          <w:p w14:paraId="438188DD" w14:textId="76130198" w:rsidR="00D64F64" w:rsidRDefault="00D64F64" w:rsidP="00D64F64">
            <w:pPr>
              <w:pStyle w:val="ListParagraph"/>
              <w:numPr>
                <w:ilvl w:val="0"/>
                <w:numId w:val="17"/>
              </w:numPr>
              <w:spacing w:after="0"/>
              <w:ind w:left="519" w:hanging="450"/>
              <w:rPr>
                <w:rFonts w:ascii="Verdana" w:eastAsia="Times New Roman" w:hAnsi="Verdana"/>
                <w:bCs/>
                <w:sz w:val="20"/>
                <w:szCs w:val="20"/>
              </w:rPr>
            </w:pPr>
            <w:r>
              <w:rPr>
                <w:rFonts w:ascii="Verdana" w:eastAsia="Times New Roman" w:hAnsi="Verdana"/>
                <w:bCs/>
                <w:sz w:val="20"/>
                <w:szCs w:val="20"/>
              </w:rPr>
              <w:t>Email Address</w:t>
            </w:r>
          </w:p>
        </w:tc>
        <w:tc>
          <w:tcPr>
            <w:tcW w:w="7606" w:type="dxa"/>
            <w:gridSpan w:val="7"/>
            <w:shd w:val="clear" w:color="auto" w:fill="auto"/>
            <w:vAlign w:val="center"/>
          </w:tcPr>
          <w:p w14:paraId="5B6C5F4C" w14:textId="77777777" w:rsidR="00D64F64" w:rsidRPr="00D64F64" w:rsidRDefault="00D64F64" w:rsidP="00D64F64">
            <w:pPr>
              <w:spacing w:after="0"/>
              <w:ind w:left="69"/>
              <w:rPr>
                <w:rFonts w:ascii="Verdana" w:eastAsia="Times New Roman" w:hAnsi="Verdana"/>
                <w:bCs/>
                <w:sz w:val="20"/>
                <w:szCs w:val="20"/>
              </w:rPr>
            </w:pPr>
          </w:p>
        </w:tc>
      </w:tr>
      <w:tr w:rsidR="00D64F64" w:rsidRPr="00E9568B" w14:paraId="67366998" w14:textId="77777777" w:rsidTr="00D64F64">
        <w:trPr>
          <w:trHeight w:val="1064"/>
        </w:trPr>
        <w:tc>
          <w:tcPr>
            <w:tcW w:w="10211" w:type="dxa"/>
            <w:gridSpan w:val="10"/>
            <w:shd w:val="clear" w:color="auto" w:fill="BFBFBF" w:themeFill="background1" w:themeFillShade="BF"/>
            <w:vAlign w:val="center"/>
          </w:tcPr>
          <w:p w14:paraId="15F8593A" w14:textId="301DA101" w:rsidR="00D64F64" w:rsidRDefault="00D64F64" w:rsidP="001218CD">
            <w:pPr>
              <w:pStyle w:val="ListParagraph"/>
              <w:numPr>
                <w:ilvl w:val="3"/>
                <w:numId w:val="21"/>
              </w:numPr>
              <w:spacing w:after="0"/>
              <w:ind w:left="429" w:hanging="429"/>
              <w:rPr>
                <w:rFonts w:ascii="Verdana" w:eastAsia="Times New Roman" w:hAnsi="Verdana"/>
                <w:b/>
                <w:sz w:val="20"/>
                <w:szCs w:val="20"/>
              </w:rPr>
            </w:pPr>
            <w:r w:rsidRPr="00D64F64">
              <w:rPr>
                <w:rFonts w:ascii="Verdana" w:eastAsia="Times New Roman" w:hAnsi="Verdana"/>
                <w:b/>
                <w:sz w:val="20"/>
                <w:szCs w:val="20"/>
              </w:rPr>
              <w:t>Are you planning to work in a team with other colleagues within Sime Darby company</w:t>
            </w:r>
            <w:r>
              <w:rPr>
                <w:rFonts w:ascii="Verdana" w:eastAsia="Times New Roman" w:hAnsi="Verdana"/>
                <w:b/>
                <w:sz w:val="20"/>
                <w:szCs w:val="20"/>
              </w:rPr>
              <w:t>/</w:t>
            </w:r>
            <w:proofErr w:type="spellStart"/>
            <w:r>
              <w:rPr>
                <w:rFonts w:ascii="Verdana" w:eastAsia="Times New Roman" w:hAnsi="Verdana"/>
                <w:b/>
                <w:sz w:val="20"/>
                <w:szCs w:val="20"/>
              </w:rPr>
              <w:t>ies</w:t>
            </w:r>
            <w:proofErr w:type="spellEnd"/>
            <w:r w:rsidRPr="00D64F64">
              <w:rPr>
                <w:rFonts w:ascii="Verdana" w:eastAsia="Times New Roman" w:hAnsi="Verdana"/>
                <w:b/>
                <w:sz w:val="20"/>
                <w:szCs w:val="20"/>
              </w:rPr>
              <w:t>? If yes, please provide their details below</w:t>
            </w:r>
            <w:r>
              <w:rPr>
                <w:rFonts w:ascii="Verdana" w:eastAsia="Times New Roman" w:hAnsi="Verdana"/>
                <w:b/>
                <w:sz w:val="20"/>
                <w:szCs w:val="20"/>
              </w:rPr>
              <w:t>.</w:t>
            </w:r>
          </w:p>
          <w:p w14:paraId="7BB67209" w14:textId="4592D6F0" w:rsidR="00D64F64" w:rsidRDefault="00D64F64" w:rsidP="00D64F64">
            <w:pPr>
              <w:spacing w:after="0"/>
              <w:rPr>
                <w:rFonts w:ascii="Verdana" w:eastAsia="Times New Roman" w:hAnsi="Verdana"/>
                <w:b/>
                <w:sz w:val="20"/>
                <w:szCs w:val="20"/>
              </w:rPr>
            </w:pPr>
          </w:p>
          <w:p w14:paraId="39FE2DF9" w14:textId="77A0011D" w:rsidR="00D64F64" w:rsidRPr="00D64F64" w:rsidRDefault="00D64F64" w:rsidP="00D64F64">
            <w:pPr>
              <w:spacing w:after="0"/>
              <w:ind w:left="429"/>
              <w:rPr>
                <w:rFonts w:ascii="Verdana" w:eastAsia="Times New Roman" w:hAnsi="Verdana"/>
                <w:bCs/>
                <w:sz w:val="20"/>
                <w:szCs w:val="20"/>
              </w:rPr>
            </w:pPr>
            <w:r w:rsidRPr="00D64F64">
              <w:rPr>
                <w:rFonts w:ascii="Verdana" w:eastAsia="Times New Roman" w:hAnsi="Verdana"/>
                <w:bCs/>
                <w:sz w:val="20"/>
                <w:szCs w:val="20"/>
              </w:rPr>
              <w:t xml:space="preserve">Remarks: </w:t>
            </w:r>
            <w:r w:rsidR="00623B37">
              <w:rPr>
                <w:rFonts w:ascii="Verdana" w:eastAsia="Times New Roman" w:hAnsi="Verdana"/>
                <w:bCs/>
                <w:sz w:val="20"/>
                <w:szCs w:val="20"/>
              </w:rPr>
              <w:t xml:space="preserve">YSD </w:t>
            </w:r>
            <w:r w:rsidR="00AD16CF">
              <w:rPr>
                <w:rFonts w:ascii="Verdana" w:eastAsia="Times New Roman" w:hAnsi="Verdana"/>
                <w:bCs/>
                <w:sz w:val="20"/>
                <w:szCs w:val="20"/>
              </w:rPr>
              <w:t xml:space="preserve">will </w:t>
            </w:r>
            <w:r w:rsidR="00623B37">
              <w:rPr>
                <w:rFonts w:ascii="Verdana" w:eastAsia="Times New Roman" w:hAnsi="Verdana"/>
                <w:bCs/>
                <w:sz w:val="20"/>
                <w:szCs w:val="20"/>
              </w:rPr>
              <w:t>cover logistic</w:t>
            </w:r>
            <w:r w:rsidR="000550D5">
              <w:rPr>
                <w:rFonts w:ascii="Verdana" w:eastAsia="Times New Roman" w:hAnsi="Verdana"/>
                <w:bCs/>
                <w:sz w:val="20"/>
                <w:szCs w:val="20"/>
              </w:rPr>
              <w:t>s</w:t>
            </w:r>
            <w:r w:rsidR="00623B37">
              <w:rPr>
                <w:rFonts w:ascii="Verdana" w:eastAsia="Times New Roman" w:hAnsi="Verdana"/>
                <w:bCs/>
                <w:sz w:val="20"/>
                <w:szCs w:val="20"/>
              </w:rPr>
              <w:t xml:space="preserve"> expenses such as transportation and meals for Sime Darby employees only. </w:t>
            </w:r>
          </w:p>
        </w:tc>
      </w:tr>
      <w:tr w:rsidR="00D64F64" w:rsidRPr="00E9568B" w14:paraId="20B1A815" w14:textId="77777777" w:rsidTr="00D64F64">
        <w:trPr>
          <w:trHeight w:val="1064"/>
        </w:trPr>
        <w:tc>
          <w:tcPr>
            <w:tcW w:w="625" w:type="dxa"/>
            <w:shd w:val="clear" w:color="auto" w:fill="BFBFBF" w:themeFill="background1" w:themeFillShade="BF"/>
            <w:vAlign w:val="center"/>
          </w:tcPr>
          <w:p w14:paraId="03911705" w14:textId="2256EDC6" w:rsidR="00D64F64" w:rsidRPr="00D64F64" w:rsidRDefault="00D64F64" w:rsidP="00D64F64">
            <w:pPr>
              <w:spacing w:after="0"/>
              <w:rPr>
                <w:rFonts w:ascii="Verdana" w:eastAsia="Times New Roman" w:hAnsi="Verdana"/>
                <w:b/>
                <w:sz w:val="20"/>
                <w:szCs w:val="20"/>
              </w:rPr>
            </w:pPr>
            <w:r>
              <w:rPr>
                <w:rFonts w:ascii="Verdana" w:eastAsia="Times New Roman" w:hAnsi="Verdana"/>
                <w:b/>
                <w:sz w:val="20"/>
                <w:szCs w:val="20"/>
              </w:rPr>
              <w:lastRenderedPageBreak/>
              <w:t>No.</w:t>
            </w:r>
          </w:p>
        </w:tc>
        <w:tc>
          <w:tcPr>
            <w:tcW w:w="3459" w:type="dxa"/>
            <w:gridSpan w:val="3"/>
            <w:shd w:val="clear" w:color="auto" w:fill="BFBFBF" w:themeFill="background1" w:themeFillShade="BF"/>
            <w:vAlign w:val="center"/>
          </w:tcPr>
          <w:p w14:paraId="702CCC7E" w14:textId="2D1BBD6A" w:rsidR="00D64F64" w:rsidRPr="00D64F64" w:rsidRDefault="00D64F64" w:rsidP="00EC21EF">
            <w:pPr>
              <w:spacing w:after="0"/>
              <w:jc w:val="center"/>
              <w:rPr>
                <w:rFonts w:ascii="Verdana" w:eastAsia="Times New Roman" w:hAnsi="Verdana"/>
                <w:b/>
                <w:sz w:val="20"/>
                <w:szCs w:val="20"/>
              </w:rPr>
            </w:pPr>
            <w:r>
              <w:rPr>
                <w:rFonts w:ascii="Verdana" w:eastAsia="Times New Roman" w:hAnsi="Verdana"/>
                <w:b/>
                <w:sz w:val="20"/>
                <w:szCs w:val="20"/>
              </w:rPr>
              <w:t>Name</w:t>
            </w:r>
          </w:p>
        </w:tc>
        <w:tc>
          <w:tcPr>
            <w:tcW w:w="2042" w:type="dxa"/>
            <w:gridSpan w:val="3"/>
            <w:shd w:val="clear" w:color="auto" w:fill="BFBFBF" w:themeFill="background1" w:themeFillShade="BF"/>
            <w:vAlign w:val="center"/>
          </w:tcPr>
          <w:p w14:paraId="01ADE807" w14:textId="67049DFB" w:rsidR="00D64F64" w:rsidRPr="00D64F64" w:rsidRDefault="00D64F64" w:rsidP="00EC21EF">
            <w:pPr>
              <w:spacing w:after="0"/>
              <w:jc w:val="center"/>
              <w:rPr>
                <w:rFonts w:ascii="Verdana" w:eastAsia="Times New Roman" w:hAnsi="Verdana"/>
                <w:b/>
                <w:sz w:val="20"/>
                <w:szCs w:val="20"/>
              </w:rPr>
            </w:pPr>
            <w:r>
              <w:rPr>
                <w:rFonts w:ascii="Verdana" w:eastAsia="Times New Roman" w:hAnsi="Verdana"/>
                <w:b/>
                <w:sz w:val="20"/>
                <w:szCs w:val="20"/>
              </w:rPr>
              <w:t>Position</w:t>
            </w:r>
          </w:p>
        </w:tc>
        <w:tc>
          <w:tcPr>
            <w:tcW w:w="2042" w:type="dxa"/>
            <w:gridSpan w:val="2"/>
            <w:shd w:val="clear" w:color="auto" w:fill="BFBFBF" w:themeFill="background1" w:themeFillShade="BF"/>
            <w:vAlign w:val="center"/>
          </w:tcPr>
          <w:p w14:paraId="07AAF78A" w14:textId="7E31CE38" w:rsidR="00D64F64" w:rsidRPr="00D64F64" w:rsidRDefault="00D64F64" w:rsidP="00EC21EF">
            <w:pPr>
              <w:spacing w:after="0"/>
              <w:jc w:val="center"/>
              <w:rPr>
                <w:rFonts w:ascii="Verdana" w:eastAsia="Times New Roman" w:hAnsi="Verdana"/>
                <w:b/>
                <w:sz w:val="20"/>
                <w:szCs w:val="20"/>
              </w:rPr>
            </w:pPr>
            <w:r>
              <w:rPr>
                <w:rFonts w:ascii="Verdana" w:eastAsia="Times New Roman" w:hAnsi="Verdana"/>
                <w:b/>
                <w:sz w:val="20"/>
                <w:szCs w:val="20"/>
              </w:rPr>
              <w:t>Company</w:t>
            </w:r>
          </w:p>
        </w:tc>
        <w:tc>
          <w:tcPr>
            <w:tcW w:w="2043" w:type="dxa"/>
            <w:shd w:val="clear" w:color="auto" w:fill="BFBFBF" w:themeFill="background1" w:themeFillShade="BF"/>
            <w:vAlign w:val="center"/>
          </w:tcPr>
          <w:p w14:paraId="4DCBDB87" w14:textId="5DC13E0E" w:rsidR="00D64F64" w:rsidRPr="00D64F64" w:rsidRDefault="00D64F64" w:rsidP="00D64F64">
            <w:pPr>
              <w:spacing w:after="0"/>
              <w:rPr>
                <w:rFonts w:ascii="Verdana" w:eastAsia="Times New Roman" w:hAnsi="Verdana"/>
                <w:b/>
                <w:sz w:val="20"/>
                <w:szCs w:val="20"/>
              </w:rPr>
            </w:pPr>
            <w:r>
              <w:rPr>
                <w:rFonts w:ascii="Verdana" w:eastAsia="Times New Roman" w:hAnsi="Verdana"/>
                <w:b/>
                <w:sz w:val="20"/>
                <w:szCs w:val="20"/>
              </w:rPr>
              <w:t>Contact Number</w:t>
            </w:r>
          </w:p>
        </w:tc>
      </w:tr>
      <w:tr w:rsidR="00D64F64" w:rsidRPr="00E9568B" w14:paraId="57D57DA4" w14:textId="77777777" w:rsidTr="00D64F64">
        <w:trPr>
          <w:trHeight w:val="524"/>
        </w:trPr>
        <w:tc>
          <w:tcPr>
            <w:tcW w:w="625" w:type="dxa"/>
            <w:shd w:val="clear" w:color="auto" w:fill="auto"/>
            <w:vAlign w:val="center"/>
          </w:tcPr>
          <w:p w14:paraId="0C19CE76" w14:textId="73DD3F0A" w:rsidR="00D64F64" w:rsidRPr="00D64F64" w:rsidRDefault="00D64F64" w:rsidP="00D64F64">
            <w:pPr>
              <w:spacing w:after="0"/>
              <w:jc w:val="center"/>
              <w:rPr>
                <w:rFonts w:ascii="Verdana" w:eastAsia="Times New Roman" w:hAnsi="Verdana"/>
                <w:bCs/>
                <w:sz w:val="20"/>
                <w:szCs w:val="20"/>
              </w:rPr>
            </w:pPr>
            <w:r w:rsidRPr="00D64F64">
              <w:rPr>
                <w:rFonts w:ascii="Verdana" w:eastAsia="Times New Roman" w:hAnsi="Verdana"/>
                <w:bCs/>
                <w:sz w:val="20"/>
                <w:szCs w:val="20"/>
              </w:rPr>
              <w:t>1</w:t>
            </w:r>
          </w:p>
        </w:tc>
        <w:tc>
          <w:tcPr>
            <w:tcW w:w="3459" w:type="dxa"/>
            <w:gridSpan w:val="3"/>
            <w:shd w:val="clear" w:color="auto" w:fill="auto"/>
            <w:vAlign w:val="center"/>
          </w:tcPr>
          <w:p w14:paraId="55122F94" w14:textId="77777777" w:rsidR="00D64F64" w:rsidRDefault="00D64F64" w:rsidP="00D64F64">
            <w:pPr>
              <w:spacing w:after="0"/>
              <w:rPr>
                <w:rFonts w:ascii="Verdana" w:eastAsia="Times New Roman" w:hAnsi="Verdana"/>
                <w:b/>
                <w:sz w:val="20"/>
                <w:szCs w:val="20"/>
              </w:rPr>
            </w:pPr>
          </w:p>
        </w:tc>
        <w:tc>
          <w:tcPr>
            <w:tcW w:w="2042" w:type="dxa"/>
            <w:gridSpan w:val="3"/>
            <w:shd w:val="clear" w:color="auto" w:fill="auto"/>
            <w:vAlign w:val="center"/>
          </w:tcPr>
          <w:p w14:paraId="35B81726" w14:textId="77777777" w:rsidR="00D64F64" w:rsidRDefault="00D64F64" w:rsidP="00D64F64">
            <w:pPr>
              <w:spacing w:after="0"/>
              <w:rPr>
                <w:rFonts w:ascii="Verdana" w:eastAsia="Times New Roman" w:hAnsi="Verdana"/>
                <w:b/>
                <w:sz w:val="20"/>
                <w:szCs w:val="20"/>
              </w:rPr>
            </w:pPr>
          </w:p>
        </w:tc>
        <w:tc>
          <w:tcPr>
            <w:tcW w:w="2042" w:type="dxa"/>
            <w:gridSpan w:val="2"/>
            <w:shd w:val="clear" w:color="auto" w:fill="auto"/>
            <w:vAlign w:val="center"/>
          </w:tcPr>
          <w:p w14:paraId="725CE7EA" w14:textId="77777777" w:rsidR="00D64F64" w:rsidRDefault="00D64F64" w:rsidP="00D64F64">
            <w:pPr>
              <w:spacing w:after="0"/>
              <w:rPr>
                <w:rFonts w:ascii="Verdana" w:eastAsia="Times New Roman" w:hAnsi="Verdana"/>
                <w:b/>
                <w:sz w:val="20"/>
                <w:szCs w:val="20"/>
              </w:rPr>
            </w:pPr>
          </w:p>
        </w:tc>
        <w:tc>
          <w:tcPr>
            <w:tcW w:w="2043" w:type="dxa"/>
            <w:shd w:val="clear" w:color="auto" w:fill="auto"/>
            <w:vAlign w:val="center"/>
          </w:tcPr>
          <w:p w14:paraId="7139F769" w14:textId="77777777" w:rsidR="00D64F64" w:rsidRDefault="00D64F64" w:rsidP="00D64F64">
            <w:pPr>
              <w:spacing w:after="0"/>
              <w:rPr>
                <w:rFonts w:ascii="Verdana" w:eastAsia="Times New Roman" w:hAnsi="Verdana"/>
                <w:b/>
                <w:sz w:val="20"/>
                <w:szCs w:val="20"/>
              </w:rPr>
            </w:pPr>
          </w:p>
        </w:tc>
      </w:tr>
      <w:tr w:rsidR="00D64F64" w:rsidRPr="00E9568B" w14:paraId="6DB32062" w14:textId="77777777" w:rsidTr="00D64F64">
        <w:trPr>
          <w:trHeight w:val="524"/>
        </w:trPr>
        <w:tc>
          <w:tcPr>
            <w:tcW w:w="625" w:type="dxa"/>
            <w:shd w:val="clear" w:color="auto" w:fill="auto"/>
            <w:vAlign w:val="center"/>
          </w:tcPr>
          <w:p w14:paraId="60FFA928" w14:textId="6261ECDF" w:rsidR="00D64F64" w:rsidRPr="00D64F64" w:rsidRDefault="00D64F64" w:rsidP="00D64F64">
            <w:pPr>
              <w:spacing w:after="0"/>
              <w:jc w:val="center"/>
              <w:rPr>
                <w:rFonts w:ascii="Verdana" w:eastAsia="Times New Roman" w:hAnsi="Verdana"/>
                <w:bCs/>
                <w:sz w:val="20"/>
                <w:szCs w:val="20"/>
              </w:rPr>
            </w:pPr>
            <w:r w:rsidRPr="00D64F64">
              <w:rPr>
                <w:rFonts w:ascii="Verdana" w:eastAsia="Times New Roman" w:hAnsi="Verdana"/>
                <w:bCs/>
                <w:sz w:val="20"/>
                <w:szCs w:val="20"/>
              </w:rPr>
              <w:t>2</w:t>
            </w:r>
          </w:p>
        </w:tc>
        <w:tc>
          <w:tcPr>
            <w:tcW w:w="3459" w:type="dxa"/>
            <w:gridSpan w:val="3"/>
            <w:shd w:val="clear" w:color="auto" w:fill="auto"/>
            <w:vAlign w:val="center"/>
          </w:tcPr>
          <w:p w14:paraId="4B094071" w14:textId="77777777" w:rsidR="00D64F64" w:rsidRDefault="00D64F64" w:rsidP="00D64F64">
            <w:pPr>
              <w:spacing w:after="0"/>
              <w:rPr>
                <w:rFonts w:ascii="Verdana" w:eastAsia="Times New Roman" w:hAnsi="Verdana"/>
                <w:b/>
                <w:sz w:val="20"/>
                <w:szCs w:val="20"/>
              </w:rPr>
            </w:pPr>
          </w:p>
        </w:tc>
        <w:tc>
          <w:tcPr>
            <w:tcW w:w="2042" w:type="dxa"/>
            <w:gridSpan w:val="3"/>
            <w:shd w:val="clear" w:color="auto" w:fill="auto"/>
            <w:vAlign w:val="center"/>
          </w:tcPr>
          <w:p w14:paraId="3CFA11E2" w14:textId="77777777" w:rsidR="00D64F64" w:rsidRDefault="00D64F64" w:rsidP="00D64F64">
            <w:pPr>
              <w:spacing w:after="0"/>
              <w:rPr>
                <w:rFonts w:ascii="Verdana" w:eastAsia="Times New Roman" w:hAnsi="Verdana"/>
                <w:b/>
                <w:sz w:val="20"/>
                <w:szCs w:val="20"/>
              </w:rPr>
            </w:pPr>
          </w:p>
        </w:tc>
        <w:tc>
          <w:tcPr>
            <w:tcW w:w="2042" w:type="dxa"/>
            <w:gridSpan w:val="2"/>
            <w:shd w:val="clear" w:color="auto" w:fill="auto"/>
            <w:vAlign w:val="center"/>
          </w:tcPr>
          <w:p w14:paraId="608CD4FB" w14:textId="77777777" w:rsidR="00D64F64" w:rsidRDefault="00D64F64" w:rsidP="00D64F64">
            <w:pPr>
              <w:spacing w:after="0"/>
              <w:rPr>
                <w:rFonts w:ascii="Verdana" w:eastAsia="Times New Roman" w:hAnsi="Verdana"/>
                <w:b/>
                <w:sz w:val="20"/>
                <w:szCs w:val="20"/>
              </w:rPr>
            </w:pPr>
          </w:p>
        </w:tc>
        <w:tc>
          <w:tcPr>
            <w:tcW w:w="2043" w:type="dxa"/>
            <w:shd w:val="clear" w:color="auto" w:fill="auto"/>
            <w:vAlign w:val="center"/>
          </w:tcPr>
          <w:p w14:paraId="15D37EC6" w14:textId="77777777" w:rsidR="00D64F64" w:rsidRDefault="00D64F64" w:rsidP="00D64F64">
            <w:pPr>
              <w:spacing w:after="0"/>
              <w:rPr>
                <w:rFonts w:ascii="Verdana" w:eastAsia="Times New Roman" w:hAnsi="Verdana"/>
                <w:b/>
                <w:sz w:val="20"/>
                <w:szCs w:val="20"/>
              </w:rPr>
            </w:pPr>
          </w:p>
        </w:tc>
      </w:tr>
      <w:tr w:rsidR="00D64F64" w:rsidRPr="00E9568B" w14:paraId="3BFE379A" w14:textId="77777777" w:rsidTr="00D64F64">
        <w:trPr>
          <w:trHeight w:val="524"/>
        </w:trPr>
        <w:tc>
          <w:tcPr>
            <w:tcW w:w="625" w:type="dxa"/>
            <w:shd w:val="clear" w:color="auto" w:fill="auto"/>
            <w:vAlign w:val="center"/>
          </w:tcPr>
          <w:p w14:paraId="0FF0BC6D" w14:textId="61C91B13" w:rsidR="00D64F64" w:rsidRPr="00D64F64" w:rsidRDefault="00D64F64" w:rsidP="00D64F64">
            <w:pPr>
              <w:spacing w:after="0"/>
              <w:jc w:val="center"/>
              <w:rPr>
                <w:rFonts w:ascii="Verdana" w:eastAsia="Times New Roman" w:hAnsi="Verdana"/>
                <w:bCs/>
                <w:sz w:val="20"/>
                <w:szCs w:val="20"/>
              </w:rPr>
            </w:pPr>
            <w:r w:rsidRPr="00D64F64">
              <w:rPr>
                <w:rFonts w:ascii="Verdana" w:eastAsia="Times New Roman" w:hAnsi="Verdana"/>
                <w:bCs/>
                <w:sz w:val="20"/>
                <w:szCs w:val="20"/>
              </w:rPr>
              <w:t>3</w:t>
            </w:r>
          </w:p>
        </w:tc>
        <w:tc>
          <w:tcPr>
            <w:tcW w:w="3459" w:type="dxa"/>
            <w:gridSpan w:val="3"/>
            <w:shd w:val="clear" w:color="auto" w:fill="auto"/>
            <w:vAlign w:val="center"/>
          </w:tcPr>
          <w:p w14:paraId="217957FF" w14:textId="77777777" w:rsidR="00D64F64" w:rsidRDefault="00D64F64" w:rsidP="00D64F64">
            <w:pPr>
              <w:spacing w:after="0"/>
              <w:rPr>
                <w:rFonts w:ascii="Verdana" w:eastAsia="Times New Roman" w:hAnsi="Verdana"/>
                <w:b/>
                <w:sz w:val="20"/>
                <w:szCs w:val="20"/>
              </w:rPr>
            </w:pPr>
          </w:p>
        </w:tc>
        <w:tc>
          <w:tcPr>
            <w:tcW w:w="2042" w:type="dxa"/>
            <w:gridSpan w:val="3"/>
            <w:shd w:val="clear" w:color="auto" w:fill="auto"/>
            <w:vAlign w:val="center"/>
          </w:tcPr>
          <w:p w14:paraId="4731A688" w14:textId="77777777" w:rsidR="00D64F64" w:rsidRDefault="00D64F64" w:rsidP="00D64F64">
            <w:pPr>
              <w:spacing w:after="0"/>
              <w:rPr>
                <w:rFonts w:ascii="Verdana" w:eastAsia="Times New Roman" w:hAnsi="Verdana"/>
                <w:b/>
                <w:sz w:val="20"/>
                <w:szCs w:val="20"/>
              </w:rPr>
            </w:pPr>
          </w:p>
        </w:tc>
        <w:tc>
          <w:tcPr>
            <w:tcW w:w="2042" w:type="dxa"/>
            <w:gridSpan w:val="2"/>
            <w:shd w:val="clear" w:color="auto" w:fill="auto"/>
            <w:vAlign w:val="center"/>
          </w:tcPr>
          <w:p w14:paraId="56CE8187" w14:textId="77777777" w:rsidR="00D64F64" w:rsidRDefault="00D64F64" w:rsidP="00D64F64">
            <w:pPr>
              <w:spacing w:after="0"/>
              <w:rPr>
                <w:rFonts w:ascii="Verdana" w:eastAsia="Times New Roman" w:hAnsi="Verdana"/>
                <w:b/>
                <w:sz w:val="20"/>
                <w:szCs w:val="20"/>
              </w:rPr>
            </w:pPr>
          </w:p>
        </w:tc>
        <w:tc>
          <w:tcPr>
            <w:tcW w:w="2043" w:type="dxa"/>
            <w:shd w:val="clear" w:color="auto" w:fill="auto"/>
            <w:vAlign w:val="center"/>
          </w:tcPr>
          <w:p w14:paraId="4B4BF4E1" w14:textId="77777777" w:rsidR="00D64F64" w:rsidRDefault="00D64F64" w:rsidP="00D64F64">
            <w:pPr>
              <w:spacing w:after="0"/>
              <w:rPr>
                <w:rFonts w:ascii="Verdana" w:eastAsia="Times New Roman" w:hAnsi="Verdana"/>
                <w:b/>
                <w:sz w:val="20"/>
                <w:szCs w:val="20"/>
              </w:rPr>
            </w:pPr>
          </w:p>
        </w:tc>
      </w:tr>
      <w:tr w:rsidR="00D64F64" w:rsidRPr="00E9568B" w14:paraId="7285E436" w14:textId="77777777" w:rsidTr="00D64F64">
        <w:trPr>
          <w:trHeight w:val="524"/>
        </w:trPr>
        <w:tc>
          <w:tcPr>
            <w:tcW w:w="625" w:type="dxa"/>
            <w:shd w:val="clear" w:color="auto" w:fill="auto"/>
            <w:vAlign w:val="center"/>
          </w:tcPr>
          <w:p w14:paraId="5442C7F1" w14:textId="7B208F9A" w:rsidR="00D64F64" w:rsidRPr="00D64F64" w:rsidRDefault="00D64F64" w:rsidP="00D64F64">
            <w:pPr>
              <w:spacing w:after="0"/>
              <w:jc w:val="center"/>
              <w:rPr>
                <w:rFonts w:ascii="Verdana" w:eastAsia="Times New Roman" w:hAnsi="Verdana"/>
                <w:bCs/>
                <w:sz w:val="20"/>
                <w:szCs w:val="20"/>
              </w:rPr>
            </w:pPr>
            <w:r w:rsidRPr="00D64F64">
              <w:rPr>
                <w:rFonts w:ascii="Verdana" w:eastAsia="Times New Roman" w:hAnsi="Verdana"/>
                <w:bCs/>
                <w:sz w:val="20"/>
                <w:szCs w:val="20"/>
              </w:rPr>
              <w:t>4</w:t>
            </w:r>
          </w:p>
        </w:tc>
        <w:tc>
          <w:tcPr>
            <w:tcW w:w="3459" w:type="dxa"/>
            <w:gridSpan w:val="3"/>
            <w:shd w:val="clear" w:color="auto" w:fill="auto"/>
            <w:vAlign w:val="center"/>
          </w:tcPr>
          <w:p w14:paraId="20FD5B58" w14:textId="77777777" w:rsidR="00D64F64" w:rsidRDefault="00D64F64" w:rsidP="00D64F64">
            <w:pPr>
              <w:spacing w:after="0"/>
              <w:rPr>
                <w:rFonts w:ascii="Verdana" w:eastAsia="Times New Roman" w:hAnsi="Verdana"/>
                <w:b/>
                <w:sz w:val="20"/>
                <w:szCs w:val="20"/>
              </w:rPr>
            </w:pPr>
          </w:p>
        </w:tc>
        <w:tc>
          <w:tcPr>
            <w:tcW w:w="2042" w:type="dxa"/>
            <w:gridSpan w:val="3"/>
            <w:shd w:val="clear" w:color="auto" w:fill="auto"/>
            <w:vAlign w:val="center"/>
          </w:tcPr>
          <w:p w14:paraId="32A5FCF0" w14:textId="77777777" w:rsidR="00D64F64" w:rsidRDefault="00D64F64" w:rsidP="00D64F64">
            <w:pPr>
              <w:spacing w:after="0"/>
              <w:rPr>
                <w:rFonts w:ascii="Verdana" w:eastAsia="Times New Roman" w:hAnsi="Verdana"/>
                <w:b/>
                <w:sz w:val="20"/>
                <w:szCs w:val="20"/>
              </w:rPr>
            </w:pPr>
          </w:p>
        </w:tc>
        <w:tc>
          <w:tcPr>
            <w:tcW w:w="2042" w:type="dxa"/>
            <w:gridSpan w:val="2"/>
            <w:shd w:val="clear" w:color="auto" w:fill="auto"/>
            <w:vAlign w:val="center"/>
          </w:tcPr>
          <w:p w14:paraId="24E53EFB" w14:textId="77777777" w:rsidR="00D64F64" w:rsidRDefault="00D64F64" w:rsidP="00D64F64">
            <w:pPr>
              <w:spacing w:after="0"/>
              <w:rPr>
                <w:rFonts w:ascii="Verdana" w:eastAsia="Times New Roman" w:hAnsi="Verdana"/>
                <w:b/>
                <w:sz w:val="20"/>
                <w:szCs w:val="20"/>
              </w:rPr>
            </w:pPr>
          </w:p>
        </w:tc>
        <w:tc>
          <w:tcPr>
            <w:tcW w:w="2043" w:type="dxa"/>
            <w:shd w:val="clear" w:color="auto" w:fill="auto"/>
            <w:vAlign w:val="center"/>
          </w:tcPr>
          <w:p w14:paraId="09ADFB14" w14:textId="77777777" w:rsidR="00D64F64" w:rsidRDefault="00D64F64" w:rsidP="00D64F64">
            <w:pPr>
              <w:spacing w:after="0"/>
              <w:rPr>
                <w:rFonts w:ascii="Verdana" w:eastAsia="Times New Roman" w:hAnsi="Verdana"/>
                <w:b/>
                <w:sz w:val="20"/>
                <w:szCs w:val="20"/>
              </w:rPr>
            </w:pPr>
          </w:p>
        </w:tc>
      </w:tr>
      <w:tr w:rsidR="00D64F64" w:rsidRPr="00E9568B" w14:paraId="5D6C554B" w14:textId="77777777" w:rsidTr="00D64F64">
        <w:trPr>
          <w:trHeight w:val="524"/>
        </w:trPr>
        <w:tc>
          <w:tcPr>
            <w:tcW w:w="625" w:type="dxa"/>
            <w:shd w:val="clear" w:color="auto" w:fill="auto"/>
            <w:vAlign w:val="center"/>
          </w:tcPr>
          <w:p w14:paraId="63BFC7BE" w14:textId="20111889" w:rsidR="00D64F64" w:rsidRPr="00D64F64" w:rsidRDefault="00D64F64" w:rsidP="00D64F64">
            <w:pPr>
              <w:spacing w:after="0"/>
              <w:jc w:val="center"/>
              <w:rPr>
                <w:rFonts w:ascii="Verdana" w:eastAsia="Times New Roman" w:hAnsi="Verdana"/>
                <w:bCs/>
                <w:sz w:val="20"/>
                <w:szCs w:val="20"/>
              </w:rPr>
            </w:pPr>
            <w:r>
              <w:rPr>
                <w:rFonts w:ascii="Verdana" w:eastAsia="Times New Roman" w:hAnsi="Verdana"/>
                <w:bCs/>
                <w:sz w:val="20"/>
                <w:szCs w:val="20"/>
              </w:rPr>
              <w:t>5</w:t>
            </w:r>
          </w:p>
        </w:tc>
        <w:tc>
          <w:tcPr>
            <w:tcW w:w="3459" w:type="dxa"/>
            <w:gridSpan w:val="3"/>
            <w:shd w:val="clear" w:color="auto" w:fill="auto"/>
            <w:vAlign w:val="center"/>
          </w:tcPr>
          <w:p w14:paraId="4F5EADBF" w14:textId="77777777" w:rsidR="00D64F64" w:rsidRDefault="00D64F64" w:rsidP="00D64F64">
            <w:pPr>
              <w:spacing w:after="0"/>
              <w:rPr>
                <w:rFonts w:ascii="Verdana" w:eastAsia="Times New Roman" w:hAnsi="Verdana"/>
                <w:b/>
                <w:sz w:val="20"/>
                <w:szCs w:val="20"/>
              </w:rPr>
            </w:pPr>
          </w:p>
        </w:tc>
        <w:tc>
          <w:tcPr>
            <w:tcW w:w="2042" w:type="dxa"/>
            <w:gridSpan w:val="3"/>
            <w:shd w:val="clear" w:color="auto" w:fill="auto"/>
            <w:vAlign w:val="center"/>
          </w:tcPr>
          <w:p w14:paraId="7E3C5D89" w14:textId="77777777" w:rsidR="00D64F64" w:rsidRDefault="00D64F64" w:rsidP="00D64F64">
            <w:pPr>
              <w:spacing w:after="0"/>
              <w:rPr>
                <w:rFonts w:ascii="Verdana" w:eastAsia="Times New Roman" w:hAnsi="Verdana"/>
                <w:b/>
                <w:sz w:val="20"/>
                <w:szCs w:val="20"/>
              </w:rPr>
            </w:pPr>
          </w:p>
        </w:tc>
        <w:tc>
          <w:tcPr>
            <w:tcW w:w="2042" w:type="dxa"/>
            <w:gridSpan w:val="2"/>
            <w:shd w:val="clear" w:color="auto" w:fill="auto"/>
            <w:vAlign w:val="center"/>
          </w:tcPr>
          <w:p w14:paraId="6CDD5936" w14:textId="77777777" w:rsidR="00D64F64" w:rsidRDefault="00D64F64" w:rsidP="00D64F64">
            <w:pPr>
              <w:spacing w:after="0"/>
              <w:rPr>
                <w:rFonts w:ascii="Verdana" w:eastAsia="Times New Roman" w:hAnsi="Verdana"/>
                <w:b/>
                <w:sz w:val="20"/>
                <w:szCs w:val="20"/>
              </w:rPr>
            </w:pPr>
          </w:p>
        </w:tc>
        <w:tc>
          <w:tcPr>
            <w:tcW w:w="2043" w:type="dxa"/>
            <w:shd w:val="clear" w:color="auto" w:fill="auto"/>
            <w:vAlign w:val="center"/>
          </w:tcPr>
          <w:p w14:paraId="02B463FB" w14:textId="77777777" w:rsidR="00D64F64" w:rsidRDefault="00D64F64" w:rsidP="00D64F64">
            <w:pPr>
              <w:spacing w:after="0"/>
              <w:rPr>
                <w:rFonts w:ascii="Verdana" w:eastAsia="Times New Roman" w:hAnsi="Verdana"/>
                <w:b/>
                <w:sz w:val="20"/>
                <w:szCs w:val="20"/>
              </w:rPr>
            </w:pPr>
          </w:p>
        </w:tc>
      </w:tr>
      <w:tr w:rsidR="00D64F64" w:rsidRPr="00E9568B" w14:paraId="6BEA7439" w14:textId="77777777" w:rsidTr="00D64F64">
        <w:trPr>
          <w:trHeight w:val="524"/>
        </w:trPr>
        <w:tc>
          <w:tcPr>
            <w:tcW w:w="625" w:type="dxa"/>
            <w:shd w:val="clear" w:color="auto" w:fill="auto"/>
            <w:vAlign w:val="center"/>
          </w:tcPr>
          <w:p w14:paraId="0336618E" w14:textId="1C79AFD0" w:rsidR="00D64F64" w:rsidRDefault="00D64F64" w:rsidP="00D64F64">
            <w:pPr>
              <w:spacing w:after="0"/>
              <w:jc w:val="center"/>
              <w:rPr>
                <w:rFonts w:ascii="Verdana" w:eastAsia="Times New Roman" w:hAnsi="Verdana"/>
                <w:bCs/>
                <w:sz w:val="20"/>
                <w:szCs w:val="20"/>
              </w:rPr>
            </w:pPr>
            <w:r>
              <w:rPr>
                <w:rFonts w:ascii="Verdana" w:eastAsia="Times New Roman" w:hAnsi="Verdana"/>
                <w:bCs/>
                <w:sz w:val="20"/>
                <w:szCs w:val="20"/>
              </w:rPr>
              <w:t>6</w:t>
            </w:r>
          </w:p>
        </w:tc>
        <w:tc>
          <w:tcPr>
            <w:tcW w:w="3459" w:type="dxa"/>
            <w:gridSpan w:val="3"/>
            <w:shd w:val="clear" w:color="auto" w:fill="auto"/>
            <w:vAlign w:val="center"/>
          </w:tcPr>
          <w:p w14:paraId="58493C55" w14:textId="77777777" w:rsidR="00D64F64" w:rsidRDefault="00D64F64" w:rsidP="00D64F64">
            <w:pPr>
              <w:spacing w:after="0"/>
              <w:rPr>
                <w:rFonts w:ascii="Verdana" w:eastAsia="Times New Roman" w:hAnsi="Verdana"/>
                <w:b/>
                <w:sz w:val="20"/>
                <w:szCs w:val="20"/>
              </w:rPr>
            </w:pPr>
          </w:p>
        </w:tc>
        <w:tc>
          <w:tcPr>
            <w:tcW w:w="2042" w:type="dxa"/>
            <w:gridSpan w:val="3"/>
            <w:shd w:val="clear" w:color="auto" w:fill="auto"/>
            <w:vAlign w:val="center"/>
          </w:tcPr>
          <w:p w14:paraId="0C9C681E" w14:textId="77777777" w:rsidR="00D64F64" w:rsidRDefault="00D64F64" w:rsidP="00D64F64">
            <w:pPr>
              <w:spacing w:after="0"/>
              <w:rPr>
                <w:rFonts w:ascii="Verdana" w:eastAsia="Times New Roman" w:hAnsi="Verdana"/>
                <w:b/>
                <w:sz w:val="20"/>
                <w:szCs w:val="20"/>
              </w:rPr>
            </w:pPr>
          </w:p>
        </w:tc>
        <w:tc>
          <w:tcPr>
            <w:tcW w:w="2042" w:type="dxa"/>
            <w:gridSpan w:val="2"/>
            <w:shd w:val="clear" w:color="auto" w:fill="auto"/>
            <w:vAlign w:val="center"/>
          </w:tcPr>
          <w:p w14:paraId="67530C34" w14:textId="77777777" w:rsidR="00D64F64" w:rsidRDefault="00D64F64" w:rsidP="00D64F64">
            <w:pPr>
              <w:spacing w:after="0"/>
              <w:rPr>
                <w:rFonts w:ascii="Verdana" w:eastAsia="Times New Roman" w:hAnsi="Verdana"/>
                <w:b/>
                <w:sz w:val="20"/>
                <w:szCs w:val="20"/>
              </w:rPr>
            </w:pPr>
          </w:p>
        </w:tc>
        <w:tc>
          <w:tcPr>
            <w:tcW w:w="2043" w:type="dxa"/>
            <w:shd w:val="clear" w:color="auto" w:fill="auto"/>
            <w:vAlign w:val="center"/>
          </w:tcPr>
          <w:p w14:paraId="780827C4" w14:textId="77777777" w:rsidR="00D64F64" w:rsidRDefault="00D64F64" w:rsidP="00D64F64">
            <w:pPr>
              <w:spacing w:after="0"/>
              <w:rPr>
                <w:rFonts w:ascii="Verdana" w:eastAsia="Times New Roman" w:hAnsi="Verdana"/>
                <w:b/>
                <w:sz w:val="20"/>
                <w:szCs w:val="20"/>
              </w:rPr>
            </w:pPr>
          </w:p>
        </w:tc>
      </w:tr>
      <w:tr w:rsidR="00D64F64" w:rsidRPr="00E9568B" w14:paraId="03287724" w14:textId="77777777" w:rsidTr="00D64F64">
        <w:trPr>
          <w:trHeight w:val="524"/>
        </w:trPr>
        <w:tc>
          <w:tcPr>
            <w:tcW w:w="625" w:type="dxa"/>
            <w:shd w:val="clear" w:color="auto" w:fill="auto"/>
            <w:vAlign w:val="center"/>
          </w:tcPr>
          <w:p w14:paraId="6A3EB1C2" w14:textId="426F5427" w:rsidR="00D64F64" w:rsidRDefault="00D64F64" w:rsidP="00D64F64">
            <w:pPr>
              <w:spacing w:after="0"/>
              <w:jc w:val="center"/>
              <w:rPr>
                <w:rFonts w:ascii="Verdana" w:eastAsia="Times New Roman" w:hAnsi="Verdana"/>
                <w:bCs/>
                <w:sz w:val="20"/>
                <w:szCs w:val="20"/>
              </w:rPr>
            </w:pPr>
            <w:r>
              <w:rPr>
                <w:rFonts w:ascii="Verdana" w:eastAsia="Times New Roman" w:hAnsi="Verdana"/>
                <w:bCs/>
                <w:sz w:val="20"/>
                <w:szCs w:val="20"/>
              </w:rPr>
              <w:t>7</w:t>
            </w:r>
          </w:p>
        </w:tc>
        <w:tc>
          <w:tcPr>
            <w:tcW w:w="3459" w:type="dxa"/>
            <w:gridSpan w:val="3"/>
            <w:shd w:val="clear" w:color="auto" w:fill="auto"/>
            <w:vAlign w:val="center"/>
          </w:tcPr>
          <w:p w14:paraId="023648C1" w14:textId="77777777" w:rsidR="00D64F64" w:rsidRDefault="00D64F64" w:rsidP="00D64F64">
            <w:pPr>
              <w:spacing w:after="0"/>
              <w:rPr>
                <w:rFonts w:ascii="Verdana" w:eastAsia="Times New Roman" w:hAnsi="Verdana"/>
                <w:b/>
                <w:sz w:val="20"/>
                <w:szCs w:val="20"/>
              </w:rPr>
            </w:pPr>
          </w:p>
        </w:tc>
        <w:tc>
          <w:tcPr>
            <w:tcW w:w="2042" w:type="dxa"/>
            <w:gridSpan w:val="3"/>
            <w:shd w:val="clear" w:color="auto" w:fill="auto"/>
            <w:vAlign w:val="center"/>
          </w:tcPr>
          <w:p w14:paraId="7791CF74" w14:textId="77777777" w:rsidR="00D64F64" w:rsidRDefault="00D64F64" w:rsidP="00D64F64">
            <w:pPr>
              <w:spacing w:after="0"/>
              <w:rPr>
                <w:rFonts w:ascii="Verdana" w:eastAsia="Times New Roman" w:hAnsi="Verdana"/>
                <w:b/>
                <w:sz w:val="20"/>
                <w:szCs w:val="20"/>
              </w:rPr>
            </w:pPr>
          </w:p>
        </w:tc>
        <w:tc>
          <w:tcPr>
            <w:tcW w:w="2042" w:type="dxa"/>
            <w:gridSpan w:val="2"/>
            <w:shd w:val="clear" w:color="auto" w:fill="auto"/>
            <w:vAlign w:val="center"/>
          </w:tcPr>
          <w:p w14:paraId="2FD08FF4" w14:textId="77777777" w:rsidR="00D64F64" w:rsidRDefault="00D64F64" w:rsidP="00D64F64">
            <w:pPr>
              <w:spacing w:after="0"/>
              <w:rPr>
                <w:rFonts w:ascii="Verdana" w:eastAsia="Times New Roman" w:hAnsi="Verdana"/>
                <w:b/>
                <w:sz w:val="20"/>
                <w:szCs w:val="20"/>
              </w:rPr>
            </w:pPr>
          </w:p>
        </w:tc>
        <w:tc>
          <w:tcPr>
            <w:tcW w:w="2043" w:type="dxa"/>
            <w:shd w:val="clear" w:color="auto" w:fill="auto"/>
            <w:vAlign w:val="center"/>
          </w:tcPr>
          <w:p w14:paraId="6F2F42F4" w14:textId="77777777" w:rsidR="00D64F64" w:rsidRDefault="00D64F64" w:rsidP="00D64F64">
            <w:pPr>
              <w:spacing w:after="0"/>
              <w:rPr>
                <w:rFonts w:ascii="Verdana" w:eastAsia="Times New Roman" w:hAnsi="Verdana"/>
                <w:b/>
                <w:sz w:val="20"/>
                <w:szCs w:val="20"/>
              </w:rPr>
            </w:pPr>
          </w:p>
        </w:tc>
      </w:tr>
      <w:tr w:rsidR="00D64F64" w:rsidRPr="00E9568B" w14:paraId="7F17A190" w14:textId="77777777" w:rsidTr="00D64F64">
        <w:trPr>
          <w:trHeight w:val="524"/>
        </w:trPr>
        <w:tc>
          <w:tcPr>
            <w:tcW w:w="625" w:type="dxa"/>
            <w:shd w:val="clear" w:color="auto" w:fill="auto"/>
            <w:vAlign w:val="center"/>
          </w:tcPr>
          <w:p w14:paraId="78E3D8A0" w14:textId="489E0DEB" w:rsidR="00D64F64" w:rsidRDefault="00D64F64" w:rsidP="00D64F64">
            <w:pPr>
              <w:spacing w:after="0"/>
              <w:jc w:val="center"/>
              <w:rPr>
                <w:rFonts w:ascii="Verdana" w:eastAsia="Times New Roman" w:hAnsi="Verdana"/>
                <w:bCs/>
                <w:sz w:val="20"/>
                <w:szCs w:val="20"/>
              </w:rPr>
            </w:pPr>
            <w:r>
              <w:rPr>
                <w:rFonts w:ascii="Verdana" w:eastAsia="Times New Roman" w:hAnsi="Verdana"/>
                <w:bCs/>
                <w:sz w:val="20"/>
                <w:szCs w:val="20"/>
              </w:rPr>
              <w:t>8</w:t>
            </w:r>
          </w:p>
        </w:tc>
        <w:tc>
          <w:tcPr>
            <w:tcW w:w="3459" w:type="dxa"/>
            <w:gridSpan w:val="3"/>
            <w:shd w:val="clear" w:color="auto" w:fill="auto"/>
            <w:vAlign w:val="center"/>
          </w:tcPr>
          <w:p w14:paraId="57FA7DB7" w14:textId="77777777" w:rsidR="00D64F64" w:rsidRDefault="00D64F64" w:rsidP="00D64F64">
            <w:pPr>
              <w:spacing w:after="0"/>
              <w:rPr>
                <w:rFonts w:ascii="Verdana" w:eastAsia="Times New Roman" w:hAnsi="Verdana"/>
                <w:b/>
                <w:sz w:val="20"/>
                <w:szCs w:val="20"/>
              </w:rPr>
            </w:pPr>
          </w:p>
        </w:tc>
        <w:tc>
          <w:tcPr>
            <w:tcW w:w="2042" w:type="dxa"/>
            <w:gridSpan w:val="3"/>
            <w:shd w:val="clear" w:color="auto" w:fill="auto"/>
            <w:vAlign w:val="center"/>
          </w:tcPr>
          <w:p w14:paraId="3FB5BE9B" w14:textId="77777777" w:rsidR="00D64F64" w:rsidRDefault="00D64F64" w:rsidP="00D64F64">
            <w:pPr>
              <w:spacing w:after="0"/>
              <w:rPr>
                <w:rFonts w:ascii="Verdana" w:eastAsia="Times New Roman" w:hAnsi="Verdana"/>
                <w:b/>
                <w:sz w:val="20"/>
                <w:szCs w:val="20"/>
              </w:rPr>
            </w:pPr>
          </w:p>
        </w:tc>
        <w:tc>
          <w:tcPr>
            <w:tcW w:w="2042" w:type="dxa"/>
            <w:gridSpan w:val="2"/>
            <w:shd w:val="clear" w:color="auto" w:fill="auto"/>
            <w:vAlign w:val="center"/>
          </w:tcPr>
          <w:p w14:paraId="3A5E1414" w14:textId="77777777" w:rsidR="00D64F64" w:rsidRDefault="00D64F64" w:rsidP="00D64F64">
            <w:pPr>
              <w:spacing w:after="0"/>
              <w:rPr>
                <w:rFonts w:ascii="Verdana" w:eastAsia="Times New Roman" w:hAnsi="Verdana"/>
                <w:b/>
                <w:sz w:val="20"/>
                <w:szCs w:val="20"/>
              </w:rPr>
            </w:pPr>
          </w:p>
        </w:tc>
        <w:tc>
          <w:tcPr>
            <w:tcW w:w="2043" w:type="dxa"/>
            <w:shd w:val="clear" w:color="auto" w:fill="auto"/>
            <w:vAlign w:val="center"/>
          </w:tcPr>
          <w:p w14:paraId="46351FF4" w14:textId="77777777" w:rsidR="00D64F64" w:rsidRDefault="00D64F64" w:rsidP="00D64F64">
            <w:pPr>
              <w:spacing w:after="0"/>
              <w:rPr>
                <w:rFonts w:ascii="Verdana" w:eastAsia="Times New Roman" w:hAnsi="Verdana"/>
                <w:b/>
                <w:sz w:val="20"/>
                <w:szCs w:val="20"/>
              </w:rPr>
            </w:pPr>
          </w:p>
        </w:tc>
      </w:tr>
      <w:tr w:rsidR="00D64F64" w:rsidRPr="00E9568B" w14:paraId="693EA095" w14:textId="77777777" w:rsidTr="00D64F64">
        <w:trPr>
          <w:trHeight w:val="524"/>
        </w:trPr>
        <w:tc>
          <w:tcPr>
            <w:tcW w:w="625" w:type="dxa"/>
            <w:shd w:val="clear" w:color="auto" w:fill="auto"/>
            <w:vAlign w:val="center"/>
          </w:tcPr>
          <w:p w14:paraId="362CDA09" w14:textId="22A357EF" w:rsidR="00D64F64" w:rsidRDefault="00D64F64" w:rsidP="00D64F64">
            <w:pPr>
              <w:spacing w:after="0"/>
              <w:jc w:val="center"/>
              <w:rPr>
                <w:rFonts w:ascii="Verdana" w:eastAsia="Times New Roman" w:hAnsi="Verdana"/>
                <w:bCs/>
                <w:sz w:val="20"/>
                <w:szCs w:val="20"/>
              </w:rPr>
            </w:pPr>
            <w:r>
              <w:rPr>
                <w:rFonts w:ascii="Verdana" w:eastAsia="Times New Roman" w:hAnsi="Verdana"/>
                <w:bCs/>
                <w:sz w:val="20"/>
                <w:szCs w:val="20"/>
              </w:rPr>
              <w:t>9</w:t>
            </w:r>
          </w:p>
        </w:tc>
        <w:tc>
          <w:tcPr>
            <w:tcW w:w="3459" w:type="dxa"/>
            <w:gridSpan w:val="3"/>
            <w:shd w:val="clear" w:color="auto" w:fill="auto"/>
            <w:vAlign w:val="center"/>
          </w:tcPr>
          <w:p w14:paraId="71B55BD1" w14:textId="77777777" w:rsidR="00D64F64" w:rsidRDefault="00D64F64" w:rsidP="00D64F64">
            <w:pPr>
              <w:spacing w:after="0"/>
              <w:rPr>
                <w:rFonts w:ascii="Verdana" w:eastAsia="Times New Roman" w:hAnsi="Verdana"/>
                <w:b/>
                <w:sz w:val="20"/>
                <w:szCs w:val="20"/>
              </w:rPr>
            </w:pPr>
          </w:p>
        </w:tc>
        <w:tc>
          <w:tcPr>
            <w:tcW w:w="2042" w:type="dxa"/>
            <w:gridSpan w:val="3"/>
            <w:shd w:val="clear" w:color="auto" w:fill="auto"/>
            <w:vAlign w:val="center"/>
          </w:tcPr>
          <w:p w14:paraId="559044E1" w14:textId="77777777" w:rsidR="00D64F64" w:rsidRDefault="00D64F64" w:rsidP="00D64F64">
            <w:pPr>
              <w:spacing w:after="0"/>
              <w:rPr>
                <w:rFonts w:ascii="Verdana" w:eastAsia="Times New Roman" w:hAnsi="Verdana"/>
                <w:b/>
                <w:sz w:val="20"/>
                <w:szCs w:val="20"/>
              </w:rPr>
            </w:pPr>
          </w:p>
        </w:tc>
        <w:tc>
          <w:tcPr>
            <w:tcW w:w="2042" w:type="dxa"/>
            <w:gridSpan w:val="2"/>
            <w:shd w:val="clear" w:color="auto" w:fill="auto"/>
            <w:vAlign w:val="center"/>
          </w:tcPr>
          <w:p w14:paraId="1AAF5192" w14:textId="77777777" w:rsidR="00D64F64" w:rsidRDefault="00D64F64" w:rsidP="00D64F64">
            <w:pPr>
              <w:spacing w:after="0"/>
              <w:rPr>
                <w:rFonts w:ascii="Verdana" w:eastAsia="Times New Roman" w:hAnsi="Verdana"/>
                <w:b/>
                <w:sz w:val="20"/>
                <w:szCs w:val="20"/>
              </w:rPr>
            </w:pPr>
          </w:p>
        </w:tc>
        <w:tc>
          <w:tcPr>
            <w:tcW w:w="2043" w:type="dxa"/>
            <w:shd w:val="clear" w:color="auto" w:fill="auto"/>
            <w:vAlign w:val="center"/>
          </w:tcPr>
          <w:p w14:paraId="52D8FBBF" w14:textId="77777777" w:rsidR="00D64F64" w:rsidRDefault="00D64F64" w:rsidP="00D64F64">
            <w:pPr>
              <w:spacing w:after="0"/>
              <w:rPr>
                <w:rFonts w:ascii="Verdana" w:eastAsia="Times New Roman" w:hAnsi="Verdana"/>
                <w:b/>
                <w:sz w:val="20"/>
                <w:szCs w:val="20"/>
              </w:rPr>
            </w:pPr>
          </w:p>
        </w:tc>
      </w:tr>
      <w:tr w:rsidR="00D64F64" w:rsidRPr="00E9568B" w14:paraId="61454AFC" w14:textId="77777777" w:rsidTr="00D64F64">
        <w:trPr>
          <w:trHeight w:val="524"/>
        </w:trPr>
        <w:tc>
          <w:tcPr>
            <w:tcW w:w="625" w:type="dxa"/>
            <w:shd w:val="clear" w:color="auto" w:fill="auto"/>
            <w:vAlign w:val="center"/>
          </w:tcPr>
          <w:p w14:paraId="57579A69" w14:textId="405F41E6" w:rsidR="00D64F64" w:rsidRDefault="00D64F64" w:rsidP="00D64F64">
            <w:pPr>
              <w:spacing w:after="0"/>
              <w:jc w:val="center"/>
              <w:rPr>
                <w:rFonts w:ascii="Verdana" w:eastAsia="Times New Roman" w:hAnsi="Verdana"/>
                <w:bCs/>
                <w:sz w:val="20"/>
                <w:szCs w:val="20"/>
              </w:rPr>
            </w:pPr>
            <w:r>
              <w:rPr>
                <w:rFonts w:ascii="Verdana" w:eastAsia="Times New Roman" w:hAnsi="Verdana"/>
                <w:bCs/>
                <w:sz w:val="20"/>
                <w:szCs w:val="20"/>
              </w:rPr>
              <w:t>10</w:t>
            </w:r>
          </w:p>
        </w:tc>
        <w:tc>
          <w:tcPr>
            <w:tcW w:w="3459" w:type="dxa"/>
            <w:gridSpan w:val="3"/>
            <w:shd w:val="clear" w:color="auto" w:fill="auto"/>
            <w:vAlign w:val="center"/>
          </w:tcPr>
          <w:p w14:paraId="56CBA042" w14:textId="77777777" w:rsidR="00D64F64" w:rsidRDefault="00D64F64" w:rsidP="00D64F64">
            <w:pPr>
              <w:spacing w:after="0"/>
              <w:rPr>
                <w:rFonts w:ascii="Verdana" w:eastAsia="Times New Roman" w:hAnsi="Verdana"/>
                <w:b/>
                <w:sz w:val="20"/>
                <w:szCs w:val="20"/>
              </w:rPr>
            </w:pPr>
          </w:p>
        </w:tc>
        <w:tc>
          <w:tcPr>
            <w:tcW w:w="2042" w:type="dxa"/>
            <w:gridSpan w:val="3"/>
            <w:shd w:val="clear" w:color="auto" w:fill="auto"/>
            <w:vAlign w:val="center"/>
          </w:tcPr>
          <w:p w14:paraId="5CCFF651" w14:textId="77777777" w:rsidR="00D64F64" w:rsidRDefault="00D64F64" w:rsidP="00D64F64">
            <w:pPr>
              <w:spacing w:after="0"/>
              <w:rPr>
                <w:rFonts w:ascii="Verdana" w:eastAsia="Times New Roman" w:hAnsi="Verdana"/>
                <w:b/>
                <w:sz w:val="20"/>
                <w:szCs w:val="20"/>
              </w:rPr>
            </w:pPr>
          </w:p>
        </w:tc>
        <w:tc>
          <w:tcPr>
            <w:tcW w:w="2042" w:type="dxa"/>
            <w:gridSpan w:val="2"/>
            <w:shd w:val="clear" w:color="auto" w:fill="auto"/>
            <w:vAlign w:val="center"/>
          </w:tcPr>
          <w:p w14:paraId="3129624F" w14:textId="77777777" w:rsidR="00D64F64" w:rsidRDefault="00D64F64" w:rsidP="00D64F64">
            <w:pPr>
              <w:spacing w:after="0"/>
              <w:rPr>
                <w:rFonts w:ascii="Verdana" w:eastAsia="Times New Roman" w:hAnsi="Verdana"/>
                <w:b/>
                <w:sz w:val="20"/>
                <w:szCs w:val="20"/>
              </w:rPr>
            </w:pPr>
          </w:p>
        </w:tc>
        <w:tc>
          <w:tcPr>
            <w:tcW w:w="2043" w:type="dxa"/>
            <w:shd w:val="clear" w:color="auto" w:fill="auto"/>
            <w:vAlign w:val="center"/>
          </w:tcPr>
          <w:p w14:paraId="1BAD4539" w14:textId="77777777" w:rsidR="00D64F64" w:rsidRDefault="00D64F64" w:rsidP="00D64F64">
            <w:pPr>
              <w:spacing w:after="0"/>
              <w:rPr>
                <w:rFonts w:ascii="Verdana" w:eastAsia="Times New Roman" w:hAnsi="Verdana"/>
                <w:b/>
                <w:sz w:val="20"/>
                <w:szCs w:val="20"/>
              </w:rPr>
            </w:pPr>
          </w:p>
        </w:tc>
      </w:tr>
      <w:tr w:rsidR="00D64F64" w:rsidRPr="00E9568B" w14:paraId="5436E8A5" w14:textId="77777777" w:rsidTr="00D64F64">
        <w:trPr>
          <w:trHeight w:val="1064"/>
        </w:trPr>
        <w:tc>
          <w:tcPr>
            <w:tcW w:w="10211" w:type="dxa"/>
            <w:gridSpan w:val="10"/>
            <w:shd w:val="clear" w:color="auto" w:fill="BFBFBF" w:themeFill="background1" w:themeFillShade="BF"/>
            <w:vAlign w:val="center"/>
          </w:tcPr>
          <w:p w14:paraId="6076BF71" w14:textId="2105D3ED" w:rsidR="00D64F64" w:rsidRPr="00E9568B" w:rsidRDefault="00D64F64" w:rsidP="001218CD">
            <w:pPr>
              <w:pStyle w:val="ListParagraph"/>
              <w:numPr>
                <w:ilvl w:val="3"/>
                <w:numId w:val="21"/>
              </w:numPr>
              <w:spacing w:after="0"/>
              <w:ind w:left="429" w:hanging="429"/>
              <w:rPr>
                <w:rFonts w:ascii="Verdana" w:eastAsia="Times New Roman" w:hAnsi="Verdana"/>
                <w:b/>
                <w:sz w:val="20"/>
                <w:szCs w:val="20"/>
                <w:u w:val="single"/>
              </w:rPr>
            </w:pPr>
            <w:r w:rsidRPr="00E9568B">
              <w:rPr>
                <w:rFonts w:ascii="Verdana" w:eastAsia="Times New Roman" w:hAnsi="Verdana"/>
                <w:b/>
                <w:sz w:val="20"/>
                <w:szCs w:val="20"/>
              </w:rPr>
              <w:t xml:space="preserve">Are you planning to identify targeted </w:t>
            </w:r>
            <w:r w:rsidR="00EC21EF">
              <w:rPr>
                <w:rFonts w:ascii="Verdana" w:eastAsia="Times New Roman" w:hAnsi="Verdana"/>
                <w:b/>
                <w:sz w:val="20"/>
                <w:szCs w:val="20"/>
              </w:rPr>
              <w:t>recipients</w:t>
            </w:r>
            <w:r w:rsidRPr="00E9568B">
              <w:rPr>
                <w:rFonts w:ascii="Verdana" w:eastAsia="Times New Roman" w:hAnsi="Verdana"/>
                <w:b/>
                <w:sz w:val="20"/>
                <w:szCs w:val="20"/>
              </w:rPr>
              <w:t xml:space="preserve"> on your own or </w:t>
            </w:r>
            <w:r w:rsidR="00EC21EF">
              <w:rPr>
                <w:rFonts w:ascii="Verdana" w:eastAsia="Times New Roman" w:hAnsi="Verdana"/>
                <w:b/>
                <w:sz w:val="20"/>
                <w:szCs w:val="20"/>
              </w:rPr>
              <w:t>collaborate with an organisation</w:t>
            </w:r>
            <w:r w:rsidRPr="00E9568B">
              <w:rPr>
                <w:rFonts w:ascii="Verdana" w:eastAsia="Times New Roman" w:hAnsi="Verdana"/>
                <w:b/>
                <w:sz w:val="20"/>
                <w:szCs w:val="20"/>
              </w:rPr>
              <w:t xml:space="preserve"> to</w:t>
            </w:r>
            <w:r w:rsidR="00EC21EF">
              <w:rPr>
                <w:rFonts w:ascii="Verdana" w:eastAsia="Times New Roman" w:hAnsi="Verdana"/>
                <w:b/>
                <w:sz w:val="20"/>
                <w:szCs w:val="20"/>
              </w:rPr>
              <w:t xml:space="preserve"> distribute assistance</w:t>
            </w:r>
            <w:r w:rsidRPr="00E9568B">
              <w:rPr>
                <w:rFonts w:ascii="Verdana" w:eastAsia="Times New Roman" w:hAnsi="Verdana"/>
                <w:b/>
                <w:sz w:val="20"/>
                <w:szCs w:val="20"/>
              </w:rPr>
              <w:t xml:space="preserve">? </w:t>
            </w:r>
          </w:p>
          <w:p w14:paraId="45832BDF" w14:textId="469B4D4F" w:rsidR="00D64F64" w:rsidRPr="00E9568B" w:rsidRDefault="00D64F64" w:rsidP="00D64F64">
            <w:pPr>
              <w:pStyle w:val="ListParagraph"/>
              <w:spacing w:after="0"/>
              <w:ind w:left="429"/>
              <w:rPr>
                <w:rFonts w:ascii="Verdana" w:eastAsia="Times New Roman" w:hAnsi="Verdana"/>
                <w:b/>
                <w:sz w:val="20"/>
                <w:szCs w:val="20"/>
              </w:rPr>
            </w:pPr>
            <w:r w:rsidRPr="00E9568B">
              <w:rPr>
                <w:rFonts w:ascii="Verdana" w:eastAsia="Times New Roman" w:hAnsi="Verdana"/>
                <w:bCs/>
                <w:i/>
                <w:iCs/>
                <w:sz w:val="20"/>
                <w:szCs w:val="20"/>
              </w:rPr>
              <w:t>(Please tick one)</w:t>
            </w:r>
          </w:p>
        </w:tc>
      </w:tr>
      <w:tr w:rsidR="00C24D00" w:rsidRPr="00E9568B" w14:paraId="64FAAF74" w14:textId="77777777" w:rsidTr="00D64F64">
        <w:tc>
          <w:tcPr>
            <w:tcW w:w="10211" w:type="dxa"/>
            <w:gridSpan w:val="10"/>
            <w:vAlign w:val="center"/>
          </w:tcPr>
          <w:tbl>
            <w:tblPr>
              <w:tblStyle w:val="TableGrid"/>
              <w:tblW w:w="834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344"/>
            </w:tblGrid>
            <w:tr w:rsidR="00C24D00" w:rsidRPr="00E9568B" w14:paraId="7ACBC388" w14:textId="77777777" w:rsidTr="00C24D00">
              <w:trPr>
                <w:trHeight w:val="1973"/>
              </w:trPr>
              <w:tc>
                <w:tcPr>
                  <w:tcW w:w="8344" w:type="dxa"/>
                  <w:shd w:val="clear" w:color="auto" w:fill="auto"/>
                  <w:vAlign w:val="center"/>
                </w:tcPr>
                <w:p w14:paraId="006783D0" w14:textId="2A2EB7FD" w:rsidR="00C24D00" w:rsidRPr="00E9568B" w:rsidRDefault="00C24D00" w:rsidP="00E9568B">
                  <w:pPr>
                    <w:pStyle w:val="ListParagraph"/>
                    <w:numPr>
                      <w:ilvl w:val="1"/>
                      <w:numId w:val="11"/>
                    </w:numPr>
                    <w:spacing w:after="0"/>
                    <w:ind w:left="339"/>
                    <w:jc w:val="both"/>
                    <w:rPr>
                      <w:rFonts w:ascii="Verdana" w:eastAsia="Times New Roman" w:hAnsi="Verdana"/>
                      <w:b/>
                      <w:sz w:val="20"/>
                      <w:szCs w:val="20"/>
                      <w:u w:val="single"/>
                    </w:rPr>
                  </w:pPr>
                  <w:r w:rsidRPr="00E9568B">
                    <w:rPr>
                      <w:rFonts w:ascii="Verdana" w:eastAsia="Times New Roman" w:hAnsi="Verdana"/>
                      <w:b/>
                      <w:noProof/>
                      <w:sz w:val="20"/>
                      <w:szCs w:val="20"/>
                      <w:u w:val="single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3607" behindDoc="0" locked="0" layoutInCell="1" allowOverlap="1" wp14:anchorId="52E91770" wp14:editId="3353D393">
                            <wp:simplePos x="0" y="0"/>
                            <wp:positionH relativeFrom="column">
                              <wp:posOffset>5509895</wp:posOffset>
                            </wp:positionH>
                            <wp:positionV relativeFrom="paragraph">
                              <wp:posOffset>93345</wp:posOffset>
                            </wp:positionV>
                            <wp:extent cx="332105" cy="311150"/>
                            <wp:effectExtent l="19050" t="19050" r="10795" b="12700"/>
                            <wp:wrapNone/>
                            <wp:docPr id="1" name="Rectangle 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332105" cy="3111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38100"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txbx>
                                    <w:txbxContent>
                                      <w:p w14:paraId="09AE57B5" w14:textId="77777777" w:rsidR="00AD16CF" w:rsidRPr="007B4BEA" w:rsidRDefault="00AD16CF" w:rsidP="00C24D00"/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52E91770" id="Rectangle 1" o:spid="_x0000_s1028" style="position:absolute;left:0;text-align:left;margin-left:433.85pt;margin-top:7.35pt;width:26.15pt;height:24.5pt;z-index:25167360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" filled="f" strokecolor="black [3213]" strokeweight="3pt">
                            <v:textbox>
                              <w:txbxContent>
                                <w:p w14:paraId="09AE57B5" w14:textId="77777777" w:rsidR="00AD16CF" w:rsidRPr="007B4BEA" w:rsidRDefault="00AD16CF" w:rsidP="00C24D00"/>
                              </w:txbxContent>
                            </v:textbox>
                          </v:rect>
                        </w:pict>
                      </mc:Fallback>
                    </mc:AlternateContent>
                  </w:r>
                  <w:r w:rsidRPr="00E9568B">
                    <w:rPr>
                      <w:rFonts w:ascii="Verdana" w:eastAsia="Times New Roman" w:hAnsi="Verdana"/>
                      <w:b/>
                      <w:sz w:val="20"/>
                      <w:szCs w:val="20"/>
                      <w:u w:val="single"/>
                    </w:rPr>
                    <w:t xml:space="preserve">Independent </w:t>
                  </w:r>
                  <w:r w:rsidR="00EC21EF">
                    <w:rPr>
                      <w:rFonts w:ascii="Verdana" w:eastAsia="Times New Roman" w:hAnsi="Verdana"/>
                      <w:b/>
                      <w:sz w:val="20"/>
                      <w:szCs w:val="20"/>
                      <w:u w:val="single"/>
                    </w:rPr>
                    <w:t>Recipients</w:t>
                  </w:r>
                </w:p>
                <w:p w14:paraId="1E3879DD" w14:textId="5D552679" w:rsidR="00C24D00" w:rsidRPr="00E9568B" w:rsidRDefault="00C24D00" w:rsidP="00E9568B">
                  <w:pPr>
                    <w:pStyle w:val="ListParagraph"/>
                    <w:spacing w:after="0"/>
                    <w:ind w:left="339"/>
                    <w:jc w:val="both"/>
                    <w:rPr>
                      <w:rFonts w:ascii="Verdana" w:eastAsia="Times New Roman" w:hAnsi="Verdana"/>
                      <w:bCs/>
                      <w:sz w:val="20"/>
                      <w:szCs w:val="20"/>
                    </w:rPr>
                  </w:pPr>
                  <w:r w:rsidRPr="00E9568B">
                    <w:rPr>
                      <w:rFonts w:ascii="Verdana" w:eastAsia="Times New Roman" w:hAnsi="Verdana"/>
                      <w:bCs/>
                      <w:sz w:val="20"/>
                      <w:szCs w:val="20"/>
                    </w:rPr>
                    <w:t xml:space="preserve">I am planning to identify targeted </w:t>
                  </w:r>
                  <w:r w:rsidR="00EC21EF">
                    <w:rPr>
                      <w:rFonts w:ascii="Verdana" w:eastAsia="Times New Roman" w:hAnsi="Verdana"/>
                      <w:bCs/>
                      <w:sz w:val="20"/>
                      <w:szCs w:val="20"/>
                    </w:rPr>
                    <w:t xml:space="preserve">recipients </w:t>
                  </w:r>
                  <w:r w:rsidRPr="00E9568B">
                    <w:rPr>
                      <w:rFonts w:ascii="Verdana" w:eastAsia="Times New Roman" w:hAnsi="Verdana"/>
                      <w:bCs/>
                      <w:sz w:val="20"/>
                      <w:szCs w:val="20"/>
                      <w:u w:val="single"/>
                    </w:rPr>
                    <w:t>on my own within a selected area and the beneficiaries has no affiliation with any organisations</w:t>
                  </w:r>
                  <w:r w:rsidRPr="00E9568B">
                    <w:rPr>
                      <w:rFonts w:ascii="Verdana" w:eastAsia="Times New Roman" w:hAnsi="Verdana"/>
                      <w:bCs/>
                      <w:sz w:val="20"/>
                      <w:szCs w:val="20"/>
                    </w:rPr>
                    <w:t xml:space="preserve">. </w:t>
                  </w:r>
                </w:p>
                <w:p w14:paraId="77A7C8B5" w14:textId="77777777" w:rsidR="00C24D00" w:rsidRPr="00E9568B" w:rsidRDefault="00C24D00" w:rsidP="00E9568B">
                  <w:pPr>
                    <w:pStyle w:val="ListParagraph"/>
                    <w:spacing w:after="0"/>
                    <w:ind w:left="339"/>
                    <w:jc w:val="both"/>
                    <w:rPr>
                      <w:rFonts w:ascii="Verdana" w:eastAsia="Times New Roman" w:hAnsi="Verdana"/>
                      <w:bCs/>
                      <w:sz w:val="20"/>
                      <w:szCs w:val="20"/>
                    </w:rPr>
                  </w:pPr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>(</w:t>
                  </w:r>
                  <w:proofErr w:type="spellStart"/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>eg.</w:t>
                  </w:r>
                  <w:proofErr w:type="spellEnd"/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>penduduk</w:t>
                  </w:r>
                  <w:proofErr w:type="spellEnd"/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 xml:space="preserve"> Kampung Chu </w:t>
                  </w:r>
                  <w:proofErr w:type="spellStart"/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>Badak</w:t>
                  </w:r>
                  <w:proofErr w:type="spellEnd"/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 xml:space="preserve">, </w:t>
                  </w:r>
                  <w:proofErr w:type="spellStart"/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>penduduk</w:t>
                  </w:r>
                  <w:proofErr w:type="spellEnd"/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 xml:space="preserve"> PPR Lembah Pantai, </w:t>
                  </w:r>
                  <w:proofErr w:type="spellStart"/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>penduduk</w:t>
                  </w:r>
                  <w:proofErr w:type="spellEnd"/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 xml:space="preserve"> Kampung Orang Asli Sungai Buloh, </w:t>
                  </w:r>
                  <w:proofErr w:type="spellStart"/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>penduduk</w:t>
                  </w:r>
                  <w:proofErr w:type="spellEnd"/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>estet</w:t>
                  </w:r>
                  <w:proofErr w:type="spellEnd"/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>Simpang</w:t>
                  </w:r>
                  <w:proofErr w:type="spellEnd"/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>Renggam</w:t>
                  </w:r>
                  <w:proofErr w:type="spellEnd"/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>, homeless in Chow Kit area).</w:t>
                  </w:r>
                </w:p>
              </w:tc>
            </w:tr>
            <w:tr w:rsidR="00C24D00" w:rsidRPr="00E9568B" w14:paraId="78BAEF5D" w14:textId="77777777" w:rsidTr="00C24D00">
              <w:trPr>
                <w:trHeight w:val="1154"/>
              </w:trPr>
              <w:tc>
                <w:tcPr>
                  <w:tcW w:w="8344" w:type="dxa"/>
                  <w:shd w:val="clear" w:color="auto" w:fill="auto"/>
                  <w:vAlign w:val="center"/>
                </w:tcPr>
                <w:p w14:paraId="76193B4E" w14:textId="069A348B" w:rsidR="00C24D00" w:rsidRPr="00E9568B" w:rsidRDefault="00C24D00" w:rsidP="00E9568B">
                  <w:pPr>
                    <w:pStyle w:val="ListParagraph"/>
                    <w:numPr>
                      <w:ilvl w:val="1"/>
                      <w:numId w:val="11"/>
                    </w:numPr>
                    <w:spacing w:after="0"/>
                    <w:ind w:left="339" w:hanging="339"/>
                    <w:rPr>
                      <w:rFonts w:ascii="Verdana" w:eastAsia="Times New Roman" w:hAnsi="Verdana"/>
                      <w:b/>
                      <w:sz w:val="20"/>
                      <w:szCs w:val="20"/>
                      <w:u w:val="single"/>
                    </w:rPr>
                  </w:pPr>
                  <w:r w:rsidRPr="00E9568B">
                    <w:rPr>
                      <w:rFonts w:ascii="Verdana" w:eastAsia="Times New Roman" w:hAnsi="Verdana"/>
                      <w:b/>
                      <w:sz w:val="20"/>
                      <w:szCs w:val="20"/>
                      <w:u w:val="single"/>
                    </w:rPr>
                    <w:t xml:space="preserve">Organisational-based </w:t>
                  </w:r>
                  <w:r w:rsidR="00EC21EF">
                    <w:rPr>
                      <w:rFonts w:ascii="Verdana" w:eastAsia="Times New Roman" w:hAnsi="Verdana"/>
                      <w:b/>
                      <w:sz w:val="20"/>
                      <w:szCs w:val="20"/>
                      <w:u w:val="single"/>
                    </w:rPr>
                    <w:t>Recipients</w:t>
                  </w:r>
                </w:p>
                <w:p w14:paraId="410505C3" w14:textId="0253E642" w:rsidR="00C24D00" w:rsidRPr="00E9568B" w:rsidRDefault="00C24D00" w:rsidP="00E9568B">
                  <w:pPr>
                    <w:pStyle w:val="ListParagraph"/>
                    <w:spacing w:after="0"/>
                    <w:ind w:left="339"/>
                    <w:rPr>
                      <w:rFonts w:ascii="Verdana" w:eastAsia="Times New Roman" w:hAnsi="Verdana"/>
                      <w:b/>
                      <w:sz w:val="20"/>
                      <w:szCs w:val="20"/>
                    </w:rPr>
                  </w:pPr>
                  <w:r w:rsidRPr="00E9568B">
                    <w:rPr>
                      <w:rFonts w:ascii="Verdana" w:eastAsia="Times New Roman" w:hAnsi="Verdana"/>
                      <w:bCs/>
                      <w:sz w:val="20"/>
                      <w:szCs w:val="20"/>
                    </w:rPr>
                    <w:t xml:space="preserve">I am planning to work with/contribute to targeted </w:t>
                  </w:r>
                  <w:r w:rsidR="00EC21EF">
                    <w:rPr>
                      <w:rFonts w:ascii="Verdana" w:eastAsia="Times New Roman" w:hAnsi="Verdana"/>
                      <w:bCs/>
                      <w:sz w:val="20"/>
                      <w:szCs w:val="20"/>
                    </w:rPr>
                    <w:t>recipients</w:t>
                  </w:r>
                  <w:r w:rsidRPr="00E9568B">
                    <w:rPr>
                      <w:rFonts w:ascii="Verdana" w:eastAsia="Times New Roman" w:hAnsi="Verdana"/>
                      <w:bCs/>
                      <w:sz w:val="20"/>
                      <w:szCs w:val="20"/>
                    </w:rPr>
                    <w:t xml:space="preserve"> that are </w:t>
                  </w:r>
                  <w:r w:rsidRPr="00E9568B">
                    <w:rPr>
                      <w:rFonts w:ascii="Verdana" w:eastAsia="Times New Roman" w:hAnsi="Verdana"/>
                      <w:bCs/>
                      <w:sz w:val="20"/>
                      <w:szCs w:val="20"/>
                      <w:u w:val="single"/>
                    </w:rPr>
                    <w:t>affiliated with or identified by an organisation.</w:t>
                  </w:r>
                </w:p>
              </w:tc>
            </w:tr>
            <w:tr w:rsidR="00E9568B" w:rsidRPr="00E9568B" w14:paraId="06A43D60" w14:textId="77777777" w:rsidTr="00C24D00">
              <w:trPr>
                <w:trHeight w:val="1334"/>
              </w:trPr>
              <w:tc>
                <w:tcPr>
                  <w:tcW w:w="8344" w:type="dxa"/>
                  <w:shd w:val="clear" w:color="auto" w:fill="auto"/>
                  <w:vAlign w:val="center"/>
                </w:tcPr>
                <w:p w14:paraId="367DC7B5" w14:textId="46B31718" w:rsidR="00C24D00" w:rsidRPr="00E9568B" w:rsidRDefault="00C24D00" w:rsidP="00E9568B">
                  <w:pPr>
                    <w:pStyle w:val="ListParagraph"/>
                    <w:numPr>
                      <w:ilvl w:val="2"/>
                      <w:numId w:val="11"/>
                    </w:numPr>
                    <w:spacing w:after="0"/>
                    <w:ind w:left="516" w:hanging="90"/>
                    <w:rPr>
                      <w:rFonts w:ascii="Verdana" w:eastAsia="Times New Roman" w:hAnsi="Verdana"/>
                      <w:b/>
                      <w:sz w:val="20"/>
                      <w:szCs w:val="20"/>
                    </w:rPr>
                  </w:pPr>
                  <w:r w:rsidRPr="00E9568B">
                    <w:rPr>
                      <w:rFonts w:ascii="Verdana" w:eastAsia="Times New Roman" w:hAnsi="Verdana"/>
                      <w:b/>
                      <w:noProof/>
                      <w:sz w:val="20"/>
                      <w:szCs w:val="20"/>
                      <w:u w:val="single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5655" behindDoc="0" locked="0" layoutInCell="1" allowOverlap="1" wp14:anchorId="021B21D4" wp14:editId="31E86E2B">
                            <wp:simplePos x="0" y="0"/>
                            <wp:positionH relativeFrom="column">
                              <wp:posOffset>5514340</wp:posOffset>
                            </wp:positionH>
                            <wp:positionV relativeFrom="paragraph">
                              <wp:posOffset>23495</wp:posOffset>
                            </wp:positionV>
                            <wp:extent cx="332105" cy="311150"/>
                            <wp:effectExtent l="19050" t="19050" r="10795" b="12700"/>
                            <wp:wrapNone/>
                            <wp:docPr id="10" name="Rectangle 1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332105" cy="3111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38100" cap="flat" cmpd="sng" algn="ctr">
                                      <a:solidFill>
                                        <a:sysClr val="windowText" lastClr="000000"/>
                                      </a:solidFill>
                                      <a:prstDash val="solid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7505EA32" id="Rectangle 10" o:spid="_x0000_s1026" style="position:absolute;margin-left:434.2pt;margin-top:1.85pt;width:26.15pt;height:24.5pt;z-index:25167565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" filled="f" strokecolor="windowText" strokeweight="3pt"/>
                        </w:pict>
                      </mc:Fallback>
                    </mc:AlternateContent>
                  </w:r>
                  <w:r w:rsidRPr="00E9568B">
                    <w:rPr>
                      <w:rFonts w:ascii="Verdana" w:eastAsia="Times New Roman" w:hAnsi="Verdana"/>
                      <w:b/>
                      <w:sz w:val="20"/>
                      <w:szCs w:val="20"/>
                    </w:rPr>
                    <w:t>Non-governmental Organisation (NGO)</w:t>
                  </w:r>
                </w:p>
                <w:p w14:paraId="12634D96" w14:textId="5C814D74" w:rsidR="00C24D00" w:rsidRPr="00E9568B" w:rsidRDefault="00C24D00" w:rsidP="00E9568B">
                  <w:pPr>
                    <w:pStyle w:val="ListParagraph"/>
                    <w:spacing w:after="0"/>
                    <w:ind w:left="516"/>
                    <w:rPr>
                      <w:rFonts w:ascii="Verdana" w:eastAsia="Times New Roman" w:hAnsi="Verdana"/>
                      <w:b/>
                      <w:sz w:val="20"/>
                      <w:szCs w:val="20"/>
                    </w:rPr>
                  </w:pPr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>(</w:t>
                  </w:r>
                  <w:proofErr w:type="spellStart"/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>eg.</w:t>
                  </w:r>
                  <w:proofErr w:type="spellEnd"/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>Pertubuhan</w:t>
                  </w:r>
                  <w:proofErr w:type="spellEnd"/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>Warga</w:t>
                  </w:r>
                  <w:proofErr w:type="spellEnd"/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>Emas</w:t>
                  </w:r>
                  <w:proofErr w:type="spellEnd"/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 xml:space="preserve"> Al-Fattah, Persatuan Kebajikan Kanak-Kanak </w:t>
                  </w:r>
                  <w:proofErr w:type="spellStart"/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>Terencat</w:t>
                  </w:r>
                  <w:proofErr w:type="spellEnd"/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 xml:space="preserve"> Akal Malaysia, </w:t>
                  </w:r>
                  <w:proofErr w:type="spellStart"/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>Kechara</w:t>
                  </w:r>
                  <w:proofErr w:type="spellEnd"/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 xml:space="preserve"> Soup Kitchen, Yayasan </w:t>
                  </w:r>
                  <w:proofErr w:type="spellStart"/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>Ikhlas</w:t>
                  </w:r>
                  <w:proofErr w:type="spellEnd"/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>, National Autisme Society of Malaysia, HOSPIS Malaysia)</w:t>
                  </w:r>
                </w:p>
              </w:tc>
            </w:tr>
            <w:tr w:rsidR="00E9568B" w:rsidRPr="00E9568B" w14:paraId="4E5D6B12" w14:textId="77777777" w:rsidTr="00C24D00">
              <w:trPr>
                <w:trHeight w:val="1064"/>
              </w:trPr>
              <w:tc>
                <w:tcPr>
                  <w:tcW w:w="8344" w:type="dxa"/>
                  <w:shd w:val="clear" w:color="auto" w:fill="auto"/>
                  <w:vAlign w:val="center"/>
                </w:tcPr>
                <w:p w14:paraId="65D34318" w14:textId="6785495C" w:rsidR="00C24D00" w:rsidRPr="00E9568B" w:rsidRDefault="00C24D00" w:rsidP="00E9568B">
                  <w:pPr>
                    <w:pStyle w:val="ListParagraph"/>
                    <w:numPr>
                      <w:ilvl w:val="2"/>
                      <w:numId w:val="11"/>
                    </w:numPr>
                    <w:spacing w:after="0"/>
                    <w:ind w:left="519" w:hanging="90"/>
                    <w:rPr>
                      <w:rFonts w:ascii="Verdana" w:eastAsia="Times New Roman" w:hAnsi="Verdana"/>
                      <w:b/>
                      <w:sz w:val="20"/>
                      <w:szCs w:val="20"/>
                      <w:u w:val="single"/>
                    </w:rPr>
                  </w:pPr>
                  <w:r w:rsidRPr="00E9568B">
                    <w:rPr>
                      <w:rFonts w:ascii="Verdana" w:eastAsia="Times New Roman" w:hAnsi="Verdana"/>
                      <w:b/>
                      <w:noProof/>
                      <w:sz w:val="20"/>
                      <w:szCs w:val="20"/>
                      <w:u w:val="single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7703" behindDoc="0" locked="0" layoutInCell="1" allowOverlap="1" wp14:anchorId="051440B6" wp14:editId="3CD73134">
                            <wp:simplePos x="0" y="0"/>
                            <wp:positionH relativeFrom="column">
                              <wp:posOffset>5514340</wp:posOffset>
                            </wp:positionH>
                            <wp:positionV relativeFrom="paragraph">
                              <wp:posOffset>6350</wp:posOffset>
                            </wp:positionV>
                            <wp:extent cx="332105" cy="311150"/>
                            <wp:effectExtent l="19050" t="19050" r="10795" b="12700"/>
                            <wp:wrapNone/>
                            <wp:docPr id="11" name="Rectangle 1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332105" cy="3111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38100" cap="flat" cmpd="sng" algn="ctr">
                                      <a:solidFill>
                                        <a:sysClr val="windowText" lastClr="000000"/>
                                      </a:solidFill>
                                      <a:prstDash val="solid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5BD26E1C" id="Rectangle 11" o:spid="_x0000_s1026" style="position:absolute;margin-left:434.2pt;margin-top:.5pt;width:26.15pt;height:24.5pt;z-index:25167770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" filled="f" strokecolor="windowText" strokeweight="3pt"/>
                        </w:pict>
                      </mc:Fallback>
                    </mc:AlternateContent>
                  </w:r>
                  <w:r w:rsidRPr="00E9568B">
                    <w:rPr>
                      <w:rFonts w:ascii="Verdana" w:eastAsia="Times New Roman" w:hAnsi="Verdana"/>
                      <w:b/>
                      <w:sz w:val="20"/>
                      <w:szCs w:val="20"/>
                      <w:u w:val="single"/>
                    </w:rPr>
                    <w:t>Community-based Organisation</w:t>
                  </w:r>
                </w:p>
                <w:p w14:paraId="74C1EAE6" w14:textId="25AA3730" w:rsidR="00C24D00" w:rsidRPr="00E9568B" w:rsidRDefault="00C24D00" w:rsidP="00E9568B">
                  <w:pPr>
                    <w:pStyle w:val="ListParagraph"/>
                    <w:spacing w:after="0"/>
                    <w:ind w:left="519"/>
                    <w:rPr>
                      <w:rFonts w:ascii="Verdana" w:eastAsia="Times New Roman" w:hAnsi="Verdana"/>
                      <w:b/>
                      <w:sz w:val="20"/>
                      <w:szCs w:val="20"/>
                      <w:u w:val="single"/>
                    </w:rPr>
                  </w:pPr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>(</w:t>
                  </w:r>
                  <w:proofErr w:type="spellStart"/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>eg.</w:t>
                  </w:r>
                  <w:proofErr w:type="spellEnd"/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 xml:space="preserve"> Residential association</w:t>
                  </w:r>
                  <w:r w:rsidR="000550D5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 xml:space="preserve"> and </w:t>
                  </w:r>
                  <w:proofErr w:type="spellStart"/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>Rukun</w:t>
                  </w:r>
                  <w:proofErr w:type="spellEnd"/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>Tetangga</w:t>
                  </w:r>
                  <w:proofErr w:type="spellEnd"/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 xml:space="preserve"> such as Persatuan </w:t>
                  </w:r>
                  <w:proofErr w:type="spellStart"/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>Penduduk</w:t>
                  </w:r>
                  <w:proofErr w:type="spellEnd"/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 xml:space="preserve"> PPR </w:t>
                  </w:r>
                  <w:proofErr w:type="spellStart"/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>Kerinchi</w:t>
                  </w:r>
                  <w:proofErr w:type="spellEnd"/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 xml:space="preserve">)  </w:t>
                  </w:r>
                </w:p>
              </w:tc>
            </w:tr>
            <w:tr w:rsidR="00E9568B" w:rsidRPr="00E9568B" w14:paraId="3FDF2EB0" w14:textId="77777777" w:rsidTr="00E9568B">
              <w:trPr>
                <w:trHeight w:val="1425"/>
              </w:trPr>
              <w:tc>
                <w:tcPr>
                  <w:tcW w:w="8344" w:type="dxa"/>
                  <w:shd w:val="clear" w:color="auto" w:fill="auto"/>
                  <w:vAlign w:val="center"/>
                </w:tcPr>
                <w:p w14:paraId="70E17292" w14:textId="38AC5C45" w:rsidR="00C24D00" w:rsidRPr="00E9568B" w:rsidRDefault="00C24D00" w:rsidP="00E9568B">
                  <w:pPr>
                    <w:pStyle w:val="ListParagraph"/>
                    <w:numPr>
                      <w:ilvl w:val="2"/>
                      <w:numId w:val="11"/>
                    </w:numPr>
                    <w:spacing w:after="0"/>
                    <w:ind w:left="519" w:hanging="90"/>
                    <w:rPr>
                      <w:rFonts w:ascii="Verdana" w:eastAsia="Times New Roman" w:hAnsi="Verdana"/>
                      <w:b/>
                      <w:sz w:val="20"/>
                      <w:szCs w:val="20"/>
                      <w:u w:val="single"/>
                    </w:rPr>
                  </w:pPr>
                  <w:r w:rsidRPr="00E9568B">
                    <w:rPr>
                      <w:rFonts w:ascii="Verdana" w:eastAsia="Times New Roman" w:hAnsi="Verdana"/>
                      <w:b/>
                      <w:noProof/>
                      <w:sz w:val="20"/>
                      <w:szCs w:val="20"/>
                      <w:u w:val="single"/>
                    </w:rPr>
                    <w:lastRenderedPageBreak/>
                    <mc:AlternateContent>
                      <mc:Choice Requires="wps">
                        <w:drawing>
                          <wp:anchor distT="0" distB="0" distL="114300" distR="114300" simplePos="0" relativeHeight="251663367" behindDoc="0" locked="0" layoutInCell="1" allowOverlap="1" wp14:anchorId="64930530" wp14:editId="2687599B">
                            <wp:simplePos x="0" y="0"/>
                            <wp:positionH relativeFrom="column">
                              <wp:posOffset>5492115</wp:posOffset>
                            </wp:positionH>
                            <wp:positionV relativeFrom="paragraph">
                              <wp:posOffset>28575</wp:posOffset>
                            </wp:positionV>
                            <wp:extent cx="332105" cy="311150"/>
                            <wp:effectExtent l="19050" t="19050" r="10795" b="12700"/>
                            <wp:wrapNone/>
                            <wp:docPr id="5" name="Rectangle 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332105" cy="3111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38100" cap="flat" cmpd="sng" algn="ctr">
                                      <a:solidFill>
                                        <a:sysClr val="windowText" lastClr="000000"/>
                                      </a:solidFill>
                                      <a:prstDash val="solid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729884F0" id="Rectangle 5" o:spid="_x0000_s1026" style="position:absolute;margin-left:432.45pt;margin-top:2.25pt;width:26.15pt;height:24.5pt;z-index:25166336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" filled="f" strokecolor="windowText" strokeweight="3pt"/>
                        </w:pict>
                      </mc:Fallback>
                    </mc:AlternateContent>
                  </w:r>
                  <w:r w:rsidRPr="00E9568B">
                    <w:rPr>
                      <w:rFonts w:ascii="Verdana" w:eastAsia="Times New Roman" w:hAnsi="Verdana"/>
                      <w:b/>
                      <w:sz w:val="20"/>
                      <w:szCs w:val="20"/>
                      <w:u w:val="single"/>
                    </w:rPr>
                    <w:t>Education Institutions</w:t>
                  </w:r>
                </w:p>
                <w:p w14:paraId="13F52D7F" w14:textId="6E67E97F" w:rsidR="00C24D00" w:rsidRPr="00E9568B" w:rsidRDefault="00C24D00" w:rsidP="00E9568B">
                  <w:pPr>
                    <w:pStyle w:val="ListParagraph"/>
                    <w:spacing w:after="0"/>
                    <w:ind w:left="519"/>
                    <w:rPr>
                      <w:rFonts w:ascii="Verdana" w:eastAsia="Times New Roman" w:hAnsi="Verdana"/>
                      <w:b/>
                      <w:sz w:val="20"/>
                      <w:szCs w:val="20"/>
                      <w:u w:val="single"/>
                    </w:rPr>
                  </w:pPr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>(</w:t>
                  </w:r>
                  <w:proofErr w:type="spellStart"/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>eg.</w:t>
                  </w:r>
                  <w:proofErr w:type="spellEnd"/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 xml:space="preserve"> underprivileged students and/or their families at primary, secondary and tertiary education institutions such as SMK Lembah Subang, Universiti Kebangsaan Malaysia and PIBG SK Merbau)</w:t>
                  </w:r>
                </w:p>
              </w:tc>
            </w:tr>
            <w:tr w:rsidR="00C24D00" w:rsidRPr="00E9568B" w14:paraId="32C7514E" w14:textId="77777777" w:rsidTr="00E9568B">
              <w:trPr>
                <w:trHeight w:val="1344"/>
              </w:trPr>
              <w:tc>
                <w:tcPr>
                  <w:tcW w:w="8344" w:type="dxa"/>
                  <w:shd w:val="clear" w:color="auto" w:fill="auto"/>
                  <w:vAlign w:val="center"/>
                </w:tcPr>
                <w:p w14:paraId="700EEFB3" w14:textId="4FA36278" w:rsidR="00C24D00" w:rsidRPr="00E9568B" w:rsidRDefault="00C24D00" w:rsidP="00E9568B">
                  <w:pPr>
                    <w:pStyle w:val="ListParagraph"/>
                    <w:numPr>
                      <w:ilvl w:val="2"/>
                      <w:numId w:val="11"/>
                    </w:numPr>
                    <w:spacing w:after="0"/>
                    <w:ind w:left="519" w:hanging="90"/>
                    <w:rPr>
                      <w:rFonts w:ascii="Verdana" w:eastAsia="Times New Roman" w:hAnsi="Verdana"/>
                      <w:b/>
                      <w:sz w:val="20"/>
                      <w:szCs w:val="20"/>
                      <w:u w:val="single"/>
                    </w:rPr>
                  </w:pPr>
                  <w:r w:rsidRPr="00E9568B">
                    <w:rPr>
                      <w:rFonts w:ascii="Verdana" w:eastAsia="Times New Roman" w:hAnsi="Verdana"/>
                      <w:b/>
                      <w:noProof/>
                      <w:sz w:val="20"/>
                      <w:szCs w:val="20"/>
                      <w:u w:val="single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1559" behindDoc="0" locked="0" layoutInCell="1" allowOverlap="1" wp14:anchorId="0CC4EDA1" wp14:editId="31854E40">
                            <wp:simplePos x="0" y="0"/>
                            <wp:positionH relativeFrom="column">
                              <wp:posOffset>5492750</wp:posOffset>
                            </wp:positionH>
                            <wp:positionV relativeFrom="paragraph">
                              <wp:posOffset>-17145</wp:posOffset>
                            </wp:positionV>
                            <wp:extent cx="332105" cy="311150"/>
                            <wp:effectExtent l="19050" t="19050" r="10795" b="12700"/>
                            <wp:wrapNone/>
                            <wp:docPr id="9" name="Rectangle 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332105" cy="3111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38100" cap="flat" cmpd="sng" algn="ctr">
                                      <a:solidFill>
                                        <a:sysClr val="windowText" lastClr="000000"/>
                                      </a:solidFill>
                                      <a:prstDash val="solid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598DA028" id="Rectangle 9" o:spid="_x0000_s1026" style="position:absolute;margin-left:432.5pt;margin-top:-1.35pt;width:26.15pt;height:24.5pt;z-index:25167155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" filled="f" strokecolor="windowText" strokeweight="3pt"/>
                        </w:pict>
                      </mc:Fallback>
                    </mc:AlternateContent>
                  </w:r>
                  <w:r w:rsidRPr="00E9568B">
                    <w:rPr>
                      <w:rFonts w:ascii="Verdana" w:eastAsia="Times New Roman" w:hAnsi="Verdana"/>
                      <w:b/>
                      <w:sz w:val="20"/>
                      <w:szCs w:val="20"/>
                      <w:u w:val="single"/>
                    </w:rPr>
                    <w:t>Healthcare Organisation and Institution</w:t>
                  </w:r>
                </w:p>
                <w:p w14:paraId="080E9719" w14:textId="77777777" w:rsidR="00C24D00" w:rsidRPr="00E9568B" w:rsidRDefault="00C24D00" w:rsidP="00E9568B">
                  <w:pPr>
                    <w:pStyle w:val="ListParagraph"/>
                    <w:spacing w:after="0"/>
                    <w:ind w:left="519"/>
                    <w:rPr>
                      <w:rFonts w:ascii="Verdana" w:eastAsia="Times New Roman" w:hAnsi="Verdana"/>
                      <w:b/>
                      <w:sz w:val="20"/>
                      <w:szCs w:val="20"/>
                      <w:u w:val="single"/>
                    </w:rPr>
                  </w:pPr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>(</w:t>
                  </w:r>
                  <w:proofErr w:type="spellStart"/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>eg.</w:t>
                  </w:r>
                  <w:proofErr w:type="spellEnd"/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 xml:space="preserve"> frontliners, patients and staff at a healthcare institutions and quarantine centres such as Hospital Tawau and Jabatan Kesihatan Negeri Selangor)</w:t>
                  </w:r>
                </w:p>
              </w:tc>
            </w:tr>
            <w:tr w:rsidR="00C24D00" w:rsidRPr="00E9568B" w14:paraId="4E6E2188" w14:textId="77777777" w:rsidTr="00E9568B">
              <w:trPr>
                <w:trHeight w:val="1092"/>
              </w:trPr>
              <w:tc>
                <w:tcPr>
                  <w:tcW w:w="8344" w:type="dxa"/>
                  <w:shd w:val="clear" w:color="auto" w:fill="auto"/>
                  <w:vAlign w:val="center"/>
                </w:tcPr>
                <w:p w14:paraId="2386F228" w14:textId="6C64DA30" w:rsidR="00C24D00" w:rsidRPr="00E9568B" w:rsidRDefault="00C24D00" w:rsidP="00E9568B">
                  <w:pPr>
                    <w:pStyle w:val="ListParagraph"/>
                    <w:numPr>
                      <w:ilvl w:val="2"/>
                      <w:numId w:val="11"/>
                    </w:numPr>
                    <w:spacing w:after="0"/>
                    <w:ind w:left="519" w:hanging="90"/>
                    <w:rPr>
                      <w:rFonts w:ascii="Verdana" w:eastAsia="Times New Roman" w:hAnsi="Verdana"/>
                      <w:b/>
                      <w:sz w:val="20"/>
                      <w:szCs w:val="20"/>
                      <w:u w:val="single"/>
                    </w:rPr>
                  </w:pPr>
                  <w:r w:rsidRPr="00E9568B">
                    <w:rPr>
                      <w:rFonts w:ascii="Verdana" w:eastAsia="Times New Roman" w:hAnsi="Verdana"/>
                      <w:b/>
                      <w:noProof/>
                      <w:sz w:val="20"/>
                      <w:szCs w:val="20"/>
                      <w:u w:val="single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9511" behindDoc="0" locked="0" layoutInCell="1" allowOverlap="1" wp14:anchorId="5BE48987" wp14:editId="6217B6E7">
                            <wp:simplePos x="0" y="0"/>
                            <wp:positionH relativeFrom="column">
                              <wp:posOffset>5494655</wp:posOffset>
                            </wp:positionH>
                            <wp:positionV relativeFrom="paragraph">
                              <wp:posOffset>3810</wp:posOffset>
                            </wp:positionV>
                            <wp:extent cx="332105" cy="311150"/>
                            <wp:effectExtent l="19050" t="19050" r="10795" b="12700"/>
                            <wp:wrapNone/>
                            <wp:docPr id="8" name="Rectangle 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332105" cy="3111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38100" cap="flat" cmpd="sng" algn="ctr">
                                      <a:solidFill>
                                        <a:sysClr val="windowText" lastClr="000000"/>
                                      </a:solidFill>
                                      <a:prstDash val="solid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2F244132" id="Rectangle 8" o:spid="_x0000_s1026" style="position:absolute;margin-left:432.65pt;margin-top:.3pt;width:26.15pt;height:24.5pt;z-index:25166951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" filled="f" strokecolor="windowText" strokeweight="3pt"/>
                        </w:pict>
                      </mc:Fallback>
                    </mc:AlternateContent>
                  </w:r>
                  <w:r w:rsidRPr="00E9568B">
                    <w:rPr>
                      <w:rFonts w:ascii="Verdana" w:eastAsia="Times New Roman" w:hAnsi="Verdana"/>
                      <w:b/>
                      <w:sz w:val="20"/>
                      <w:szCs w:val="20"/>
                      <w:u w:val="single"/>
                    </w:rPr>
                    <w:t>Detention Centre</w:t>
                  </w:r>
                </w:p>
                <w:p w14:paraId="0B04B3B0" w14:textId="77777777" w:rsidR="00C24D00" w:rsidRPr="00E9568B" w:rsidRDefault="00C24D00" w:rsidP="00E9568B">
                  <w:pPr>
                    <w:pStyle w:val="ListParagraph"/>
                    <w:spacing w:after="0"/>
                    <w:ind w:left="519"/>
                    <w:rPr>
                      <w:rFonts w:ascii="Verdana" w:eastAsia="Times New Roman" w:hAnsi="Verdana"/>
                      <w:b/>
                      <w:sz w:val="20"/>
                      <w:szCs w:val="20"/>
                      <w:u w:val="single"/>
                    </w:rPr>
                  </w:pPr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>(</w:t>
                  </w:r>
                  <w:proofErr w:type="spellStart"/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>eg.</w:t>
                  </w:r>
                  <w:proofErr w:type="spellEnd"/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 xml:space="preserve"> staff and inmates and/or their families at detention centers or prisons such as Pusat </w:t>
                  </w:r>
                  <w:proofErr w:type="spellStart"/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>Koreksional</w:t>
                  </w:r>
                  <w:proofErr w:type="spellEnd"/>
                  <w:r w:rsidRPr="00E9568B">
                    <w:rPr>
                      <w:rFonts w:ascii="Verdana" w:eastAsia="Times New Roman" w:hAnsi="Verdana"/>
                      <w:bCs/>
                      <w:i/>
                      <w:iCs/>
                      <w:sz w:val="20"/>
                      <w:szCs w:val="20"/>
                    </w:rPr>
                    <w:t xml:space="preserve"> Bintulu)</w:t>
                  </w:r>
                </w:p>
              </w:tc>
            </w:tr>
            <w:tr w:rsidR="00C24D00" w:rsidRPr="00E9568B" w14:paraId="59A652EF" w14:textId="77777777" w:rsidTr="00E9568B">
              <w:trPr>
                <w:trHeight w:val="1164"/>
              </w:trPr>
              <w:tc>
                <w:tcPr>
                  <w:tcW w:w="8344" w:type="dxa"/>
                  <w:shd w:val="clear" w:color="auto" w:fill="auto"/>
                  <w:vAlign w:val="center"/>
                </w:tcPr>
                <w:p w14:paraId="720939E4" w14:textId="3EE1E93D" w:rsidR="00C24D00" w:rsidRPr="00E9568B" w:rsidRDefault="00C24D00" w:rsidP="00E9568B">
                  <w:pPr>
                    <w:pStyle w:val="ListParagraph"/>
                    <w:numPr>
                      <w:ilvl w:val="2"/>
                      <w:numId w:val="11"/>
                    </w:numPr>
                    <w:spacing w:after="0"/>
                    <w:ind w:left="519" w:hanging="90"/>
                    <w:rPr>
                      <w:rFonts w:ascii="Verdana" w:eastAsia="Times New Roman" w:hAnsi="Verdana"/>
                      <w:b/>
                      <w:sz w:val="20"/>
                      <w:szCs w:val="20"/>
                      <w:u w:val="single"/>
                    </w:rPr>
                  </w:pPr>
                  <w:r w:rsidRPr="00E9568B">
                    <w:rPr>
                      <w:rFonts w:ascii="Verdana" w:eastAsia="Times New Roman" w:hAnsi="Verdana"/>
                      <w:b/>
                      <w:noProof/>
                      <w:sz w:val="20"/>
                      <w:szCs w:val="20"/>
                      <w:u w:val="single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7463" behindDoc="0" locked="0" layoutInCell="1" allowOverlap="1" wp14:anchorId="535D7492" wp14:editId="42D0AAF6">
                            <wp:simplePos x="0" y="0"/>
                            <wp:positionH relativeFrom="column">
                              <wp:posOffset>5494655</wp:posOffset>
                            </wp:positionH>
                            <wp:positionV relativeFrom="paragraph">
                              <wp:posOffset>61595</wp:posOffset>
                            </wp:positionV>
                            <wp:extent cx="332105" cy="311150"/>
                            <wp:effectExtent l="19050" t="19050" r="10795" b="12700"/>
                            <wp:wrapNone/>
                            <wp:docPr id="7" name="Rectangle 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332105" cy="3111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38100" cap="flat" cmpd="sng" algn="ctr">
                                      <a:solidFill>
                                        <a:sysClr val="windowText" lastClr="000000"/>
                                      </a:solidFill>
                                      <a:prstDash val="solid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07C631F0" id="Rectangle 7" o:spid="_x0000_s1026" style="position:absolute;margin-left:432.65pt;margin-top:4.85pt;width:26.15pt;height:24.5pt;z-index:25166746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" filled="f" strokecolor="windowText" strokeweight="3pt"/>
                        </w:pict>
                      </mc:Fallback>
                    </mc:AlternateContent>
                  </w:r>
                  <w:r w:rsidRPr="00E9568B">
                    <w:rPr>
                      <w:rFonts w:ascii="Verdana" w:eastAsia="Times New Roman" w:hAnsi="Verdana"/>
                      <w:b/>
                      <w:sz w:val="20"/>
                      <w:szCs w:val="20"/>
                      <w:u w:val="single"/>
                    </w:rPr>
                    <w:t>Government Agencies</w:t>
                  </w:r>
                </w:p>
                <w:p w14:paraId="66FED7B6" w14:textId="1F140885" w:rsidR="00C24D00" w:rsidRPr="00E9568B" w:rsidRDefault="00C24D00" w:rsidP="00E9568B">
                  <w:pPr>
                    <w:pStyle w:val="ListParagraph"/>
                    <w:spacing w:after="0"/>
                    <w:ind w:left="519"/>
                    <w:rPr>
                      <w:rFonts w:ascii="Verdana" w:eastAsia="Times New Roman" w:hAnsi="Verdana"/>
                      <w:b/>
                      <w:sz w:val="20"/>
                      <w:szCs w:val="20"/>
                      <w:u w:val="single"/>
                    </w:rPr>
                  </w:pPr>
                  <w:r w:rsidRPr="00E9568B">
                    <w:rPr>
                      <w:rFonts w:ascii="Verdana" w:eastAsia="Times New Roman" w:hAnsi="Verdana"/>
                      <w:bCs/>
                      <w:sz w:val="20"/>
                      <w:szCs w:val="20"/>
                    </w:rPr>
                    <w:t>(</w:t>
                  </w:r>
                  <w:proofErr w:type="spellStart"/>
                  <w:r w:rsidRPr="00E9568B">
                    <w:rPr>
                      <w:rFonts w:ascii="Verdana" w:eastAsia="Times New Roman" w:hAnsi="Verdana"/>
                      <w:bCs/>
                      <w:sz w:val="20"/>
                      <w:szCs w:val="20"/>
                    </w:rPr>
                    <w:t>eg.</w:t>
                  </w:r>
                  <w:proofErr w:type="spellEnd"/>
                  <w:r w:rsidRPr="00E9568B">
                    <w:rPr>
                      <w:rFonts w:ascii="Verdana" w:eastAsia="Times New Roman" w:hAnsi="Verdana"/>
                      <w:bCs/>
                      <w:sz w:val="20"/>
                      <w:szCs w:val="20"/>
                    </w:rPr>
                    <w:t xml:space="preserve"> Jabatan Kebajikan Masyarakat, Yayasan Kebajikan Negara, Angkatan </w:t>
                  </w:r>
                  <w:proofErr w:type="spellStart"/>
                  <w:r w:rsidRPr="00E9568B">
                    <w:rPr>
                      <w:rFonts w:ascii="Verdana" w:eastAsia="Times New Roman" w:hAnsi="Verdana"/>
                      <w:bCs/>
                      <w:sz w:val="20"/>
                      <w:szCs w:val="20"/>
                    </w:rPr>
                    <w:t>Pertahanan</w:t>
                  </w:r>
                  <w:proofErr w:type="spellEnd"/>
                  <w:r w:rsidRPr="00E9568B">
                    <w:rPr>
                      <w:rFonts w:ascii="Verdana" w:eastAsia="Times New Roman" w:hAnsi="Verdana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E9568B">
                    <w:rPr>
                      <w:rFonts w:ascii="Verdana" w:eastAsia="Times New Roman" w:hAnsi="Verdana"/>
                      <w:bCs/>
                      <w:sz w:val="20"/>
                      <w:szCs w:val="20"/>
                    </w:rPr>
                    <w:t>Awam</w:t>
                  </w:r>
                  <w:proofErr w:type="spellEnd"/>
                  <w:r w:rsidRPr="00E9568B">
                    <w:rPr>
                      <w:rFonts w:ascii="Verdana" w:eastAsia="Times New Roman" w:hAnsi="Verdana"/>
                      <w:bCs/>
                      <w:sz w:val="20"/>
                      <w:szCs w:val="20"/>
                    </w:rPr>
                    <w:t xml:space="preserve"> Malaysia)</w:t>
                  </w:r>
                </w:p>
              </w:tc>
            </w:tr>
          </w:tbl>
          <w:p w14:paraId="22C46F9D" w14:textId="03D93564" w:rsidR="00C24D00" w:rsidRPr="00E9568B" w:rsidRDefault="00C24D00" w:rsidP="00E9568B">
            <w:pPr>
              <w:spacing w:after="0"/>
              <w:rPr>
                <w:rFonts w:ascii="Verdana" w:eastAsia="Times New Roman" w:hAnsi="Verdana"/>
                <w:b/>
                <w:sz w:val="20"/>
                <w:szCs w:val="20"/>
                <w:u w:val="single"/>
              </w:rPr>
            </w:pPr>
          </w:p>
        </w:tc>
      </w:tr>
      <w:tr w:rsidR="00C24D00" w:rsidRPr="00E9568B" w14:paraId="4C8EC98A" w14:textId="77777777" w:rsidTr="00D64F64">
        <w:trPr>
          <w:trHeight w:val="884"/>
        </w:trPr>
        <w:tc>
          <w:tcPr>
            <w:tcW w:w="10211" w:type="dxa"/>
            <w:gridSpan w:val="10"/>
            <w:shd w:val="clear" w:color="auto" w:fill="BFBFBF" w:themeFill="background1" w:themeFillShade="BF"/>
            <w:vAlign w:val="center"/>
          </w:tcPr>
          <w:p w14:paraId="57B85146" w14:textId="77777777" w:rsidR="00C24D00" w:rsidRDefault="00C24D00" w:rsidP="00E9568B">
            <w:pPr>
              <w:pStyle w:val="ListParagraph"/>
              <w:numPr>
                <w:ilvl w:val="0"/>
                <w:numId w:val="11"/>
              </w:numPr>
              <w:spacing w:after="0"/>
              <w:ind w:left="429" w:hanging="429"/>
              <w:rPr>
                <w:rFonts w:ascii="Verdana" w:eastAsia="Times New Roman" w:hAnsi="Verdana"/>
                <w:b/>
                <w:sz w:val="20"/>
                <w:szCs w:val="20"/>
              </w:rPr>
            </w:pPr>
            <w:r w:rsidRPr="00E9568B">
              <w:rPr>
                <w:rFonts w:ascii="Verdana" w:eastAsia="Times New Roman" w:hAnsi="Verdana"/>
                <w:b/>
                <w:sz w:val="20"/>
                <w:szCs w:val="20"/>
              </w:rPr>
              <w:lastRenderedPageBreak/>
              <w:t xml:space="preserve">Who are the targeted beneficiaries to be assisted? </w:t>
            </w:r>
          </w:p>
          <w:p w14:paraId="7EE5AF9B" w14:textId="7BC91BC7" w:rsidR="00E9568B" w:rsidRPr="00E9568B" w:rsidRDefault="00E9568B" w:rsidP="00E9568B">
            <w:pPr>
              <w:pStyle w:val="ListParagraph"/>
              <w:spacing w:after="0"/>
              <w:ind w:left="429"/>
              <w:rPr>
                <w:rFonts w:ascii="Verdana" w:eastAsia="Times New Roman" w:hAnsi="Verdana"/>
                <w:bCs/>
                <w:i/>
                <w:iCs/>
                <w:sz w:val="20"/>
                <w:szCs w:val="20"/>
              </w:rPr>
            </w:pPr>
            <w:r w:rsidRPr="00E9568B">
              <w:rPr>
                <w:rFonts w:ascii="Verdana" w:eastAsia="Times New Roman" w:hAnsi="Verdana"/>
                <w:bCs/>
                <w:i/>
                <w:iCs/>
                <w:sz w:val="20"/>
                <w:szCs w:val="20"/>
              </w:rPr>
              <w:t>(</w:t>
            </w:r>
            <w:r w:rsidR="00673E00">
              <w:rPr>
                <w:rFonts w:ascii="Verdana" w:eastAsia="Times New Roman" w:hAnsi="Verdana"/>
                <w:bCs/>
                <w:i/>
                <w:iCs/>
                <w:sz w:val="20"/>
                <w:szCs w:val="20"/>
              </w:rPr>
              <w:t>P</w:t>
            </w:r>
            <w:r w:rsidRPr="00E9568B">
              <w:rPr>
                <w:rFonts w:ascii="Verdana" w:eastAsia="Times New Roman" w:hAnsi="Verdana"/>
                <w:bCs/>
                <w:i/>
                <w:iCs/>
                <w:sz w:val="20"/>
                <w:szCs w:val="20"/>
              </w:rPr>
              <w:t>lease tick one or more)</w:t>
            </w:r>
          </w:p>
        </w:tc>
      </w:tr>
      <w:tr w:rsidR="00C24D00" w:rsidRPr="00E9568B" w14:paraId="08AC16AB" w14:textId="77777777" w:rsidTr="00D64F64">
        <w:tc>
          <w:tcPr>
            <w:tcW w:w="10211" w:type="dxa"/>
            <w:gridSpan w:val="10"/>
            <w:vAlign w:val="center"/>
          </w:tcPr>
          <w:tbl>
            <w:tblPr>
              <w:tblStyle w:val="TableGrid"/>
              <w:tblW w:w="969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574"/>
              <w:gridCol w:w="1196"/>
              <w:gridCol w:w="3574"/>
              <w:gridCol w:w="1350"/>
            </w:tblGrid>
            <w:tr w:rsidR="00E9568B" w:rsidRPr="00E9568B" w14:paraId="10F8867C" w14:textId="77777777" w:rsidTr="00E9568B">
              <w:trPr>
                <w:trHeight w:val="839"/>
              </w:trPr>
              <w:tc>
                <w:tcPr>
                  <w:tcW w:w="3574" w:type="dxa"/>
                  <w:shd w:val="clear" w:color="auto" w:fill="auto"/>
                  <w:vAlign w:val="center"/>
                </w:tcPr>
                <w:p w14:paraId="4E828608" w14:textId="417E6BCE" w:rsidR="00C24D00" w:rsidRPr="00E9568B" w:rsidRDefault="00C24D00" w:rsidP="00E9568B">
                  <w:pPr>
                    <w:pStyle w:val="ListParagraph"/>
                    <w:numPr>
                      <w:ilvl w:val="1"/>
                      <w:numId w:val="15"/>
                    </w:numPr>
                    <w:spacing w:after="0"/>
                    <w:ind w:left="339" w:hanging="339"/>
                    <w:rPr>
                      <w:rFonts w:ascii="Verdana" w:eastAsia="Times New Roman" w:hAnsi="Verdana"/>
                      <w:sz w:val="20"/>
                      <w:szCs w:val="20"/>
                    </w:rPr>
                  </w:pPr>
                  <w:r w:rsidRPr="00E9568B">
                    <w:rPr>
                      <w:rFonts w:ascii="Verdana" w:hAnsi="Verdana" w:cs="Arial"/>
                      <w:sz w:val="20"/>
                      <w:szCs w:val="20"/>
                    </w:rPr>
                    <w:t>B40 communities</w:t>
                  </w:r>
                </w:p>
              </w:tc>
              <w:tc>
                <w:tcPr>
                  <w:tcW w:w="1196" w:type="dxa"/>
                  <w:shd w:val="clear" w:color="auto" w:fill="auto"/>
                  <w:vAlign w:val="center"/>
                </w:tcPr>
                <w:p w14:paraId="005CB461" w14:textId="44EABB42" w:rsidR="00C24D00" w:rsidRPr="00E9568B" w:rsidRDefault="00673E00" w:rsidP="00E9568B">
                  <w:pPr>
                    <w:spacing w:after="0"/>
                    <w:rPr>
                      <w:rFonts w:ascii="Verdana" w:eastAsia="Times New Roman" w:hAnsi="Verdana"/>
                      <w:b/>
                      <w:sz w:val="20"/>
                      <w:szCs w:val="20"/>
                    </w:rPr>
                  </w:pPr>
                  <w:r>
                    <w:rPr>
                      <w:rFonts w:ascii="Verdana" w:eastAsia="Times New Roman" w:hAnsi="Verdana"/>
                      <w:b/>
                      <w:noProof/>
                      <w:sz w:val="20"/>
                      <w:szCs w:val="20"/>
                    </w:rPr>
                    <mc:AlternateContent>
                      <mc:Choice Requires="wpg">
                        <w:drawing>
                          <wp:anchor distT="0" distB="0" distL="114300" distR="114300" simplePos="0" relativeHeight="251693063" behindDoc="0" locked="0" layoutInCell="1" allowOverlap="1" wp14:anchorId="196E44A9" wp14:editId="152FEBA7">
                            <wp:simplePos x="0" y="0"/>
                            <wp:positionH relativeFrom="column">
                              <wp:posOffset>114935</wp:posOffset>
                            </wp:positionH>
                            <wp:positionV relativeFrom="paragraph">
                              <wp:posOffset>97790</wp:posOffset>
                            </wp:positionV>
                            <wp:extent cx="339090" cy="3503930"/>
                            <wp:effectExtent l="19050" t="19050" r="22860" b="20320"/>
                            <wp:wrapNone/>
                            <wp:docPr id="33" name="Group 33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339090" cy="3503930"/>
                                      <a:chOff x="0" y="0"/>
                                      <a:chExt cx="339139" cy="3504517"/>
                                    </a:xfrm>
                                  </wpg:grpSpPr>
                                  <wps:wsp>
                                    <wps:cNvPr id="20" name="Rectangle 20"/>
                                    <wps:cNvSpPr/>
                                    <wps:spPr>
                                      <a:xfrm>
                                        <a:off x="0" y="0"/>
                                        <a:ext cx="332105" cy="31115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38100" cap="flat" cmpd="sng" algn="ctr">
                                        <a:solidFill>
                                          <a:sysClr val="windowText" lastClr="000000"/>
                                        </a:solidFill>
                                        <a:prstDash val="solid"/>
                                      </a:ln>
                                      <a:effectLst/>
                                    </wps:spPr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21" name="Rectangle 21"/>
                                    <wps:cNvSpPr/>
                                    <wps:spPr>
                                      <a:xfrm>
                                        <a:off x="0" y="527539"/>
                                        <a:ext cx="332105" cy="31115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38100" cap="flat" cmpd="sng" algn="ctr">
                                        <a:solidFill>
                                          <a:sysClr val="windowText" lastClr="000000"/>
                                        </a:solidFill>
                                        <a:prstDash val="solid"/>
                                      </a:ln>
                                      <a:effectLst/>
                                    </wps:spPr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22" name="Rectangle 22"/>
                                    <wps:cNvSpPr/>
                                    <wps:spPr>
                                      <a:xfrm>
                                        <a:off x="7034" y="1048044"/>
                                        <a:ext cx="332105" cy="31115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38100" cap="flat" cmpd="sng" algn="ctr">
                                        <a:solidFill>
                                          <a:sysClr val="windowText" lastClr="000000"/>
                                        </a:solidFill>
                                        <a:prstDash val="solid"/>
                                      </a:ln>
                                      <a:effectLst/>
                                    </wps:spPr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23" name="Rectangle 23"/>
                                    <wps:cNvSpPr/>
                                    <wps:spPr>
                                      <a:xfrm>
                                        <a:off x="7034" y="1638887"/>
                                        <a:ext cx="332105" cy="31115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38100" cap="flat" cmpd="sng" algn="ctr">
                                        <a:solidFill>
                                          <a:sysClr val="windowText" lastClr="000000"/>
                                        </a:solidFill>
                                        <a:prstDash val="solid"/>
                                      </a:ln>
                                      <a:effectLst/>
                                    </wps:spPr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24" name="Rectangle 24"/>
                                    <wps:cNvSpPr/>
                                    <wps:spPr>
                                      <a:xfrm>
                                        <a:off x="7034" y="2159391"/>
                                        <a:ext cx="332105" cy="31115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38100" cap="flat" cmpd="sng" algn="ctr">
                                        <a:solidFill>
                                          <a:sysClr val="windowText" lastClr="000000"/>
                                        </a:solidFill>
                                        <a:prstDash val="solid"/>
                                      </a:ln>
                                      <a:effectLst/>
                                    </wps:spPr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25" name="Rectangle 25"/>
                                    <wps:cNvSpPr/>
                                    <wps:spPr>
                                      <a:xfrm>
                                        <a:off x="7034" y="2693964"/>
                                        <a:ext cx="332105" cy="31115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38100" cap="flat" cmpd="sng" algn="ctr">
                                        <a:solidFill>
                                          <a:sysClr val="windowText" lastClr="000000"/>
                                        </a:solidFill>
                                        <a:prstDash val="solid"/>
                                      </a:ln>
                                      <a:effectLst/>
                                    </wps:spPr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26" name="Rectangle 26"/>
                                    <wps:cNvSpPr/>
                                    <wps:spPr>
                                      <a:xfrm>
                                        <a:off x="7034" y="3193367"/>
                                        <a:ext cx="332105" cy="31115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38100" cap="flat" cmpd="sng" algn="ctr">
                                        <a:solidFill>
                                          <a:sysClr val="windowText" lastClr="000000"/>
                                        </a:solidFill>
                                        <a:prstDash val="solid"/>
                                      </a:ln>
                                      <a:effectLst/>
                                    </wps:spPr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</wpg:wg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group w14:anchorId="3CA1E096" id="Group 33" o:spid="_x0000_s1026" style="position:absolute;margin-left:9.05pt;margin-top:7.7pt;width:26.7pt;height:275.9pt;z-index:251693063;mso-width-relative:margin;mso-height-relative:margin" coordsize="3391,350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">
                            <v:rect id="Rectangle 20" o:spid="_x0000_s1027" style="position:absolute;width:3321;height:31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" filled="f" strokecolor="windowText" strokeweight="3pt"/>
                            <v:rect id="Rectangle 21" o:spid="_x0000_s1028" style="position:absolute;top:5275;width:3321;height:31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" filled="f" strokecolor="windowText" strokeweight="3pt"/>
                            <v:rect id="Rectangle 22" o:spid="_x0000_s1029" style="position:absolute;left:70;top:10480;width:3321;height:31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" filled="f" strokecolor="windowText" strokeweight="3pt"/>
                            <v:rect id="Rectangle 23" o:spid="_x0000_s1030" style="position:absolute;left:70;top:16388;width:3321;height:31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" filled="f" strokecolor="windowText" strokeweight="3pt"/>
                            <v:rect id="Rectangle 24" o:spid="_x0000_s1031" style="position:absolute;left:70;top:21593;width:3321;height:31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" filled="f" strokecolor="windowText" strokeweight="3pt"/>
                            <v:rect id="Rectangle 25" o:spid="_x0000_s1032" style="position:absolute;left:70;top:26939;width:3321;height:31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" filled="f" strokecolor="windowText" strokeweight="3pt"/>
                            <v:rect id="Rectangle 26" o:spid="_x0000_s1033" style="position:absolute;left:70;top:31933;width:3321;height:31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" filled="f" strokecolor="windowText" strokeweight="3pt"/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3574" w:type="dxa"/>
                  <w:shd w:val="clear" w:color="auto" w:fill="auto"/>
                  <w:vAlign w:val="center"/>
                </w:tcPr>
                <w:p w14:paraId="7F80AE0C" w14:textId="77777777" w:rsidR="00C24D00" w:rsidRPr="00E9568B" w:rsidRDefault="00C24D00" w:rsidP="00E9568B">
                  <w:pPr>
                    <w:pStyle w:val="ListParagraph"/>
                    <w:numPr>
                      <w:ilvl w:val="0"/>
                      <w:numId w:val="13"/>
                    </w:numPr>
                    <w:spacing w:after="0"/>
                    <w:ind w:left="347" w:hanging="347"/>
                    <w:rPr>
                      <w:rFonts w:ascii="Verdana" w:eastAsia="Times New Roman" w:hAnsi="Verdana"/>
                      <w:b/>
                      <w:sz w:val="20"/>
                      <w:szCs w:val="20"/>
                    </w:rPr>
                  </w:pPr>
                  <w:r w:rsidRPr="00E9568B">
                    <w:rPr>
                      <w:rFonts w:ascii="Verdana" w:hAnsi="Verdana" w:cs="Arial"/>
                      <w:sz w:val="20"/>
                      <w:szCs w:val="20"/>
                    </w:rPr>
                    <w:t>Person with disabilities and special needs individuals</w:t>
                  </w:r>
                </w:p>
              </w:tc>
              <w:tc>
                <w:tcPr>
                  <w:tcW w:w="1350" w:type="dxa"/>
                  <w:shd w:val="clear" w:color="auto" w:fill="auto"/>
                  <w:vAlign w:val="center"/>
                </w:tcPr>
                <w:p w14:paraId="06A20723" w14:textId="4591ACE9" w:rsidR="00C24D00" w:rsidRPr="00E9568B" w:rsidRDefault="00673E00" w:rsidP="00E9568B">
                  <w:pPr>
                    <w:spacing w:after="0"/>
                    <w:rPr>
                      <w:rFonts w:ascii="Verdana" w:eastAsia="Times New Roman" w:hAnsi="Verdana"/>
                      <w:b/>
                      <w:sz w:val="20"/>
                      <w:szCs w:val="20"/>
                    </w:rPr>
                  </w:pPr>
                  <w:r>
                    <w:rPr>
                      <w:rFonts w:ascii="Verdana" w:eastAsia="Times New Roman" w:hAnsi="Verdana"/>
                      <w:b/>
                      <w:noProof/>
                      <w:sz w:val="20"/>
                      <w:szCs w:val="20"/>
                    </w:rPr>
                    <mc:AlternateContent>
                      <mc:Choice Requires="wpg">
                        <w:drawing>
                          <wp:anchor distT="0" distB="0" distL="114300" distR="114300" simplePos="0" relativeHeight="251704327" behindDoc="0" locked="0" layoutInCell="1" allowOverlap="1" wp14:anchorId="1BAD4E97" wp14:editId="6528C9EE">
                            <wp:simplePos x="0" y="0"/>
                            <wp:positionH relativeFrom="column">
                              <wp:posOffset>189865</wp:posOffset>
                            </wp:positionH>
                            <wp:positionV relativeFrom="paragraph">
                              <wp:posOffset>109220</wp:posOffset>
                            </wp:positionV>
                            <wp:extent cx="346075" cy="2489835"/>
                            <wp:effectExtent l="19050" t="19050" r="15875" b="24765"/>
                            <wp:wrapNone/>
                            <wp:docPr id="32" name="Group 32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346075" cy="2489835"/>
                                      <a:chOff x="0" y="0"/>
                                      <a:chExt cx="346173" cy="2490859"/>
                                    </a:xfrm>
                                  </wpg:grpSpPr>
                                  <wps:wsp>
                                    <wps:cNvPr id="27" name="Rectangle 27"/>
                                    <wps:cNvSpPr/>
                                    <wps:spPr>
                                      <a:xfrm>
                                        <a:off x="7034" y="0"/>
                                        <a:ext cx="332105" cy="31115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38100" cap="flat" cmpd="sng" algn="ctr">
                                        <a:solidFill>
                                          <a:sysClr val="windowText" lastClr="000000"/>
                                        </a:solidFill>
                                        <a:prstDash val="solid"/>
                                      </a:ln>
                                      <a:effectLst/>
                                    </wps:spPr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28" name="Rectangle 28"/>
                                    <wps:cNvSpPr/>
                                    <wps:spPr>
                                      <a:xfrm>
                                        <a:off x="0" y="527538"/>
                                        <a:ext cx="332105" cy="31115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38100" cap="flat" cmpd="sng" algn="ctr">
                                        <a:solidFill>
                                          <a:sysClr val="windowText" lastClr="000000"/>
                                        </a:solidFill>
                                        <a:prstDash val="solid"/>
                                      </a:ln>
                                      <a:effectLst/>
                                    </wps:spPr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29" name="Rectangle 29"/>
                                    <wps:cNvSpPr/>
                                    <wps:spPr>
                                      <a:xfrm>
                                        <a:off x="0" y="1076178"/>
                                        <a:ext cx="332105" cy="31115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38100" cap="flat" cmpd="sng" algn="ctr">
                                        <a:solidFill>
                                          <a:sysClr val="windowText" lastClr="000000"/>
                                        </a:solidFill>
                                        <a:prstDash val="solid"/>
                                      </a:ln>
                                      <a:effectLst/>
                                    </wps:spPr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30" name="Rectangle 30"/>
                                    <wps:cNvSpPr/>
                                    <wps:spPr>
                                      <a:xfrm>
                                        <a:off x="7034" y="1603717"/>
                                        <a:ext cx="332105" cy="31115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38100" cap="flat" cmpd="sng" algn="ctr">
                                        <a:solidFill>
                                          <a:sysClr val="windowText" lastClr="000000"/>
                                        </a:solidFill>
                                        <a:prstDash val="solid"/>
                                      </a:ln>
                                      <a:effectLst/>
                                    </wps:spPr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31" name="Rectangle 31"/>
                                    <wps:cNvSpPr/>
                                    <wps:spPr>
                                      <a:xfrm>
                                        <a:off x="14068" y="2179709"/>
                                        <a:ext cx="332105" cy="31115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38100" cap="flat" cmpd="sng" algn="ctr">
                                        <a:solidFill>
                                          <a:sysClr val="windowText" lastClr="000000"/>
                                        </a:solidFill>
                                        <a:prstDash val="solid"/>
                                      </a:ln>
                                      <a:effectLst/>
                                    </wps:spPr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</wpg:wg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group w14:anchorId="0CB2BF4B" id="Group 32" o:spid="_x0000_s1026" style="position:absolute;margin-left:14.95pt;margin-top:8.6pt;width:27.25pt;height:196.05pt;z-index:251704327;mso-width-relative:margin;mso-height-relative:margin" coordsize="3461,249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">
                            <v:rect id="Rectangle 27" o:spid="_x0000_s1027" style="position:absolute;left:70;width:3321;height:31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" filled="f" strokecolor="windowText" strokeweight="3pt"/>
                            <v:rect id="Rectangle 28" o:spid="_x0000_s1028" style="position:absolute;top:5275;width:3321;height:31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" filled="f" strokecolor="windowText" strokeweight="3pt"/>
                            <v:rect id="Rectangle 29" o:spid="_x0000_s1029" style="position:absolute;top:10761;width:3321;height:31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" filled="f" strokecolor="windowText" strokeweight="3pt"/>
                            <v:rect id="Rectangle 30" o:spid="_x0000_s1030" style="position:absolute;left:70;top:16037;width:3321;height:31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" filled="f" strokecolor="windowText" strokeweight="3pt"/>
                            <v:rect id="Rectangle 31" o:spid="_x0000_s1031" style="position:absolute;left:140;top:21797;width:3321;height:31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" filled="f" strokecolor="windowText" strokeweight="3pt"/>
                          </v:group>
                        </w:pict>
                      </mc:Fallback>
                    </mc:AlternateContent>
                  </w:r>
                </w:p>
              </w:tc>
            </w:tr>
            <w:tr w:rsidR="00E9568B" w:rsidRPr="00E9568B" w14:paraId="292E3FC5" w14:textId="77777777" w:rsidTr="00E9568B">
              <w:trPr>
                <w:trHeight w:val="839"/>
              </w:trPr>
              <w:tc>
                <w:tcPr>
                  <w:tcW w:w="3574" w:type="dxa"/>
                  <w:shd w:val="clear" w:color="auto" w:fill="auto"/>
                  <w:vAlign w:val="center"/>
                </w:tcPr>
                <w:p w14:paraId="294C0270" w14:textId="6F0ABD11" w:rsidR="00C24D00" w:rsidRPr="00E9568B" w:rsidRDefault="00C24D00" w:rsidP="00E9568B">
                  <w:pPr>
                    <w:pStyle w:val="ListParagraph"/>
                    <w:numPr>
                      <w:ilvl w:val="1"/>
                      <w:numId w:val="15"/>
                    </w:numPr>
                    <w:spacing w:after="0"/>
                    <w:ind w:left="339" w:hanging="339"/>
                    <w:rPr>
                      <w:rFonts w:ascii="Verdana" w:eastAsia="Times New Roman" w:hAnsi="Verdana"/>
                      <w:sz w:val="20"/>
                      <w:szCs w:val="20"/>
                    </w:rPr>
                  </w:pPr>
                  <w:r w:rsidRPr="00E9568B">
                    <w:rPr>
                      <w:rFonts w:ascii="Verdana" w:hAnsi="Verdana" w:cs="Arial"/>
                      <w:sz w:val="20"/>
                      <w:szCs w:val="20"/>
                    </w:rPr>
                    <w:t xml:space="preserve">Orang </w:t>
                  </w:r>
                  <w:proofErr w:type="spellStart"/>
                  <w:r w:rsidRPr="00E9568B">
                    <w:rPr>
                      <w:rFonts w:ascii="Verdana" w:hAnsi="Verdana" w:cs="Arial"/>
                      <w:sz w:val="20"/>
                      <w:szCs w:val="20"/>
                    </w:rPr>
                    <w:t>Asal</w:t>
                  </w:r>
                  <w:proofErr w:type="spellEnd"/>
                  <w:r w:rsidR="00EC21EF">
                    <w:rPr>
                      <w:rFonts w:ascii="Verdana" w:hAnsi="Verdana" w:cs="Arial"/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1196" w:type="dxa"/>
                  <w:shd w:val="clear" w:color="auto" w:fill="auto"/>
                  <w:vAlign w:val="center"/>
                </w:tcPr>
                <w:p w14:paraId="64064FC9" w14:textId="79F26A2A" w:rsidR="00C24D00" w:rsidRPr="00E9568B" w:rsidRDefault="00C24D00" w:rsidP="00E9568B">
                  <w:pPr>
                    <w:spacing w:after="0"/>
                    <w:rPr>
                      <w:rFonts w:ascii="Verdana" w:eastAsia="Times New Roman" w:hAnsi="Verdana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3574" w:type="dxa"/>
                  <w:shd w:val="clear" w:color="auto" w:fill="auto"/>
                  <w:vAlign w:val="center"/>
                </w:tcPr>
                <w:p w14:paraId="612FCEB3" w14:textId="11BEFEFA" w:rsidR="00C24D00" w:rsidRPr="00E9568B" w:rsidRDefault="00C24D00" w:rsidP="00E9568B">
                  <w:pPr>
                    <w:pStyle w:val="ListParagraph"/>
                    <w:numPr>
                      <w:ilvl w:val="0"/>
                      <w:numId w:val="13"/>
                    </w:numPr>
                    <w:spacing w:after="0"/>
                    <w:ind w:left="347" w:hanging="347"/>
                    <w:rPr>
                      <w:rFonts w:ascii="Verdana" w:eastAsia="Times New Roman" w:hAnsi="Verdana"/>
                      <w:b/>
                      <w:sz w:val="20"/>
                      <w:szCs w:val="20"/>
                    </w:rPr>
                  </w:pPr>
                  <w:r w:rsidRPr="00E9568B">
                    <w:rPr>
                      <w:rFonts w:ascii="Verdana" w:hAnsi="Verdana" w:cs="Arial"/>
                      <w:sz w:val="20"/>
                      <w:szCs w:val="20"/>
                    </w:rPr>
                    <w:t>Refugees, stateless, undocumented persons</w:t>
                  </w:r>
                </w:p>
              </w:tc>
              <w:tc>
                <w:tcPr>
                  <w:tcW w:w="1350" w:type="dxa"/>
                  <w:shd w:val="clear" w:color="auto" w:fill="auto"/>
                  <w:vAlign w:val="center"/>
                </w:tcPr>
                <w:p w14:paraId="02198C76" w14:textId="7795B6C5" w:rsidR="00C24D00" w:rsidRPr="00E9568B" w:rsidRDefault="00C24D00" w:rsidP="00E9568B">
                  <w:pPr>
                    <w:spacing w:after="0"/>
                    <w:rPr>
                      <w:rFonts w:ascii="Verdana" w:eastAsia="Times New Roman" w:hAnsi="Verdana"/>
                      <w:b/>
                      <w:sz w:val="20"/>
                      <w:szCs w:val="20"/>
                    </w:rPr>
                  </w:pPr>
                </w:p>
              </w:tc>
            </w:tr>
            <w:tr w:rsidR="00E9568B" w:rsidRPr="00E9568B" w14:paraId="6D25DBD5" w14:textId="77777777" w:rsidTr="00E9568B">
              <w:trPr>
                <w:trHeight w:val="839"/>
              </w:trPr>
              <w:tc>
                <w:tcPr>
                  <w:tcW w:w="3574" w:type="dxa"/>
                  <w:shd w:val="clear" w:color="auto" w:fill="auto"/>
                  <w:vAlign w:val="center"/>
                </w:tcPr>
                <w:p w14:paraId="6E51252F" w14:textId="32AFAA00" w:rsidR="00C24D00" w:rsidRPr="00E9568B" w:rsidRDefault="00C24D00" w:rsidP="00E9568B">
                  <w:pPr>
                    <w:pStyle w:val="ListParagraph"/>
                    <w:numPr>
                      <w:ilvl w:val="1"/>
                      <w:numId w:val="15"/>
                    </w:numPr>
                    <w:spacing w:after="0"/>
                    <w:ind w:left="339" w:hanging="339"/>
                    <w:rPr>
                      <w:rFonts w:ascii="Verdana" w:eastAsia="Times New Roman" w:hAnsi="Verdana"/>
                      <w:sz w:val="20"/>
                      <w:szCs w:val="20"/>
                    </w:rPr>
                  </w:pPr>
                  <w:r w:rsidRPr="00E9568B">
                    <w:rPr>
                      <w:rFonts w:ascii="Verdana" w:hAnsi="Verdana" w:cs="Arial"/>
                      <w:sz w:val="20"/>
                      <w:szCs w:val="20"/>
                    </w:rPr>
                    <w:t>Senior Citizens</w:t>
                  </w:r>
                </w:p>
              </w:tc>
              <w:tc>
                <w:tcPr>
                  <w:tcW w:w="1196" w:type="dxa"/>
                  <w:shd w:val="clear" w:color="auto" w:fill="auto"/>
                  <w:vAlign w:val="center"/>
                </w:tcPr>
                <w:p w14:paraId="3A0C6AE5" w14:textId="15C28901" w:rsidR="00C24D00" w:rsidRPr="00E9568B" w:rsidRDefault="00C24D00" w:rsidP="00E9568B">
                  <w:pPr>
                    <w:spacing w:after="0"/>
                    <w:rPr>
                      <w:rFonts w:ascii="Verdana" w:eastAsia="Times New Roman" w:hAnsi="Verdana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3574" w:type="dxa"/>
                  <w:shd w:val="clear" w:color="auto" w:fill="auto"/>
                  <w:vAlign w:val="center"/>
                </w:tcPr>
                <w:p w14:paraId="096D9F8C" w14:textId="77777777" w:rsidR="00C24D00" w:rsidRPr="00E9568B" w:rsidRDefault="00C24D00" w:rsidP="00E9568B">
                  <w:pPr>
                    <w:pStyle w:val="ListParagraph"/>
                    <w:numPr>
                      <w:ilvl w:val="0"/>
                      <w:numId w:val="13"/>
                    </w:numPr>
                    <w:spacing w:after="0"/>
                    <w:ind w:left="347" w:hanging="347"/>
                    <w:rPr>
                      <w:rFonts w:ascii="Verdana" w:eastAsia="Times New Roman" w:hAnsi="Verdana"/>
                      <w:b/>
                      <w:sz w:val="20"/>
                      <w:szCs w:val="20"/>
                    </w:rPr>
                  </w:pPr>
                  <w:r w:rsidRPr="00E9568B">
                    <w:rPr>
                      <w:rFonts w:ascii="Verdana" w:hAnsi="Verdana" w:cs="Arial"/>
                      <w:sz w:val="20"/>
                      <w:szCs w:val="20"/>
                    </w:rPr>
                    <w:t xml:space="preserve">Patients and staff at COVID-19 hospitals, medical centres, quarantine centres </w:t>
                  </w:r>
                </w:p>
              </w:tc>
              <w:tc>
                <w:tcPr>
                  <w:tcW w:w="1350" w:type="dxa"/>
                  <w:shd w:val="clear" w:color="auto" w:fill="auto"/>
                  <w:vAlign w:val="center"/>
                </w:tcPr>
                <w:p w14:paraId="4D8E74DB" w14:textId="04380A70" w:rsidR="00C24D00" w:rsidRPr="00E9568B" w:rsidRDefault="00C24D00" w:rsidP="00E9568B">
                  <w:pPr>
                    <w:spacing w:after="0"/>
                    <w:rPr>
                      <w:rFonts w:ascii="Verdana" w:eastAsia="Times New Roman" w:hAnsi="Verdana"/>
                      <w:b/>
                      <w:sz w:val="20"/>
                      <w:szCs w:val="20"/>
                    </w:rPr>
                  </w:pPr>
                </w:p>
              </w:tc>
            </w:tr>
            <w:tr w:rsidR="00E9568B" w:rsidRPr="00E9568B" w14:paraId="7D4F40E6" w14:textId="77777777" w:rsidTr="00E9568B">
              <w:trPr>
                <w:trHeight w:val="839"/>
              </w:trPr>
              <w:tc>
                <w:tcPr>
                  <w:tcW w:w="3574" w:type="dxa"/>
                  <w:shd w:val="clear" w:color="auto" w:fill="auto"/>
                  <w:vAlign w:val="center"/>
                </w:tcPr>
                <w:p w14:paraId="606F7842" w14:textId="477D6970" w:rsidR="00C24D00" w:rsidRPr="00E9568B" w:rsidRDefault="000550D5" w:rsidP="00E9568B">
                  <w:pPr>
                    <w:pStyle w:val="ListParagraph"/>
                    <w:numPr>
                      <w:ilvl w:val="1"/>
                      <w:numId w:val="15"/>
                    </w:numPr>
                    <w:spacing w:after="0"/>
                    <w:ind w:left="339" w:hanging="339"/>
                    <w:rPr>
                      <w:rFonts w:ascii="Verdana" w:eastAsia="Times New Roman" w:hAnsi="Verdana"/>
                      <w:sz w:val="20"/>
                      <w:szCs w:val="20"/>
                    </w:rPr>
                  </w:pPr>
                  <w:r>
                    <w:rPr>
                      <w:rFonts w:ascii="Verdana" w:hAnsi="Verdana" w:cs="Arial"/>
                      <w:sz w:val="20"/>
                      <w:szCs w:val="20"/>
                    </w:rPr>
                    <w:t>Children at o</w:t>
                  </w:r>
                  <w:r w:rsidR="00C24D00" w:rsidRPr="00E9568B">
                    <w:rPr>
                      <w:rFonts w:ascii="Verdana" w:hAnsi="Verdana" w:cs="Arial"/>
                      <w:sz w:val="20"/>
                      <w:szCs w:val="20"/>
                    </w:rPr>
                    <w:t>rphan</w:t>
                  </w:r>
                  <w:r>
                    <w:rPr>
                      <w:rFonts w:ascii="Verdana" w:hAnsi="Verdana" w:cs="Arial"/>
                      <w:sz w:val="20"/>
                      <w:szCs w:val="20"/>
                    </w:rPr>
                    <w:t>age homes</w:t>
                  </w:r>
                </w:p>
              </w:tc>
              <w:tc>
                <w:tcPr>
                  <w:tcW w:w="1196" w:type="dxa"/>
                  <w:shd w:val="clear" w:color="auto" w:fill="auto"/>
                  <w:vAlign w:val="center"/>
                </w:tcPr>
                <w:p w14:paraId="2F655BD0" w14:textId="42C61A46" w:rsidR="00C24D00" w:rsidRPr="00E9568B" w:rsidRDefault="00C24D00" w:rsidP="00E9568B">
                  <w:pPr>
                    <w:spacing w:after="0"/>
                    <w:rPr>
                      <w:rFonts w:ascii="Verdana" w:eastAsia="Times New Roman" w:hAnsi="Verdana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3574" w:type="dxa"/>
                  <w:shd w:val="clear" w:color="auto" w:fill="auto"/>
                  <w:vAlign w:val="center"/>
                </w:tcPr>
                <w:p w14:paraId="5E7FFA40" w14:textId="77777777" w:rsidR="00C24D00" w:rsidRPr="00E9568B" w:rsidRDefault="00C24D00" w:rsidP="00E9568B">
                  <w:pPr>
                    <w:pStyle w:val="ListParagraph"/>
                    <w:numPr>
                      <w:ilvl w:val="0"/>
                      <w:numId w:val="13"/>
                    </w:numPr>
                    <w:spacing w:after="0"/>
                    <w:ind w:left="347" w:hanging="347"/>
                    <w:rPr>
                      <w:rFonts w:ascii="Verdana" w:eastAsia="Times New Roman" w:hAnsi="Verdana"/>
                      <w:b/>
                      <w:sz w:val="20"/>
                      <w:szCs w:val="20"/>
                    </w:rPr>
                  </w:pPr>
                  <w:r w:rsidRPr="00E9568B">
                    <w:rPr>
                      <w:rFonts w:ascii="Verdana" w:hAnsi="Verdana" w:cs="Arial"/>
                      <w:sz w:val="20"/>
                      <w:szCs w:val="20"/>
                    </w:rPr>
                    <w:t>Staff and inmates of prison, detention centres</w:t>
                  </w:r>
                </w:p>
              </w:tc>
              <w:tc>
                <w:tcPr>
                  <w:tcW w:w="1350" w:type="dxa"/>
                  <w:shd w:val="clear" w:color="auto" w:fill="auto"/>
                  <w:vAlign w:val="center"/>
                </w:tcPr>
                <w:p w14:paraId="6EB05239" w14:textId="3B69216D" w:rsidR="00C24D00" w:rsidRPr="00E9568B" w:rsidRDefault="00C24D00" w:rsidP="00E9568B">
                  <w:pPr>
                    <w:spacing w:after="0"/>
                    <w:rPr>
                      <w:rFonts w:ascii="Verdana" w:eastAsia="Times New Roman" w:hAnsi="Verdana"/>
                      <w:b/>
                      <w:sz w:val="20"/>
                      <w:szCs w:val="20"/>
                    </w:rPr>
                  </w:pPr>
                </w:p>
              </w:tc>
            </w:tr>
            <w:tr w:rsidR="00E9568B" w:rsidRPr="00E9568B" w14:paraId="022B34E6" w14:textId="77777777" w:rsidTr="00E9568B">
              <w:trPr>
                <w:trHeight w:val="839"/>
              </w:trPr>
              <w:tc>
                <w:tcPr>
                  <w:tcW w:w="3574" w:type="dxa"/>
                  <w:shd w:val="clear" w:color="auto" w:fill="auto"/>
                  <w:vAlign w:val="center"/>
                </w:tcPr>
                <w:p w14:paraId="6479C2D8" w14:textId="77777777" w:rsidR="00C24D00" w:rsidRPr="00E9568B" w:rsidRDefault="00C24D00" w:rsidP="00E9568B">
                  <w:pPr>
                    <w:pStyle w:val="ListParagraph"/>
                    <w:numPr>
                      <w:ilvl w:val="1"/>
                      <w:numId w:val="15"/>
                    </w:numPr>
                    <w:spacing w:after="0"/>
                    <w:ind w:left="339" w:hanging="339"/>
                    <w:rPr>
                      <w:rFonts w:ascii="Verdana" w:eastAsia="Times New Roman" w:hAnsi="Verdana"/>
                      <w:sz w:val="20"/>
                      <w:szCs w:val="20"/>
                    </w:rPr>
                  </w:pPr>
                  <w:r w:rsidRPr="00E9568B">
                    <w:rPr>
                      <w:rFonts w:ascii="Verdana" w:hAnsi="Verdana" w:cs="Arial"/>
                      <w:sz w:val="20"/>
                      <w:szCs w:val="20"/>
                    </w:rPr>
                    <w:t>Vulnerable women and children</w:t>
                  </w:r>
                </w:p>
              </w:tc>
              <w:tc>
                <w:tcPr>
                  <w:tcW w:w="1196" w:type="dxa"/>
                  <w:shd w:val="clear" w:color="auto" w:fill="auto"/>
                  <w:vAlign w:val="center"/>
                </w:tcPr>
                <w:p w14:paraId="2E34CC16" w14:textId="4DA8C9F4" w:rsidR="00C24D00" w:rsidRPr="00E9568B" w:rsidRDefault="00C24D00" w:rsidP="00E9568B">
                  <w:pPr>
                    <w:spacing w:after="0"/>
                    <w:rPr>
                      <w:rFonts w:ascii="Verdana" w:eastAsia="Times New Roman" w:hAnsi="Verdana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3574" w:type="dxa"/>
                  <w:vMerge w:val="restart"/>
                  <w:shd w:val="clear" w:color="auto" w:fill="auto"/>
                </w:tcPr>
                <w:p w14:paraId="3ED02B7F" w14:textId="77777777" w:rsidR="00673E00" w:rsidRPr="00673E00" w:rsidRDefault="00673E00" w:rsidP="00673E00">
                  <w:pPr>
                    <w:pStyle w:val="ListParagraph"/>
                    <w:spacing w:after="0"/>
                    <w:ind w:left="347"/>
                    <w:rPr>
                      <w:rFonts w:ascii="Verdana" w:eastAsia="Times New Roman" w:hAnsi="Verdana"/>
                      <w:b/>
                      <w:sz w:val="20"/>
                      <w:szCs w:val="20"/>
                    </w:rPr>
                  </w:pPr>
                </w:p>
                <w:p w14:paraId="3A8625E2" w14:textId="7C1EA5EB" w:rsidR="00C24D00" w:rsidRPr="00E9568B" w:rsidRDefault="00C24D00" w:rsidP="00E9568B">
                  <w:pPr>
                    <w:pStyle w:val="ListParagraph"/>
                    <w:numPr>
                      <w:ilvl w:val="0"/>
                      <w:numId w:val="13"/>
                    </w:numPr>
                    <w:spacing w:after="0"/>
                    <w:ind w:left="347" w:hanging="347"/>
                    <w:rPr>
                      <w:rFonts w:ascii="Verdana" w:eastAsia="Times New Roman" w:hAnsi="Verdana"/>
                      <w:b/>
                      <w:sz w:val="20"/>
                      <w:szCs w:val="20"/>
                    </w:rPr>
                  </w:pPr>
                  <w:r w:rsidRPr="00E9568B">
                    <w:rPr>
                      <w:rFonts w:ascii="Verdana" w:hAnsi="Verdana" w:cs="Arial"/>
                      <w:sz w:val="20"/>
                      <w:szCs w:val="20"/>
                    </w:rPr>
                    <w:t>Others (please specify):</w:t>
                  </w:r>
                </w:p>
              </w:tc>
              <w:tc>
                <w:tcPr>
                  <w:tcW w:w="1350" w:type="dxa"/>
                  <w:vMerge w:val="restart"/>
                  <w:shd w:val="clear" w:color="auto" w:fill="auto"/>
                  <w:vAlign w:val="center"/>
                </w:tcPr>
                <w:p w14:paraId="47682A4A" w14:textId="1D866D79" w:rsidR="00C24D00" w:rsidRPr="00E9568B" w:rsidRDefault="00C24D00" w:rsidP="00E9568B">
                  <w:pPr>
                    <w:spacing w:after="0"/>
                    <w:rPr>
                      <w:rFonts w:ascii="Verdana" w:eastAsia="Times New Roman" w:hAnsi="Verdana"/>
                      <w:b/>
                      <w:sz w:val="20"/>
                      <w:szCs w:val="20"/>
                    </w:rPr>
                  </w:pPr>
                </w:p>
              </w:tc>
            </w:tr>
            <w:tr w:rsidR="00E9568B" w:rsidRPr="00E9568B" w14:paraId="7D5E5711" w14:textId="77777777" w:rsidTr="00E9568B">
              <w:trPr>
                <w:trHeight w:val="839"/>
              </w:trPr>
              <w:tc>
                <w:tcPr>
                  <w:tcW w:w="3574" w:type="dxa"/>
                  <w:shd w:val="clear" w:color="auto" w:fill="auto"/>
                  <w:vAlign w:val="center"/>
                </w:tcPr>
                <w:p w14:paraId="4E991121" w14:textId="77777777" w:rsidR="00C24D00" w:rsidRPr="00E9568B" w:rsidRDefault="00C24D00" w:rsidP="00E9568B">
                  <w:pPr>
                    <w:pStyle w:val="ListParagraph"/>
                    <w:numPr>
                      <w:ilvl w:val="1"/>
                      <w:numId w:val="15"/>
                    </w:numPr>
                    <w:spacing w:after="0"/>
                    <w:ind w:left="339" w:hanging="339"/>
                    <w:rPr>
                      <w:rFonts w:ascii="Verdana" w:eastAsia="Times New Roman" w:hAnsi="Verdana"/>
                      <w:sz w:val="20"/>
                      <w:szCs w:val="20"/>
                    </w:rPr>
                  </w:pPr>
                  <w:r w:rsidRPr="00E9568B">
                    <w:rPr>
                      <w:rFonts w:ascii="Verdana" w:hAnsi="Verdana" w:cs="Arial"/>
                      <w:sz w:val="20"/>
                      <w:szCs w:val="20"/>
                    </w:rPr>
                    <w:t>The homeless</w:t>
                  </w:r>
                </w:p>
              </w:tc>
              <w:tc>
                <w:tcPr>
                  <w:tcW w:w="1196" w:type="dxa"/>
                  <w:shd w:val="clear" w:color="auto" w:fill="auto"/>
                  <w:vAlign w:val="center"/>
                </w:tcPr>
                <w:p w14:paraId="6132F3F5" w14:textId="41E8551D" w:rsidR="00C24D00" w:rsidRPr="00E9568B" w:rsidRDefault="00C24D00" w:rsidP="00E9568B">
                  <w:pPr>
                    <w:spacing w:after="0"/>
                    <w:rPr>
                      <w:rFonts w:ascii="Verdana" w:eastAsia="Times New Roman" w:hAnsi="Verdana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3574" w:type="dxa"/>
                  <w:vMerge/>
                  <w:shd w:val="clear" w:color="auto" w:fill="auto"/>
                  <w:vAlign w:val="center"/>
                </w:tcPr>
                <w:p w14:paraId="7AC5EE18" w14:textId="77777777" w:rsidR="00C24D00" w:rsidRPr="00E9568B" w:rsidRDefault="00C24D00" w:rsidP="00E9568B">
                  <w:pPr>
                    <w:spacing w:after="0"/>
                    <w:rPr>
                      <w:rFonts w:ascii="Verdana" w:eastAsia="Times New Roman" w:hAnsi="Verdana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350" w:type="dxa"/>
                  <w:vMerge/>
                  <w:shd w:val="clear" w:color="auto" w:fill="auto"/>
                  <w:vAlign w:val="center"/>
                </w:tcPr>
                <w:p w14:paraId="164C04BC" w14:textId="77777777" w:rsidR="00C24D00" w:rsidRPr="00E9568B" w:rsidRDefault="00C24D00" w:rsidP="00E9568B">
                  <w:pPr>
                    <w:spacing w:after="0"/>
                    <w:rPr>
                      <w:rFonts w:ascii="Verdana" w:eastAsia="Times New Roman" w:hAnsi="Verdana"/>
                      <w:b/>
                      <w:sz w:val="20"/>
                      <w:szCs w:val="20"/>
                    </w:rPr>
                  </w:pPr>
                </w:p>
              </w:tc>
            </w:tr>
            <w:tr w:rsidR="00C24D00" w:rsidRPr="00E9568B" w14:paraId="61F50B99" w14:textId="77777777" w:rsidTr="00E9568B">
              <w:trPr>
                <w:trHeight w:val="839"/>
              </w:trPr>
              <w:tc>
                <w:tcPr>
                  <w:tcW w:w="3574" w:type="dxa"/>
                  <w:shd w:val="clear" w:color="auto" w:fill="auto"/>
                  <w:vAlign w:val="center"/>
                </w:tcPr>
                <w:p w14:paraId="273F1EEA" w14:textId="77777777" w:rsidR="00C24D00" w:rsidRPr="00E9568B" w:rsidRDefault="00C24D00" w:rsidP="00E9568B">
                  <w:pPr>
                    <w:pStyle w:val="ListParagraph"/>
                    <w:numPr>
                      <w:ilvl w:val="1"/>
                      <w:numId w:val="15"/>
                    </w:numPr>
                    <w:spacing w:after="0"/>
                    <w:ind w:left="339" w:hanging="339"/>
                    <w:rPr>
                      <w:rFonts w:ascii="Verdana" w:eastAsia="Times New Roman" w:hAnsi="Verdana"/>
                      <w:sz w:val="20"/>
                      <w:szCs w:val="20"/>
                    </w:rPr>
                  </w:pPr>
                  <w:r w:rsidRPr="00E9568B">
                    <w:rPr>
                      <w:rFonts w:ascii="Verdana" w:hAnsi="Verdana" w:cs="Arial"/>
                      <w:sz w:val="20"/>
                      <w:szCs w:val="20"/>
                    </w:rPr>
                    <w:t>School children, university students</w:t>
                  </w:r>
                </w:p>
              </w:tc>
              <w:tc>
                <w:tcPr>
                  <w:tcW w:w="1196" w:type="dxa"/>
                  <w:shd w:val="clear" w:color="auto" w:fill="auto"/>
                  <w:vAlign w:val="center"/>
                </w:tcPr>
                <w:p w14:paraId="3B91B4AD" w14:textId="2F02273C" w:rsidR="00C24D00" w:rsidRPr="00E9568B" w:rsidRDefault="00C24D00" w:rsidP="00E9568B">
                  <w:pPr>
                    <w:spacing w:after="0"/>
                    <w:rPr>
                      <w:rFonts w:ascii="Verdana" w:eastAsia="Times New Roman" w:hAnsi="Verdana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3574" w:type="dxa"/>
                  <w:vMerge/>
                  <w:shd w:val="clear" w:color="auto" w:fill="auto"/>
                  <w:vAlign w:val="center"/>
                </w:tcPr>
                <w:p w14:paraId="5FCD1721" w14:textId="77777777" w:rsidR="00C24D00" w:rsidRPr="00E9568B" w:rsidRDefault="00C24D00" w:rsidP="00E9568B">
                  <w:pPr>
                    <w:spacing w:after="0"/>
                    <w:rPr>
                      <w:rFonts w:ascii="Verdana" w:eastAsia="Times New Roman" w:hAnsi="Verdana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350" w:type="dxa"/>
                  <w:vMerge/>
                  <w:shd w:val="clear" w:color="auto" w:fill="auto"/>
                  <w:vAlign w:val="center"/>
                </w:tcPr>
                <w:p w14:paraId="59FD355D" w14:textId="77777777" w:rsidR="00C24D00" w:rsidRPr="00E9568B" w:rsidRDefault="00C24D00" w:rsidP="00E9568B">
                  <w:pPr>
                    <w:spacing w:after="0"/>
                    <w:rPr>
                      <w:rFonts w:ascii="Verdana" w:eastAsia="Times New Roman" w:hAnsi="Verdana"/>
                      <w:b/>
                      <w:sz w:val="20"/>
                      <w:szCs w:val="20"/>
                    </w:rPr>
                  </w:pPr>
                </w:p>
              </w:tc>
            </w:tr>
          </w:tbl>
          <w:p w14:paraId="3EFCF0BB" w14:textId="77777777" w:rsidR="00C24D00" w:rsidRPr="00E9568B" w:rsidRDefault="00C24D00" w:rsidP="00E9568B">
            <w:pPr>
              <w:spacing w:after="0"/>
              <w:rPr>
                <w:rFonts w:ascii="Verdana" w:eastAsia="Times New Roman" w:hAnsi="Verdana"/>
                <w:b/>
                <w:sz w:val="20"/>
                <w:szCs w:val="20"/>
              </w:rPr>
            </w:pPr>
          </w:p>
        </w:tc>
      </w:tr>
      <w:tr w:rsidR="00673E00" w:rsidRPr="00E9568B" w14:paraId="55C4E79C" w14:textId="77777777" w:rsidTr="00D64F64">
        <w:trPr>
          <w:trHeight w:val="776"/>
        </w:trPr>
        <w:tc>
          <w:tcPr>
            <w:tcW w:w="4910" w:type="dxa"/>
            <w:gridSpan w:val="5"/>
            <w:shd w:val="clear" w:color="auto" w:fill="BFBFBF" w:themeFill="background1" w:themeFillShade="BF"/>
            <w:vAlign w:val="center"/>
          </w:tcPr>
          <w:p w14:paraId="6F7B7F4C" w14:textId="5811C1B1" w:rsidR="00673E00" w:rsidRPr="00673E00" w:rsidRDefault="00673E00" w:rsidP="00673E00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Verdana" w:hAnsi="Verdana" w:cs="Arial"/>
                <w:b/>
                <w:bCs/>
                <w:sz w:val="20"/>
                <w:szCs w:val="20"/>
              </w:rPr>
            </w:pPr>
            <w:r w:rsidRPr="00673E00">
              <w:rPr>
                <w:rFonts w:ascii="Verdana" w:hAnsi="Verdana" w:cs="Arial"/>
                <w:b/>
                <w:bCs/>
                <w:sz w:val="20"/>
                <w:szCs w:val="20"/>
              </w:rPr>
              <w:t xml:space="preserve">What is the name of organisation that </w:t>
            </w:r>
            <w:r w:rsidRPr="00673E00">
              <w:rPr>
                <w:rFonts w:ascii="Verdana" w:eastAsia="Times New Roman" w:hAnsi="Verdana"/>
                <w:b/>
                <w:bCs/>
                <w:sz w:val="20"/>
                <w:szCs w:val="20"/>
              </w:rPr>
              <w:t>you are planning to work</w:t>
            </w:r>
            <w:r>
              <w:rPr>
                <w:rFonts w:ascii="Verdana" w:eastAsia="Times New Roman" w:hAnsi="Verdana"/>
                <w:b/>
                <w:bCs/>
                <w:sz w:val="20"/>
                <w:szCs w:val="20"/>
              </w:rPr>
              <w:t xml:space="preserve"> </w:t>
            </w:r>
            <w:r w:rsidRPr="00673E00">
              <w:rPr>
                <w:rFonts w:ascii="Verdana" w:eastAsia="Times New Roman" w:hAnsi="Verdana"/>
                <w:b/>
                <w:bCs/>
                <w:sz w:val="20"/>
                <w:szCs w:val="20"/>
              </w:rPr>
              <w:t>with/contribute</w:t>
            </w:r>
            <w:r>
              <w:rPr>
                <w:rFonts w:ascii="Verdana" w:eastAsia="Times New Roman" w:hAnsi="Verdana"/>
                <w:b/>
                <w:bCs/>
                <w:sz w:val="20"/>
                <w:szCs w:val="20"/>
              </w:rPr>
              <w:t xml:space="preserve"> to?</w:t>
            </w:r>
          </w:p>
          <w:p w14:paraId="63A2B246" w14:textId="1500D1AB" w:rsidR="00673E00" w:rsidRPr="00673E00" w:rsidRDefault="00673E00" w:rsidP="00673E00">
            <w:pPr>
              <w:pStyle w:val="ListParagraph"/>
              <w:spacing w:after="0"/>
              <w:ind w:left="360"/>
              <w:rPr>
                <w:rFonts w:ascii="Verdana" w:hAnsi="Verdana" w:cs="Arial"/>
                <w:i/>
                <w:iCs/>
                <w:sz w:val="20"/>
                <w:szCs w:val="20"/>
              </w:rPr>
            </w:pPr>
            <w:r w:rsidRPr="00673E00">
              <w:rPr>
                <w:rFonts w:ascii="Verdana" w:hAnsi="Verdana" w:cs="Arial"/>
                <w:i/>
                <w:iCs/>
                <w:sz w:val="20"/>
                <w:szCs w:val="20"/>
              </w:rPr>
              <w:t>(</w:t>
            </w:r>
            <w:r w:rsidR="00AD16CF">
              <w:rPr>
                <w:rFonts w:ascii="Verdana" w:hAnsi="Verdana" w:cs="Arial"/>
                <w:i/>
                <w:iCs/>
                <w:sz w:val="20"/>
                <w:szCs w:val="20"/>
              </w:rPr>
              <w:t>Where a</w:t>
            </w:r>
            <w:r w:rsidRPr="00673E00">
              <w:rPr>
                <w:rFonts w:ascii="Verdana" w:hAnsi="Verdana" w:cs="Arial"/>
                <w:i/>
                <w:iCs/>
                <w:sz w:val="20"/>
                <w:szCs w:val="20"/>
              </w:rPr>
              <w:t>pplicable)</w:t>
            </w:r>
          </w:p>
        </w:tc>
        <w:tc>
          <w:tcPr>
            <w:tcW w:w="5301" w:type="dxa"/>
            <w:gridSpan w:val="5"/>
            <w:shd w:val="clear" w:color="auto" w:fill="auto"/>
            <w:vAlign w:val="center"/>
          </w:tcPr>
          <w:p w14:paraId="339AD407" w14:textId="45BC4B54" w:rsidR="00673E00" w:rsidRPr="00673E00" w:rsidRDefault="00673E00" w:rsidP="00673E00">
            <w:pPr>
              <w:spacing w:after="0"/>
              <w:rPr>
                <w:rFonts w:ascii="Verdana" w:hAnsi="Verdana" w:cs="Arial"/>
                <w:b/>
                <w:bCs/>
                <w:sz w:val="20"/>
                <w:szCs w:val="20"/>
              </w:rPr>
            </w:pPr>
          </w:p>
        </w:tc>
      </w:tr>
      <w:tr w:rsidR="00673E00" w:rsidRPr="00E9568B" w14:paraId="3327855E" w14:textId="77777777" w:rsidTr="00D64F64">
        <w:trPr>
          <w:trHeight w:val="2324"/>
        </w:trPr>
        <w:tc>
          <w:tcPr>
            <w:tcW w:w="4910" w:type="dxa"/>
            <w:gridSpan w:val="5"/>
            <w:shd w:val="clear" w:color="auto" w:fill="BFBFBF" w:themeFill="background1" w:themeFillShade="BF"/>
            <w:vAlign w:val="center"/>
          </w:tcPr>
          <w:p w14:paraId="6FCFACEF" w14:textId="7339DC2E" w:rsidR="00673E00" w:rsidRDefault="00673E00" w:rsidP="007D705C">
            <w:pPr>
              <w:pStyle w:val="ListParagraph"/>
              <w:numPr>
                <w:ilvl w:val="0"/>
                <w:numId w:val="11"/>
              </w:numPr>
              <w:spacing w:after="0"/>
              <w:jc w:val="both"/>
              <w:rPr>
                <w:rFonts w:ascii="Verdana" w:hAnsi="Verdana" w:cs="Arial"/>
                <w:b/>
                <w:bCs/>
                <w:sz w:val="20"/>
                <w:szCs w:val="20"/>
              </w:rPr>
            </w:pPr>
            <w:r>
              <w:rPr>
                <w:rFonts w:ascii="Verdana" w:hAnsi="Verdana" w:cs="Arial"/>
                <w:b/>
                <w:bCs/>
                <w:sz w:val="20"/>
                <w:szCs w:val="20"/>
              </w:rPr>
              <w:lastRenderedPageBreak/>
              <w:t xml:space="preserve">Where are the location of the targeted </w:t>
            </w:r>
            <w:r w:rsidR="00EC21EF">
              <w:rPr>
                <w:rFonts w:ascii="Verdana" w:hAnsi="Verdana" w:cs="Arial"/>
                <w:b/>
                <w:bCs/>
                <w:sz w:val="20"/>
                <w:szCs w:val="20"/>
              </w:rPr>
              <w:t>recipients</w:t>
            </w:r>
            <w:r>
              <w:rPr>
                <w:rFonts w:ascii="Verdana" w:hAnsi="Verdana" w:cs="Arial"/>
                <w:b/>
                <w:bCs/>
                <w:sz w:val="20"/>
                <w:szCs w:val="20"/>
              </w:rPr>
              <w:t>?</w:t>
            </w:r>
          </w:p>
          <w:p w14:paraId="42DE645C" w14:textId="73E9FC23" w:rsidR="00673E00" w:rsidRPr="00673E00" w:rsidRDefault="00673E00" w:rsidP="007D705C">
            <w:pPr>
              <w:pStyle w:val="ListParagraph"/>
              <w:spacing w:after="0"/>
              <w:ind w:left="360"/>
              <w:jc w:val="both"/>
              <w:rPr>
                <w:rFonts w:ascii="Verdana" w:hAnsi="Verdana" w:cs="Arial"/>
                <w:i/>
                <w:iCs/>
                <w:sz w:val="20"/>
                <w:szCs w:val="20"/>
              </w:rPr>
            </w:pPr>
            <w:r w:rsidRPr="00673E00">
              <w:rPr>
                <w:rFonts w:ascii="Verdana" w:hAnsi="Verdana" w:cs="Arial"/>
                <w:i/>
                <w:iCs/>
                <w:sz w:val="20"/>
                <w:szCs w:val="20"/>
              </w:rPr>
              <w:t>(Please provide full address</w:t>
            </w:r>
            <w:r w:rsidR="007D705C">
              <w:rPr>
                <w:rFonts w:ascii="Verdana" w:hAnsi="Verdana" w:cs="Arial"/>
                <w:i/>
                <w:iCs/>
                <w:sz w:val="20"/>
                <w:szCs w:val="20"/>
              </w:rPr>
              <w:t xml:space="preserve"> of the organisation or location of the independent </w:t>
            </w:r>
            <w:r w:rsidR="00EC21EF">
              <w:rPr>
                <w:rFonts w:ascii="Verdana" w:hAnsi="Verdana" w:cs="Arial"/>
                <w:i/>
                <w:iCs/>
                <w:sz w:val="20"/>
                <w:szCs w:val="20"/>
              </w:rPr>
              <w:t>recipients</w:t>
            </w:r>
            <w:r w:rsidR="007D705C">
              <w:rPr>
                <w:rFonts w:ascii="Verdana" w:hAnsi="Verdana" w:cs="Arial"/>
                <w:i/>
                <w:iCs/>
                <w:sz w:val="20"/>
                <w:szCs w:val="20"/>
              </w:rPr>
              <w:t xml:space="preserve"> such as PPR Lembah Pantai. The location will help YSD to identify nearest vendor). </w:t>
            </w:r>
          </w:p>
        </w:tc>
        <w:tc>
          <w:tcPr>
            <w:tcW w:w="5301" w:type="dxa"/>
            <w:gridSpan w:val="5"/>
            <w:shd w:val="clear" w:color="auto" w:fill="auto"/>
            <w:vAlign w:val="center"/>
          </w:tcPr>
          <w:p w14:paraId="68BCEEF1" w14:textId="77777777" w:rsidR="00673E00" w:rsidRPr="00673E00" w:rsidRDefault="00673E00" w:rsidP="00673E00">
            <w:pPr>
              <w:spacing w:after="0"/>
              <w:rPr>
                <w:rFonts w:ascii="Verdana" w:hAnsi="Verdana" w:cs="Arial"/>
                <w:b/>
                <w:bCs/>
                <w:sz w:val="20"/>
                <w:szCs w:val="20"/>
              </w:rPr>
            </w:pPr>
          </w:p>
        </w:tc>
      </w:tr>
      <w:tr w:rsidR="007D705C" w:rsidRPr="00E9568B" w14:paraId="543BBF88" w14:textId="77777777" w:rsidTr="00D64F64">
        <w:trPr>
          <w:trHeight w:val="1973"/>
        </w:trPr>
        <w:tc>
          <w:tcPr>
            <w:tcW w:w="4910" w:type="dxa"/>
            <w:gridSpan w:val="5"/>
            <w:shd w:val="clear" w:color="auto" w:fill="BFBFBF" w:themeFill="background1" w:themeFillShade="BF"/>
            <w:vAlign w:val="center"/>
          </w:tcPr>
          <w:p w14:paraId="2B39C4CC" w14:textId="42DA3944" w:rsidR="007D705C" w:rsidRPr="007D705C" w:rsidRDefault="007D705C" w:rsidP="007D705C">
            <w:pPr>
              <w:pStyle w:val="ListParagraph"/>
              <w:numPr>
                <w:ilvl w:val="0"/>
                <w:numId w:val="11"/>
              </w:numPr>
              <w:tabs>
                <w:tab w:val="left" w:pos="0"/>
              </w:tabs>
              <w:spacing w:after="0"/>
              <w:rPr>
                <w:rFonts w:ascii="Verdana" w:hAnsi="Verdana" w:cs="Arial"/>
                <w:b/>
                <w:bCs/>
                <w:sz w:val="20"/>
                <w:szCs w:val="20"/>
              </w:rPr>
            </w:pPr>
            <w:r w:rsidRPr="007D705C">
              <w:rPr>
                <w:rFonts w:ascii="Verdana" w:hAnsi="Verdana" w:cs="Arial"/>
                <w:b/>
                <w:bCs/>
                <w:sz w:val="20"/>
                <w:szCs w:val="20"/>
              </w:rPr>
              <w:t xml:space="preserve">Please describe the background of the organisation </w:t>
            </w:r>
            <w:r>
              <w:rPr>
                <w:rFonts w:ascii="Verdana" w:hAnsi="Verdana" w:cs="Arial"/>
                <w:b/>
                <w:bCs/>
                <w:sz w:val="20"/>
                <w:szCs w:val="20"/>
              </w:rPr>
              <w:t>or the independent</w:t>
            </w:r>
            <w:r w:rsidRPr="007D705C">
              <w:rPr>
                <w:rFonts w:ascii="Verdana" w:hAnsi="Verdana" w:cs="Arial"/>
                <w:b/>
                <w:bCs/>
                <w:sz w:val="20"/>
                <w:szCs w:val="20"/>
              </w:rPr>
              <w:t xml:space="preserve"> </w:t>
            </w:r>
            <w:r w:rsidR="00EC21EF">
              <w:rPr>
                <w:rFonts w:ascii="Verdana" w:hAnsi="Verdana" w:cs="Arial"/>
                <w:b/>
                <w:bCs/>
                <w:sz w:val="20"/>
                <w:szCs w:val="20"/>
              </w:rPr>
              <w:t>recipients</w:t>
            </w:r>
            <w:r w:rsidRPr="007D705C">
              <w:rPr>
                <w:rFonts w:ascii="Verdana" w:hAnsi="Verdana" w:cs="Arial"/>
                <w:b/>
                <w:bCs/>
                <w:sz w:val="20"/>
                <w:szCs w:val="20"/>
              </w:rPr>
              <w:t>.</w:t>
            </w:r>
          </w:p>
          <w:p w14:paraId="26974E7D" w14:textId="003501C0" w:rsidR="007D705C" w:rsidRDefault="007D705C" w:rsidP="007D705C">
            <w:pPr>
              <w:pStyle w:val="ListParagraph"/>
              <w:spacing w:after="0"/>
              <w:ind w:left="360"/>
              <w:jc w:val="both"/>
              <w:rPr>
                <w:rFonts w:ascii="Verdana" w:hAnsi="Verdana" w:cs="Arial"/>
                <w:b/>
                <w:bCs/>
                <w:sz w:val="20"/>
                <w:szCs w:val="20"/>
              </w:rPr>
            </w:pPr>
            <w:r w:rsidRPr="007D705C">
              <w:rPr>
                <w:rFonts w:ascii="Verdana" w:hAnsi="Verdana" w:cs="Arial"/>
                <w:i/>
                <w:iCs/>
                <w:sz w:val="20"/>
                <w:szCs w:val="20"/>
              </w:rPr>
              <w:t>(</w:t>
            </w:r>
            <w:proofErr w:type="spellStart"/>
            <w:r w:rsidR="00161001">
              <w:rPr>
                <w:rFonts w:ascii="Verdana" w:hAnsi="Verdana" w:cs="Arial"/>
                <w:i/>
                <w:iCs/>
                <w:sz w:val="20"/>
                <w:szCs w:val="20"/>
              </w:rPr>
              <w:t>E</w:t>
            </w:r>
            <w:r w:rsidRPr="007D705C">
              <w:rPr>
                <w:rFonts w:ascii="Verdana" w:hAnsi="Verdana" w:cs="Arial"/>
                <w:i/>
                <w:iCs/>
                <w:sz w:val="20"/>
                <w:szCs w:val="20"/>
              </w:rPr>
              <w:t>g.</w:t>
            </w:r>
            <w:proofErr w:type="spellEnd"/>
            <w:r w:rsidRPr="007D705C">
              <w:rPr>
                <w:rFonts w:ascii="Verdana" w:hAnsi="Verdana" w:cs="Arial"/>
                <w:i/>
                <w:iCs/>
                <w:sz w:val="20"/>
                <w:szCs w:val="20"/>
              </w:rPr>
              <w:t xml:space="preserve"> date of establishment, founders, socioeconomic background, </w:t>
            </w:r>
            <w:r>
              <w:rPr>
                <w:rFonts w:ascii="Verdana" w:hAnsi="Verdana" w:cs="Arial"/>
                <w:i/>
                <w:iCs/>
                <w:sz w:val="20"/>
                <w:szCs w:val="20"/>
              </w:rPr>
              <w:t xml:space="preserve">occupation, residential areas, </w:t>
            </w:r>
            <w:r w:rsidRPr="007D705C">
              <w:rPr>
                <w:rFonts w:ascii="Verdana" w:hAnsi="Verdana" w:cs="Arial"/>
                <w:i/>
                <w:iCs/>
                <w:sz w:val="20"/>
                <w:szCs w:val="20"/>
              </w:rPr>
              <w:t>etc.)</w:t>
            </w:r>
          </w:p>
        </w:tc>
        <w:tc>
          <w:tcPr>
            <w:tcW w:w="5301" w:type="dxa"/>
            <w:gridSpan w:val="5"/>
            <w:shd w:val="clear" w:color="auto" w:fill="auto"/>
            <w:vAlign w:val="center"/>
          </w:tcPr>
          <w:p w14:paraId="15AACB08" w14:textId="77777777" w:rsidR="007D705C" w:rsidRPr="00673E00" w:rsidRDefault="007D705C" w:rsidP="00673E00">
            <w:pPr>
              <w:spacing w:after="0"/>
              <w:rPr>
                <w:rFonts w:ascii="Verdana" w:hAnsi="Verdana" w:cs="Arial"/>
                <w:b/>
                <w:bCs/>
                <w:sz w:val="20"/>
                <w:szCs w:val="20"/>
              </w:rPr>
            </w:pPr>
          </w:p>
        </w:tc>
      </w:tr>
      <w:tr w:rsidR="007D705C" w:rsidRPr="00E9568B" w14:paraId="62BB3D22" w14:textId="77777777" w:rsidTr="00D64F64">
        <w:trPr>
          <w:trHeight w:val="1613"/>
        </w:trPr>
        <w:tc>
          <w:tcPr>
            <w:tcW w:w="4910" w:type="dxa"/>
            <w:gridSpan w:val="5"/>
            <w:shd w:val="clear" w:color="auto" w:fill="BFBFBF" w:themeFill="background1" w:themeFillShade="BF"/>
            <w:vAlign w:val="center"/>
          </w:tcPr>
          <w:p w14:paraId="7AE6D462" w14:textId="6596C98B" w:rsidR="007D705C" w:rsidRDefault="007D705C" w:rsidP="007D705C">
            <w:pPr>
              <w:pStyle w:val="ListParagraph"/>
              <w:numPr>
                <w:ilvl w:val="0"/>
                <w:numId w:val="11"/>
              </w:numPr>
              <w:tabs>
                <w:tab w:val="left" w:pos="0"/>
              </w:tabs>
              <w:spacing w:after="0"/>
              <w:rPr>
                <w:rFonts w:ascii="Verdana" w:hAnsi="Verdana" w:cs="Arial"/>
                <w:b/>
                <w:bCs/>
                <w:sz w:val="20"/>
                <w:szCs w:val="20"/>
              </w:rPr>
            </w:pPr>
            <w:r>
              <w:rPr>
                <w:rFonts w:ascii="Verdana" w:hAnsi="Verdana" w:cs="Arial"/>
                <w:b/>
                <w:bCs/>
                <w:sz w:val="20"/>
                <w:szCs w:val="20"/>
              </w:rPr>
              <w:t xml:space="preserve">How many </w:t>
            </w:r>
            <w:r w:rsidR="000550D5">
              <w:rPr>
                <w:rFonts w:ascii="Verdana" w:hAnsi="Verdana" w:cs="Arial"/>
                <w:b/>
                <w:bCs/>
                <w:sz w:val="20"/>
                <w:szCs w:val="20"/>
              </w:rPr>
              <w:t xml:space="preserve">targeted </w:t>
            </w:r>
            <w:r w:rsidR="00EC21EF">
              <w:rPr>
                <w:rFonts w:ascii="Verdana" w:hAnsi="Verdana" w:cs="Arial"/>
                <w:b/>
                <w:bCs/>
                <w:sz w:val="20"/>
                <w:szCs w:val="20"/>
              </w:rPr>
              <w:t>recipients</w:t>
            </w:r>
            <w:r>
              <w:rPr>
                <w:rFonts w:ascii="Verdana" w:hAnsi="Verdana" w:cs="Arial"/>
                <w:b/>
                <w:bCs/>
                <w:sz w:val="20"/>
                <w:szCs w:val="20"/>
              </w:rPr>
              <w:t xml:space="preserve"> to be assisted?</w:t>
            </w:r>
          </w:p>
          <w:p w14:paraId="032C65B0" w14:textId="49B49E0A" w:rsidR="007D705C" w:rsidRPr="007D705C" w:rsidRDefault="007D705C" w:rsidP="007D705C">
            <w:pPr>
              <w:pStyle w:val="ListParagraph"/>
              <w:tabs>
                <w:tab w:val="left" w:pos="0"/>
              </w:tabs>
              <w:spacing w:after="0"/>
              <w:ind w:left="360"/>
              <w:rPr>
                <w:rFonts w:ascii="Verdana" w:hAnsi="Verdana" w:cs="Arial"/>
                <w:b/>
                <w:bCs/>
                <w:sz w:val="20"/>
                <w:szCs w:val="20"/>
              </w:rPr>
            </w:pPr>
            <w:r w:rsidRPr="007D705C">
              <w:rPr>
                <w:rFonts w:ascii="Verdana" w:hAnsi="Verdana" w:cs="Arial"/>
                <w:i/>
                <w:iCs/>
                <w:sz w:val="20"/>
                <w:szCs w:val="20"/>
              </w:rPr>
              <w:t>(The number must tally with the list of recipients</w:t>
            </w:r>
            <w:r w:rsidR="00AD16CF">
              <w:rPr>
                <w:rFonts w:ascii="Verdana" w:hAnsi="Verdana" w:cs="Arial"/>
                <w:i/>
                <w:iCs/>
                <w:sz w:val="20"/>
                <w:szCs w:val="20"/>
              </w:rPr>
              <w:t xml:space="preserve"> provided as an </w:t>
            </w:r>
            <w:proofErr w:type="spellStart"/>
            <w:r w:rsidR="00AD16CF">
              <w:rPr>
                <w:rFonts w:ascii="Verdana" w:hAnsi="Verdana" w:cs="Arial"/>
                <w:i/>
                <w:iCs/>
                <w:sz w:val="20"/>
                <w:szCs w:val="20"/>
              </w:rPr>
              <w:t>attachement</w:t>
            </w:r>
            <w:proofErr w:type="spellEnd"/>
            <w:r w:rsidR="00AD16CF">
              <w:rPr>
                <w:rFonts w:ascii="Verdana" w:hAnsi="Verdana" w:cs="Arial"/>
                <w:i/>
                <w:iCs/>
                <w:sz w:val="20"/>
                <w:szCs w:val="20"/>
              </w:rPr>
              <w:t xml:space="preserve"> to this form.</w:t>
            </w:r>
            <w:r w:rsidRPr="007D705C">
              <w:rPr>
                <w:rFonts w:ascii="Verdana" w:hAnsi="Verdana" w:cs="Arial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301" w:type="dxa"/>
            <w:gridSpan w:val="5"/>
            <w:shd w:val="clear" w:color="auto" w:fill="auto"/>
            <w:vAlign w:val="center"/>
          </w:tcPr>
          <w:p w14:paraId="5945B846" w14:textId="77777777" w:rsidR="007D705C" w:rsidRPr="00673E00" w:rsidRDefault="007D705C" w:rsidP="00673E00">
            <w:pPr>
              <w:spacing w:after="0"/>
              <w:rPr>
                <w:rFonts w:ascii="Verdana" w:hAnsi="Verdana" w:cs="Arial"/>
                <w:b/>
                <w:bCs/>
                <w:sz w:val="20"/>
                <w:szCs w:val="20"/>
              </w:rPr>
            </w:pPr>
          </w:p>
        </w:tc>
      </w:tr>
      <w:tr w:rsidR="007D705C" w:rsidRPr="00E9568B" w14:paraId="726EDC10" w14:textId="77777777" w:rsidTr="00D64F64">
        <w:trPr>
          <w:trHeight w:val="2351"/>
        </w:trPr>
        <w:tc>
          <w:tcPr>
            <w:tcW w:w="4910" w:type="dxa"/>
            <w:gridSpan w:val="5"/>
            <w:shd w:val="clear" w:color="auto" w:fill="BFBFBF" w:themeFill="background1" w:themeFillShade="BF"/>
            <w:vAlign w:val="center"/>
          </w:tcPr>
          <w:p w14:paraId="251B0ACA" w14:textId="51B2C767" w:rsidR="007D705C" w:rsidRPr="00161001" w:rsidRDefault="007D705C" w:rsidP="00161001">
            <w:pPr>
              <w:pStyle w:val="ListParagraph"/>
              <w:numPr>
                <w:ilvl w:val="0"/>
                <w:numId w:val="11"/>
              </w:numPr>
              <w:tabs>
                <w:tab w:val="left" w:pos="0"/>
              </w:tabs>
              <w:spacing w:after="0"/>
              <w:rPr>
                <w:rFonts w:ascii="Verdana" w:hAnsi="Verdana" w:cs="Arial"/>
                <w:b/>
                <w:bCs/>
                <w:sz w:val="20"/>
                <w:szCs w:val="20"/>
              </w:rPr>
            </w:pPr>
            <w:r w:rsidRPr="00161001">
              <w:rPr>
                <w:rFonts w:ascii="Verdana" w:hAnsi="Verdana" w:cs="Arial"/>
                <w:b/>
                <w:bCs/>
                <w:sz w:val="20"/>
                <w:szCs w:val="20"/>
              </w:rPr>
              <w:t xml:space="preserve">Why it is critical to assist the targeted </w:t>
            </w:r>
            <w:r w:rsidR="00943849">
              <w:rPr>
                <w:rFonts w:ascii="Verdana" w:hAnsi="Verdana" w:cs="Arial"/>
                <w:b/>
                <w:bCs/>
                <w:sz w:val="20"/>
                <w:szCs w:val="20"/>
              </w:rPr>
              <w:t>recipients</w:t>
            </w:r>
            <w:r w:rsidRPr="00161001">
              <w:rPr>
                <w:rFonts w:ascii="Verdana" w:hAnsi="Verdana" w:cs="Arial"/>
                <w:b/>
                <w:bCs/>
                <w:sz w:val="20"/>
                <w:szCs w:val="20"/>
              </w:rPr>
              <w:t xml:space="preserve">? Please </w:t>
            </w:r>
            <w:r w:rsidR="00161001" w:rsidRPr="00161001">
              <w:rPr>
                <w:rFonts w:ascii="Verdana" w:hAnsi="Verdana" w:cs="Arial"/>
                <w:b/>
                <w:bCs/>
                <w:sz w:val="20"/>
                <w:szCs w:val="20"/>
              </w:rPr>
              <w:t xml:space="preserve">justify. </w:t>
            </w:r>
          </w:p>
          <w:p w14:paraId="75328EC0" w14:textId="2D34CCB3" w:rsidR="00161001" w:rsidRPr="00161001" w:rsidRDefault="00161001" w:rsidP="00161001">
            <w:pPr>
              <w:pStyle w:val="ListParagraph"/>
              <w:tabs>
                <w:tab w:val="left" w:pos="0"/>
              </w:tabs>
              <w:spacing w:after="0"/>
              <w:ind w:left="360"/>
              <w:rPr>
                <w:rFonts w:ascii="Verdana" w:hAnsi="Verdana" w:cs="Arial"/>
                <w:b/>
                <w:bCs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(</w:t>
            </w:r>
            <w:proofErr w:type="spellStart"/>
            <w:r>
              <w:rPr>
                <w:rFonts w:ascii="Verdana" w:hAnsi="Verdana" w:cs="Arial"/>
                <w:sz w:val="20"/>
                <w:szCs w:val="20"/>
              </w:rPr>
              <w:t>Eg.</w:t>
            </w:r>
            <w:proofErr w:type="spellEnd"/>
            <w:r>
              <w:rPr>
                <w:rFonts w:ascii="Verdana" w:hAnsi="Verdana" w:cs="Arial"/>
                <w:sz w:val="20"/>
                <w:szCs w:val="20"/>
              </w:rPr>
              <w:t xml:space="preserve"> less public donation received due to COVID-19, individuals have lost their jobs during this pandemic.)</w:t>
            </w:r>
          </w:p>
        </w:tc>
        <w:tc>
          <w:tcPr>
            <w:tcW w:w="5301" w:type="dxa"/>
            <w:gridSpan w:val="5"/>
            <w:shd w:val="clear" w:color="auto" w:fill="auto"/>
            <w:vAlign w:val="center"/>
          </w:tcPr>
          <w:p w14:paraId="2F9B433A" w14:textId="77777777" w:rsidR="007D705C" w:rsidRPr="00673E00" w:rsidRDefault="007D705C" w:rsidP="00673E00">
            <w:pPr>
              <w:spacing w:after="0"/>
              <w:rPr>
                <w:rFonts w:ascii="Verdana" w:hAnsi="Verdana" w:cs="Arial"/>
                <w:b/>
                <w:bCs/>
                <w:sz w:val="20"/>
                <w:szCs w:val="20"/>
              </w:rPr>
            </w:pPr>
          </w:p>
        </w:tc>
      </w:tr>
      <w:tr w:rsidR="00161001" w:rsidRPr="00E9568B" w14:paraId="6C38388E" w14:textId="77777777" w:rsidTr="00D64F64">
        <w:trPr>
          <w:trHeight w:val="785"/>
        </w:trPr>
        <w:tc>
          <w:tcPr>
            <w:tcW w:w="10211" w:type="dxa"/>
            <w:gridSpan w:val="10"/>
            <w:shd w:val="clear" w:color="auto" w:fill="BFBFBF" w:themeFill="background1" w:themeFillShade="BF"/>
            <w:vAlign w:val="center"/>
          </w:tcPr>
          <w:p w14:paraId="5B161A81" w14:textId="77777777" w:rsidR="00161001" w:rsidRDefault="00161001" w:rsidP="00161001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Verdana" w:hAnsi="Verdana" w:cs="Arial"/>
                <w:b/>
                <w:bCs/>
                <w:sz w:val="20"/>
                <w:szCs w:val="20"/>
              </w:rPr>
            </w:pPr>
            <w:r>
              <w:rPr>
                <w:rFonts w:ascii="Verdana" w:hAnsi="Verdana" w:cs="Arial"/>
                <w:b/>
                <w:bCs/>
                <w:sz w:val="20"/>
                <w:szCs w:val="20"/>
              </w:rPr>
              <w:t xml:space="preserve">What kind of assistance that you would like to provide to the targeted </w:t>
            </w:r>
            <w:r w:rsidR="00943849">
              <w:rPr>
                <w:rFonts w:ascii="Verdana" w:hAnsi="Verdana" w:cs="Arial"/>
                <w:b/>
                <w:bCs/>
                <w:sz w:val="20"/>
                <w:szCs w:val="20"/>
              </w:rPr>
              <w:t>recipients</w:t>
            </w:r>
            <w:r>
              <w:rPr>
                <w:rFonts w:ascii="Verdana" w:hAnsi="Verdana" w:cs="Arial"/>
                <w:b/>
                <w:bCs/>
                <w:sz w:val="20"/>
                <w:szCs w:val="20"/>
              </w:rPr>
              <w:t>?</w:t>
            </w:r>
          </w:p>
          <w:p w14:paraId="045FD9EE" w14:textId="3594AB54" w:rsidR="003F57CF" w:rsidRPr="003F57CF" w:rsidRDefault="003F57CF" w:rsidP="003F57CF">
            <w:pPr>
              <w:pStyle w:val="ListParagraph"/>
              <w:spacing w:after="0"/>
              <w:ind w:left="360"/>
              <w:rPr>
                <w:rFonts w:ascii="Verdana" w:hAnsi="Verdana" w:cs="Arial"/>
                <w:i/>
                <w:iCs/>
                <w:sz w:val="20"/>
                <w:szCs w:val="20"/>
              </w:rPr>
            </w:pPr>
            <w:r w:rsidRPr="003F57CF">
              <w:rPr>
                <w:rFonts w:ascii="Verdana" w:hAnsi="Verdana" w:cs="Arial"/>
                <w:i/>
                <w:iCs/>
                <w:sz w:val="20"/>
                <w:szCs w:val="20"/>
              </w:rPr>
              <w:t>(please tick one or more)</w:t>
            </w:r>
          </w:p>
        </w:tc>
      </w:tr>
      <w:tr w:rsidR="004D323E" w:rsidRPr="00E9568B" w14:paraId="6E2E7E60" w14:textId="77777777" w:rsidTr="004D323E">
        <w:trPr>
          <w:trHeight w:val="164"/>
        </w:trPr>
        <w:tc>
          <w:tcPr>
            <w:tcW w:w="5105" w:type="dxa"/>
            <w:gridSpan w:val="6"/>
            <w:shd w:val="clear" w:color="auto" w:fill="auto"/>
            <w:vAlign w:val="center"/>
          </w:tcPr>
          <w:p w14:paraId="027F6BC5" w14:textId="77E7FC8E" w:rsidR="004D323E" w:rsidRDefault="004D323E" w:rsidP="00623B37">
            <w:pPr>
              <w:pStyle w:val="ListParagraph"/>
              <w:numPr>
                <w:ilvl w:val="1"/>
                <w:numId w:val="11"/>
              </w:numPr>
              <w:tabs>
                <w:tab w:val="left" w:pos="0"/>
              </w:tabs>
              <w:spacing w:after="0"/>
              <w:ind w:left="429"/>
              <w:rPr>
                <w:rFonts w:ascii="Verdana" w:hAnsi="Verdana" w:cs="Arial"/>
                <w:b/>
                <w:bCs/>
                <w:sz w:val="20"/>
                <w:szCs w:val="20"/>
              </w:rPr>
            </w:pPr>
            <w:r w:rsidRPr="00E9568B">
              <w:rPr>
                <w:rFonts w:ascii="Verdana" w:eastAsia="Times New Roman" w:hAnsi="Verdana"/>
                <w:b/>
                <w:noProof/>
                <w:sz w:val="20"/>
                <w:szCs w:val="20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708423" behindDoc="0" locked="0" layoutInCell="1" allowOverlap="1" wp14:anchorId="69431D31" wp14:editId="6A51B2AD">
                      <wp:simplePos x="0" y="0"/>
                      <wp:positionH relativeFrom="column">
                        <wp:posOffset>2678430</wp:posOffset>
                      </wp:positionH>
                      <wp:positionV relativeFrom="paragraph">
                        <wp:posOffset>133985</wp:posOffset>
                      </wp:positionV>
                      <wp:extent cx="332105" cy="311150"/>
                      <wp:effectExtent l="19050" t="19050" r="10795" b="1270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32105" cy="311150"/>
                              </a:xfrm>
                              <a:prstGeom prst="rect">
                                <a:avLst/>
                              </a:prstGeom>
                              <a:noFill/>
                              <a:ln w="381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41AD8E4" id="Rectangle 2" o:spid="_x0000_s1026" style="position:absolute;margin-left:210.9pt;margin-top:10.55pt;width:26.15pt;height:24.5pt;z-index:25170842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" filled="f" strokecolor="windowText" strokeweight="3pt"/>
                  </w:pict>
                </mc:Fallback>
              </mc:AlternateContent>
            </w:r>
            <w:r w:rsidRPr="00623B37">
              <w:rPr>
                <w:rFonts w:ascii="Verdana" w:hAnsi="Verdana" w:cs="Arial"/>
                <w:b/>
                <w:bCs/>
                <w:sz w:val="20"/>
                <w:szCs w:val="20"/>
              </w:rPr>
              <w:t xml:space="preserve">Food assistance </w:t>
            </w:r>
          </w:p>
          <w:p w14:paraId="7BCF98C0" w14:textId="49EA45B7" w:rsidR="004D323E" w:rsidRDefault="004D323E" w:rsidP="004D323E">
            <w:pPr>
              <w:pStyle w:val="ListParagraph"/>
              <w:tabs>
                <w:tab w:val="left" w:pos="0"/>
              </w:tabs>
              <w:spacing w:after="0"/>
              <w:ind w:left="429"/>
              <w:rPr>
                <w:rFonts w:ascii="Verdana" w:hAnsi="Verdana" w:cs="Arial"/>
                <w:sz w:val="20"/>
                <w:szCs w:val="20"/>
              </w:rPr>
            </w:pPr>
            <w:r w:rsidRPr="004D323E">
              <w:rPr>
                <w:rFonts w:ascii="Verdana" w:hAnsi="Verdana" w:cs="Arial"/>
                <w:sz w:val="20"/>
                <w:szCs w:val="20"/>
              </w:rPr>
              <w:t xml:space="preserve">Our standard list of items that </w:t>
            </w:r>
            <w:r w:rsidR="003F57CF">
              <w:rPr>
                <w:rFonts w:ascii="Verdana" w:hAnsi="Verdana" w:cs="Arial"/>
                <w:sz w:val="20"/>
                <w:szCs w:val="20"/>
              </w:rPr>
              <w:t>YSD</w:t>
            </w:r>
            <w:r w:rsidRPr="004D323E">
              <w:rPr>
                <w:rFonts w:ascii="Verdana" w:hAnsi="Verdana" w:cs="Arial"/>
                <w:sz w:val="20"/>
                <w:szCs w:val="20"/>
              </w:rPr>
              <w:t xml:space="preserve"> </w:t>
            </w:r>
          </w:p>
          <w:p w14:paraId="0C5650D1" w14:textId="19D0D6DD" w:rsidR="004D323E" w:rsidRPr="004D323E" w:rsidRDefault="004D323E" w:rsidP="004D323E">
            <w:pPr>
              <w:pStyle w:val="ListParagraph"/>
              <w:tabs>
                <w:tab w:val="left" w:pos="0"/>
              </w:tabs>
              <w:spacing w:after="0"/>
              <w:ind w:left="429"/>
              <w:rPr>
                <w:rFonts w:ascii="Verdana" w:hAnsi="Verdana" w:cs="Arial"/>
                <w:sz w:val="20"/>
                <w:szCs w:val="20"/>
              </w:rPr>
            </w:pPr>
            <w:r w:rsidRPr="004D323E">
              <w:rPr>
                <w:rFonts w:ascii="Verdana" w:hAnsi="Verdana" w:cs="Arial"/>
                <w:sz w:val="20"/>
                <w:szCs w:val="20"/>
              </w:rPr>
              <w:t>can provide is as follows:</w:t>
            </w:r>
          </w:p>
          <w:p w14:paraId="27BD8AE3" w14:textId="31445F07" w:rsidR="004D323E" w:rsidRDefault="004D323E" w:rsidP="004D323E">
            <w:pPr>
              <w:pStyle w:val="ListParagraph"/>
              <w:numPr>
                <w:ilvl w:val="2"/>
                <w:numId w:val="11"/>
              </w:numPr>
              <w:tabs>
                <w:tab w:val="left" w:pos="0"/>
              </w:tabs>
              <w:spacing w:after="0"/>
              <w:ind w:left="699" w:hanging="9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Rice (5kg)</w:t>
            </w:r>
          </w:p>
          <w:p w14:paraId="26FE5680" w14:textId="1BB5AE49" w:rsidR="004D323E" w:rsidRDefault="004D323E" w:rsidP="004D323E">
            <w:pPr>
              <w:pStyle w:val="ListParagraph"/>
              <w:numPr>
                <w:ilvl w:val="2"/>
                <w:numId w:val="11"/>
              </w:numPr>
              <w:tabs>
                <w:tab w:val="left" w:pos="0"/>
              </w:tabs>
              <w:spacing w:after="0"/>
              <w:ind w:left="699" w:hanging="9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Cooking oil (2kg)</w:t>
            </w:r>
          </w:p>
          <w:p w14:paraId="050467DD" w14:textId="30BDB4AD" w:rsidR="004D323E" w:rsidRDefault="004D323E" w:rsidP="004D323E">
            <w:pPr>
              <w:pStyle w:val="ListParagraph"/>
              <w:numPr>
                <w:ilvl w:val="2"/>
                <w:numId w:val="11"/>
              </w:numPr>
              <w:tabs>
                <w:tab w:val="left" w:pos="0"/>
              </w:tabs>
              <w:spacing w:after="0"/>
              <w:ind w:left="699" w:hanging="90"/>
              <w:rPr>
                <w:rFonts w:ascii="Verdana" w:hAnsi="Verdana" w:cs="Arial"/>
                <w:sz w:val="20"/>
                <w:szCs w:val="20"/>
              </w:rPr>
            </w:pPr>
            <w:r w:rsidRPr="00161001">
              <w:rPr>
                <w:rFonts w:ascii="Verdana" w:hAnsi="Verdana" w:cs="Arial"/>
                <w:sz w:val="20"/>
                <w:szCs w:val="20"/>
              </w:rPr>
              <w:t>Rice Vermicelli</w:t>
            </w:r>
          </w:p>
          <w:p w14:paraId="67822D9F" w14:textId="5CD81083" w:rsidR="004D323E" w:rsidRDefault="004D323E" w:rsidP="004D323E">
            <w:pPr>
              <w:pStyle w:val="ListParagraph"/>
              <w:numPr>
                <w:ilvl w:val="2"/>
                <w:numId w:val="11"/>
              </w:numPr>
              <w:tabs>
                <w:tab w:val="left" w:pos="0"/>
              </w:tabs>
              <w:spacing w:after="0"/>
              <w:ind w:left="699" w:hanging="9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Flour</w:t>
            </w:r>
          </w:p>
          <w:p w14:paraId="401D666D" w14:textId="77777777" w:rsidR="004D323E" w:rsidRDefault="004D323E" w:rsidP="004D323E">
            <w:pPr>
              <w:pStyle w:val="ListParagraph"/>
              <w:numPr>
                <w:ilvl w:val="2"/>
                <w:numId w:val="11"/>
              </w:numPr>
              <w:tabs>
                <w:tab w:val="left" w:pos="0"/>
              </w:tabs>
              <w:spacing w:after="0"/>
              <w:ind w:left="699" w:hanging="9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Sugar</w:t>
            </w:r>
          </w:p>
          <w:p w14:paraId="5B4E74A8" w14:textId="50FC3E1F" w:rsidR="004D323E" w:rsidRDefault="004D323E" w:rsidP="004D323E">
            <w:pPr>
              <w:pStyle w:val="ListParagraph"/>
              <w:numPr>
                <w:ilvl w:val="2"/>
                <w:numId w:val="11"/>
              </w:numPr>
              <w:tabs>
                <w:tab w:val="left" w:pos="0"/>
              </w:tabs>
              <w:spacing w:after="0"/>
              <w:ind w:left="699" w:hanging="9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Salt</w:t>
            </w:r>
          </w:p>
          <w:p w14:paraId="6AE23AD3" w14:textId="77777777" w:rsidR="004D323E" w:rsidRDefault="004D323E" w:rsidP="004D323E">
            <w:pPr>
              <w:pStyle w:val="ListParagraph"/>
              <w:numPr>
                <w:ilvl w:val="2"/>
                <w:numId w:val="11"/>
              </w:numPr>
              <w:tabs>
                <w:tab w:val="left" w:pos="0"/>
              </w:tabs>
              <w:spacing w:after="0"/>
              <w:ind w:left="699" w:hanging="9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 xml:space="preserve">Sardine </w:t>
            </w:r>
          </w:p>
          <w:p w14:paraId="70D963ED" w14:textId="7BE06727" w:rsidR="004D323E" w:rsidRDefault="004D323E" w:rsidP="004D323E">
            <w:pPr>
              <w:pStyle w:val="ListParagraph"/>
              <w:numPr>
                <w:ilvl w:val="2"/>
                <w:numId w:val="11"/>
              </w:numPr>
              <w:tabs>
                <w:tab w:val="left" w:pos="0"/>
              </w:tabs>
              <w:spacing w:after="0"/>
              <w:ind w:left="699" w:hanging="9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Milo</w:t>
            </w:r>
          </w:p>
          <w:p w14:paraId="5EDB68CB" w14:textId="77777777" w:rsidR="004D323E" w:rsidRDefault="004D323E" w:rsidP="004D323E">
            <w:pPr>
              <w:pStyle w:val="ListParagraph"/>
              <w:numPr>
                <w:ilvl w:val="2"/>
                <w:numId w:val="11"/>
              </w:numPr>
              <w:tabs>
                <w:tab w:val="left" w:pos="0"/>
              </w:tabs>
              <w:spacing w:after="0"/>
              <w:ind w:left="699" w:hanging="9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Tea</w:t>
            </w:r>
          </w:p>
          <w:p w14:paraId="22500A97" w14:textId="77777777" w:rsidR="004D323E" w:rsidRDefault="004D323E" w:rsidP="004D323E">
            <w:pPr>
              <w:pStyle w:val="ListParagraph"/>
              <w:numPr>
                <w:ilvl w:val="2"/>
                <w:numId w:val="11"/>
              </w:numPr>
              <w:tabs>
                <w:tab w:val="left" w:pos="0"/>
              </w:tabs>
              <w:spacing w:after="0"/>
              <w:ind w:left="699" w:hanging="9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Cream crackers</w:t>
            </w:r>
          </w:p>
          <w:p w14:paraId="73B30A56" w14:textId="77777777" w:rsidR="004D323E" w:rsidRDefault="004D323E" w:rsidP="004D323E">
            <w:pPr>
              <w:pStyle w:val="ListParagraph"/>
              <w:numPr>
                <w:ilvl w:val="2"/>
                <w:numId w:val="11"/>
              </w:numPr>
              <w:tabs>
                <w:tab w:val="left" w:pos="0"/>
              </w:tabs>
              <w:spacing w:after="0"/>
              <w:ind w:left="699" w:hanging="9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 xml:space="preserve">Ketupat </w:t>
            </w:r>
            <w:proofErr w:type="spellStart"/>
            <w:r>
              <w:rPr>
                <w:rFonts w:ascii="Verdana" w:hAnsi="Verdana" w:cs="Arial"/>
                <w:sz w:val="20"/>
                <w:szCs w:val="20"/>
              </w:rPr>
              <w:t>segera</w:t>
            </w:r>
            <w:proofErr w:type="spellEnd"/>
          </w:p>
          <w:p w14:paraId="36A06A06" w14:textId="77777777" w:rsidR="004D323E" w:rsidRDefault="004D323E" w:rsidP="004D323E">
            <w:pPr>
              <w:pStyle w:val="ListParagraph"/>
              <w:numPr>
                <w:ilvl w:val="2"/>
                <w:numId w:val="11"/>
              </w:numPr>
              <w:tabs>
                <w:tab w:val="left" w:pos="0"/>
              </w:tabs>
              <w:spacing w:after="0"/>
              <w:ind w:left="699" w:hanging="90"/>
              <w:rPr>
                <w:rFonts w:ascii="Verdana" w:hAnsi="Verdana" w:cs="Arial"/>
                <w:sz w:val="20"/>
                <w:szCs w:val="20"/>
              </w:rPr>
            </w:pPr>
            <w:proofErr w:type="spellStart"/>
            <w:r>
              <w:rPr>
                <w:rFonts w:ascii="Verdana" w:hAnsi="Verdana" w:cs="Arial"/>
                <w:sz w:val="20"/>
                <w:szCs w:val="20"/>
              </w:rPr>
              <w:t>Santan</w:t>
            </w:r>
            <w:proofErr w:type="spellEnd"/>
            <w:r>
              <w:rPr>
                <w:rFonts w:ascii="Verdana" w:hAnsi="Verdana" w:cs="Arial"/>
                <w:sz w:val="20"/>
                <w:szCs w:val="20"/>
              </w:rPr>
              <w:t xml:space="preserve"> </w:t>
            </w:r>
          </w:p>
          <w:p w14:paraId="1ABA71C2" w14:textId="2890DCC8" w:rsidR="004D323E" w:rsidRPr="004D323E" w:rsidRDefault="004D323E" w:rsidP="004D323E">
            <w:pPr>
              <w:pStyle w:val="ListParagraph"/>
              <w:numPr>
                <w:ilvl w:val="2"/>
                <w:numId w:val="11"/>
              </w:numPr>
              <w:tabs>
                <w:tab w:val="left" w:pos="0"/>
              </w:tabs>
              <w:spacing w:after="0"/>
              <w:ind w:left="699" w:hanging="9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Cordial</w:t>
            </w:r>
          </w:p>
        </w:tc>
        <w:tc>
          <w:tcPr>
            <w:tcW w:w="5106" w:type="dxa"/>
            <w:gridSpan w:val="4"/>
            <w:shd w:val="clear" w:color="auto" w:fill="auto"/>
          </w:tcPr>
          <w:p w14:paraId="528AEEB4" w14:textId="77E75E81" w:rsidR="004D323E" w:rsidRPr="004D323E" w:rsidRDefault="003F57CF" w:rsidP="004D323E">
            <w:pPr>
              <w:pStyle w:val="ListParagraph"/>
              <w:numPr>
                <w:ilvl w:val="1"/>
                <w:numId w:val="11"/>
              </w:numPr>
              <w:tabs>
                <w:tab w:val="left" w:pos="0"/>
              </w:tabs>
              <w:spacing w:after="0"/>
              <w:ind w:left="454" w:hanging="450"/>
              <w:rPr>
                <w:rFonts w:ascii="Verdana" w:hAnsi="Verdana" w:cs="Arial"/>
                <w:b/>
                <w:bCs/>
                <w:sz w:val="20"/>
                <w:szCs w:val="20"/>
              </w:rPr>
            </w:pPr>
            <w:r w:rsidRPr="00E9568B">
              <w:rPr>
                <w:rFonts w:ascii="Verdana" w:eastAsia="Times New Roman" w:hAnsi="Verdana"/>
                <w:b/>
                <w:noProof/>
                <w:sz w:val="20"/>
                <w:szCs w:val="20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710471" behindDoc="0" locked="0" layoutInCell="1" allowOverlap="1" wp14:anchorId="4DA731C6" wp14:editId="691FA05E">
                      <wp:simplePos x="0" y="0"/>
                      <wp:positionH relativeFrom="column">
                        <wp:posOffset>2709350</wp:posOffset>
                      </wp:positionH>
                      <wp:positionV relativeFrom="paragraph">
                        <wp:posOffset>78692</wp:posOffset>
                      </wp:positionV>
                      <wp:extent cx="332105" cy="311150"/>
                      <wp:effectExtent l="19050" t="19050" r="10795" b="1270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32105" cy="311150"/>
                              </a:xfrm>
                              <a:prstGeom prst="rect">
                                <a:avLst/>
                              </a:prstGeom>
                              <a:noFill/>
                              <a:ln w="381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9A3D539" id="Rectangle 3" o:spid="_x0000_s1026" style="position:absolute;margin-left:213.35pt;margin-top:6.2pt;width:26.15pt;height:24.5pt;z-index:25171047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" filled="f" strokecolor="windowText" strokeweight="3pt"/>
                  </w:pict>
                </mc:Fallback>
              </mc:AlternateContent>
            </w:r>
            <w:r w:rsidR="004D323E" w:rsidRPr="004D323E">
              <w:rPr>
                <w:rFonts w:ascii="Verdana" w:hAnsi="Verdana" w:cs="Arial"/>
                <w:b/>
                <w:bCs/>
                <w:sz w:val="20"/>
                <w:szCs w:val="20"/>
              </w:rPr>
              <w:t>Hygiene items</w:t>
            </w:r>
          </w:p>
          <w:p w14:paraId="586D1D59" w14:textId="34C3E764" w:rsidR="003F57CF" w:rsidRDefault="004D323E" w:rsidP="004D323E">
            <w:pPr>
              <w:pStyle w:val="ListParagraph"/>
              <w:tabs>
                <w:tab w:val="left" w:pos="0"/>
              </w:tabs>
              <w:spacing w:after="0"/>
              <w:ind w:left="454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 xml:space="preserve">Our standard list of items that </w:t>
            </w:r>
            <w:r w:rsidR="003F57CF">
              <w:rPr>
                <w:rFonts w:ascii="Verdana" w:hAnsi="Verdana" w:cs="Arial"/>
                <w:sz w:val="20"/>
                <w:szCs w:val="20"/>
              </w:rPr>
              <w:t>YSD</w:t>
            </w:r>
          </w:p>
          <w:p w14:paraId="45C9BD09" w14:textId="2D6F61C5" w:rsidR="004D323E" w:rsidRDefault="004D323E" w:rsidP="004D323E">
            <w:pPr>
              <w:pStyle w:val="ListParagraph"/>
              <w:tabs>
                <w:tab w:val="left" w:pos="0"/>
              </w:tabs>
              <w:spacing w:after="0"/>
              <w:ind w:left="454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can provide is as follows:</w:t>
            </w:r>
          </w:p>
          <w:p w14:paraId="79D1BAC3" w14:textId="77777777" w:rsidR="004D323E" w:rsidRDefault="004D323E" w:rsidP="004D323E">
            <w:pPr>
              <w:pStyle w:val="ListParagraph"/>
              <w:numPr>
                <w:ilvl w:val="2"/>
                <w:numId w:val="11"/>
              </w:numPr>
              <w:tabs>
                <w:tab w:val="left" w:pos="0"/>
              </w:tabs>
              <w:spacing w:after="0"/>
              <w:ind w:left="814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Face mask</w:t>
            </w:r>
          </w:p>
          <w:p w14:paraId="7F8FCE73" w14:textId="7A49EC1E" w:rsidR="004D323E" w:rsidRDefault="004D323E" w:rsidP="004D323E">
            <w:pPr>
              <w:pStyle w:val="ListParagraph"/>
              <w:numPr>
                <w:ilvl w:val="2"/>
                <w:numId w:val="11"/>
              </w:numPr>
              <w:tabs>
                <w:tab w:val="left" w:pos="0"/>
              </w:tabs>
              <w:spacing w:after="0"/>
              <w:ind w:left="814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Hand sanitiser</w:t>
            </w:r>
          </w:p>
          <w:p w14:paraId="7475193E" w14:textId="2A3CC1E6" w:rsidR="004D323E" w:rsidRDefault="004D323E" w:rsidP="004D323E">
            <w:pPr>
              <w:pStyle w:val="ListParagraph"/>
              <w:numPr>
                <w:ilvl w:val="2"/>
                <w:numId w:val="11"/>
              </w:numPr>
              <w:tabs>
                <w:tab w:val="left" w:pos="0"/>
              </w:tabs>
              <w:spacing w:after="0"/>
              <w:ind w:left="814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Hand wash</w:t>
            </w:r>
          </w:p>
          <w:p w14:paraId="7BAAECEA" w14:textId="77777777" w:rsidR="004D323E" w:rsidRDefault="004D323E" w:rsidP="004D323E">
            <w:pPr>
              <w:pStyle w:val="ListParagraph"/>
              <w:numPr>
                <w:ilvl w:val="2"/>
                <w:numId w:val="11"/>
              </w:numPr>
              <w:tabs>
                <w:tab w:val="left" w:pos="0"/>
              </w:tabs>
              <w:spacing w:after="0"/>
              <w:ind w:left="814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Bar soap</w:t>
            </w:r>
          </w:p>
          <w:p w14:paraId="0EC5542E" w14:textId="77777777" w:rsidR="004D323E" w:rsidRDefault="004D323E" w:rsidP="004D323E">
            <w:pPr>
              <w:pStyle w:val="ListParagraph"/>
              <w:numPr>
                <w:ilvl w:val="2"/>
                <w:numId w:val="11"/>
              </w:numPr>
              <w:tabs>
                <w:tab w:val="left" w:pos="0"/>
              </w:tabs>
              <w:spacing w:after="0"/>
              <w:ind w:left="814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Detergent</w:t>
            </w:r>
          </w:p>
          <w:p w14:paraId="709365ED" w14:textId="77777777" w:rsidR="004D323E" w:rsidRDefault="004D323E" w:rsidP="004D323E">
            <w:pPr>
              <w:pStyle w:val="ListParagraph"/>
              <w:numPr>
                <w:ilvl w:val="2"/>
                <w:numId w:val="11"/>
              </w:numPr>
              <w:tabs>
                <w:tab w:val="left" w:pos="0"/>
              </w:tabs>
              <w:spacing w:after="0"/>
              <w:ind w:left="814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Disinfectant</w:t>
            </w:r>
          </w:p>
          <w:p w14:paraId="627DAEC2" w14:textId="77777777" w:rsidR="004D323E" w:rsidRDefault="004D323E" w:rsidP="004D323E">
            <w:pPr>
              <w:pStyle w:val="ListParagraph"/>
              <w:numPr>
                <w:ilvl w:val="2"/>
                <w:numId w:val="11"/>
              </w:numPr>
              <w:tabs>
                <w:tab w:val="left" w:pos="0"/>
              </w:tabs>
              <w:spacing w:after="0"/>
              <w:ind w:left="814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Shampoo</w:t>
            </w:r>
          </w:p>
          <w:p w14:paraId="72ED9FEE" w14:textId="77777777" w:rsidR="004D323E" w:rsidRDefault="004D323E" w:rsidP="004D323E">
            <w:pPr>
              <w:pStyle w:val="ListParagraph"/>
              <w:numPr>
                <w:ilvl w:val="2"/>
                <w:numId w:val="11"/>
              </w:numPr>
              <w:tabs>
                <w:tab w:val="left" w:pos="0"/>
              </w:tabs>
              <w:spacing w:after="0"/>
              <w:ind w:left="814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Body wash</w:t>
            </w:r>
          </w:p>
          <w:p w14:paraId="69BCC97A" w14:textId="77777777" w:rsidR="004D323E" w:rsidRDefault="004D323E" w:rsidP="004D323E">
            <w:pPr>
              <w:pStyle w:val="ListParagraph"/>
              <w:numPr>
                <w:ilvl w:val="2"/>
                <w:numId w:val="11"/>
              </w:numPr>
              <w:tabs>
                <w:tab w:val="left" w:pos="0"/>
              </w:tabs>
              <w:spacing w:after="0"/>
              <w:ind w:left="814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Toothpaste</w:t>
            </w:r>
          </w:p>
          <w:p w14:paraId="6D083036" w14:textId="62579E9E" w:rsidR="004D323E" w:rsidRPr="004D323E" w:rsidRDefault="004D323E" w:rsidP="004D323E">
            <w:pPr>
              <w:pStyle w:val="ListParagraph"/>
              <w:numPr>
                <w:ilvl w:val="2"/>
                <w:numId w:val="11"/>
              </w:numPr>
              <w:tabs>
                <w:tab w:val="left" w:pos="0"/>
              </w:tabs>
              <w:spacing w:after="0"/>
              <w:ind w:left="814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Diapers (infant and adult)</w:t>
            </w:r>
          </w:p>
        </w:tc>
      </w:tr>
      <w:tr w:rsidR="008C174E" w:rsidRPr="00E9568B" w14:paraId="6E51EF6A" w14:textId="77777777" w:rsidTr="003F57CF">
        <w:trPr>
          <w:trHeight w:val="884"/>
        </w:trPr>
        <w:tc>
          <w:tcPr>
            <w:tcW w:w="10211" w:type="dxa"/>
            <w:gridSpan w:val="10"/>
            <w:shd w:val="clear" w:color="auto" w:fill="auto"/>
            <w:vAlign w:val="center"/>
          </w:tcPr>
          <w:p w14:paraId="1D51AF1B" w14:textId="61F041EF" w:rsidR="008C174E" w:rsidRDefault="003F57CF" w:rsidP="008C174E">
            <w:pPr>
              <w:pStyle w:val="ListParagraph"/>
              <w:numPr>
                <w:ilvl w:val="1"/>
                <w:numId w:val="11"/>
              </w:numPr>
              <w:spacing w:after="0"/>
              <w:ind w:left="429"/>
              <w:rPr>
                <w:rFonts w:ascii="Verdana" w:hAnsi="Verdana" w:cs="Arial"/>
                <w:b/>
                <w:bCs/>
                <w:sz w:val="20"/>
                <w:szCs w:val="20"/>
              </w:rPr>
            </w:pPr>
            <w:r w:rsidRPr="00E9568B">
              <w:rPr>
                <w:rFonts w:ascii="Verdana" w:eastAsia="Times New Roman" w:hAnsi="Verdana"/>
                <w:b/>
                <w:noProof/>
                <w:sz w:val="20"/>
                <w:szCs w:val="20"/>
                <w:u w:val="single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12519" behindDoc="0" locked="0" layoutInCell="1" allowOverlap="1" wp14:anchorId="44F2E3A4" wp14:editId="414D3D5E">
                      <wp:simplePos x="0" y="0"/>
                      <wp:positionH relativeFrom="column">
                        <wp:posOffset>5894070</wp:posOffset>
                      </wp:positionH>
                      <wp:positionV relativeFrom="paragraph">
                        <wp:posOffset>-1270</wp:posOffset>
                      </wp:positionV>
                      <wp:extent cx="332105" cy="311150"/>
                      <wp:effectExtent l="19050" t="19050" r="10795" b="1270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32105" cy="311150"/>
                              </a:xfrm>
                              <a:prstGeom prst="rect">
                                <a:avLst/>
                              </a:prstGeom>
                              <a:noFill/>
                              <a:ln w="381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C344F9F" id="Rectangle 4" o:spid="_x0000_s1026" style="position:absolute;margin-left:464.1pt;margin-top:-.1pt;width:26.15pt;height:24.5pt;z-index:25171251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" filled="f" strokecolor="windowText" strokeweight="3pt"/>
                  </w:pict>
                </mc:Fallback>
              </mc:AlternateContent>
            </w:r>
            <w:r w:rsidR="008C174E">
              <w:rPr>
                <w:rFonts w:ascii="Verdana" w:hAnsi="Verdana" w:cs="Arial"/>
                <w:b/>
                <w:bCs/>
                <w:sz w:val="20"/>
                <w:szCs w:val="20"/>
              </w:rPr>
              <w:t>Cash Vouchers</w:t>
            </w:r>
          </w:p>
          <w:p w14:paraId="1C406AE7" w14:textId="178845F3" w:rsidR="00871524" w:rsidRPr="00871524" w:rsidRDefault="00871524" w:rsidP="00871524">
            <w:pPr>
              <w:pStyle w:val="ListParagraph"/>
              <w:spacing w:after="0"/>
              <w:ind w:left="429"/>
              <w:rPr>
                <w:rFonts w:ascii="Verdana" w:hAnsi="Verdana" w:cs="Arial"/>
                <w:i/>
                <w:iCs/>
                <w:sz w:val="20"/>
                <w:szCs w:val="20"/>
              </w:rPr>
            </w:pPr>
            <w:r>
              <w:rPr>
                <w:rFonts w:ascii="Verdana" w:hAnsi="Verdana" w:cs="Arial"/>
                <w:i/>
                <w:iCs/>
                <w:sz w:val="20"/>
                <w:szCs w:val="20"/>
              </w:rPr>
              <w:t xml:space="preserve">YSD’s standard vouchers value is as per below. </w:t>
            </w:r>
          </w:p>
        </w:tc>
      </w:tr>
      <w:tr w:rsidR="009824A6" w:rsidRPr="00E9568B" w14:paraId="3CE138A2" w14:textId="77777777" w:rsidTr="009824A6">
        <w:trPr>
          <w:trHeight w:val="524"/>
        </w:trPr>
        <w:tc>
          <w:tcPr>
            <w:tcW w:w="715" w:type="dxa"/>
            <w:gridSpan w:val="2"/>
            <w:shd w:val="clear" w:color="auto" w:fill="BFBFBF" w:themeFill="background1" w:themeFillShade="BF"/>
            <w:vAlign w:val="center"/>
          </w:tcPr>
          <w:p w14:paraId="7659BAFF" w14:textId="5D490609" w:rsidR="009824A6" w:rsidRDefault="009824A6" w:rsidP="008C174E">
            <w:pPr>
              <w:spacing w:after="0"/>
              <w:jc w:val="center"/>
              <w:rPr>
                <w:rFonts w:ascii="Verdana" w:hAnsi="Verdana" w:cs="Arial"/>
                <w:b/>
                <w:bCs/>
                <w:sz w:val="20"/>
                <w:szCs w:val="20"/>
              </w:rPr>
            </w:pPr>
            <w:r>
              <w:rPr>
                <w:rFonts w:ascii="Verdana" w:hAnsi="Verdana" w:cs="Arial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6943" w:type="dxa"/>
            <w:gridSpan w:val="6"/>
            <w:shd w:val="clear" w:color="auto" w:fill="BFBFBF" w:themeFill="background1" w:themeFillShade="BF"/>
            <w:vAlign w:val="center"/>
          </w:tcPr>
          <w:p w14:paraId="036C01A7" w14:textId="5B7FD759" w:rsidR="009824A6" w:rsidRPr="009824A6" w:rsidRDefault="009824A6" w:rsidP="008C174E">
            <w:pPr>
              <w:spacing w:after="0"/>
              <w:rPr>
                <w:rFonts w:ascii="Verdana" w:hAnsi="Verdana" w:cs="Arial"/>
                <w:b/>
                <w:bCs/>
                <w:sz w:val="20"/>
                <w:szCs w:val="20"/>
              </w:rPr>
            </w:pPr>
            <w:r w:rsidRPr="009824A6">
              <w:rPr>
                <w:rFonts w:ascii="Verdana" w:hAnsi="Verdana" w:cs="Arial"/>
                <w:b/>
                <w:bCs/>
                <w:sz w:val="20"/>
                <w:szCs w:val="20"/>
              </w:rPr>
              <w:t>Category</w:t>
            </w:r>
          </w:p>
        </w:tc>
        <w:tc>
          <w:tcPr>
            <w:tcW w:w="2553" w:type="dxa"/>
            <w:gridSpan w:val="2"/>
            <w:shd w:val="clear" w:color="auto" w:fill="BFBFBF" w:themeFill="background1" w:themeFillShade="BF"/>
            <w:vAlign w:val="center"/>
          </w:tcPr>
          <w:p w14:paraId="7B56A36A" w14:textId="77777777" w:rsidR="009824A6" w:rsidRDefault="009824A6" w:rsidP="009824A6">
            <w:pPr>
              <w:spacing w:after="0"/>
              <w:jc w:val="center"/>
              <w:rPr>
                <w:rFonts w:ascii="Verdana" w:hAnsi="Verdana" w:cs="Arial"/>
                <w:b/>
                <w:bCs/>
                <w:sz w:val="20"/>
                <w:szCs w:val="20"/>
              </w:rPr>
            </w:pPr>
            <w:r>
              <w:rPr>
                <w:rFonts w:ascii="Verdana" w:hAnsi="Verdana" w:cs="Arial"/>
                <w:b/>
                <w:bCs/>
                <w:sz w:val="20"/>
                <w:szCs w:val="20"/>
              </w:rPr>
              <w:t xml:space="preserve">Numbers of </w:t>
            </w:r>
            <w:r w:rsidR="00943849">
              <w:rPr>
                <w:rFonts w:ascii="Verdana" w:hAnsi="Verdana" w:cs="Arial"/>
                <w:b/>
                <w:bCs/>
                <w:sz w:val="20"/>
                <w:szCs w:val="20"/>
              </w:rPr>
              <w:t>R</w:t>
            </w:r>
            <w:r>
              <w:rPr>
                <w:rFonts w:ascii="Verdana" w:hAnsi="Verdana" w:cs="Arial"/>
                <w:b/>
                <w:bCs/>
                <w:sz w:val="20"/>
                <w:szCs w:val="20"/>
              </w:rPr>
              <w:t>ecipient</w:t>
            </w:r>
          </w:p>
          <w:p w14:paraId="618816D8" w14:textId="3DCEFAF8" w:rsidR="003F57CF" w:rsidRPr="003F57CF" w:rsidRDefault="003F57CF" w:rsidP="009824A6">
            <w:pPr>
              <w:spacing w:after="0"/>
              <w:jc w:val="center"/>
              <w:rPr>
                <w:rFonts w:ascii="Verdana" w:hAnsi="Verdana" w:cs="Arial"/>
                <w:i/>
                <w:iCs/>
                <w:sz w:val="20"/>
                <w:szCs w:val="20"/>
              </w:rPr>
            </w:pPr>
            <w:r w:rsidRPr="003F57CF">
              <w:rPr>
                <w:rFonts w:ascii="Verdana" w:hAnsi="Verdana" w:cs="Arial"/>
                <w:i/>
                <w:iCs/>
                <w:sz w:val="20"/>
                <w:szCs w:val="20"/>
              </w:rPr>
              <w:t>(please fill in the box)</w:t>
            </w:r>
          </w:p>
        </w:tc>
      </w:tr>
      <w:tr w:rsidR="009824A6" w:rsidRPr="00E9568B" w14:paraId="04714108" w14:textId="77777777" w:rsidTr="00284674">
        <w:trPr>
          <w:trHeight w:val="524"/>
        </w:trPr>
        <w:tc>
          <w:tcPr>
            <w:tcW w:w="715" w:type="dxa"/>
            <w:gridSpan w:val="2"/>
            <w:shd w:val="clear" w:color="auto" w:fill="BFBFBF" w:themeFill="background1" w:themeFillShade="BF"/>
            <w:vAlign w:val="center"/>
          </w:tcPr>
          <w:p w14:paraId="5379DE47" w14:textId="6AEC797E" w:rsidR="009824A6" w:rsidRDefault="009824A6" w:rsidP="009824A6">
            <w:pPr>
              <w:spacing w:after="0"/>
              <w:jc w:val="center"/>
              <w:rPr>
                <w:rFonts w:ascii="Verdana" w:hAnsi="Verdana" w:cs="Arial"/>
                <w:b/>
                <w:bCs/>
                <w:sz w:val="20"/>
                <w:szCs w:val="20"/>
              </w:rPr>
            </w:pPr>
            <w:r>
              <w:rPr>
                <w:rFonts w:ascii="Verdana" w:hAnsi="Verdana" w:cs="Arial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6943" w:type="dxa"/>
            <w:gridSpan w:val="6"/>
            <w:shd w:val="clear" w:color="auto" w:fill="BFBFBF" w:themeFill="background1" w:themeFillShade="BF"/>
            <w:vAlign w:val="center"/>
          </w:tcPr>
          <w:p w14:paraId="15E1E33E" w14:textId="571AD816" w:rsidR="009824A6" w:rsidRPr="00623B37" w:rsidRDefault="009824A6" w:rsidP="009824A6">
            <w:pPr>
              <w:spacing w:after="0"/>
              <w:rPr>
                <w:rFonts w:ascii="Verdana" w:hAnsi="Verdana" w:cs="Arial"/>
                <w:b/>
                <w:bCs/>
                <w:sz w:val="20"/>
                <w:szCs w:val="20"/>
              </w:rPr>
            </w:pPr>
            <w:r w:rsidRPr="00161001">
              <w:rPr>
                <w:rFonts w:ascii="Verdana" w:hAnsi="Verdana" w:cs="Arial"/>
                <w:sz w:val="20"/>
                <w:szCs w:val="20"/>
              </w:rPr>
              <w:t>For family (RM220)</w:t>
            </w:r>
          </w:p>
        </w:tc>
        <w:tc>
          <w:tcPr>
            <w:tcW w:w="2553" w:type="dxa"/>
            <w:gridSpan w:val="2"/>
            <w:shd w:val="clear" w:color="auto" w:fill="auto"/>
            <w:vAlign w:val="center"/>
          </w:tcPr>
          <w:p w14:paraId="15D76CAF" w14:textId="5407D665" w:rsidR="009824A6" w:rsidRPr="00623B37" w:rsidRDefault="009824A6" w:rsidP="009824A6">
            <w:pPr>
              <w:spacing w:after="0"/>
              <w:rPr>
                <w:rFonts w:ascii="Verdana" w:hAnsi="Verdana" w:cs="Arial"/>
                <w:b/>
                <w:bCs/>
                <w:sz w:val="20"/>
                <w:szCs w:val="20"/>
              </w:rPr>
            </w:pPr>
          </w:p>
        </w:tc>
      </w:tr>
      <w:tr w:rsidR="009824A6" w:rsidRPr="00E9568B" w14:paraId="22CA3ECC" w14:textId="77777777" w:rsidTr="00284674">
        <w:trPr>
          <w:trHeight w:val="524"/>
        </w:trPr>
        <w:tc>
          <w:tcPr>
            <w:tcW w:w="715" w:type="dxa"/>
            <w:gridSpan w:val="2"/>
            <w:shd w:val="clear" w:color="auto" w:fill="BFBFBF" w:themeFill="background1" w:themeFillShade="BF"/>
            <w:vAlign w:val="center"/>
          </w:tcPr>
          <w:p w14:paraId="2F669485" w14:textId="76C281BD" w:rsidR="009824A6" w:rsidRDefault="009824A6" w:rsidP="009824A6">
            <w:pPr>
              <w:spacing w:after="0"/>
              <w:jc w:val="center"/>
              <w:rPr>
                <w:rFonts w:ascii="Verdana" w:hAnsi="Verdana" w:cs="Arial"/>
                <w:b/>
                <w:bCs/>
                <w:sz w:val="20"/>
                <w:szCs w:val="20"/>
              </w:rPr>
            </w:pPr>
            <w:r>
              <w:rPr>
                <w:rFonts w:ascii="Verdana" w:hAnsi="Verdana" w:cs="Arial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6943" w:type="dxa"/>
            <w:gridSpan w:val="6"/>
            <w:shd w:val="clear" w:color="auto" w:fill="BFBFBF" w:themeFill="background1" w:themeFillShade="BF"/>
            <w:vAlign w:val="center"/>
          </w:tcPr>
          <w:p w14:paraId="2F4950EF" w14:textId="67035670" w:rsidR="009824A6" w:rsidRPr="00623B37" w:rsidRDefault="009824A6" w:rsidP="009824A6">
            <w:pPr>
              <w:spacing w:after="0"/>
              <w:rPr>
                <w:rFonts w:ascii="Verdana" w:hAnsi="Verdana" w:cs="Arial"/>
                <w:b/>
                <w:bCs/>
                <w:sz w:val="20"/>
                <w:szCs w:val="20"/>
              </w:rPr>
            </w:pPr>
            <w:r w:rsidRPr="00161001">
              <w:rPr>
                <w:rFonts w:ascii="Verdana" w:hAnsi="Verdana" w:cs="Arial"/>
                <w:sz w:val="20"/>
                <w:szCs w:val="20"/>
              </w:rPr>
              <w:t>For single (RM160)</w:t>
            </w:r>
          </w:p>
        </w:tc>
        <w:tc>
          <w:tcPr>
            <w:tcW w:w="2553" w:type="dxa"/>
            <w:gridSpan w:val="2"/>
            <w:shd w:val="clear" w:color="auto" w:fill="auto"/>
            <w:vAlign w:val="center"/>
          </w:tcPr>
          <w:p w14:paraId="2AB2A755" w14:textId="39E8D0B7" w:rsidR="009824A6" w:rsidRPr="00623B37" w:rsidRDefault="009824A6" w:rsidP="009824A6">
            <w:pPr>
              <w:spacing w:after="0"/>
              <w:rPr>
                <w:rFonts w:ascii="Verdana" w:hAnsi="Verdana" w:cs="Arial"/>
                <w:b/>
                <w:bCs/>
                <w:sz w:val="20"/>
                <w:szCs w:val="20"/>
              </w:rPr>
            </w:pPr>
          </w:p>
        </w:tc>
      </w:tr>
      <w:tr w:rsidR="009824A6" w:rsidRPr="00E9568B" w14:paraId="2FEDA192" w14:textId="77777777" w:rsidTr="003F57CF">
        <w:trPr>
          <w:trHeight w:val="884"/>
        </w:trPr>
        <w:tc>
          <w:tcPr>
            <w:tcW w:w="10211" w:type="dxa"/>
            <w:gridSpan w:val="10"/>
            <w:shd w:val="clear" w:color="auto" w:fill="auto"/>
            <w:vAlign w:val="center"/>
          </w:tcPr>
          <w:p w14:paraId="41F502FC" w14:textId="49A585A6" w:rsidR="004D323E" w:rsidRDefault="003F57CF" w:rsidP="009824A6">
            <w:pPr>
              <w:pStyle w:val="ListParagraph"/>
              <w:numPr>
                <w:ilvl w:val="1"/>
                <w:numId w:val="11"/>
              </w:numPr>
              <w:tabs>
                <w:tab w:val="left" w:pos="0"/>
              </w:tabs>
              <w:spacing w:after="0"/>
              <w:ind w:left="429"/>
              <w:rPr>
                <w:rFonts w:ascii="Verdana" w:hAnsi="Verdana" w:cs="Arial"/>
                <w:b/>
                <w:bCs/>
                <w:sz w:val="20"/>
                <w:szCs w:val="20"/>
              </w:rPr>
            </w:pPr>
            <w:r w:rsidRPr="00E9568B">
              <w:rPr>
                <w:rFonts w:ascii="Verdana" w:eastAsia="Times New Roman" w:hAnsi="Verdana"/>
                <w:b/>
                <w:noProof/>
                <w:sz w:val="20"/>
                <w:szCs w:val="20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714567" behindDoc="0" locked="0" layoutInCell="1" allowOverlap="1" wp14:anchorId="18D70942" wp14:editId="762BC063">
                      <wp:simplePos x="0" y="0"/>
                      <wp:positionH relativeFrom="column">
                        <wp:posOffset>5899785</wp:posOffset>
                      </wp:positionH>
                      <wp:positionV relativeFrom="paragraph">
                        <wp:posOffset>17780</wp:posOffset>
                      </wp:positionV>
                      <wp:extent cx="332105" cy="311150"/>
                      <wp:effectExtent l="19050" t="19050" r="10795" b="1270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32105" cy="311150"/>
                              </a:xfrm>
                              <a:prstGeom prst="rect">
                                <a:avLst/>
                              </a:prstGeom>
                              <a:noFill/>
                              <a:ln w="381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54DF50C" id="Rectangle 6" o:spid="_x0000_s1026" style="position:absolute;margin-left:464.55pt;margin-top:1.4pt;width:26.15pt;height:24.5pt;z-index:25171456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" filled="f" strokecolor="windowText" strokeweight="3pt"/>
                  </w:pict>
                </mc:Fallback>
              </mc:AlternateContent>
            </w:r>
            <w:r w:rsidR="009824A6" w:rsidRPr="008C174E">
              <w:rPr>
                <w:rFonts w:ascii="Verdana" w:hAnsi="Verdana" w:cs="Arial"/>
                <w:b/>
                <w:bCs/>
                <w:sz w:val="20"/>
                <w:szCs w:val="20"/>
              </w:rPr>
              <w:t>Prepared/cooked food</w:t>
            </w:r>
            <w:r w:rsidR="009824A6">
              <w:rPr>
                <w:rFonts w:ascii="Verdana" w:hAnsi="Verdana" w:cs="Arial"/>
                <w:b/>
                <w:bCs/>
                <w:sz w:val="20"/>
                <w:szCs w:val="20"/>
              </w:rPr>
              <w:t xml:space="preserve"> </w:t>
            </w:r>
          </w:p>
          <w:p w14:paraId="17F86955" w14:textId="4FBE112B" w:rsidR="009824A6" w:rsidRPr="008C174E" w:rsidRDefault="009824A6" w:rsidP="004D323E">
            <w:pPr>
              <w:pStyle w:val="ListParagraph"/>
              <w:tabs>
                <w:tab w:val="left" w:pos="0"/>
              </w:tabs>
              <w:spacing w:after="0"/>
              <w:ind w:left="429"/>
              <w:rPr>
                <w:rFonts w:ascii="Verdana" w:hAnsi="Verdana" w:cs="Arial"/>
                <w:b/>
                <w:bCs/>
                <w:sz w:val="20"/>
                <w:szCs w:val="20"/>
              </w:rPr>
            </w:pPr>
            <w:r w:rsidRPr="008C174E">
              <w:rPr>
                <w:rFonts w:ascii="Verdana" w:hAnsi="Verdana" w:cs="Arial"/>
                <w:i/>
                <w:iCs/>
                <w:sz w:val="20"/>
                <w:szCs w:val="20"/>
              </w:rPr>
              <w:t>(</w:t>
            </w:r>
            <w:proofErr w:type="spellStart"/>
            <w:r w:rsidRPr="008C174E">
              <w:rPr>
                <w:rFonts w:ascii="Verdana" w:hAnsi="Verdana" w:cs="Arial"/>
                <w:i/>
                <w:iCs/>
                <w:sz w:val="20"/>
                <w:szCs w:val="20"/>
              </w:rPr>
              <w:t>eg.</w:t>
            </w:r>
            <w:proofErr w:type="spellEnd"/>
            <w:r w:rsidRPr="008C174E">
              <w:rPr>
                <w:rFonts w:ascii="Verdana" w:hAnsi="Verdana" w:cs="Arial"/>
                <w:i/>
                <w:iCs/>
                <w:sz w:val="20"/>
                <w:szCs w:val="20"/>
              </w:rPr>
              <w:t xml:space="preserve"> catering for </w:t>
            </w:r>
            <w:proofErr w:type="spellStart"/>
            <w:r w:rsidRPr="008C174E">
              <w:rPr>
                <w:rFonts w:ascii="Verdana" w:hAnsi="Verdana" w:cs="Arial"/>
                <w:i/>
                <w:iCs/>
                <w:sz w:val="20"/>
                <w:szCs w:val="20"/>
              </w:rPr>
              <w:t>buka</w:t>
            </w:r>
            <w:proofErr w:type="spellEnd"/>
            <w:r w:rsidRPr="008C174E">
              <w:rPr>
                <w:rFonts w:ascii="Verdana" w:hAnsi="Verdana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8C174E">
              <w:rPr>
                <w:rFonts w:ascii="Verdana" w:hAnsi="Verdana" w:cs="Arial"/>
                <w:i/>
                <w:iCs/>
                <w:sz w:val="20"/>
                <w:szCs w:val="20"/>
              </w:rPr>
              <w:t>puasa</w:t>
            </w:r>
            <w:proofErr w:type="spellEnd"/>
            <w:r>
              <w:rPr>
                <w:rFonts w:ascii="Verdana" w:hAnsi="Verdana" w:cs="Arial"/>
                <w:i/>
                <w:iCs/>
                <w:sz w:val="20"/>
                <w:szCs w:val="20"/>
              </w:rPr>
              <w:t xml:space="preserve"> or </w:t>
            </w:r>
            <w:proofErr w:type="spellStart"/>
            <w:r>
              <w:rPr>
                <w:rFonts w:ascii="Verdana" w:hAnsi="Verdana" w:cs="Arial"/>
                <w:i/>
                <w:iCs/>
                <w:sz w:val="20"/>
                <w:szCs w:val="20"/>
              </w:rPr>
              <w:t>Aidilfiri</w:t>
            </w:r>
            <w:proofErr w:type="spellEnd"/>
            <w:r>
              <w:rPr>
                <w:rFonts w:ascii="Verdana" w:hAnsi="Verdana" w:cs="Arial"/>
                <w:i/>
                <w:iCs/>
                <w:sz w:val="20"/>
                <w:szCs w:val="20"/>
              </w:rPr>
              <w:t xml:space="preserve"> meals</w:t>
            </w:r>
            <w:r w:rsidRPr="008C174E">
              <w:rPr>
                <w:rFonts w:ascii="Verdana" w:hAnsi="Verdana" w:cs="Arial"/>
                <w:i/>
                <w:iCs/>
                <w:sz w:val="20"/>
                <w:szCs w:val="20"/>
              </w:rPr>
              <w:t>)</w:t>
            </w:r>
            <w:r w:rsidR="003F57CF" w:rsidRPr="00E9568B">
              <w:rPr>
                <w:rFonts w:ascii="Verdana" w:eastAsia="Times New Roman" w:hAnsi="Verdana"/>
                <w:b/>
                <w:noProof/>
                <w:sz w:val="20"/>
                <w:szCs w:val="20"/>
                <w:u w:val="single"/>
              </w:rPr>
              <w:t xml:space="preserve"> </w:t>
            </w:r>
          </w:p>
        </w:tc>
      </w:tr>
    </w:tbl>
    <w:p w14:paraId="70E86FB0" w14:textId="00DF3E99" w:rsidR="00645BBE" w:rsidRDefault="00645BBE" w:rsidP="0071413A">
      <w:pPr>
        <w:spacing w:after="0"/>
        <w:rPr>
          <w:rFonts w:ascii="Verdana" w:eastAsia="Times New Roman" w:hAnsi="Verdana"/>
          <w:b/>
          <w:sz w:val="20"/>
          <w:szCs w:val="12"/>
          <w:u w:val="single"/>
        </w:rPr>
      </w:pPr>
    </w:p>
    <w:p w14:paraId="60E46B7A" w14:textId="35FC195D" w:rsidR="00645BBE" w:rsidRDefault="00645BBE" w:rsidP="0071413A">
      <w:pPr>
        <w:spacing w:after="0"/>
        <w:rPr>
          <w:rFonts w:ascii="Verdana" w:eastAsia="Times New Roman" w:hAnsi="Verdana"/>
          <w:b/>
          <w:sz w:val="20"/>
          <w:szCs w:val="12"/>
          <w:u w:val="single"/>
        </w:rPr>
      </w:pPr>
    </w:p>
    <w:p w14:paraId="6D55ABED" w14:textId="39054E99" w:rsidR="00FC0AFE" w:rsidRDefault="00FC0AFE" w:rsidP="0071413A">
      <w:pPr>
        <w:spacing w:after="0"/>
        <w:rPr>
          <w:rFonts w:ascii="Verdana" w:eastAsia="Times New Roman" w:hAnsi="Verdana"/>
          <w:b/>
          <w:sz w:val="24"/>
          <w:szCs w:val="16"/>
          <w:u w:val="single"/>
        </w:rPr>
      </w:pPr>
      <w:r w:rsidRPr="009824A6">
        <w:rPr>
          <w:rFonts w:ascii="Verdana" w:eastAsia="Times New Roman" w:hAnsi="Verdana"/>
          <w:b/>
          <w:sz w:val="24"/>
          <w:szCs w:val="16"/>
          <w:u w:val="single"/>
        </w:rPr>
        <w:t>Project Proposal Application Checklist</w:t>
      </w:r>
    </w:p>
    <w:p w14:paraId="1BA5254B" w14:textId="77777777" w:rsidR="00871524" w:rsidRPr="009824A6" w:rsidRDefault="00871524" w:rsidP="0071413A">
      <w:pPr>
        <w:spacing w:after="0"/>
        <w:rPr>
          <w:rFonts w:ascii="Verdana" w:eastAsia="Times New Roman" w:hAnsi="Verdana"/>
          <w:b/>
          <w:sz w:val="24"/>
          <w:szCs w:val="16"/>
          <w:u w:val="single"/>
        </w:rPr>
      </w:pPr>
    </w:p>
    <w:p w14:paraId="42A6870C" w14:textId="3BCE5161" w:rsidR="00A27393" w:rsidRPr="00FC0AFE" w:rsidRDefault="00FC0AFE" w:rsidP="0071413A">
      <w:pPr>
        <w:spacing w:after="0"/>
        <w:rPr>
          <w:rFonts w:ascii="Verdana" w:eastAsia="Times New Roman" w:hAnsi="Verdana"/>
          <w:sz w:val="20"/>
          <w:szCs w:val="20"/>
        </w:rPr>
      </w:pPr>
      <w:r w:rsidRPr="00FC0AFE">
        <w:rPr>
          <w:rFonts w:ascii="Verdana" w:eastAsia="Times New Roman" w:hAnsi="Verdana"/>
          <w:sz w:val="20"/>
          <w:szCs w:val="20"/>
        </w:rPr>
        <w:t xml:space="preserve">Please ensure that the following documents are attached alongside your </w:t>
      </w:r>
      <w:r w:rsidR="000550D5">
        <w:rPr>
          <w:rFonts w:ascii="Verdana" w:eastAsia="Times New Roman" w:hAnsi="Verdana"/>
          <w:sz w:val="20"/>
          <w:szCs w:val="20"/>
        </w:rPr>
        <w:t>project proposal</w:t>
      </w:r>
      <w:r w:rsidRPr="00FC0AFE">
        <w:rPr>
          <w:rFonts w:ascii="Verdana" w:eastAsia="Times New Roman" w:hAnsi="Verdana"/>
          <w:sz w:val="20"/>
          <w:szCs w:val="20"/>
        </w:rPr>
        <w:t xml:space="preserve">. </w:t>
      </w:r>
    </w:p>
    <w:p w14:paraId="596B6E65" w14:textId="77777777" w:rsidR="00FC0AFE" w:rsidRPr="00FC0AFE" w:rsidRDefault="00FC0AFE" w:rsidP="0071413A">
      <w:pPr>
        <w:spacing w:after="0"/>
        <w:rPr>
          <w:rFonts w:ascii="Verdana" w:eastAsia="Times New Roman" w:hAnsi="Verdana"/>
          <w:b/>
          <w:sz w:val="20"/>
          <w:szCs w:val="20"/>
        </w:rPr>
      </w:pPr>
    </w:p>
    <w:tbl>
      <w:tblPr>
        <w:tblStyle w:val="TableGrid2"/>
        <w:tblW w:w="9985" w:type="dxa"/>
        <w:tblLook w:val="04A0" w:firstRow="1" w:lastRow="0" w:firstColumn="1" w:lastColumn="0" w:noHBand="0" w:noVBand="1"/>
      </w:tblPr>
      <w:tblGrid>
        <w:gridCol w:w="665"/>
        <w:gridCol w:w="8330"/>
        <w:gridCol w:w="990"/>
      </w:tblGrid>
      <w:tr w:rsidR="00FC0AFE" w:rsidRPr="00FC0AFE" w14:paraId="443798AE" w14:textId="77777777" w:rsidTr="00683584">
        <w:trPr>
          <w:trHeight w:val="547"/>
        </w:trPr>
        <w:tc>
          <w:tcPr>
            <w:tcW w:w="665" w:type="dxa"/>
            <w:shd w:val="clear" w:color="auto" w:fill="D9D9D9" w:themeFill="background1" w:themeFillShade="D9"/>
            <w:vAlign w:val="center"/>
          </w:tcPr>
          <w:p w14:paraId="0976F89A" w14:textId="77777777" w:rsidR="00FC0AFE" w:rsidRPr="00FC0AFE" w:rsidRDefault="00FC0AFE" w:rsidP="0071413A">
            <w:pPr>
              <w:spacing w:after="0"/>
              <w:rPr>
                <w:rFonts w:ascii="Verdana" w:hAnsi="Verdana"/>
                <w:b/>
                <w:sz w:val="20"/>
                <w:szCs w:val="20"/>
              </w:rPr>
            </w:pPr>
            <w:r w:rsidRPr="00FC0AFE">
              <w:rPr>
                <w:rFonts w:ascii="Verdana" w:hAnsi="Verdana"/>
                <w:b/>
                <w:sz w:val="20"/>
                <w:szCs w:val="20"/>
              </w:rPr>
              <w:t>No.</w:t>
            </w:r>
          </w:p>
        </w:tc>
        <w:tc>
          <w:tcPr>
            <w:tcW w:w="8330" w:type="dxa"/>
            <w:shd w:val="clear" w:color="auto" w:fill="D9D9D9" w:themeFill="background1" w:themeFillShade="D9"/>
            <w:vAlign w:val="center"/>
          </w:tcPr>
          <w:p w14:paraId="342BF29B" w14:textId="77777777" w:rsidR="00FC0AFE" w:rsidRPr="00FC0AFE" w:rsidRDefault="00FC0AFE" w:rsidP="0071413A">
            <w:pPr>
              <w:spacing w:after="0"/>
              <w:rPr>
                <w:rFonts w:ascii="Verdana" w:hAnsi="Verdana"/>
                <w:b/>
                <w:sz w:val="20"/>
                <w:szCs w:val="20"/>
              </w:rPr>
            </w:pPr>
            <w:r w:rsidRPr="00FC0AFE">
              <w:rPr>
                <w:rFonts w:ascii="Verdana" w:hAnsi="Verdana"/>
                <w:b/>
                <w:sz w:val="20"/>
                <w:szCs w:val="20"/>
              </w:rPr>
              <w:t>Document</w:t>
            </w: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1506E2CD" w14:textId="77777777" w:rsidR="00FC0AFE" w:rsidRPr="00FC0AFE" w:rsidRDefault="00FC0AFE" w:rsidP="0071413A">
            <w:pPr>
              <w:spacing w:after="0"/>
              <w:rPr>
                <w:rFonts w:ascii="Verdana" w:hAnsi="Verdana"/>
                <w:b/>
                <w:sz w:val="20"/>
                <w:szCs w:val="20"/>
              </w:rPr>
            </w:pPr>
            <w:r w:rsidRPr="00FC0AFE">
              <w:rPr>
                <w:rFonts w:ascii="Verdana" w:hAnsi="Verdana"/>
                <w:b/>
                <w:sz w:val="20"/>
                <w:szCs w:val="20"/>
              </w:rPr>
              <w:t>Check</w:t>
            </w:r>
          </w:p>
        </w:tc>
      </w:tr>
      <w:tr w:rsidR="00A27393" w:rsidRPr="00FC0AFE" w14:paraId="4535CE37" w14:textId="77777777" w:rsidTr="00871524">
        <w:trPr>
          <w:trHeight w:val="974"/>
        </w:trPr>
        <w:tc>
          <w:tcPr>
            <w:tcW w:w="665" w:type="dxa"/>
            <w:vAlign w:val="center"/>
          </w:tcPr>
          <w:p w14:paraId="6B45965B" w14:textId="77A62F14" w:rsidR="00A27393" w:rsidRPr="00187FFD" w:rsidRDefault="00A27393" w:rsidP="0071413A">
            <w:pPr>
              <w:spacing w:after="0"/>
              <w:jc w:val="center"/>
              <w:rPr>
                <w:rFonts w:ascii="Verdana" w:hAnsi="Verdana"/>
                <w:sz w:val="20"/>
                <w:szCs w:val="20"/>
              </w:rPr>
            </w:pPr>
            <w:r w:rsidRPr="00187FFD"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8330" w:type="dxa"/>
            <w:vAlign w:val="center"/>
          </w:tcPr>
          <w:p w14:paraId="698AC66C" w14:textId="1999408C" w:rsidR="00AD16CF" w:rsidRPr="00871524" w:rsidRDefault="00AD16CF" w:rsidP="00AD16CF">
            <w:pPr>
              <w:spacing w:after="0"/>
              <w:rPr>
                <w:rFonts w:ascii="Verdana" w:hAnsi="Verdana"/>
                <w:sz w:val="20"/>
                <w:szCs w:val="20"/>
              </w:rPr>
            </w:pPr>
            <w:r w:rsidRPr="00871524">
              <w:rPr>
                <w:rFonts w:ascii="Verdana" w:hAnsi="Verdana"/>
                <w:sz w:val="20"/>
                <w:szCs w:val="20"/>
              </w:rPr>
              <w:t xml:space="preserve">Listing of </w:t>
            </w:r>
            <w:r>
              <w:rPr>
                <w:rFonts w:ascii="Verdana" w:hAnsi="Verdana"/>
                <w:sz w:val="20"/>
                <w:szCs w:val="20"/>
              </w:rPr>
              <w:t xml:space="preserve">targeted </w:t>
            </w:r>
            <w:r w:rsidRPr="00871524">
              <w:rPr>
                <w:rFonts w:ascii="Verdana" w:hAnsi="Verdana"/>
                <w:sz w:val="20"/>
                <w:szCs w:val="20"/>
              </w:rPr>
              <w:t xml:space="preserve">recipients which includes </w:t>
            </w:r>
            <w:r w:rsidR="000550D5">
              <w:rPr>
                <w:rFonts w:ascii="Verdana" w:hAnsi="Verdana"/>
                <w:sz w:val="20"/>
                <w:szCs w:val="20"/>
              </w:rPr>
              <w:t>NRIC</w:t>
            </w:r>
            <w:r w:rsidRPr="00871524">
              <w:rPr>
                <w:rFonts w:ascii="Verdana" w:hAnsi="Verdana"/>
                <w:sz w:val="20"/>
                <w:szCs w:val="20"/>
              </w:rPr>
              <w:t xml:space="preserve"> number and home </w:t>
            </w:r>
            <w:proofErr w:type="gramStart"/>
            <w:r w:rsidRPr="00871524">
              <w:rPr>
                <w:rFonts w:ascii="Verdana" w:hAnsi="Verdana"/>
                <w:sz w:val="20"/>
                <w:szCs w:val="20"/>
              </w:rPr>
              <w:t>address</w:t>
            </w:r>
            <w:proofErr w:type="gramEnd"/>
            <w:r w:rsidRPr="00871524">
              <w:rPr>
                <w:rFonts w:ascii="Verdana" w:hAnsi="Verdana"/>
                <w:sz w:val="20"/>
                <w:szCs w:val="20"/>
              </w:rPr>
              <w:t xml:space="preserve"> </w:t>
            </w:r>
          </w:p>
          <w:p w14:paraId="671B1888" w14:textId="77777777" w:rsidR="00A27393" w:rsidRDefault="00AD16CF" w:rsidP="00AD16CF">
            <w:pPr>
              <w:spacing w:after="0"/>
              <w:rPr>
                <w:rFonts w:ascii="Verdana" w:hAnsi="Verdana"/>
                <w:sz w:val="20"/>
                <w:szCs w:val="20"/>
                <w:lang w:val="en-US"/>
              </w:rPr>
            </w:pPr>
            <w:r w:rsidRPr="00871524">
              <w:rPr>
                <w:rFonts w:ascii="Verdana" w:hAnsi="Verdana"/>
                <w:sz w:val="20"/>
                <w:szCs w:val="20"/>
                <w:lang w:val="en-US"/>
              </w:rPr>
              <w:t>(</w:t>
            </w:r>
            <w:proofErr w:type="spellStart"/>
            <w:r w:rsidRPr="00871524">
              <w:rPr>
                <w:rFonts w:ascii="Verdana" w:hAnsi="Verdana"/>
                <w:sz w:val="20"/>
                <w:szCs w:val="20"/>
                <w:lang w:val="en-US"/>
              </w:rPr>
              <w:t>eg.</w:t>
            </w:r>
            <w:proofErr w:type="spellEnd"/>
            <w:r w:rsidRPr="00871524">
              <w:rPr>
                <w:rFonts w:ascii="Verdana" w:hAnsi="Verdana"/>
                <w:sz w:val="20"/>
                <w:szCs w:val="20"/>
                <w:lang w:val="en-US"/>
              </w:rPr>
              <w:t xml:space="preserve"> head of family, students, </w:t>
            </w:r>
            <w:proofErr w:type="gramStart"/>
            <w:r w:rsidRPr="00871524">
              <w:rPr>
                <w:rFonts w:ascii="Verdana" w:hAnsi="Verdana"/>
                <w:sz w:val="20"/>
                <w:szCs w:val="20"/>
                <w:lang w:val="en-US"/>
              </w:rPr>
              <w:t>residents</w:t>
            </w:r>
            <w:proofErr w:type="gramEnd"/>
            <w:r w:rsidRPr="00871524">
              <w:rPr>
                <w:rFonts w:ascii="Verdana" w:hAnsi="Verdana"/>
                <w:sz w:val="20"/>
                <w:szCs w:val="20"/>
                <w:lang w:val="en-US"/>
              </w:rPr>
              <w:t xml:space="preserve"> and caregivers/staff</w:t>
            </w:r>
            <w:r>
              <w:rPr>
                <w:rFonts w:ascii="Verdana" w:hAnsi="Verdana"/>
                <w:sz w:val="20"/>
                <w:szCs w:val="20"/>
                <w:lang w:val="en-US"/>
              </w:rPr>
              <w:t>)</w:t>
            </w:r>
          </w:p>
          <w:p w14:paraId="67A60D7A" w14:textId="25334346" w:rsidR="004D323E" w:rsidRPr="004D323E" w:rsidRDefault="004D323E" w:rsidP="00AD16CF">
            <w:pPr>
              <w:spacing w:after="0"/>
              <w:rPr>
                <w:rFonts w:ascii="Verdana" w:hAnsi="Verdana" w:cs="Arial"/>
                <w:b/>
                <w:bCs/>
                <w:i/>
                <w:iCs/>
                <w:color w:val="000000"/>
                <w:sz w:val="20"/>
                <w:szCs w:val="20"/>
                <w:lang w:val="en-MY" w:eastAsia="en-MY"/>
              </w:rPr>
            </w:pPr>
            <w:r>
              <w:rPr>
                <w:rFonts w:ascii="Verdana" w:hAnsi="Verdana"/>
                <w:b/>
                <w:bCs/>
                <w:i/>
                <w:iCs/>
                <w:color w:val="000000"/>
                <w:sz w:val="20"/>
                <w:szCs w:val="20"/>
                <w:lang w:val="en-MY"/>
              </w:rPr>
              <w:t>(c</w:t>
            </w:r>
            <w:r w:rsidRPr="004D323E">
              <w:rPr>
                <w:rFonts w:ascii="Verdana" w:hAnsi="Verdana"/>
                <w:b/>
                <w:bCs/>
                <w:i/>
                <w:iCs/>
                <w:color w:val="000000"/>
                <w:sz w:val="20"/>
                <w:szCs w:val="20"/>
                <w:lang w:val="en-MY"/>
              </w:rPr>
              <w:t>ompulsory</w:t>
            </w:r>
            <w:r>
              <w:rPr>
                <w:rFonts w:ascii="Verdana" w:hAnsi="Verdana"/>
                <w:b/>
                <w:bCs/>
                <w:i/>
                <w:iCs/>
                <w:color w:val="000000"/>
                <w:sz w:val="20"/>
                <w:szCs w:val="20"/>
                <w:lang w:val="en-MY"/>
              </w:rPr>
              <w:t xml:space="preserve"> for all type of assistance)</w:t>
            </w:r>
          </w:p>
        </w:tc>
        <w:tc>
          <w:tcPr>
            <w:tcW w:w="990" w:type="dxa"/>
            <w:vAlign w:val="center"/>
          </w:tcPr>
          <w:p w14:paraId="685FFB3A" w14:textId="77777777" w:rsidR="00A27393" w:rsidRPr="00FC0AFE" w:rsidRDefault="00A27393" w:rsidP="0071413A">
            <w:pPr>
              <w:spacing w:after="0"/>
              <w:rPr>
                <w:rFonts w:ascii="Verdana" w:hAnsi="Verdana"/>
                <w:sz w:val="20"/>
                <w:szCs w:val="20"/>
              </w:rPr>
            </w:pPr>
          </w:p>
        </w:tc>
      </w:tr>
      <w:tr w:rsidR="00A27393" w:rsidRPr="00FC0AFE" w14:paraId="772E73B4" w14:textId="77777777" w:rsidTr="004D323E">
        <w:trPr>
          <w:trHeight w:val="776"/>
        </w:trPr>
        <w:tc>
          <w:tcPr>
            <w:tcW w:w="665" w:type="dxa"/>
            <w:vAlign w:val="center"/>
          </w:tcPr>
          <w:p w14:paraId="3D28C195" w14:textId="342E2D52" w:rsidR="00A27393" w:rsidRPr="00187FFD" w:rsidRDefault="00A27393" w:rsidP="0071413A">
            <w:pPr>
              <w:spacing w:after="0"/>
              <w:jc w:val="center"/>
              <w:rPr>
                <w:rFonts w:ascii="Verdana" w:hAnsi="Verdana"/>
                <w:sz w:val="20"/>
                <w:szCs w:val="20"/>
              </w:rPr>
            </w:pPr>
            <w:r w:rsidRPr="00187FFD"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8330" w:type="dxa"/>
            <w:vAlign w:val="center"/>
          </w:tcPr>
          <w:p w14:paraId="0CF4EB16" w14:textId="77777777" w:rsidR="00AD16CF" w:rsidRPr="00871524" w:rsidRDefault="00AD16CF" w:rsidP="00AD16CF">
            <w:pPr>
              <w:spacing w:after="0"/>
              <w:rPr>
                <w:rFonts w:ascii="Verdana" w:hAnsi="Verdana" w:cs="Arial"/>
                <w:color w:val="000000"/>
                <w:sz w:val="20"/>
                <w:szCs w:val="20"/>
                <w:lang w:val="en-MY" w:eastAsia="en-MY"/>
              </w:rPr>
            </w:pPr>
            <w:r w:rsidRPr="00871524">
              <w:rPr>
                <w:rFonts w:ascii="Verdana" w:hAnsi="Verdana" w:cs="Arial"/>
                <w:color w:val="000000"/>
                <w:sz w:val="20"/>
                <w:szCs w:val="20"/>
                <w:lang w:val="en-MY" w:eastAsia="en-MY"/>
              </w:rPr>
              <w:t>Profile of the Proposed Organisation</w:t>
            </w:r>
          </w:p>
          <w:p w14:paraId="5F973397" w14:textId="2AEB60A4" w:rsidR="00A27393" w:rsidRPr="00871524" w:rsidRDefault="00AD16CF" w:rsidP="00AD16CF">
            <w:pPr>
              <w:shd w:val="clear" w:color="auto" w:fill="FFFFFF"/>
              <w:spacing w:after="100" w:afterAutospacing="1"/>
              <w:rPr>
                <w:rFonts w:ascii="Verdana" w:hAnsi="Verdana" w:cs="Arial"/>
                <w:i/>
                <w:iCs/>
                <w:color w:val="000000"/>
                <w:sz w:val="20"/>
                <w:szCs w:val="20"/>
                <w:lang w:val="en-MY" w:eastAsia="en-MY"/>
              </w:rPr>
            </w:pPr>
            <w:r w:rsidRPr="00871524">
              <w:rPr>
                <w:rFonts w:ascii="Verdana" w:hAnsi="Verdana"/>
                <w:i/>
                <w:iCs/>
                <w:sz w:val="20"/>
                <w:szCs w:val="20"/>
              </w:rPr>
              <w:t>(if applicable)</w:t>
            </w:r>
          </w:p>
        </w:tc>
        <w:tc>
          <w:tcPr>
            <w:tcW w:w="990" w:type="dxa"/>
            <w:vAlign w:val="center"/>
          </w:tcPr>
          <w:p w14:paraId="46A3061D" w14:textId="77777777" w:rsidR="00A27393" w:rsidRPr="00FC0AFE" w:rsidRDefault="00A27393" w:rsidP="0071413A">
            <w:pPr>
              <w:spacing w:after="0"/>
              <w:rPr>
                <w:rFonts w:ascii="Verdana" w:hAnsi="Verdana"/>
                <w:sz w:val="20"/>
                <w:szCs w:val="20"/>
              </w:rPr>
            </w:pPr>
          </w:p>
        </w:tc>
      </w:tr>
      <w:tr w:rsidR="00A27393" w:rsidRPr="00FC0AFE" w14:paraId="0010AA47" w14:textId="77777777" w:rsidTr="00871524">
        <w:trPr>
          <w:trHeight w:val="974"/>
        </w:trPr>
        <w:tc>
          <w:tcPr>
            <w:tcW w:w="665" w:type="dxa"/>
            <w:vAlign w:val="center"/>
          </w:tcPr>
          <w:p w14:paraId="4C19B32E" w14:textId="77777777" w:rsidR="00A27393" w:rsidRPr="00187FFD" w:rsidRDefault="00A27393" w:rsidP="0071413A">
            <w:pPr>
              <w:spacing w:after="0"/>
              <w:jc w:val="center"/>
              <w:rPr>
                <w:rFonts w:ascii="Verdana" w:hAnsi="Verdana"/>
                <w:sz w:val="20"/>
                <w:szCs w:val="20"/>
              </w:rPr>
            </w:pPr>
            <w:r w:rsidRPr="00187FFD">
              <w:rPr>
                <w:rFonts w:ascii="Verdana" w:hAnsi="Verdana"/>
                <w:sz w:val="20"/>
                <w:szCs w:val="20"/>
              </w:rPr>
              <w:t>3</w:t>
            </w:r>
          </w:p>
        </w:tc>
        <w:tc>
          <w:tcPr>
            <w:tcW w:w="8330" w:type="dxa"/>
            <w:vAlign w:val="center"/>
          </w:tcPr>
          <w:p w14:paraId="50B4B590" w14:textId="7D9CB1B1" w:rsidR="00AD16CF" w:rsidRDefault="00AD16CF" w:rsidP="00AD16CF">
            <w:pPr>
              <w:shd w:val="clear" w:color="auto" w:fill="FFFFFF"/>
              <w:spacing w:before="100" w:beforeAutospacing="1" w:after="0"/>
              <w:rPr>
                <w:rFonts w:ascii="Verdana" w:hAnsi="Verdana" w:cs="Arial"/>
                <w:color w:val="000000"/>
                <w:sz w:val="20"/>
                <w:szCs w:val="20"/>
                <w:lang w:val="en-MY" w:eastAsia="en-MY"/>
              </w:rPr>
            </w:pPr>
            <w:r w:rsidRPr="00187FFD">
              <w:rPr>
                <w:rFonts w:ascii="Verdana" w:hAnsi="Verdana" w:cs="Arial"/>
                <w:color w:val="000000"/>
                <w:sz w:val="20"/>
                <w:szCs w:val="20"/>
                <w:lang w:val="en-MY" w:eastAsia="en-MY"/>
              </w:rPr>
              <w:t xml:space="preserve">Registration Certificate of the Proposed </w:t>
            </w:r>
            <w:r>
              <w:rPr>
                <w:rFonts w:ascii="Verdana" w:hAnsi="Verdana" w:cs="Arial"/>
                <w:color w:val="000000"/>
                <w:sz w:val="20"/>
                <w:szCs w:val="20"/>
                <w:lang w:val="en-MY" w:eastAsia="en-MY"/>
              </w:rPr>
              <w:t>Organisation</w:t>
            </w:r>
            <w:r w:rsidRPr="00187FFD">
              <w:rPr>
                <w:rFonts w:ascii="Verdana" w:hAnsi="Verdana" w:cs="Arial"/>
                <w:color w:val="000000"/>
                <w:sz w:val="20"/>
                <w:szCs w:val="20"/>
                <w:lang w:val="en-MY" w:eastAsia="en-MY"/>
              </w:rPr>
              <w:t> from Registrar of Companies (ROC) or Registrar of Societies (ROS). Welfare homes must also include their registration certificate by J</w:t>
            </w:r>
            <w:r>
              <w:rPr>
                <w:rFonts w:ascii="Verdana" w:hAnsi="Verdana" w:cs="Arial"/>
                <w:color w:val="000000"/>
                <w:sz w:val="20"/>
                <w:szCs w:val="20"/>
                <w:lang w:val="en-MY" w:eastAsia="en-MY"/>
              </w:rPr>
              <w:t xml:space="preserve">abatan </w:t>
            </w:r>
            <w:r w:rsidRPr="00187FFD">
              <w:rPr>
                <w:rFonts w:ascii="Verdana" w:hAnsi="Verdana" w:cs="Arial"/>
                <w:color w:val="000000"/>
                <w:sz w:val="20"/>
                <w:szCs w:val="20"/>
                <w:lang w:val="en-MY" w:eastAsia="en-MY"/>
              </w:rPr>
              <w:t>K</w:t>
            </w:r>
            <w:r>
              <w:rPr>
                <w:rFonts w:ascii="Verdana" w:hAnsi="Verdana" w:cs="Arial"/>
                <w:color w:val="000000"/>
                <w:sz w:val="20"/>
                <w:szCs w:val="20"/>
                <w:lang w:val="en-MY" w:eastAsia="en-MY"/>
              </w:rPr>
              <w:t xml:space="preserve">ebajikan </w:t>
            </w:r>
            <w:r w:rsidRPr="00187FFD">
              <w:rPr>
                <w:rFonts w:ascii="Verdana" w:hAnsi="Verdana" w:cs="Arial"/>
                <w:color w:val="000000"/>
                <w:sz w:val="20"/>
                <w:szCs w:val="20"/>
                <w:lang w:val="en-MY" w:eastAsia="en-MY"/>
              </w:rPr>
              <w:t>M</w:t>
            </w:r>
            <w:r>
              <w:rPr>
                <w:rFonts w:ascii="Verdana" w:hAnsi="Verdana" w:cs="Arial"/>
                <w:color w:val="000000"/>
                <w:sz w:val="20"/>
                <w:szCs w:val="20"/>
                <w:lang w:val="en-MY" w:eastAsia="en-MY"/>
              </w:rPr>
              <w:t>asyarakat</w:t>
            </w:r>
            <w:r w:rsidRPr="00187FFD">
              <w:rPr>
                <w:rFonts w:ascii="Verdana" w:hAnsi="Verdana" w:cs="Arial"/>
                <w:color w:val="000000"/>
                <w:sz w:val="20"/>
                <w:szCs w:val="20"/>
                <w:lang w:val="en-MY" w:eastAsia="en-MY"/>
              </w:rPr>
              <w:t>.</w:t>
            </w:r>
          </w:p>
          <w:p w14:paraId="10FBD00B" w14:textId="3FA639A4" w:rsidR="00871524" w:rsidRPr="00871524" w:rsidRDefault="00AD16CF" w:rsidP="00AD16CF">
            <w:pPr>
              <w:spacing w:after="0"/>
              <w:rPr>
                <w:rFonts w:ascii="Verdana" w:hAnsi="Verdana"/>
                <w:sz w:val="20"/>
                <w:szCs w:val="20"/>
                <w:lang w:val="en-US"/>
              </w:rPr>
            </w:pPr>
            <w:r w:rsidRPr="00871524">
              <w:rPr>
                <w:rFonts w:ascii="Verdana" w:hAnsi="Verdana" w:cs="Arial"/>
                <w:i/>
                <w:iCs/>
                <w:color w:val="000000"/>
                <w:sz w:val="20"/>
                <w:szCs w:val="20"/>
                <w:lang w:val="en-MY" w:eastAsia="en-MY"/>
              </w:rPr>
              <w:t>(if applicable)</w:t>
            </w:r>
          </w:p>
        </w:tc>
        <w:tc>
          <w:tcPr>
            <w:tcW w:w="990" w:type="dxa"/>
            <w:vAlign w:val="center"/>
          </w:tcPr>
          <w:p w14:paraId="2768F1CA" w14:textId="77777777" w:rsidR="00A27393" w:rsidRPr="00FC0AFE" w:rsidRDefault="00A27393" w:rsidP="0071413A">
            <w:pPr>
              <w:spacing w:after="0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2A27C82C" w14:textId="7E6F64E9" w:rsidR="00187FFD" w:rsidRDefault="00187FFD" w:rsidP="0071413A">
      <w:pPr>
        <w:tabs>
          <w:tab w:val="left" w:pos="0"/>
        </w:tabs>
        <w:spacing w:after="0"/>
        <w:rPr>
          <w:rFonts w:ascii="Verdana" w:hAnsi="Verdana" w:cs="Arial"/>
          <w:b/>
          <w:bCs/>
          <w:sz w:val="20"/>
          <w:szCs w:val="20"/>
        </w:rPr>
      </w:pPr>
    </w:p>
    <w:p w14:paraId="127F437F" w14:textId="77777777" w:rsidR="00E02DA9" w:rsidRDefault="00E02DA9" w:rsidP="0071413A">
      <w:pPr>
        <w:tabs>
          <w:tab w:val="left" w:pos="0"/>
        </w:tabs>
        <w:spacing w:after="0"/>
        <w:rPr>
          <w:rFonts w:ascii="Verdana" w:hAnsi="Verdana" w:cs="Arial"/>
          <w:b/>
          <w:bCs/>
          <w:sz w:val="20"/>
          <w:szCs w:val="20"/>
        </w:rPr>
      </w:pPr>
    </w:p>
    <w:p w14:paraId="550118A1" w14:textId="77777777" w:rsidR="00092F49" w:rsidRDefault="00092F49" w:rsidP="0071413A">
      <w:pPr>
        <w:tabs>
          <w:tab w:val="left" w:pos="0"/>
        </w:tabs>
        <w:spacing w:after="0"/>
        <w:rPr>
          <w:rFonts w:ascii="Verdana" w:hAnsi="Verdana" w:cs="Arial"/>
          <w:b/>
          <w:bCs/>
          <w:sz w:val="20"/>
          <w:szCs w:val="20"/>
        </w:rPr>
      </w:pPr>
    </w:p>
    <w:p w14:paraId="421308E3" w14:textId="77777777" w:rsidR="005A3DAB" w:rsidRDefault="005A3DAB" w:rsidP="0071413A">
      <w:pPr>
        <w:tabs>
          <w:tab w:val="left" w:pos="0"/>
        </w:tabs>
        <w:spacing w:after="0"/>
        <w:rPr>
          <w:rFonts w:ascii="Verdana" w:hAnsi="Verdana" w:cs="Arial"/>
          <w:b/>
          <w:bCs/>
          <w:sz w:val="20"/>
          <w:szCs w:val="20"/>
        </w:rPr>
      </w:pPr>
    </w:p>
    <w:p w14:paraId="781FE7EA" w14:textId="77777777" w:rsidR="007E677A" w:rsidRPr="007E677A" w:rsidRDefault="007E677A" w:rsidP="0071413A">
      <w:pPr>
        <w:spacing w:after="0"/>
        <w:jc w:val="both"/>
        <w:rPr>
          <w:rFonts w:ascii="Verdana" w:eastAsia="Times New Roman" w:hAnsi="Verdana"/>
          <w:b/>
          <w:sz w:val="20"/>
          <w:szCs w:val="20"/>
        </w:rPr>
      </w:pPr>
      <w:r w:rsidRPr="007E677A">
        <w:rPr>
          <w:rFonts w:ascii="Verdana" w:eastAsia="Times New Roman" w:hAnsi="Verdana"/>
          <w:b/>
          <w:sz w:val="20"/>
          <w:szCs w:val="20"/>
        </w:rPr>
        <w:t>-End of Proposal-</w:t>
      </w:r>
    </w:p>
    <w:p w14:paraId="031CABCB" w14:textId="77777777" w:rsidR="004D238F" w:rsidRDefault="004D238F" w:rsidP="0071413A">
      <w:pPr>
        <w:tabs>
          <w:tab w:val="left" w:pos="0"/>
        </w:tabs>
        <w:spacing w:after="0"/>
        <w:rPr>
          <w:rFonts w:ascii="Verdana" w:hAnsi="Verdana" w:cs="Arial"/>
          <w:b/>
          <w:bCs/>
          <w:sz w:val="20"/>
          <w:szCs w:val="20"/>
        </w:rPr>
      </w:pPr>
    </w:p>
    <w:p w14:paraId="44DEECE8" w14:textId="37335FD1" w:rsidR="00501798" w:rsidRDefault="00501798" w:rsidP="0071413A">
      <w:pPr>
        <w:tabs>
          <w:tab w:val="left" w:pos="0"/>
        </w:tabs>
        <w:spacing w:after="0"/>
        <w:rPr>
          <w:rFonts w:ascii="Verdana" w:hAnsi="Verdana" w:cs="Arial"/>
          <w:b/>
          <w:bCs/>
          <w:sz w:val="20"/>
          <w:szCs w:val="20"/>
        </w:rPr>
      </w:pPr>
    </w:p>
    <w:p w14:paraId="48EF9F1B" w14:textId="77777777" w:rsidR="00501798" w:rsidRDefault="00501798" w:rsidP="0071413A">
      <w:pPr>
        <w:tabs>
          <w:tab w:val="left" w:pos="0"/>
        </w:tabs>
        <w:spacing w:after="0"/>
        <w:rPr>
          <w:rFonts w:ascii="Verdana" w:hAnsi="Verdana" w:cs="Arial"/>
          <w:b/>
          <w:bCs/>
          <w:sz w:val="20"/>
          <w:szCs w:val="20"/>
        </w:rPr>
      </w:pPr>
    </w:p>
    <w:p w14:paraId="49B61B4A" w14:textId="77777777" w:rsidR="0020501D" w:rsidRPr="009F115D" w:rsidRDefault="0020501D" w:rsidP="0071413A">
      <w:pPr>
        <w:spacing w:after="0"/>
        <w:rPr>
          <w:rFonts w:ascii="Verdana" w:hAnsi="Verdana"/>
          <w:sz w:val="20"/>
          <w:szCs w:val="20"/>
        </w:rPr>
      </w:pPr>
    </w:p>
    <w:sectPr w:rsidR="0020501D" w:rsidRPr="009F115D" w:rsidSect="00871524">
      <w:headerReference w:type="default" r:id="rId15"/>
      <w:footerReference w:type="default" r:id="rId16"/>
      <w:pgSz w:w="11907" w:h="16839" w:code="9"/>
      <w:pgMar w:top="1869" w:right="1411" w:bottom="540" w:left="994" w:header="720" w:footer="39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6FB097" w14:textId="77777777" w:rsidR="002E7C64" w:rsidRDefault="002E7C64" w:rsidP="005A2326">
      <w:pPr>
        <w:spacing w:after="0" w:line="240" w:lineRule="auto"/>
      </w:pPr>
      <w:r>
        <w:separator/>
      </w:r>
    </w:p>
  </w:endnote>
  <w:endnote w:type="continuationSeparator" w:id="0">
    <w:p w14:paraId="4E87BE1F" w14:textId="77777777" w:rsidR="002E7C64" w:rsidRDefault="002E7C64" w:rsidP="005A2326">
      <w:pPr>
        <w:spacing w:after="0" w:line="240" w:lineRule="auto"/>
      </w:pPr>
      <w:r>
        <w:continuationSeparator/>
      </w:r>
    </w:p>
  </w:endnote>
  <w:endnote w:type="continuationNotice" w:id="1">
    <w:p w14:paraId="2B1488A3" w14:textId="77777777" w:rsidR="002E7C64" w:rsidRDefault="002E7C6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Verdana" w:hAnsi="Verdana"/>
      </w:rPr>
      <w:id w:val="-1717969614"/>
      <w:docPartObj>
        <w:docPartGallery w:val="Page Numbers (Bottom of Page)"/>
        <w:docPartUnique/>
      </w:docPartObj>
    </w:sdtPr>
    <w:sdtEndPr/>
    <w:sdtContent>
      <w:sdt>
        <w:sdtPr>
          <w:rPr>
            <w:rFonts w:ascii="Verdana" w:hAnsi="Verdana"/>
          </w:rPr>
          <w:id w:val="769749849"/>
          <w:docPartObj>
            <w:docPartGallery w:val="Page Numbers (Top of Page)"/>
            <w:docPartUnique/>
          </w:docPartObj>
        </w:sdtPr>
        <w:sdtEndPr/>
        <w:sdtContent>
          <w:p w14:paraId="595FE1B5" w14:textId="77777777" w:rsidR="00AD16CF" w:rsidRPr="00126FD6" w:rsidRDefault="00AD16CF">
            <w:pPr>
              <w:pStyle w:val="Footer"/>
              <w:jc w:val="right"/>
              <w:rPr>
                <w:rFonts w:ascii="Verdana" w:hAnsi="Verdana"/>
              </w:rPr>
            </w:pPr>
          </w:p>
          <w:p w14:paraId="4E62B4CB" w14:textId="77777777" w:rsidR="00AD16CF" w:rsidRPr="00126FD6" w:rsidRDefault="00AD16CF" w:rsidP="002977D1">
            <w:pPr>
              <w:pStyle w:val="Footer"/>
              <w:rPr>
                <w:rFonts w:ascii="Verdana" w:hAnsi="Verdana"/>
                <w:sz w:val="10"/>
                <w:szCs w:val="10"/>
              </w:rPr>
            </w:pPr>
          </w:p>
          <w:p w14:paraId="3BBEB9FF" w14:textId="5FE65506" w:rsidR="00AD16CF" w:rsidRPr="00126FD6" w:rsidRDefault="00AD16CF" w:rsidP="00871524">
            <w:pPr>
              <w:pStyle w:val="Footer"/>
              <w:tabs>
                <w:tab w:val="left" w:pos="377"/>
              </w:tabs>
              <w:rPr>
                <w:rFonts w:ascii="Verdana" w:hAnsi="Verdana"/>
                <w:sz w:val="10"/>
                <w:szCs w:val="10"/>
              </w:rPr>
            </w:pPr>
            <w:r>
              <w:rPr>
                <w:rFonts w:ascii="Verdana" w:hAnsi="Verdana"/>
                <w:sz w:val="10"/>
                <w:szCs w:val="10"/>
              </w:rPr>
              <w:tab/>
            </w:r>
            <w:r>
              <w:rPr>
                <w:rFonts w:ascii="Verdana" w:hAnsi="Verdana"/>
                <w:sz w:val="10"/>
                <w:szCs w:val="10"/>
              </w:rPr>
              <w:tab/>
            </w:r>
            <w:r w:rsidRPr="00126FD6">
              <w:rPr>
                <w:rFonts w:ascii="Verdana" w:hAnsi="Verdana"/>
                <w:sz w:val="10"/>
                <w:szCs w:val="10"/>
              </w:rPr>
              <w:tab/>
              <w:t xml:space="preserve">  </w:t>
            </w:r>
            <w:r w:rsidRPr="00126FD6">
              <w:rPr>
                <w:rFonts w:ascii="Verdana" w:hAnsi="Verdana"/>
                <w:sz w:val="20"/>
                <w:szCs w:val="20"/>
              </w:rPr>
              <w:t xml:space="preserve">Page </w:t>
            </w:r>
            <w:r w:rsidRPr="00126FD6">
              <w:rPr>
                <w:rFonts w:ascii="Verdana" w:hAnsi="Verdana"/>
                <w:b/>
                <w:bCs/>
                <w:sz w:val="20"/>
                <w:szCs w:val="20"/>
              </w:rPr>
              <w:fldChar w:fldCharType="begin"/>
            </w:r>
            <w:r w:rsidRPr="00126FD6">
              <w:rPr>
                <w:rFonts w:ascii="Verdana" w:hAnsi="Verdana"/>
                <w:b/>
                <w:bCs/>
                <w:sz w:val="20"/>
                <w:szCs w:val="20"/>
              </w:rPr>
              <w:instrText xml:space="preserve"> PAGE </w:instrText>
            </w:r>
            <w:r w:rsidRPr="00126FD6">
              <w:rPr>
                <w:rFonts w:ascii="Verdana" w:hAnsi="Verdana"/>
                <w:b/>
                <w:bCs/>
                <w:sz w:val="20"/>
                <w:szCs w:val="20"/>
              </w:rPr>
              <w:fldChar w:fldCharType="separate"/>
            </w:r>
            <w:r>
              <w:rPr>
                <w:rFonts w:ascii="Verdana" w:hAnsi="Verdana"/>
                <w:b/>
                <w:bCs/>
                <w:noProof/>
                <w:sz w:val="20"/>
                <w:szCs w:val="20"/>
              </w:rPr>
              <w:t>1</w:t>
            </w:r>
            <w:r w:rsidRPr="00126FD6">
              <w:rPr>
                <w:rFonts w:ascii="Verdana" w:hAnsi="Verdana"/>
                <w:b/>
                <w:bCs/>
                <w:sz w:val="20"/>
                <w:szCs w:val="20"/>
              </w:rPr>
              <w:fldChar w:fldCharType="end"/>
            </w:r>
            <w:r w:rsidRPr="00126FD6">
              <w:rPr>
                <w:rFonts w:ascii="Verdana" w:hAnsi="Verdana"/>
                <w:sz w:val="20"/>
                <w:szCs w:val="20"/>
              </w:rPr>
              <w:t xml:space="preserve"> of </w:t>
            </w:r>
            <w:r w:rsidRPr="00126FD6">
              <w:rPr>
                <w:rFonts w:ascii="Verdana" w:hAnsi="Verdana"/>
                <w:b/>
                <w:bCs/>
                <w:sz w:val="20"/>
                <w:szCs w:val="20"/>
              </w:rPr>
              <w:fldChar w:fldCharType="begin"/>
            </w:r>
            <w:r w:rsidRPr="00126FD6">
              <w:rPr>
                <w:rFonts w:ascii="Verdana" w:hAnsi="Verdana"/>
                <w:b/>
                <w:bCs/>
                <w:sz w:val="20"/>
                <w:szCs w:val="20"/>
              </w:rPr>
              <w:instrText xml:space="preserve"> NUMPAGES  </w:instrText>
            </w:r>
            <w:r w:rsidRPr="00126FD6">
              <w:rPr>
                <w:rFonts w:ascii="Verdana" w:hAnsi="Verdana"/>
                <w:b/>
                <w:bCs/>
                <w:sz w:val="20"/>
                <w:szCs w:val="20"/>
              </w:rPr>
              <w:fldChar w:fldCharType="separate"/>
            </w:r>
            <w:r>
              <w:rPr>
                <w:rFonts w:ascii="Verdana" w:hAnsi="Verdana"/>
                <w:b/>
                <w:bCs/>
                <w:noProof/>
                <w:sz w:val="20"/>
                <w:szCs w:val="20"/>
              </w:rPr>
              <w:t>4</w:t>
            </w:r>
            <w:r w:rsidRPr="00126FD6">
              <w:rPr>
                <w:rFonts w:ascii="Verdana" w:hAnsi="Verdana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6613B0" w14:textId="77777777" w:rsidR="002E7C64" w:rsidRDefault="002E7C64" w:rsidP="005A2326">
      <w:pPr>
        <w:spacing w:after="0" w:line="240" w:lineRule="auto"/>
      </w:pPr>
      <w:r>
        <w:separator/>
      </w:r>
    </w:p>
  </w:footnote>
  <w:footnote w:type="continuationSeparator" w:id="0">
    <w:p w14:paraId="1BC3E4AC" w14:textId="77777777" w:rsidR="002E7C64" w:rsidRDefault="002E7C64" w:rsidP="005A2326">
      <w:pPr>
        <w:spacing w:after="0" w:line="240" w:lineRule="auto"/>
      </w:pPr>
      <w:r>
        <w:continuationSeparator/>
      </w:r>
    </w:p>
  </w:footnote>
  <w:footnote w:type="continuationNotice" w:id="1">
    <w:p w14:paraId="3638288F" w14:textId="77777777" w:rsidR="002E7C64" w:rsidRDefault="002E7C6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DC5865" w14:textId="0C1B5F25" w:rsidR="00AD16CF" w:rsidRDefault="00AD16CF" w:rsidP="007D2389">
    <w:pPr>
      <w:pStyle w:val="Header"/>
      <w:tabs>
        <w:tab w:val="clear" w:pos="4680"/>
        <w:tab w:val="center" w:pos="4751"/>
        <w:tab w:val="right" w:pos="9502"/>
      </w:tabs>
      <w:ind w:left="1440"/>
      <w:rPr>
        <w:rFonts w:ascii="Verdana" w:hAnsi="Verdana"/>
        <w:b/>
        <w:sz w:val="28"/>
        <w:szCs w:val="28"/>
      </w:rPr>
    </w:pPr>
    <w:r w:rsidRPr="009F115D">
      <w:rPr>
        <w:rFonts w:ascii="Verdana" w:hAnsi="Verdana" w:cs="Arial"/>
        <w:b/>
        <w:i/>
        <w:noProof/>
        <w:sz w:val="20"/>
        <w:szCs w:val="20"/>
        <w:lang w:val="en-MY" w:eastAsia="en-MY"/>
      </w:rPr>
      <w:drawing>
        <wp:anchor distT="0" distB="0" distL="114300" distR="114300" simplePos="0" relativeHeight="251658241" behindDoc="0" locked="0" layoutInCell="1" allowOverlap="1" wp14:anchorId="6F9EC887" wp14:editId="47747CC8">
          <wp:simplePos x="0" y="0"/>
          <wp:positionH relativeFrom="margin">
            <wp:posOffset>86067</wp:posOffset>
          </wp:positionH>
          <wp:positionV relativeFrom="paragraph">
            <wp:posOffset>-41910</wp:posOffset>
          </wp:positionV>
          <wp:extent cx="783136" cy="794825"/>
          <wp:effectExtent l="0" t="0" r="0" b="5715"/>
          <wp:wrapNone/>
          <wp:docPr id="50" name="Picture 1" descr="Yayasan logo_Clea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Yayasan logo_Clear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3136" cy="794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D2389">
      <w:rPr>
        <w:noProof/>
        <w:sz w:val="28"/>
        <w:szCs w:val="28"/>
        <w:lang w:val="en-MY" w:eastAsia="en-MY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AF78CF3" wp14:editId="404C0DC0">
              <wp:simplePos x="0" y="0"/>
              <wp:positionH relativeFrom="column">
                <wp:posOffset>4444365</wp:posOffset>
              </wp:positionH>
              <wp:positionV relativeFrom="paragraph">
                <wp:posOffset>-353020</wp:posOffset>
              </wp:positionV>
              <wp:extent cx="2366010" cy="314325"/>
              <wp:effectExtent l="0" t="0" r="0" b="0"/>
              <wp:wrapNone/>
              <wp:docPr id="1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6010" cy="3143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5E57AF" w14:textId="77777777" w:rsidR="00AD16CF" w:rsidRPr="00126FD6" w:rsidRDefault="00AD16CF" w:rsidP="007D2389">
                          <w:pPr>
                            <w:spacing w:line="240" w:lineRule="auto"/>
                            <w:jc w:val="right"/>
                            <w:rPr>
                              <w:rFonts w:ascii="Verdana" w:hAnsi="Verdana"/>
                              <w:i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Verdana" w:hAnsi="Verdana"/>
                              <w:i/>
                              <w:sz w:val="20"/>
                              <w:szCs w:val="20"/>
                            </w:rPr>
                            <w:t>To be submitted to YSD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AF78CF3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349.95pt;margin-top:-27.8pt;width:186.3pt;height:2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" filled="f" stroked="f">
              <v:textbox>
                <w:txbxContent>
                  <w:p w14:paraId="6A5E57AF" w14:textId="77777777" w:rsidR="00AD16CF" w:rsidRPr="00126FD6" w:rsidRDefault="00AD16CF" w:rsidP="007D2389">
                    <w:pPr>
                      <w:spacing w:line="240" w:lineRule="auto"/>
                      <w:jc w:val="right"/>
                      <w:rPr>
                        <w:rFonts w:ascii="Verdana" w:hAnsi="Verdana"/>
                        <w:i/>
                        <w:sz w:val="20"/>
                        <w:szCs w:val="20"/>
                      </w:rPr>
                    </w:pPr>
                    <w:r>
                      <w:rPr>
                        <w:rFonts w:ascii="Verdana" w:hAnsi="Verdana"/>
                        <w:i/>
                        <w:sz w:val="20"/>
                        <w:szCs w:val="20"/>
                      </w:rPr>
                      <w:t>To be submitted to YSD</w:t>
                    </w:r>
                  </w:p>
                </w:txbxContent>
              </v:textbox>
            </v:shape>
          </w:pict>
        </mc:Fallback>
      </mc:AlternateContent>
    </w:r>
    <w:r>
      <w:rPr>
        <w:rFonts w:ascii="Verdana" w:hAnsi="Verdana"/>
        <w:b/>
        <w:sz w:val="28"/>
        <w:szCs w:val="28"/>
      </w:rPr>
      <w:t>YSD HULURAN KASIH</w:t>
    </w:r>
  </w:p>
  <w:p w14:paraId="111DB615" w14:textId="287A429F" w:rsidR="00AD16CF" w:rsidRPr="007D2389" w:rsidRDefault="00AD16CF" w:rsidP="007D2389">
    <w:pPr>
      <w:pStyle w:val="Header"/>
      <w:tabs>
        <w:tab w:val="clear" w:pos="4680"/>
        <w:tab w:val="center" w:pos="4751"/>
        <w:tab w:val="right" w:pos="9502"/>
      </w:tabs>
      <w:ind w:left="1440"/>
      <w:rPr>
        <w:rFonts w:ascii="Verdana" w:hAnsi="Verdana"/>
        <w:b/>
        <w:sz w:val="28"/>
        <w:szCs w:val="28"/>
      </w:rPr>
    </w:pPr>
    <w:r w:rsidRPr="00021B15">
      <w:rPr>
        <w:rFonts w:ascii="Verdana" w:hAnsi="Verdana"/>
        <w:b/>
        <w:sz w:val="24"/>
        <w:szCs w:val="24"/>
      </w:rPr>
      <w:t>(Sime Darby Employees Volunteering Programme)</w:t>
    </w:r>
  </w:p>
  <w:p w14:paraId="35EAD629" w14:textId="7DFD3471" w:rsidR="00AD16CF" w:rsidRPr="007D2389" w:rsidRDefault="00AD16CF" w:rsidP="007D2389">
    <w:pPr>
      <w:pStyle w:val="Header"/>
      <w:tabs>
        <w:tab w:val="clear" w:pos="4680"/>
        <w:tab w:val="center" w:pos="4751"/>
        <w:tab w:val="right" w:pos="9502"/>
      </w:tabs>
      <w:ind w:left="1440"/>
      <w:rPr>
        <w:rFonts w:ascii="Verdana" w:hAnsi="Verdana"/>
        <w:b/>
        <w:sz w:val="28"/>
        <w:szCs w:val="28"/>
      </w:rPr>
    </w:pPr>
    <w:r>
      <w:rPr>
        <w:rFonts w:ascii="Verdana" w:hAnsi="Verdana"/>
        <w:b/>
        <w:sz w:val="28"/>
        <w:szCs w:val="28"/>
      </w:rPr>
      <w:t>P</w:t>
    </w:r>
    <w:r w:rsidRPr="007D2389">
      <w:rPr>
        <w:rFonts w:ascii="Verdana" w:hAnsi="Verdana"/>
        <w:b/>
        <w:sz w:val="28"/>
        <w:szCs w:val="28"/>
      </w:rPr>
      <w:t>ROPOSAL FORM</w:t>
    </w:r>
  </w:p>
  <w:p w14:paraId="4AA2D82E" w14:textId="5937D0CA" w:rsidR="00AD16CF" w:rsidRDefault="00AD16CF" w:rsidP="0099089B">
    <w:pPr>
      <w:pStyle w:val="Header"/>
      <w:tabs>
        <w:tab w:val="clear" w:pos="4680"/>
        <w:tab w:val="clear" w:pos="9360"/>
        <w:tab w:val="left" w:pos="72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2079FC"/>
    <w:multiLevelType w:val="hybridMultilevel"/>
    <w:tmpl w:val="24C62B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FE39D3"/>
    <w:multiLevelType w:val="hybridMultilevel"/>
    <w:tmpl w:val="E40AD8AA"/>
    <w:lvl w:ilvl="0" w:tplc="A0020076">
      <w:start w:val="3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9C085002">
      <w:start w:val="1"/>
      <w:numFmt w:val="lowerLetter"/>
      <w:lvlText w:val="%2)"/>
      <w:lvlJc w:val="left"/>
      <w:pPr>
        <w:ind w:left="1440" w:hanging="360"/>
      </w:pPr>
      <w:rPr>
        <w:b w:val="0"/>
        <w:bCs w:val="0"/>
      </w:rPr>
    </w:lvl>
    <w:lvl w:ilvl="2" w:tplc="04090017">
      <w:start w:val="1"/>
      <w:numFmt w:val="lowerLetter"/>
      <w:lvlText w:val="%3)"/>
      <w:lvlJc w:val="left"/>
      <w:pPr>
        <w:ind w:left="2160" w:hanging="180"/>
      </w:pPr>
      <w:rPr>
        <w:b w:val="0"/>
        <w:bCs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5F7046"/>
    <w:multiLevelType w:val="hybridMultilevel"/>
    <w:tmpl w:val="059A4A0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F92B20"/>
    <w:multiLevelType w:val="hybridMultilevel"/>
    <w:tmpl w:val="63B8FF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01783E"/>
    <w:multiLevelType w:val="hybridMultilevel"/>
    <w:tmpl w:val="D83E57C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BB695C"/>
    <w:multiLevelType w:val="hybridMultilevel"/>
    <w:tmpl w:val="8FF41DBA"/>
    <w:lvl w:ilvl="0" w:tplc="C0587C8A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CFD4632"/>
    <w:multiLevelType w:val="hybridMultilevel"/>
    <w:tmpl w:val="E3748672"/>
    <w:lvl w:ilvl="0" w:tplc="7B889A66">
      <w:start w:val="8"/>
      <w:numFmt w:val="lowerLetter"/>
      <w:lvlText w:val="%1)"/>
      <w:lvlJc w:val="left"/>
      <w:pPr>
        <w:ind w:left="720" w:hanging="360"/>
      </w:pPr>
      <w:rPr>
        <w:rFonts w:eastAsia="Calibri" w:cs="Arial"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8B24FC"/>
    <w:multiLevelType w:val="hybridMultilevel"/>
    <w:tmpl w:val="7F02E0BA"/>
    <w:lvl w:ilvl="0" w:tplc="C0587C8A">
      <w:start w:val="1"/>
      <w:numFmt w:val="decimal"/>
      <w:lvlText w:val="%1."/>
      <w:lvlJc w:val="left"/>
      <w:pPr>
        <w:ind w:left="360" w:hanging="360"/>
      </w:pPr>
      <w:rPr>
        <w:b/>
        <w:bCs w:val="0"/>
      </w:rPr>
    </w:lvl>
    <w:lvl w:ilvl="1" w:tplc="55A2A818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506259E">
      <w:start w:val="1"/>
      <w:numFmt w:val="lowerLetter"/>
      <w:lvlText w:val="%3)"/>
      <w:lvlJc w:val="right"/>
      <w:pPr>
        <w:ind w:left="2160" w:hanging="180"/>
      </w:pPr>
      <w:rPr>
        <w:rFonts w:ascii="Verdana" w:eastAsia="Times New Roman" w:hAnsi="Verdana" w:cs="Arial"/>
        <w:b w:val="0"/>
        <w:bCs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3F766B"/>
    <w:multiLevelType w:val="hybridMultilevel"/>
    <w:tmpl w:val="19DEB1B2"/>
    <w:lvl w:ilvl="0" w:tplc="0409000F">
      <w:start w:val="1"/>
      <w:numFmt w:val="decimal"/>
      <w:lvlText w:val="%1."/>
      <w:lvlJc w:val="left"/>
      <w:pPr>
        <w:ind w:left="360" w:hanging="360"/>
      </w:pPr>
      <w:rPr>
        <w:b/>
        <w:bCs w:val="0"/>
      </w:rPr>
    </w:lvl>
    <w:lvl w:ilvl="1" w:tplc="C11CFE40">
      <w:start w:val="1"/>
      <w:numFmt w:val="lowerLetter"/>
      <w:lvlText w:val="%2)"/>
      <w:lvlJc w:val="left"/>
      <w:pPr>
        <w:ind w:left="1080" w:hanging="360"/>
      </w:pPr>
      <w:rPr>
        <w:b/>
        <w:bCs/>
        <w:i w:val="0"/>
        <w:iCs w:val="0"/>
      </w:rPr>
    </w:lvl>
    <w:lvl w:ilvl="2" w:tplc="7A0CB3C0">
      <w:start w:val="1"/>
      <w:numFmt w:val="lowerRoman"/>
      <w:lvlText w:val="%3."/>
      <w:lvlJc w:val="right"/>
      <w:pPr>
        <w:ind w:left="1800" w:hanging="180"/>
      </w:pPr>
      <w:rPr>
        <w:b/>
        <w:bCs/>
      </w:rPr>
    </w:lvl>
    <w:lvl w:ilvl="3" w:tplc="26EA2760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E2277AC"/>
    <w:multiLevelType w:val="hybridMultilevel"/>
    <w:tmpl w:val="7D521916"/>
    <w:lvl w:ilvl="0" w:tplc="0409000F">
      <w:start w:val="1"/>
      <w:numFmt w:val="decimal"/>
      <w:lvlText w:val="%1."/>
      <w:lvlJc w:val="left"/>
      <w:pPr>
        <w:ind w:left="360" w:hanging="360"/>
      </w:pPr>
      <w:rPr>
        <w:b/>
        <w:bCs w:val="0"/>
      </w:rPr>
    </w:lvl>
    <w:lvl w:ilvl="1" w:tplc="427E665E">
      <w:start w:val="1"/>
      <w:numFmt w:val="lowerLetter"/>
      <w:lvlText w:val="%2)"/>
      <w:lvlJc w:val="left"/>
      <w:pPr>
        <w:ind w:left="2970" w:hanging="360"/>
      </w:pPr>
      <w:rPr>
        <w:b/>
        <w:bCs/>
        <w:i w:val="0"/>
        <w:iCs w:val="0"/>
      </w:rPr>
    </w:lvl>
    <w:lvl w:ilvl="2" w:tplc="D408EF90">
      <w:start w:val="1"/>
      <w:numFmt w:val="lowerRoman"/>
      <w:lvlText w:val="%3."/>
      <w:lvlJc w:val="right"/>
      <w:pPr>
        <w:ind w:left="1800" w:hanging="180"/>
      </w:pPr>
      <w:rPr>
        <w:b w:val="0"/>
        <w:bCs w:val="0"/>
      </w:rPr>
    </w:lvl>
    <w:lvl w:ilvl="3" w:tplc="26EA2760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FC544C4"/>
    <w:multiLevelType w:val="hybridMultilevel"/>
    <w:tmpl w:val="86F2814A"/>
    <w:lvl w:ilvl="0" w:tplc="7FEE43E6">
      <w:start w:val="1"/>
      <w:numFmt w:val="lowerLetter"/>
      <w:lvlText w:val="%1)"/>
      <w:lvlJc w:val="left"/>
      <w:pPr>
        <w:ind w:left="108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43509F"/>
    <w:multiLevelType w:val="hybridMultilevel"/>
    <w:tmpl w:val="6504A334"/>
    <w:lvl w:ilvl="0" w:tplc="9918B1F8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  <w:szCs w:val="20"/>
      </w:rPr>
    </w:lvl>
    <w:lvl w:ilvl="1" w:tplc="7C14A2DA">
      <w:start w:val="1"/>
      <w:numFmt w:val="lowerLetter"/>
      <w:lvlText w:val="%2)"/>
      <w:lvlJc w:val="left"/>
      <w:pPr>
        <w:ind w:left="1080" w:hanging="360"/>
      </w:pPr>
      <w:rPr>
        <w:b w:val="0"/>
        <w:bCs/>
        <w:sz w:val="20"/>
        <w:szCs w:val="20"/>
      </w:rPr>
    </w:lvl>
    <w:lvl w:ilvl="2" w:tplc="717ADA78">
      <w:start w:val="1"/>
      <w:numFmt w:val="lowerRoman"/>
      <w:lvlText w:val="%3."/>
      <w:lvlJc w:val="right"/>
      <w:pPr>
        <w:ind w:left="1800" w:hanging="180"/>
      </w:pPr>
      <w:rPr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9B85842"/>
    <w:multiLevelType w:val="hybridMultilevel"/>
    <w:tmpl w:val="B73E7E20"/>
    <w:lvl w:ilvl="0" w:tplc="0409000F">
      <w:start w:val="1"/>
      <w:numFmt w:val="decimal"/>
      <w:lvlText w:val="%1."/>
      <w:lvlJc w:val="left"/>
      <w:pPr>
        <w:ind w:left="360" w:hanging="360"/>
      </w:pPr>
      <w:rPr>
        <w:b/>
        <w:bCs w:val="0"/>
      </w:rPr>
    </w:lvl>
    <w:lvl w:ilvl="1" w:tplc="7FEE43E6">
      <w:start w:val="1"/>
      <w:numFmt w:val="lowerLetter"/>
      <w:lvlText w:val="%2)"/>
      <w:lvlJc w:val="left"/>
      <w:pPr>
        <w:ind w:left="1080" w:hanging="360"/>
      </w:pPr>
      <w:rPr>
        <w:b w:val="0"/>
        <w:bCs w:val="0"/>
      </w:rPr>
    </w:lvl>
    <w:lvl w:ilvl="2" w:tplc="36A25F96">
      <w:start w:val="1"/>
      <w:numFmt w:val="lowerRoman"/>
      <w:lvlText w:val="%3."/>
      <w:lvlJc w:val="right"/>
      <w:pPr>
        <w:ind w:left="1800" w:hanging="180"/>
      </w:pPr>
      <w:rPr>
        <w:b w:val="0"/>
        <w:bCs w:val="0"/>
      </w:rPr>
    </w:lvl>
    <w:lvl w:ilvl="3" w:tplc="26EA2760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E68324D"/>
    <w:multiLevelType w:val="hybridMultilevel"/>
    <w:tmpl w:val="689CC7B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16A1440"/>
    <w:multiLevelType w:val="hybridMultilevel"/>
    <w:tmpl w:val="019E418A"/>
    <w:lvl w:ilvl="0" w:tplc="9918B1F8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2D75672"/>
    <w:multiLevelType w:val="hybridMultilevel"/>
    <w:tmpl w:val="4BCAECC2"/>
    <w:lvl w:ilvl="0" w:tplc="0409001B">
      <w:start w:val="1"/>
      <w:numFmt w:val="lowerRoman"/>
      <w:lvlText w:val="%1."/>
      <w:lvlJc w:val="right"/>
      <w:pPr>
        <w:ind w:left="831" w:hanging="360"/>
      </w:pPr>
      <w:rPr>
        <w:b/>
        <w:bCs w:val="0"/>
      </w:rPr>
    </w:lvl>
    <w:lvl w:ilvl="1" w:tplc="7FEE43E6">
      <w:start w:val="1"/>
      <w:numFmt w:val="lowerLetter"/>
      <w:lvlText w:val="%2)"/>
      <w:lvlJc w:val="left"/>
      <w:pPr>
        <w:ind w:left="1551" w:hanging="360"/>
      </w:pPr>
      <w:rPr>
        <w:b w:val="0"/>
        <w:bCs w:val="0"/>
      </w:rPr>
    </w:lvl>
    <w:lvl w:ilvl="2" w:tplc="36A25F96">
      <w:start w:val="1"/>
      <w:numFmt w:val="lowerRoman"/>
      <w:lvlText w:val="%3."/>
      <w:lvlJc w:val="right"/>
      <w:pPr>
        <w:ind w:left="2271" w:hanging="180"/>
      </w:pPr>
      <w:rPr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991" w:hanging="360"/>
      </w:pPr>
    </w:lvl>
    <w:lvl w:ilvl="4" w:tplc="04090019" w:tentative="1">
      <w:start w:val="1"/>
      <w:numFmt w:val="lowerLetter"/>
      <w:lvlText w:val="%5."/>
      <w:lvlJc w:val="left"/>
      <w:pPr>
        <w:ind w:left="3711" w:hanging="360"/>
      </w:pPr>
    </w:lvl>
    <w:lvl w:ilvl="5" w:tplc="0409001B" w:tentative="1">
      <w:start w:val="1"/>
      <w:numFmt w:val="lowerRoman"/>
      <w:lvlText w:val="%6."/>
      <w:lvlJc w:val="right"/>
      <w:pPr>
        <w:ind w:left="4431" w:hanging="180"/>
      </w:pPr>
    </w:lvl>
    <w:lvl w:ilvl="6" w:tplc="0409000F" w:tentative="1">
      <w:start w:val="1"/>
      <w:numFmt w:val="decimal"/>
      <w:lvlText w:val="%7."/>
      <w:lvlJc w:val="left"/>
      <w:pPr>
        <w:ind w:left="5151" w:hanging="360"/>
      </w:pPr>
    </w:lvl>
    <w:lvl w:ilvl="7" w:tplc="04090019" w:tentative="1">
      <w:start w:val="1"/>
      <w:numFmt w:val="lowerLetter"/>
      <w:lvlText w:val="%8."/>
      <w:lvlJc w:val="left"/>
      <w:pPr>
        <w:ind w:left="5871" w:hanging="360"/>
      </w:pPr>
    </w:lvl>
    <w:lvl w:ilvl="8" w:tplc="0409001B" w:tentative="1">
      <w:start w:val="1"/>
      <w:numFmt w:val="lowerRoman"/>
      <w:lvlText w:val="%9."/>
      <w:lvlJc w:val="right"/>
      <w:pPr>
        <w:ind w:left="6591" w:hanging="180"/>
      </w:pPr>
    </w:lvl>
  </w:abstractNum>
  <w:abstractNum w:abstractNumId="16" w15:restartNumberingAfterBreak="0">
    <w:nsid w:val="584B72C4"/>
    <w:multiLevelType w:val="hybridMultilevel"/>
    <w:tmpl w:val="A4CE0340"/>
    <w:lvl w:ilvl="0" w:tplc="2A847BC8">
      <w:start w:val="1"/>
      <w:numFmt w:val="lowerLetter"/>
      <w:lvlText w:val="%1)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7EE676B"/>
    <w:multiLevelType w:val="hybridMultilevel"/>
    <w:tmpl w:val="45B6DFC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B3817BB"/>
    <w:multiLevelType w:val="hybridMultilevel"/>
    <w:tmpl w:val="12B28F86"/>
    <w:lvl w:ilvl="0" w:tplc="9BCC4A96">
      <w:start w:val="1"/>
      <w:numFmt w:val="lowerLetter"/>
      <w:lvlText w:val="%1)"/>
      <w:lvlJc w:val="left"/>
      <w:pPr>
        <w:ind w:left="360" w:hanging="360"/>
      </w:pPr>
      <w:rPr>
        <w:b w:val="0"/>
        <w:bCs w:val="0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9" w15:restartNumberingAfterBreak="0">
    <w:nsid w:val="768401F5"/>
    <w:multiLevelType w:val="hybridMultilevel"/>
    <w:tmpl w:val="211C72A4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90037A5"/>
    <w:multiLevelType w:val="hybridMultilevel"/>
    <w:tmpl w:val="816ECE4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97C5773"/>
    <w:multiLevelType w:val="hybridMultilevel"/>
    <w:tmpl w:val="53565EB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890822"/>
    <w:multiLevelType w:val="hybridMultilevel"/>
    <w:tmpl w:val="1276AE3E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2"/>
  </w:num>
  <w:num w:numId="2">
    <w:abstractNumId w:val="20"/>
  </w:num>
  <w:num w:numId="3">
    <w:abstractNumId w:val="0"/>
  </w:num>
  <w:num w:numId="4">
    <w:abstractNumId w:val="3"/>
  </w:num>
  <w:num w:numId="5">
    <w:abstractNumId w:val="18"/>
  </w:num>
  <w:num w:numId="6">
    <w:abstractNumId w:val="4"/>
  </w:num>
  <w:num w:numId="7">
    <w:abstractNumId w:val="13"/>
  </w:num>
  <w:num w:numId="8">
    <w:abstractNumId w:val="17"/>
  </w:num>
  <w:num w:numId="9">
    <w:abstractNumId w:val="19"/>
  </w:num>
  <w:num w:numId="10">
    <w:abstractNumId w:val="15"/>
  </w:num>
  <w:num w:numId="11">
    <w:abstractNumId w:val="9"/>
  </w:num>
  <w:num w:numId="12">
    <w:abstractNumId w:val="8"/>
  </w:num>
  <w:num w:numId="13">
    <w:abstractNumId w:val="6"/>
  </w:num>
  <w:num w:numId="14">
    <w:abstractNumId w:val="21"/>
  </w:num>
  <w:num w:numId="15">
    <w:abstractNumId w:val="2"/>
  </w:num>
  <w:num w:numId="16">
    <w:abstractNumId w:val="22"/>
  </w:num>
  <w:num w:numId="17">
    <w:abstractNumId w:val="10"/>
  </w:num>
  <w:num w:numId="18">
    <w:abstractNumId w:val="7"/>
  </w:num>
  <w:num w:numId="19">
    <w:abstractNumId w:val="5"/>
  </w:num>
  <w:num w:numId="20">
    <w:abstractNumId w:val="16"/>
  </w:num>
  <w:num w:numId="21">
    <w:abstractNumId w:val="1"/>
  </w:num>
  <w:num w:numId="22">
    <w:abstractNumId w:val="14"/>
  </w:num>
  <w:num w:numId="23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NzMxszQwMjAyMjZR0lEKTi0uzszPAykwrAUAajMTsCwAAAA="/>
  </w:docVars>
  <w:rsids>
    <w:rsidRoot w:val="005A2326"/>
    <w:rsid w:val="0000100C"/>
    <w:rsid w:val="00001C70"/>
    <w:rsid w:val="00001EBF"/>
    <w:rsid w:val="000036E7"/>
    <w:rsid w:val="00004793"/>
    <w:rsid w:val="00005A75"/>
    <w:rsid w:val="0000795C"/>
    <w:rsid w:val="00007D68"/>
    <w:rsid w:val="00011671"/>
    <w:rsid w:val="00011D8F"/>
    <w:rsid w:val="00012509"/>
    <w:rsid w:val="00014224"/>
    <w:rsid w:val="00014446"/>
    <w:rsid w:val="000154CD"/>
    <w:rsid w:val="00016616"/>
    <w:rsid w:val="00017419"/>
    <w:rsid w:val="00021619"/>
    <w:rsid w:val="00021B15"/>
    <w:rsid w:val="00021CC3"/>
    <w:rsid w:val="00023F40"/>
    <w:rsid w:val="00024DD3"/>
    <w:rsid w:val="0002513F"/>
    <w:rsid w:val="0002609F"/>
    <w:rsid w:val="0002630F"/>
    <w:rsid w:val="00030476"/>
    <w:rsid w:val="0003080D"/>
    <w:rsid w:val="00030C2E"/>
    <w:rsid w:val="000310A1"/>
    <w:rsid w:val="00031D0D"/>
    <w:rsid w:val="00032412"/>
    <w:rsid w:val="00035AE8"/>
    <w:rsid w:val="00036D4C"/>
    <w:rsid w:val="00037635"/>
    <w:rsid w:val="00037FA7"/>
    <w:rsid w:val="00040239"/>
    <w:rsid w:val="000426F4"/>
    <w:rsid w:val="00043DEB"/>
    <w:rsid w:val="000442E7"/>
    <w:rsid w:val="00046625"/>
    <w:rsid w:val="00047241"/>
    <w:rsid w:val="0004727B"/>
    <w:rsid w:val="00047DB3"/>
    <w:rsid w:val="00051361"/>
    <w:rsid w:val="00054274"/>
    <w:rsid w:val="00054A7C"/>
    <w:rsid w:val="000550D5"/>
    <w:rsid w:val="00055AB8"/>
    <w:rsid w:val="00055EEA"/>
    <w:rsid w:val="00057BC7"/>
    <w:rsid w:val="00057F3D"/>
    <w:rsid w:val="00060EA5"/>
    <w:rsid w:val="000621A2"/>
    <w:rsid w:val="00066099"/>
    <w:rsid w:val="000662E9"/>
    <w:rsid w:val="00066394"/>
    <w:rsid w:val="00066A22"/>
    <w:rsid w:val="000676B8"/>
    <w:rsid w:val="00072141"/>
    <w:rsid w:val="00072FD1"/>
    <w:rsid w:val="00073FC2"/>
    <w:rsid w:val="00075568"/>
    <w:rsid w:val="0008243B"/>
    <w:rsid w:val="00082C84"/>
    <w:rsid w:val="00083B71"/>
    <w:rsid w:val="00083FDF"/>
    <w:rsid w:val="000856D5"/>
    <w:rsid w:val="0008579D"/>
    <w:rsid w:val="00085FB1"/>
    <w:rsid w:val="00086455"/>
    <w:rsid w:val="00087A9A"/>
    <w:rsid w:val="000901F1"/>
    <w:rsid w:val="000902A0"/>
    <w:rsid w:val="00090820"/>
    <w:rsid w:val="00091C95"/>
    <w:rsid w:val="00091FF3"/>
    <w:rsid w:val="00092BBC"/>
    <w:rsid w:val="00092F49"/>
    <w:rsid w:val="00095792"/>
    <w:rsid w:val="00096557"/>
    <w:rsid w:val="000966B7"/>
    <w:rsid w:val="000A16BA"/>
    <w:rsid w:val="000A1BDB"/>
    <w:rsid w:val="000A290D"/>
    <w:rsid w:val="000A2DA1"/>
    <w:rsid w:val="000A2EC4"/>
    <w:rsid w:val="000A55C5"/>
    <w:rsid w:val="000A59C7"/>
    <w:rsid w:val="000A6A70"/>
    <w:rsid w:val="000B063B"/>
    <w:rsid w:val="000B278D"/>
    <w:rsid w:val="000B2E79"/>
    <w:rsid w:val="000B513C"/>
    <w:rsid w:val="000B564C"/>
    <w:rsid w:val="000B7F13"/>
    <w:rsid w:val="000C25C5"/>
    <w:rsid w:val="000C6005"/>
    <w:rsid w:val="000D029E"/>
    <w:rsid w:val="000D3CC0"/>
    <w:rsid w:val="000D4ABA"/>
    <w:rsid w:val="000D5473"/>
    <w:rsid w:val="000D6EED"/>
    <w:rsid w:val="000D7ACB"/>
    <w:rsid w:val="000E0D51"/>
    <w:rsid w:val="000E1229"/>
    <w:rsid w:val="000E3334"/>
    <w:rsid w:val="000E3C01"/>
    <w:rsid w:val="000E44CA"/>
    <w:rsid w:val="000E7A18"/>
    <w:rsid w:val="000F0B40"/>
    <w:rsid w:val="000F4A10"/>
    <w:rsid w:val="000F4A39"/>
    <w:rsid w:val="000F61A8"/>
    <w:rsid w:val="000F65B2"/>
    <w:rsid w:val="000F6940"/>
    <w:rsid w:val="000F6F89"/>
    <w:rsid w:val="00100046"/>
    <w:rsid w:val="00100865"/>
    <w:rsid w:val="0010304C"/>
    <w:rsid w:val="00104BA6"/>
    <w:rsid w:val="00104BD6"/>
    <w:rsid w:val="00104DB6"/>
    <w:rsid w:val="00106393"/>
    <w:rsid w:val="00107303"/>
    <w:rsid w:val="00107E48"/>
    <w:rsid w:val="00110E3D"/>
    <w:rsid w:val="00112C3A"/>
    <w:rsid w:val="00113A45"/>
    <w:rsid w:val="00114C87"/>
    <w:rsid w:val="00115999"/>
    <w:rsid w:val="001168BE"/>
    <w:rsid w:val="00116F6D"/>
    <w:rsid w:val="0011772A"/>
    <w:rsid w:val="00117844"/>
    <w:rsid w:val="00120F29"/>
    <w:rsid w:val="001218CD"/>
    <w:rsid w:val="00121F9A"/>
    <w:rsid w:val="00122478"/>
    <w:rsid w:val="00122966"/>
    <w:rsid w:val="00124346"/>
    <w:rsid w:val="001254E7"/>
    <w:rsid w:val="00126AF2"/>
    <w:rsid w:val="00126FD6"/>
    <w:rsid w:val="001275E5"/>
    <w:rsid w:val="0012792A"/>
    <w:rsid w:val="001310EC"/>
    <w:rsid w:val="0013122C"/>
    <w:rsid w:val="00132F01"/>
    <w:rsid w:val="00135A6B"/>
    <w:rsid w:val="00136906"/>
    <w:rsid w:val="0014039E"/>
    <w:rsid w:val="00141059"/>
    <w:rsid w:val="00141876"/>
    <w:rsid w:val="00141B5A"/>
    <w:rsid w:val="0014215C"/>
    <w:rsid w:val="0014337F"/>
    <w:rsid w:val="001442E9"/>
    <w:rsid w:val="001456B6"/>
    <w:rsid w:val="001474A1"/>
    <w:rsid w:val="00147D27"/>
    <w:rsid w:val="00151D18"/>
    <w:rsid w:val="00153825"/>
    <w:rsid w:val="001550AE"/>
    <w:rsid w:val="00155CEF"/>
    <w:rsid w:val="00156D58"/>
    <w:rsid w:val="00156F0F"/>
    <w:rsid w:val="00157C04"/>
    <w:rsid w:val="0016061F"/>
    <w:rsid w:val="00161001"/>
    <w:rsid w:val="001622C1"/>
    <w:rsid w:val="0016385D"/>
    <w:rsid w:val="001645F7"/>
    <w:rsid w:val="001654B1"/>
    <w:rsid w:val="00165527"/>
    <w:rsid w:val="00165C2B"/>
    <w:rsid w:val="001719A1"/>
    <w:rsid w:val="00172FAD"/>
    <w:rsid w:val="00173490"/>
    <w:rsid w:val="00173841"/>
    <w:rsid w:val="00175313"/>
    <w:rsid w:val="00175A7C"/>
    <w:rsid w:val="00175B45"/>
    <w:rsid w:val="00175FFF"/>
    <w:rsid w:val="00180900"/>
    <w:rsid w:val="00181328"/>
    <w:rsid w:val="001817F2"/>
    <w:rsid w:val="00181C38"/>
    <w:rsid w:val="001845A5"/>
    <w:rsid w:val="00184A85"/>
    <w:rsid w:val="00185BEF"/>
    <w:rsid w:val="00186D3C"/>
    <w:rsid w:val="00187F64"/>
    <w:rsid w:val="00187FFD"/>
    <w:rsid w:val="001905C8"/>
    <w:rsid w:val="00190D0F"/>
    <w:rsid w:val="00190D11"/>
    <w:rsid w:val="00190DAD"/>
    <w:rsid w:val="00191E7E"/>
    <w:rsid w:val="00195BB3"/>
    <w:rsid w:val="00197125"/>
    <w:rsid w:val="0019774C"/>
    <w:rsid w:val="001979D1"/>
    <w:rsid w:val="001A13D6"/>
    <w:rsid w:val="001A1E91"/>
    <w:rsid w:val="001A2D32"/>
    <w:rsid w:val="001A2D64"/>
    <w:rsid w:val="001A3D67"/>
    <w:rsid w:val="001A3FB3"/>
    <w:rsid w:val="001A4BFC"/>
    <w:rsid w:val="001A5014"/>
    <w:rsid w:val="001A52B9"/>
    <w:rsid w:val="001A5C5B"/>
    <w:rsid w:val="001A5D0C"/>
    <w:rsid w:val="001A699B"/>
    <w:rsid w:val="001B0536"/>
    <w:rsid w:val="001B0BA0"/>
    <w:rsid w:val="001B251F"/>
    <w:rsid w:val="001B2B29"/>
    <w:rsid w:val="001B3546"/>
    <w:rsid w:val="001B5124"/>
    <w:rsid w:val="001B59AF"/>
    <w:rsid w:val="001B5E7B"/>
    <w:rsid w:val="001B669A"/>
    <w:rsid w:val="001B68F8"/>
    <w:rsid w:val="001C31AA"/>
    <w:rsid w:val="001C4A6D"/>
    <w:rsid w:val="001C55F9"/>
    <w:rsid w:val="001C5709"/>
    <w:rsid w:val="001C6243"/>
    <w:rsid w:val="001C6278"/>
    <w:rsid w:val="001C630F"/>
    <w:rsid w:val="001C6F97"/>
    <w:rsid w:val="001D05BE"/>
    <w:rsid w:val="001D0B31"/>
    <w:rsid w:val="001D494E"/>
    <w:rsid w:val="001D4996"/>
    <w:rsid w:val="001E00A5"/>
    <w:rsid w:val="001E07DA"/>
    <w:rsid w:val="001E07F1"/>
    <w:rsid w:val="001E153A"/>
    <w:rsid w:val="001E2CF5"/>
    <w:rsid w:val="001E5FC4"/>
    <w:rsid w:val="001E6550"/>
    <w:rsid w:val="001E7D70"/>
    <w:rsid w:val="001F003B"/>
    <w:rsid w:val="001F03DF"/>
    <w:rsid w:val="001F16A8"/>
    <w:rsid w:val="001F3B1B"/>
    <w:rsid w:val="001F4E20"/>
    <w:rsid w:val="001F5E92"/>
    <w:rsid w:val="002031C1"/>
    <w:rsid w:val="002036A8"/>
    <w:rsid w:val="00204762"/>
    <w:rsid w:val="0020501D"/>
    <w:rsid w:val="002054E8"/>
    <w:rsid w:val="00206293"/>
    <w:rsid w:val="00206ECB"/>
    <w:rsid w:val="00207354"/>
    <w:rsid w:val="002104AE"/>
    <w:rsid w:val="00211160"/>
    <w:rsid w:val="002117B8"/>
    <w:rsid w:val="002118DC"/>
    <w:rsid w:val="0021261A"/>
    <w:rsid w:val="00212F7E"/>
    <w:rsid w:val="00213307"/>
    <w:rsid w:val="00214149"/>
    <w:rsid w:val="00217316"/>
    <w:rsid w:val="00217A7E"/>
    <w:rsid w:val="00220870"/>
    <w:rsid w:val="00220C6E"/>
    <w:rsid w:val="002212E2"/>
    <w:rsid w:val="002216CE"/>
    <w:rsid w:val="002241A6"/>
    <w:rsid w:val="002249CE"/>
    <w:rsid w:val="002326BA"/>
    <w:rsid w:val="00232818"/>
    <w:rsid w:val="00233ABF"/>
    <w:rsid w:val="002340DD"/>
    <w:rsid w:val="002348F2"/>
    <w:rsid w:val="002353DE"/>
    <w:rsid w:val="002370F2"/>
    <w:rsid w:val="00240DC5"/>
    <w:rsid w:val="00241AB1"/>
    <w:rsid w:val="00242F6D"/>
    <w:rsid w:val="002432C7"/>
    <w:rsid w:val="00244732"/>
    <w:rsid w:val="00244B26"/>
    <w:rsid w:val="00244B63"/>
    <w:rsid w:val="002457AB"/>
    <w:rsid w:val="00245954"/>
    <w:rsid w:val="00246742"/>
    <w:rsid w:val="00247BA8"/>
    <w:rsid w:val="00250277"/>
    <w:rsid w:val="00250BD0"/>
    <w:rsid w:val="00252F04"/>
    <w:rsid w:val="00253FC7"/>
    <w:rsid w:val="00255B19"/>
    <w:rsid w:val="00255EA9"/>
    <w:rsid w:val="00257034"/>
    <w:rsid w:val="00260AD4"/>
    <w:rsid w:val="0026102D"/>
    <w:rsid w:val="00261372"/>
    <w:rsid w:val="00261F01"/>
    <w:rsid w:val="002630E1"/>
    <w:rsid w:val="00265C05"/>
    <w:rsid w:val="00266950"/>
    <w:rsid w:val="00266FB3"/>
    <w:rsid w:val="00267254"/>
    <w:rsid w:val="00267BD8"/>
    <w:rsid w:val="00274515"/>
    <w:rsid w:val="002748E7"/>
    <w:rsid w:val="002749D2"/>
    <w:rsid w:val="00276A4B"/>
    <w:rsid w:val="00276FBC"/>
    <w:rsid w:val="00277B1A"/>
    <w:rsid w:val="00280161"/>
    <w:rsid w:val="00281C5F"/>
    <w:rsid w:val="00283B38"/>
    <w:rsid w:val="00284674"/>
    <w:rsid w:val="00284EF2"/>
    <w:rsid w:val="00285167"/>
    <w:rsid w:val="00285599"/>
    <w:rsid w:val="002864DB"/>
    <w:rsid w:val="0028676E"/>
    <w:rsid w:val="002875EF"/>
    <w:rsid w:val="0029028F"/>
    <w:rsid w:val="00292378"/>
    <w:rsid w:val="0029279B"/>
    <w:rsid w:val="00292F44"/>
    <w:rsid w:val="00297188"/>
    <w:rsid w:val="002977D1"/>
    <w:rsid w:val="002A0C95"/>
    <w:rsid w:val="002A2E17"/>
    <w:rsid w:val="002A2E58"/>
    <w:rsid w:val="002A36B9"/>
    <w:rsid w:val="002A5AE0"/>
    <w:rsid w:val="002A6AF3"/>
    <w:rsid w:val="002A6E31"/>
    <w:rsid w:val="002A729E"/>
    <w:rsid w:val="002B02A2"/>
    <w:rsid w:val="002B0473"/>
    <w:rsid w:val="002B16D1"/>
    <w:rsid w:val="002B21E0"/>
    <w:rsid w:val="002B25F2"/>
    <w:rsid w:val="002B29D5"/>
    <w:rsid w:val="002B36A2"/>
    <w:rsid w:val="002B4233"/>
    <w:rsid w:val="002B6CBB"/>
    <w:rsid w:val="002B7005"/>
    <w:rsid w:val="002C1BE9"/>
    <w:rsid w:val="002C2221"/>
    <w:rsid w:val="002C3533"/>
    <w:rsid w:val="002C3E97"/>
    <w:rsid w:val="002C491B"/>
    <w:rsid w:val="002C710A"/>
    <w:rsid w:val="002D078C"/>
    <w:rsid w:val="002D08F9"/>
    <w:rsid w:val="002D0D5A"/>
    <w:rsid w:val="002D1D0A"/>
    <w:rsid w:val="002D3131"/>
    <w:rsid w:val="002D365E"/>
    <w:rsid w:val="002D579F"/>
    <w:rsid w:val="002D5AF5"/>
    <w:rsid w:val="002D5DE3"/>
    <w:rsid w:val="002D639C"/>
    <w:rsid w:val="002D6408"/>
    <w:rsid w:val="002D6529"/>
    <w:rsid w:val="002D6DAF"/>
    <w:rsid w:val="002E2355"/>
    <w:rsid w:val="002E43DC"/>
    <w:rsid w:val="002E4802"/>
    <w:rsid w:val="002E4981"/>
    <w:rsid w:val="002E4C37"/>
    <w:rsid w:val="002E62C8"/>
    <w:rsid w:val="002E7C64"/>
    <w:rsid w:val="002F1175"/>
    <w:rsid w:val="002F1E06"/>
    <w:rsid w:val="002F22FF"/>
    <w:rsid w:val="002F311F"/>
    <w:rsid w:val="002F3F6B"/>
    <w:rsid w:val="002F4930"/>
    <w:rsid w:val="002F4CEA"/>
    <w:rsid w:val="002F58BC"/>
    <w:rsid w:val="002F5BB9"/>
    <w:rsid w:val="002F6DD9"/>
    <w:rsid w:val="002F734D"/>
    <w:rsid w:val="00300416"/>
    <w:rsid w:val="00300F67"/>
    <w:rsid w:val="00300F84"/>
    <w:rsid w:val="003025D6"/>
    <w:rsid w:val="00302B42"/>
    <w:rsid w:val="00304487"/>
    <w:rsid w:val="003048E5"/>
    <w:rsid w:val="0030561D"/>
    <w:rsid w:val="0030640D"/>
    <w:rsid w:val="003115A5"/>
    <w:rsid w:val="00311BE7"/>
    <w:rsid w:val="00312346"/>
    <w:rsid w:val="003132A4"/>
    <w:rsid w:val="003157B0"/>
    <w:rsid w:val="00315A7D"/>
    <w:rsid w:val="00316ECB"/>
    <w:rsid w:val="00317900"/>
    <w:rsid w:val="00317971"/>
    <w:rsid w:val="00322534"/>
    <w:rsid w:val="0032397D"/>
    <w:rsid w:val="00324337"/>
    <w:rsid w:val="00324B7D"/>
    <w:rsid w:val="0032554C"/>
    <w:rsid w:val="00326830"/>
    <w:rsid w:val="003274DC"/>
    <w:rsid w:val="003301E0"/>
    <w:rsid w:val="00330819"/>
    <w:rsid w:val="003312DF"/>
    <w:rsid w:val="00333488"/>
    <w:rsid w:val="003349B4"/>
    <w:rsid w:val="00335404"/>
    <w:rsid w:val="0033642E"/>
    <w:rsid w:val="00337D64"/>
    <w:rsid w:val="003400CF"/>
    <w:rsid w:val="003428CC"/>
    <w:rsid w:val="00342F93"/>
    <w:rsid w:val="003449A1"/>
    <w:rsid w:val="0034675C"/>
    <w:rsid w:val="00346F0A"/>
    <w:rsid w:val="00350D0D"/>
    <w:rsid w:val="00351504"/>
    <w:rsid w:val="003517D2"/>
    <w:rsid w:val="003520EF"/>
    <w:rsid w:val="00353B05"/>
    <w:rsid w:val="003544BC"/>
    <w:rsid w:val="0035636F"/>
    <w:rsid w:val="00356F3B"/>
    <w:rsid w:val="00357DF5"/>
    <w:rsid w:val="003606EE"/>
    <w:rsid w:val="003634A5"/>
    <w:rsid w:val="003652C2"/>
    <w:rsid w:val="00365B69"/>
    <w:rsid w:val="003671A8"/>
    <w:rsid w:val="00370F6C"/>
    <w:rsid w:val="00371A4F"/>
    <w:rsid w:val="00372903"/>
    <w:rsid w:val="00374193"/>
    <w:rsid w:val="00374E95"/>
    <w:rsid w:val="003757FC"/>
    <w:rsid w:val="00377296"/>
    <w:rsid w:val="0037788D"/>
    <w:rsid w:val="00377DD8"/>
    <w:rsid w:val="0038002F"/>
    <w:rsid w:val="00380573"/>
    <w:rsid w:val="00381D6C"/>
    <w:rsid w:val="003840E1"/>
    <w:rsid w:val="003856A8"/>
    <w:rsid w:val="003863FD"/>
    <w:rsid w:val="003900E9"/>
    <w:rsid w:val="00390D0B"/>
    <w:rsid w:val="00390FF8"/>
    <w:rsid w:val="00393093"/>
    <w:rsid w:val="00394326"/>
    <w:rsid w:val="003945B9"/>
    <w:rsid w:val="003948A7"/>
    <w:rsid w:val="003955D9"/>
    <w:rsid w:val="0039620B"/>
    <w:rsid w:val="003A313F"/>
    <w:rsid w:val="003A4861"/>
    <w:rsid w:val="003A5C04"/>
    <w:rsid w:val="003A6BC4"/>
    <w:rsid w:val="003A6D59"/>
    <w:rsid w:val="003A6E89"/>
    <w:rsid w:val="003B046A"/>
    <w:rsid w:val="003B1A2E"/>
    <w:rsid w:val="003B2643"/>
    <w:rsid w:val="003B3007"/>
    <w:rsid w:val="003B5A87"/>
    <w:rsid w:val="003C017D"/>
    <w:rsid w:val="003C0EC4"/>
    <w:rsid w:val="003C230A"/>
    <w:rsid w:val="003C26C2"/>
    <w:rsid w:val="003C2F81"/>
    <w:rsid w:val="003C3263"/>
    <w:rsid w:val="003C3D9E"/>
    <w:rsid w:val="003C4633"/>
    <w:rsid w:val="003C6096"/>
    <w:rsid w:val="003C644B"/>
    <w:rsid w:val="003C6C59"/>
    <w:rsid w:val="003C7CEC"/>
    <w:rsid w:val="003D2438"/>
    <w:rsid w:val="003D2C1B"/>
    <w:rsid w:val="003D2E0A"/>
    <w:rsid w:val="003D315C"/>
    <w:rsid w:val="003D324F"/>
    <w:rsid w:val="003D34A7"/>
    <w:rsid w:val="003D42B1"/>
    <w:rsid w:val="003D539F"/>
    <w:rsid w:val="003D6A52"/>
    <w:rsid w:val="003D6CA2"/>
    <w:rsid w:val="003D757B"/>
    <w:rsid w:val="003D7E0A"/>
    <w:rsid w:val="003D7E21"/>
    <w:rsid w:val="003E2287"/>
    <w:rsid w:val="003E2550"/>
    <w:rsid w:val="003E2F7F"/>
    <w:rsid w:val="003E3DF9"/>
    <w:rsid w:val="003E58AC"/>
    <w:rsid w:val="003E610D"/>
    <w:rsid w:val="003E647D"/>
    <w:rsid w:val="003E7118"/>
    <w:rsid w:val="003E79B0"/>
    <w:rsid w:val="003F0DA4"/>
    <w:rsid w:val="003F2032"/>
    <w:rsid w:val="003F4D8A"/>
    <w:rsid w:val="003F5147"/>
    <w:rsid w:val="003F57CF"/>
    <w:rsid w:val="003F7155"/>
    <w:rsid w:val="004001C9"/>
    <w:rsid w:val="0040046F"/>
    <w:rsid w:val="004007BC"/>
    <w:rsid w:val="00405CA3"/>
    <w:rsid w:val="00406FBB"/>
    <w:rsid w:val="00407696"/>
    <w:rsid w:val="00407E5F"/>
    <w:rsid w:val="00412076"/>
    <w:rsid w:val="004121CC"/>
    <w:rsid w:val="0041273D"/>
    <w:rsid w:val="004147F9"/>
    <w:rsid w:val="00414B2F"/>
    <w:rsid w:val="00416E26"/>
    <w:rsid w:val="0041786A"/>
    <w:rsid w:val="00420304"/>
    <w:rsid w:val="004216CF"/>
    <w:rsid w:val="00422DBA"/>
    <w:rsid w:val="00423956"/>
    <w:rsid w:val="004239E3"/>
    <w:rsid w:val="0042510C"/>
    <w:rsid w:val="004276E0"/>
    <w:rsid w:val="00430348"/>
    <w:rsid w:val="004311B0"/>
    <w:rsid w:val="0043218F"/>
    <w:rsid w:val="004332E6"/>
    <w:rsid w:val="00434411"/>
    <w:rsid w:val="00434851"/>
    <w:rsid w:val="004349A3"/>
    <w:rsid w:val="00435FE1"/>
    <w:rsid w:val="00436F6B"/>
    <w:rsid w:val="00441D21"/>
    <w:rsid w:val="0044248C"/>
    <w:rsid w:val="004430EE"/>
    <w:rsid w:val="004437A6"/>
    <w:rsid w:val="00443B83"/>
    <w:rsid w:val="00443CE1"/>
    <w:rsid w:val="0044457A"/>
    <w:rsid w:val="0044457B"/>
    <w:rsid w:val="00446DB6"/>
    <w:rsid w:val="004470A8"/>
    <w:rsid w:val="004475CD"/>
    <w:rsid w:val="004508E1"/>
    <w:rsid w:val="004511FD"/>
    <w:rsid w:val="004567A5"/>
    <w:rsid w:val="004577A5"/>
    <w:rsid w:val="0046019F"/>
    <w:rsid w:val="0046022C"/>
    <w:rsid w:val="00464214"/>
    <w:rsid w:val="00464258"/>
    <w:rsid w:val="00464366"/>
    <w:rsid w:val="0046541D"/>
    <w:rsid w:val="00466BB8"/>
    <w:rsid w:val="00470056"/>
    <w:rsid w:val="00472139"/>
    <w:rsid w:val="00473340"/>
    <w:rsid w:val="00473A4B"/>
    <w:rsid w:val="00473ED7"/>
    <w:rsid w:val="00483D90"/>
    <w:rsid w:val="00484510"/>
    <w:rsid w:val="00484C31"/>
    <w:rsid w:val="00485691"/>
    <w:rsid w:val="00485C1D"/>
    <w:rsid w:val="00486EA0"/>
    <w:rsid w:val="00491E40"/>
    <w:rsid w:val="004930E9"/>
    <w:rsid w:val="004943A4"/>
    <w:rsid w:val="004970C3"/>
    <w:rsid w:val="004972A1"/>
    <w:rsid w:val="004978F6"/>
    <w:rsid w:val="00497E28"/>
    <w:rsid w:val="00497F6C"/>
    <w:rsid w:val="004A11BD"/>
    <w:rsid w:val="004A2521"/>
    <w:rsid w:val="004A27FA"/>
    <w:rsid w:val="004A4B94"/>
    <w:rsid w:val="004A53E7"/>
    <w:rsid w:val="004A5D77"/>
    <w:rsid w:val="004A6443"/>
    <w:rsid w:val="004A67B3"/>
    <w:rsid w:val="004A6F79"/>
    <w:rsid w:val="004A731C"/>
    <w:rsid w:val="004B260F"/>
    <w:rsid w:val="004B5D11"/>
    <w:rsid w:val="004C3B8F"/>
    <w:rsid w:val="004C404C"/>
    <w:rsid w:val="004C412D"/>
    <w:rsid w:val="004C5E36"/>
    <w:rsid w:val="004D02A0"/>
    <w:rsid w:val="004D072B"/>
    <w:rsid w:val="004D220C"/>
    <w:rsid w:val="004D238F"/>
    <w:rsid w:val="004D323E"/>
    <w:rsid w:val="004D3A08"/>
    <w:rsid w:val="004D4AE8"/>
    <w:rsid w:val="004D5960"/>
    <w:rsid w:val="004D60E6"/>
    <w:rsid w:val="004D61A5"/>
    <w:rsid w:val="004D639F"/>
    <w:rsid w:val="004D63A2"/>
    <w:rsid w:val="004D771A"/>
    <w:rsid w:val="004E01D8"/>
    <w:rsid w:val="004E1858"/>
    <w:rsid w:val="004E315C"/>
    <w:rsid w:val="004E3D81"/>
    <w:rsid w:val="004E5534"/>
    <w:rsid w:val="004E622D"/>
    <w:rsid w:val="004F0BB4"/>
    <w:rsid w:val="004F22FA"/>
    <w:rsid w:val="004F2787"/>
    <w:rsid w:val="004F2C2E"/>
    <w:rsid w:val="004F450E"/>
    <w:rsid w:val="004F4AA6"/>
    <w:rsid w:val="004F75E4"/>
    <w:rsid w:val="00500557"/>
    <w:rsid w:val="00500F2C"/>
    <w:rsid w:val="00501740"/>
    <w:rsid w:val="00501798"/>
    <w:rsid w:val="00501DCA"/>
    <w:rsid w:val="0050267D"/>
    <w:rsid w:val="00503130"/>
    <w:rsid w:val="00504573"/>
    <w:rsid w:val="00505122"/>
    <w:rsid w:val="00505957"/>
    <w:rsid w:val="00505D8C"/>
    <w:rsid w:val="00506134"/>
    <w:rsid w:val="005061FB"/>
    <w:rsid w:val="00507CE7"/>
    <w:rsid w:val="00512180"/>
    <w:rsid w:val="00512D99"/>
    <w:rsid w:val="005133C7"/>
    <w:rsid w:val="00514A71"/>
    <w:rsid w:val="005163E3"/>
    <w:rsid w:val="00516E7F"/>
    <w:rsid w:val="00520725"/>
    <w:rsid w:val="005225A4"/>
    <w:rsid w:val="00522F99"/>
    <w:rsid w:val="00524AD4"/>
    <w:rsid w:val="00524B7F"/>
    <w:rsid w:val="00526ABC"/>
    <w:rsid w:val="00526AE1"/>
    <w:rsid w:val="0053022A"/>
    <w:rsid w:val="00531BEC"/>
    <w:rsid w:val="0053272B"/>
    <w:rsid w:val="0053330E"/>
    <w:rsid w:val="00533552"/>
    <w:rsid w:val="00534036"/>
    <w:rsid w:val="0053597F"/>
    <w:rsid w:val="00536EB7"/>
    <w:rsid w:val="00540B74"/>
    <w:rsid w:val="005440C0"/>
    <w:rsid w:val="00544458"/>
    <w:rsid w:val="0054451F"/>
    <w:rsid w:val="00544B41"/>
    <w:rsid w:val="00545599"/>
    <w:rsid w:val="00545E77"/>
    <w:rsid w:val="00546779"/>
    <w:rsid w:val="00546840"/>
    <w:rsid w:val="005470D4"/>
    <w:rsid w:val="00550663"/>
    <w:rsid w:val="0055125A"/>
    <w:rsid w:val="00552F42"/>
    <w:rsid w:val="00552F56"/>
    <w:rsid w:val="005557AC"/>
    <w:rsid w:val="00555C3E"/>
    <w:rsid w:val="0055678A"/>
    <w:rsid w:val="005573C2"/>
    <w:rsid w:val="00557BD5"/>
    <w:rsid w:val="00562E3F"/>
    <w:rsid w:val="00563B61"/>
    <w:rsid w:val="00563DE5"/>
    <w:rsid w:val="00565E8D"/>
    <w:rsid w:val="00566BDE"/>
    <w:rsid w:val="00566CB7"/>
    <w:rsid w:val="00567F3E"/>
    <w:rsid w:val="00571997"/>
    <w:rsid w:val="005723EF"/>
    <w:rsid w:val="0057270E"/>
    <w:rsid w:val="00572DFB"/>
    <w:rsid w:val="00573561"/>
    <w:rsid w:val="00573658"/>
    <w:rsid w:val="005741D3"/>
    <w:rsid w:val="00576982"/>
    <w:rsid w:val="0057718B"/>
    <w:rsid w:val="005820FE"/>
    <w:rsid w:val="005823E2"/>
    <w:rsid w:val="00583E04"/>
    <w:rsid w:val="00585177"/>
    <w:rsid w:val="00585C69"/>
    <w:rsid w:val="005871CB"/>
    <w:rsid w:val="00587973"/>
    <w:rsid w:val="00587D1B"/>
    <w:rsid w:val="00592317"/>
    <w:rsid w:val="00592C67"/>
    <w:rsid w:val="00592EBF"/>
    <w:rsid w:val="00594ECF"/>
    <w:rsid w:val="00595CA7"/>
    <w:rsid w:val="005A0A10"/>
    <w:rsid w:val="005A1188"/>
    <w:rsid w:val="005A1D35"/>
    <w:rsid w:val="005A2326"/>
    <w:rsid w:val="005A23B2"/>
    <w:rsid w:val="005A3DAB"/>
    <w:rsid w:val="005A44B3"/>
    <w:rsid w:val="005A4801"/>
    <w:rsid w:val="005A4FC3"/>
    <w:rsid w:val="005A71B8"/>
    <w:rsid w:val="005B0424"/>
    <w:rsid w:val="005B0A76"/>
    <w:rsid w:val="005B0C3F"/>
    <w:rsid w:val="005B128D"/>
    <w:rsid w:val="005B1A74"/>
    <w:rsid w:val="005B1B84"/>
    <w:rsid w:val="005B23B1"/>
    <w:rsid w:val="005B2661"/>
    <w:rsid w:val="005B3A33"/>
    <w:rsid w:val="005B3C5B"/>
    <w:rsid w:val="005B5B39"/>
    <w:rsid w:val="005B6E59"/>
    <w:rsid w:val="005C00C6"/>
    <w:rsid w:val="005C0879"/>
    <w:rsid w:val="005C3CC2"/>
    <w:rsid w:val="005C3E01"/>
    <w:rsid w:val="005C4372"/>
    <w:rsid w:val="005C46B7"/>
    <w:rsid w:val="005C46F8"/>
    <w:rsid w:val="005C7598"/>
    <w:rsid w:val="005C75CB"/>
    <w:rsid w:val="005C79D1"/>
    <w:rsid w:val="005D049E"/>
    <w:rsid w:val="005D298F"/>
    <w:rsid w:val="005D65DD"/>
    <w:rsid w:val="005D6D06"/>
    <w:rsid w:val="005D729D"/>
    <w:rsid w:val="005D7DBA"/>
    <w:rsid w:val="005E0168"/>
    <w:rsid w:val="005E180E"/>
    <w:rsid w:val="005E305B"/>
    <w:rsid w:val="005E48AB"/>
    <w:rsid w:val="005E48D8"/>
    <w:rsid w:val="005E550A"/>
    <w:rsid w:val="005E70B6"/>
    <w:rsid w:val="005E7DC7"/>
    <w:rsid w:val="005F01E2"/>
    <w:rsid w:val="005F022B"/>
    <w:rsid w:val="005F0848"/>
    <w:rsid w:val="005F208A"/>
    <w:rsid w:val="005F5C05"/>
    <w:rsid w:val="0060200C"/>
    <w:rsid w:val="00602384"/>
    <w:rsid w:val="00603819"/>
    <w:rsid w:val="00604184"/>
    <w:rsid w:val="0060538A"/>
    <w:rsid w:val="00605693"/>
    <w:rsid w:val="0060580B"/>
    <w:rsid w:val="00611272"/>
    <w:rsid w:val="00611DE6"/>
    <w:rsid w:val="00612014"/>
    <w:rsid w:val="00612485"/>
    <w:rsid w:val="00612B04"/>
    <w:rsid w:val="00612CE4"/>
    <w:rsid w:val="006154AF"/>
    <w:rsid w:val="00615824"/>
    <w:rsid w:val="006159E6"/>
    <w:rsid w:val="00617546"/>
    <w:rsid w:val="00620D78"/>
    <w:rsid w:val="00623B37"/>
    <w:rsid w:val="00624B3C"/>
    <w:rsid w:val="00624E6D"/>
    <w:rsid w:val="00625F54"/>
    <w:rsid w:val="006263A9"/>
    <w:rsid w:val="0062697B"/>
    <w:rsid w:val="00626A5D"/>
    <w:rsid w:val="00626FF9"/>
    <w:rsid w:val="00627A33"/>
    <w:rsid w:val="0063091B"/>
    <w:rsid w:val="00631024"/>
    <w:rsid w:val="006326CB"/>
    <w:rsid w:val="0063365F"/>
    <w:rsid w:val="006345B0"/>
    <w:rsid w:val="006351F7"/>
    <w:rsid w:val="00636168"/>
    <w:rsid w:val="0063617D"/>
    <w:rsid w:val="00637064"/>
    <w:rsid w:val="006407CF"/>
    <w:rsid w:val="00641B2E"/>
    <w:rsid w:val="00641BFE"/>
    <w:rsid w:val="0064232E"/>
    <w:rsid w:val="0064257A"/>
    <w:rsid w:val="00643333"/>
    <w:rsid w:val="00645BBE"/>
    <w:rsid w:val="00646156"/>
    <w:rsid w:val="00646CB3"/>
    <w:rsid w:val="006476B4"/>
    <w:rsid w:val="006514D2"/>
    <w:rsid w:val="006514E3"/>
    <w:rsid w:val="00652686"/>
    <w:rsid w:val="00654C6D"/>
    <w:rsid w:val="0065565F"/>
    <w:rsid w:val="00655B45"/>
    <w:rsid w:val="006574B9"/>
    <w:rsid w:val="00657A17"/>
    <w:rsid w:val="00657B82"/>
    <w:rsid w:val="006612FA"/>
    <w:rsid w:val="00661381"/>
    <w:rsid w:val="00662F90"/>
    <w:rsid w:val="00663641"/>
    <w:rsid w:val="00664D1E"/>
    <w:rsid w:val="006663F1"/>
    <w:rsid w:val="0066690C"/>
    <w:rsid w:val="006715D1"/>
    <w:rsid w:val="00671D5C"/>
    <w:rsid w:val="006725F3"/>
    <w:rsid w:val="0067291E"/>
    <w:rsid w:val="00673E00"/>
    <w:rsid w:val="00674656"/>
    <w:rsid w:val="00674A79"/>
    <w:rsid w:val="00675D7F"/>
    <w:rsid w:val="00677921"/>
    <w:rsid w:val="00680F67"/>
    <w:rsid w:val="006823ED"/>
    <w:rsid w:val="00682A2C"/>
    <w:rsid w:val="00683584"/>
    <w:rsid w:val="0068614F"/>
    <w:rsid w:val="00687848"/>
    <w:rsid w:val="0069040F"/>
    <w:rsid w:val="00690BEE"/>
    <w:rsid w:val="006918B5"/>
    <w:rsid w:val="00691D0E"/>
    <w:rsid w:val="0069229C"/>
    <w:rsid w:val="00692C3E"/>
    <w:rsid w:val="00694011"/>
    <w:rsid w:val="0069759D"/>
    <w:rsid w:val="0069774D"/>
    <w:rsid w:val="006A00B4"/>
    <w:rsid w:val="006A18AF"/>
    <w:rsid w:val="006A1E67"/>
    <w:rsid w:val="006A3B62"/>
    <w:rsid w:val="006A4DFC"/>
    <w:rsid w:val="006A6A12"/>
    <w:rsid w:val="006A7BC1"/>
    <w:rsid w:val="006B11FD"/>
    <w:rsid w:val="006B23CB"/>
    <w:rsid w:val="006B4A46"/>
    <w:rsid w:val="006B4DB7"/>
    <w:rsid w:val="006B585A"/>
    <w:rsid w:val="006B5BCB"/>
    <w:rsid w:val="006B6664"/>
    <w:rsid w:val="006B6CE4"/>
    <w:rsid w:val="006B754F"/>
    <w:rsid w:val="006B7D09"/>
    <w:rsid w:val="006C0EB4"/>
    <w:rsid w:val="006C29B8"/>
    <w:rsid w:val="006C468C"/>
    <w:rsid w:val="006C4706"/>
    <w:rsid w:val="006C7985"/>
    <w:rsid w:val="006D00B1"/>
    <w:rsid w:val="006D365D"/>
    <w:rsid w:val="006D562E"/>
    <w:rsid w:val="006D65F9"/>
    <w:rsid w:val="006D7B67"/>
    <w:rsid w:val="006E36D9"/>
    <w:rsid w:val="006E3EBB"/>
    <w:rsid w:val="006E430D"/>
    <w:rsid w:val="006E4924"/>
    <w:rsid w:val="006E4F80"/>
    <w:rsid w:val="006E65E7"/>
    <w:rsid w:val="006E7594"/>
    <w:rsid w:val="006E7935"/>
    <w:rsid w:val="006F0A5A"/>
    <w:rsid w:val="006F0CC2"/>
    <w:rsid w:val="006F14A2"/>
    <w:rsid w:val="006F195B"/>
    <w:rsid w:val="006F21E6"/>
    <w:rsid w:val="006F28D0"/>
    <w:rsid w:val="006F3DEB"/>
    <w:rsid w:val="006F5285"/>
    <w:rsid w:val="007001CA"/>
    <w:rsid w:val="007006BA"/>
    <w:rsid w:val="007007B4"/>
    <w:rsid w:val="00701A86"/>
    <w:rsid w:val="0070326A"/>
    <w:rsid w:val="0070375D"/>
    <w:rsid w:val="007039B2"/>
    <w:rsid w:val="00703B4C"/>
    <w:rsid w:val="007045D2"/>
    <w:rsid w:val="00706E8C"/>
    <w:rsid w:val="007105D2"/>
    <w:rsid w:val="00711357"/>
    <w:rsid w:val="007113D4"/>
    <w:rsid w:val="007131D3"/>
    <w:rsid w:val="007134E2"/>
    <w:rsid w:val="00713521"/>
    <w:rsid w:val="0071358B"/>
    <w:rsid w:val="0071413A"/>
    <w:rsid w:val="00714F23"/>
    <w:rsid w:val="00715564"/>
    <w:rsid w:val="00716EB0"/>
    <w:rsid w:val="00717973"/>
    <w:rsid w:val="00721D6B"/>
    <w:rsid w:val="00721EF0"/>
    <w:rsid w:val="007245A7"/>
    <w:rsid w:val="0073008C"/>
    <w:rsid w:val="00731646"/>
    <w:rsid w:val="00732592"/>
    <w:rsid w:val="00732C74"/>
    <w:rsid w:val="00733685"/>
    <w:rsid w:val="00734B3A"/>
    <w:rsid w:val="00736C67"/>
    <w:rsid w:val="00737787"/>
    <w:rsid w:val="00737F39"/>
    <w:rsid w:val="007409A6"/>
    <w:rsid w:val="00740DB3"/>
    <w:rsid w:val="007411A1"/>
    <w:rsid w:val="0074122A"/>
    <w:rsid w:val="0074151E"/>
    <w:rsid w:val="00741A7F"/>
    <w:rsid w:val="007436A4"/>
    <w:rsid w:val="0074464B"/>
    <w:rsid w:val="00744AE2"/>
    <w:rsid w:val="00744FCE"/>
    <w:rsid w:val="00750FE3"/>
    <w:rsid w:val="00753E4B"/>
    <w:rsid w:val="00755D74"/>
    <w:rsid w:val="007565B2"/>
    <w:rsid w:val="007566C8"/>
    <w:rsid w:val="0075729D"/>
    <w:rsid w:val="007604EF"/>
    <w:rsid w:val="00760B75"/>
    <w:rsid w:val="00761677"/>
    <w:rsid w:val="00761C1C"/>
    <w:rsid w:val="00762C18"/>
    <w:rsid w:val="0076354A"/>
    <w:rsid w:val="00763D42"/>
    <w:rsid w:val="00766424"/>
    <w:rsid w:val="00766FF4"/>
    <w:rsid w:val="007674A1"/>
    <w:rsid w:val="007702CD"/>
    <w:rsid w:val="00770EBA"/>
    <w:rsid w:val="0077117C"/>
    <w:rsid w:val="0077164D"/>
    <w:rsid w:val="00772198"/>
    <w:rsid w:val="0077250A"/>
    <w:rsid w:val="00773A39"/>
    <w:rsid w:val="007740FB"/>
    <w:rsid w:val="007752C0"/>
    <w:rsid w:val="00775917"/>
    <w:rsid w:val="00775F12"/>
    <w:rsid w:val="0077647D"/>
    <w:rsid w:val="00777448"/>
    <w:rsid w:val="007775F3"/>
    <w:rsid w:val="0078023D"/>
    <w:rsid w:val="00781085"/>
    <w:rsid w:val="0078133A"/>
    <w:rsid w:val="00782E16"/>
    <w:rsid w:val="00783257"/>
    <w:rsid w:val="00785B3E"/>
    <w:rsid w:val="00790B5B"/>
    <w:rsid w:val="00790BBF"/>
    <w:rsid w:val="0079104F"/>
    <w:rsid w:val="00791310"/>
    <w:rsid w:val="00791FD1"/>
    <w:rsid w:val="0079253B"/>
    <w:rsid w:val="00792A38"/>
    <w:rsid w:val="00797FD9"/>
    <w:rsid w:val="007A1225"/>
    <w:rsid w:val="007A12B1"/>
    <w:rsid w:val="007A26F9"/>
    <w:rsid w:val="007A634B"/>
    <w:rsid w:val="007A7DF3"/>
    <w:rsid w:val="007A7E2C"/>
    <w:rsid w:val="007A7EC5"/>
    <w:rsid w:val="007B186F"/>
    <w:rsid w:val="007B2000"/>
    <w:rsid w:val="007B2002"/>
    <w:rsid w:val="007B20BA"/>
    <w:rsid w:val="007B22B1"/>
    <w:rsid w:val="007B3792"/>
    <w:rsid w:val="007B4BEA"/>
    <w:rsid w:val="007B547B"/>
    <w:rsid w:val="007B6160"/>
    <w:rsid w:val="007B74A9"/>
    <w:rsid w:val="007B764D"/>
    <w:rsid w:val="007C20B1"/>
    <w:rsid w:val="007C368E"/>
    <w:rsid w:val="007C39B2"/>
    <w:rsid w:val="007C479E"/>
    <w:rsid w:val="007C48F2"/>
    <w:rsid w:val="007C51B7"/>
    <w:rsid w:val="007C5F7E"/>
    <w:rsid w:val="007C6496"/>
    <w:rsid w:val="007D2389"/>
    <w:rsid w:val="007D3246"/>
    <w:rsid w:val="007D3DC2"/>
    <w:rsid w:val="007D59FB"/>
    <w:rsid w:val="007D63A5"/>
    <w:rsid w:val="007D68A4"/>
    <w:rsid w:val="007D6E9D"/>
    <w:rsid w:val="007D705C"/>
    <w:rsid w:val="007D77C3"/>
    <w:rsid w:val="007E0970"/>
    <w:rsid w:val="007E0B14"/>
    <w:rsid w:val="007E3009"/>
    <w:rsid w:val="007E31CF"/>
    <w:rsid w:val="007E4D08"/>
    <w:rsid w:val="007E677A"/>
    <w:rsid w:val="007E6CC3"/>
    <w:rsid w:val="007E6F92"/>
    <w:rsid w:val="007F30EB"/>
    <w:rsid w:val="007F35B9"/>
    <w:rsid w:val="007F39AD"/>
    <w:rsid w:val="007F64C0"/>
    <w:rsid w:val="007F658B"/>
    <w:rsid w:val="007F679C"/>
    <w:rsid w:val="007F78BD"/>
    <w:rsid w:val="007F78F8"/>
    <w:rsid w:val="00800579"/>
    <w:rsid w:val="008045D9"/>
    <w:rsid w:val="008047C7"/>
    <w:rsid w:val="00805E76"/>
    <w:rsid w:val="00806DA1"/>
    <w:rsid w:val="00806DFB"/>
    <w:rsid w:val="0080725A"/>
    <w:rsid w:val="00807390"/>
    <w:rsid w:val="00807ACA"/>
    <w:rsid w:val="00807BA7"/>
    <w:rsid w:val="00807C7D"/>
    <w:rsid w:val="00811291"/>
    <w:rsid w:val="008115D4"/>
    <w:rsid w:val="00811C82"/>
    <w:rsid w:val="00812939"/>
    <w:rsid w:val="00817902"/>
    <w:rsid w:val="00817E23"/>
    <w:rsid w:val="00821835"/>
    <w:rsid w:val="00823ABD"/>
    <w:rsid w:val="00823AF8"/>
    <w:rsid w:val="00823DBD"/>
    <w:rsid w:val="0082642E"/>
    <w:rsid w:val="00827171"/>
    <w:rsid w:val="0083373D"/>
    <w:rsid w:val="00833C47"/>
    <w:rsid w:val="00834088"/>
    <w:rsid w:val="00836E21"/>
    <w:rsid w:val="0083759A"/>
    <w:rsid w:val="008375BC"/>
    <w:rsid w:val="00840550"/>
    <w:rsid w:val="008408A7"/>
    <w:rsid w:val="00840D78"/>
    <w:rsid w:val="00844F7B"/>
    <w:rsid w:val="0084592F"/>
    <w:rsid w:val="0084661B"/>
    <w:rsid w:val="00847DE5"/>
    <w:rsid w:val="00850A2D"/>
    <w:rsid w:val="00850EF0"/>
    <w:rsid w:val="00851027"/>
    <w:rsid w:val="00851043"/>
    <w:rsid w:val="00851588"/>
    <w:rsid w:val="00851A37"/>
    <w:rsid w:val="00852923"/>
    <w:rsid w:val="00852A56"/>
    <w:rsid w:val="00852BDD"/>
    <w:rsid w:val="00853130"/>
    <w:rsid w:val="00855138"/>
    <w:rsid w:val="00856DBF"/>
    <w:rsid w:val="00860A24"/>
    <w:rsid w:val="00861D2F"/>
    <w:rsid w:val="00861DD2"/>
    <w:rsid w:val="00862BF0"/>
    <w:rsid w:val="0086378C"/>
    <w:rsid w:val="008638CB"/>
    <w:rsid w:val="00863E22"/>
    <w:rsid w:val="008663C3"/>
    <w:rsid w:val="00870076"/>
    <w:rsid w:val="008709E9"/>
    <w:rsid w:val="00871524"/>
    <w:rsid w:val="00873179"/>
    <w:rsid w:val="0087330C"/>
    <w:rsid w:val="00873AE1"/>
    <w:rsid w:val="0087411F"/>
    <w:rsid w:val="00874804"/>
    <w:rsid w:val="008748B4"/>
    <w:rsid w:val="00875501"/>
    <w:rsid w:val="00876CDD"/>
    <w:rsid w:val="008800E5"/>
    <w:rsid w:val="008803D7"/>
    <w:rsid w:val="00880BA3"/>
    <w:rsid w:val="008823C8"/>
    <w:rsid w:val="00882D1A"/>
    <w:rsid w:val="00883CF4"/>
    <w:rsid w:val="0088611A"/>
    <w:rsid w:val="00887073"/>
    <w:rsid w:val="00887409"/>
    <w:rsid w:val="0089107D"/>
    <w:rsid w:val="0089122A"/>
    <w:rsid w:val="00891EBE"/>
    <w:rsid w:val="00892B08"/>
    <w:rsid w:val="008937BE"/>
    <w:rsid w:val="008938F9"/>
    <w:rsid w:val="00895073"/>
    <w:rsid w:val="00895FEE"/>
    <w:rsid w:val="0089758B"/>
    <w:rsid w:val="00897DF2"/>
    <w:rsid w:val="008A0775"/>
    <w:rsid w:val="008A07EA"/>
    <w:rsid w:val="008A2362"/>
    <w:rsid w:val="008A29D2"/>
    <w:rsid w:val="008A2B26"/>
    <w:rsid w:val="008A363A"/>
    <w:rsid w:val="008A3860"/>
    <w:rsid w:val="008A4E8C"/>
    <w:rsid w:val="008A547B"/>
    <w:rsid w:val="008A57F5"/>
    <w:rsid w:val="008B2069"/>
    <w:rsid w:val="008B2234"/>
    <w:rsid w:val="008B2DB6"/>
    <w:rsid w:val="008B324B"/>
    <w:rsid w:val="008B62BE"/>
    <w:rsid w:val="008C0491"/>
    <w:rsid w:val="008C174E"/>
    <w:rsid w:val="008C2AA3"/>
    <w:rsid w:val="008C5195"/>
    <w:rsid w:val="008C54D8"/>
    <w:rsid w:val="008C54F9"/>
    <w:rsid w:val="008C79BC"/>
    <w:rsid w:val="008D58DE"/>
    <w:rsid w:val="008D65FA"/>
    <w:rsid w:val="008D6721"/>
    <w:rsid w:val="008D7A87"/>
    <w:rsid w:val="008E0134"/>
    <w:rsid w:val="008E3D0C"/>
    <w:rsid w:val="008E40FC"/>
    <w:rsid w:val="008E49C1"/>
    <w:rsid w:val="008E748E"/>
    <w:rsid w:val="008F078C"/>
    <w:rsid w:val="008F17B5"/>
    <w:rsid w:val="008F2A27"/>
    <w:rsid w:val="008F32D7"/>
    <w:rsid w:val="008F4111"/>
    <w:rsid w:val="008F660A"/>
    <w:rsid w:val="008F6843"/>
    <w:rsid w:val="008F7F40"/>
    <w:rsid w:val="009023DE"/>
    <w:rsid w:val="00902DE2"/>
    <w:rsid w:val="0090427F"/>
    <w:rsid w:val="00904CE5"/>
    <w:rsid w:val="00905536"/>
    <w:rsid w:val="00905EFC"/>
    <w:rsid w:val="00906966"/>
    <w:rsid w:val="00906BF2"/>
    <w:rsid w:val="009106A4"/>
    <w:rsid w:val="00911D9A"/>
    <w:rsid w:val="00913BD9"/>
    <w:rsid w:val="009151E5"/>
    <w:rsid w:val="00916202"/>
    <w:rsid w:val="009167EA"/>
    <w:rsid w:val="00917E4A"/>
    <w:rsid w:val="00920F44"/>
    <w:rsid w:val="00921390"/>
    <w:rsid w:val="00921E04"/>
    <w:rsid w:val="00923B20"/>
    <w:rsid w:val="009250FD"/>
    <w:rsid w:val="00925352"/>
    <w:rsid w:val="00926F19"/>
    <w:rsid w:val="009340C6"/>
    <w:rsid w:val="0093418B"/>
    <w:rsid w:val="00935CB9"/>
    <w:rsid w:val="00935CC1"/>
    <w:rsid w:val="0093615A"/>
    <w:rsid w:val="009368B1"/>
    <w:rsid w:val="0094027A"/>
    <w:rsid w:val="009402AF"/>
    <w:rsid w:val="00940908"/>
    <w:rsid w:val="0094195A"/>
    <w:rsid w:val="00942116"/>
    <w:rsid w:val="009429AB"/>
    <w:rsid w:val="009436BF"/>
    <w:rsid w:val="00943849"/>
    <w:rsid w:val="00943ACE"/>
    <w:rsid w:val="00943DB9"/>
    <w:rsid w:val="0094409C"/>
    <w:rsid w:val="00944606"/>
    <w:rsid w:val="00944C74"/>
    <w:rsid w:val="00950B00"/>
    <w:rsid w:val="00952A16"/>
    <w:rsid w:val="00953585"/>
    <w:rsid w:val="00954474"/>
    <w:rsid w:val="00954EBD"/>
    <w:rsid w:val="0095780F"/>
    <w:rsid w:val="00960412"/>
    <w:rsid w:val="009617B5"/>
    <w:rsid w:val="00962F3D"/>
    <w:rsid w:val="00963733"/>
    <w:rsid w:val="00964817"/>
    <w:rsid w:val="00964F7D"/>
    <w:rsid w:val="0096682B"/>
    <w:rsid w:val="00966DB0"/>
    <w:rsid w:val="0096746B"/>
    <w:rsid w:val="00972D5C"/>
    <w:rsid w:val="0097401A"/>
    <w:rsid w:val="0097590D"/>
    <w:rsid w:val="00975CFA"/>
    <w:rsid w:val="00980219"/>
    <w:rsid w:val="009807D3"/>
    <w:rsid w:val="00980B68"/>
    <w:rsid w:val="00980E3F"/>
    <w:rsid w:val="009824A6"/>
    <w:rsid w:val="00983751"/>
    <w:rsid w:val="00983D78"/>
    <w:rsid w:val="00985FC1"/>
    <w:rsid w:val="009864AB"/>
    <w:rsid w:val="00986E16"/>
    <w:rsid w:val="00986ECC"/>
    <w:rsid w:val="00987D9C"/>
    <w:rsid w:val="0099089B"/>
    <w:rsid w:val="00991FDD"/>
    <w:rsid w:val="00992C81"/>
    <w:rsid w:val="00993E35"/>
    <w:rsid w:val="009942AF"/>
    <w:rsid w:val="00994AAF"/>
    <w:rsid w:val="00995952"/>
    <w:rsid w:val="009962C6"/>
    <w:rsid w:val="00996798"/>
    <w:rsid w:val="009A08CB"/>
    <w:rsid w:val="009A2A59"/>
    <w:rsid w:val="009A3E56"/>
    <w:rsid w:val="009A4C70"/>
    <w:rsid w:val="009A5750"/>
    <w:rsid w:val="009A5A58"/>
    <w:rsid w:val="009A6DE2"/>
    <w:rsid w:val="009A7553"/>
    <w:rsid w:val="009B0084"/>
    <w:rsid w:val="009B1A0E"/>
    <w:rsid w:val="009B43E8"/>
    <w:rsid w:val="009B5069"/>
    <w:rsid w:val="009B5ED5"/>
    <w:rsid w:val="009B62D7"/>
    <w:rsid w:val="009B7104"/>
    <w:rsid w:val="009B7353"/>
    <w:rsid w:val="009B7414"/>
    <w:rsid w:val="009B7647"/>
    <w:rsid w:val="009B783E"/>
    <w:rsid w:val="009B7EF6"/>
    <w:rsid w:val="009C144F"/>
    <w:rsid w:val="009C1CEA"/>
    <w:rsid w:val="009C1E54"/>
    <w:rsid w:val="009C1FC5"/>
    <w:rsid w:val="009C2E6B"/>
    <w:rsid w:val="009C419A"/>
    <w:rsid w:val="009C5848"/>
    <w:rsid w:val="009C6ACC"/>
    <w:rsid w:val="009C70A6"/>
    <w:rsid w:val="009D04C8"/>
    <w:rsid w:val="009D140D"/>
    <w:rsid w:val="009D14B1"/>
    <w:rsid w:val="009D1870"/>
    <w:rsid w:val="009D1B07"/>
    <w:rsid w:val="009D20E5"/>
    <w:rsid w:val="009D4566"/>
    <w:rsid w:val="009D5DB3"/>
    <w:rsid w:val="009D6FD5"/>
    <w:rsid w:val="009E07F2"/>
    <w:rsid w:val="009E19B8"/>
    <w:rsid w:val="009E1FE0"/>
    <w:rsid w:val="009E2DCD"/>
    <w:rsid w:val="009E4411"/>
    <w:rsid w:val="009F07AF"/>
    <w:rsid w:val="009F115D"/>
    <w:rsid w:val="009F2927"/>
    <w:rsid w:val="009F3281"/>
    <w:rsid w:val="009F32BC"/>
    <w:rsid w:val="009F4F7B"/>
    <w:rsid w:val="009F7462"/>
    <w:rsid w:val="009F748F"/>
    <w:rsid w:val="00A012FE"/>
    <w:rsid w:val="00A02488"/>
    <w:rsid w:val="00A031C4"/>
    <w:rsid w:val="00A03363"/>
    <w:rsid w:val="00A04041"/>
    <w:rsid w:val="00A040B0"/>
    <w:rsid w:val="00A0643E"/>
    <w:rsid w:val="00A07B03"/>
    <w:rsid w:val="00A10056"/>
    <w:rsid w:val="00A10356"/>
    <w:rsid w:val="00A110DC"/>
    <w:rsid w:val="00A111BB"/>
    <w:rsid w:val="00A114DC"/>
    <w:rsid w:val="00A11A4E"/>
    <w:rsid w:val="00A14079"/>
    <w:rsid w:val="00A14CBD"/>
    <w:rsid w:val="00A14EAB"/>
    <w:rsid w:val="00A15CE9"/>
    <w:rsid w:val="00A16A0B"/>
    <w:rsid w:val="00A17000"/>
    <w:rsid w:val="00A21EC0"/>
    <w:rsid w:val="00A2253E"/>
    <w:rsid w:val="00A236D6"/>
    <w:rsid w:val="00A25350"/>
    <w:rsid w:val="00A257E1"/>
    <w:rsid w:val="00A2611A"/>
    <w:rsid w:val="00A27393"/>
    <w:rsid w:val="00A27B16"/>
    <w:rsid w:val="00A30B86"/>
    <w:rsid w:val="00A31156"/>
    <w:rsid w:val="00A31939"/>
    <w:rsid w:val="00A322E2"/>
    <w:rsid w:val="00A32505"/>
    <w:rsid w:val="00A32976"/>
    <w:rsid w:val="00A32D2B"/>
    <w:rsid w:val="00A336F7"/>
    <w:rsid w:val="00A348BF"/>
    <w:rsid w:val="00A37302"/>
    <w:rsid w:val="00A41084"/>
    <w:rsid w:val="00A41B1F"/>
    <w:rsid w:val="00A44E65"/>
    <w:rsid w:val="00A45697"/>
    <w:rsid w:val="00A45EC9"/>
    <w:rsid w:val="00A45F66"/>
    <w:rsid w:val="00A4604A"/>
    <w:rsid w:val="00A4759B"/>
    <w:rsid w:val="00A50398"/>
    <w:rsid w:val="00A50DA1"/>
    <w:rsid w:val="00A54402"/>
    <w:rsid w:val="00A554ED"/>
    <w:rsid w:val="00A55A00"/>
    <w:rsid w:val="00A57C61"/>
    <w:rsid w:val="00A61158"/>
    <w:rsid w:val="00A61BB0"/>
    <w:rsid w:val="00A636AF"/>
    <w:rsid w:val="00A63FAF"/>
    <w:rsid w:val="00A64A36"/>
    <w:rsid w:val="00A65C07"/>
    <w:rsid w:val="00A663DB"/>
    <w:rsid w:val="00A70946"/>
    <w:rsid w:val="00A70F79"/>
    <w:rsid w:val="00A71294"/>
    <w:rsid w:val="00A71341"/>
    <w:rsid w:val="00A72616"/>
    <w:rsid w:val="00A74374"/>
    <w:rsid w:val="00A74ACE"/>
    <w:rsid w:val="00A75110"/>
    <w:rsid w:val="00A75D17"/>
    <w:rsid w:val="00A76033"/>
    <w:rsid w:val="00A768D1"/>
    <w:rsid w:val="00A7764F"/>
    <w:rsid w:val="00A807AF"/>
    <w:rsid w:val="00A83869"/>
    <w:rsid w:val="00A83FF8"/>
    <w:rsid w:val="00A85956"/>
    <w:rsid w:val="00A8712B"/>
    <w:rsid w:val="00A90BAD"/>
    <w:rsid w:val="00A9292F"/>
    <w:rsid w:val="00A97953"/>
    <w:rsid w:val="00A97B81"/>
    <w:rsid w:val="00AA1CC2"/>
    <w:rsid w:val="00AA1E3B"/>
    <w:rsid w:val="00AA593C"/>
    <w:rsid w:val="00AA6962"/>
    <w:rsid w:val="00AB0D36"/>
    <w:rsid w:val="00AB1739"/>
    <w:rsid w:val="00AB29A3"/>
    <w:rsid w:val="00AB422F"/>
    <w:rsid w:val="00AB4592"/>
    <w:rsid w:val="00AB45B4"/>
    <w:rsid w:val="00AB55C2"/>
    <w:rsid w:val="00AB6DF3"/>
    <w:rsid w:val="00AC0ED6"/>
    <w:rsid w:val="00AC1776"/>
    <w:rsid w:val="00AC2A81"/>
    <w:rsid w:val="00AC3C5B"/>
    <w:rsid w:val="00AC57AD"/>
    <w:rsid w:val="00AC5BD9"/>
    <w:rsid w:val="00AC68D0"/>
    <w:rsid w:val="00AC6D59"/>
    <w:rsid w:val="00AC6E25"/>
    <w:rsid w:val="00AD0750"/>
    <w:rsid w:val="00AD07AE"/>
    <w:rsid w:val="00AD0A50"/>
    <w:rsid w:val="00AD0D32"/>
    <w:rsid w:val="00AD16CF"/>
    <w:rsid w:val="00AD30E9"/>
    <w:rsid w:val="00AD3531"/>
    <w:rsid w:val="00AD3B12"/>
    <w:rsid w:val="00AD549E"/>
    <w:rsid w:val="00AE0FCA"/>
    <w:rsid w:val="00AE1F73"/>
    <w:rsid w:val="00AE2BB8"/>
    <w:rsid w:val="00AE3135"/>
    <w:rsid w:val="00AE32F8"/>
    <w:rsid w:val="00AE4C95"/>
    <w:rsid w:val="00AE4ED9"/>
    <w:rsid w:val="00AE52FE"/>
    <w:rsid w:val="00AE5C0D"/>
    <w:rsid w:val="00AE62AC"/>
    <w:rsid w:val="00AE67ED"/>
    <w:rsid w:val="00AE6BE3"/>
    <w:rsid w:val="00AF033E"/>
    <w:rsid w:val="00AF2087"/>
    <w:rsid w:val="00AF30B8"/>
    <w:rsid w:val="00AF31DE"/>
    <w:rsid w:val="00AF405A"/>
    <w:rsid w:val="00AF5960"/>
    <w:rsid w:val="00AF6108"/>
    <w:rsid w:val="00AF6DC7"/>
    <w:rsid w:val="00B01A9B"/>
    <w:rsid w:val="00B01C07"/>
    <w:rsid w:val="00B021D4"/>
    <w:rsid w:val="00B0280D"/>
    <w:rsid w:val="00B0441F"/>
    <w:rsid w:val="00B04E4F"/>
    <w:rsid w:val="00B07D43"/>
    <w:rsid w:val="00B105A0"/>
    <w:rsid w:val="00B10700"/>
    <w:rsid w:val="00B10E94"/>
    <w:rsid w:val="00B11299"/>
    <w:rsid w:val="00B12A73"/>
    <w:rsid w:val="00B12EEC"/>
    <w:rsid w:val="00B136E3"/>
    <w:rsid w:val="00B1493B"/>
    <w:rsid w:val="00B240EC"/>
    <w:rsid w:val="00B25B23"/>
    <w:rsid w:val="00B279AF"/>
    <w:rsid w:val="00B30822"/>
    <w:rsid w:val="00B30CC2"/>
    <w:rsid w:val="00B3198E"/>
    <w:rsid w:val="00B32016"/>
    <w:rsid w:val="00B359B3"/>
    <w:rsid w:val="00B43883"/>
    <w:rsid w:val="00B43C9B"/>
    <w:rsid w:val="00B44EC2"/>
    <w:rsid w:val="00B46557"/>
    <w:rsid w:val="00B50D30"/>
    <w:rsid w:val="00B50F00"/>
    <w:rsid w:val="00B536D6"/>
    <w:rsid w:val="00B53977"/>
    <w:rsid w:val="00B539A6"/>
    <w:rsid w:val="00B565CD"/>
    <w:rsid w:val="00B56A71"/>
    <w:rsid w:val="00B57A66"/>
    <w:rsid w:val="00B57E85"/>
    <w:rsid w:val="00B60D0E"/>
    <w:rsid w:val="00B60E45"/>
    <w:rsid w:val="00B6271E"/>
    <w:rsid w:val="00B62E78"/>
    <w:rsid w:val="00B65353"/>
    <w:rsid w:val="00B655C9"/>
    <w:rsid w:val="00B661D6"/>
    <w:rsid w:val="00B66878"/>
    <w:rsid w:val="00B67985"/>
    <w:rsid w:val="00B67BDD"/>
    <w:rsid w:val="00B70902"/>
    <w:rsid w:val="00B72455"/>
    <w:rsid w:val="00B724D0"/>
    <w:rsid w:val="00B73900"/>
    <w:rsid w:val="00B77896"/>
    <w:rsid w:val="00B77DDA"/>
    <w:rsid w:val="00B80651"/>
    <w:rsid w:val="00B80666"/>
    <w:rsid w:val="00B8159C"/>
    <w:rsid w:val="00B82D31"/>
    <w:rsid w:val="00B830BD"/>
    <w:rsid w:val="00B85EFB"/>
    <w:rsid w:val="00B87F48"/>
    <w:rsid w:val="00B90BA0"/>
    <w:rsid w:val="00B91150"/>
    <w:rsid w:val="00B961A5"/>
    <w:rsid w:val="00BA21C3"/>
    <w:rsid w:val="00BA2C2F"/>
    <w:rsid w:val="00BA3175"/>
    <w:rsid w:val="00BA4B57"/>
    <w:rsid w:val="00BA58CF"/>
    <w:rsid w:val="00BA6101"/>
    <w:rsid w:val="00BA62A7"/>
    <w:rsid w:val="00BA6C45"/>
    <w:rsid w:val="00BA7282"/>
    <w:rsid w:val="00BB1579"/>
    <w:rsid w:val="00BB1B43"/>
    <w:rsid w:val="00BB476D"/>
    <w:rsid w:val="00BB4A83"/>
    <w:rsid w:val="00BB52B4"/>
    <w:rsid w:val="00BB5EA3"/>
    <w:rsid w:val="00BB6A72"/>
    <w:rsid w:val="00BC1583"/>
    <w:rsid w:val="00BC4003"/>
    <w:rsid w:val="00BC4FFF"/>
    <w:rsid w:val="00BC509A"/>
    <w:rsid w:val="00BC50FD"/>
    <w:rsid w:val="00BC5A8B"/>
    <w:rsid w:val="00BC7B65"/>
    <w:rsid w:val="00BD07A6"/>
    <w:rsid w:val="00BD224D"/>
    <w:rsid w:val="00BD2565"/>
    <w:rsid w:val="00BD30B3"/>
    <w:rsid w:val="00BD3C31"/>
    <w:rsid w:val="00BD4908"/>
    <w:rsid w:val="00BD5ADB"/>
    <w:rsid w:val="00BD5D70"/>
    <w:rsid w:val="00BD668F"/>
    <w:rsid w:val="00BE3335"/>
    <w:rsid w:val="00BE3B83"/>
    <w:rsid w:val="00BE3FEE"/>
    <w:rsid w:val="00BE4A8A"/>
    <w:rsid w:val="00BE6CC8"/>
    <w:rsid w:val="00BF1BE3"/>
    <w:rsid w:val="00BF3931"/>
    <w:rsid w:val="00BF436F"/>
    <w:rsid w:val="00BF4E7F"/>
    <w:rsid w:val="00BF500F"/>
    <w:rsid w:val="00BF5A4F"/>
    <w:rsid w:val="00BF6447"/>
    <w:rsid w:val="00BF665D"/>
    <w:rsid w:val="00BF6972"/>
    <w:rsid w:val="00BF706C"/>
    <w:rsid w:val="00C00A55"/>
    <w:rsid w:val="00C0211C"/>
    <w:rsid w:val="00C02A70"/>
    <w:rsid w:val="00C02DB8"/>
    <w:rsid w:val="00C0362E"/>
    <w:rsid w:val="00C04189"/>
    <w:rsid w:val="00C0668C"/>
    <w:rsid w:val="00C123DF"/>
    <w:rsid w:val="00C12570"/>
    <w:rsid w:val="00C139AA"/>
    <w:rsid w:val="00C143BB"/>
    <w:rsid w:val="00C15DA7"/>
    <w:rsid w:val="00C17BB6"/>
    <w:rsid w:val="00C17F47"/>
    <w:rsid w:val="00C20E26"/>
    <w:rsid w:val="00C22032"/>
    <w:rsid w:val="00C2289D"/>
    <w:rsid w:val="00C23A91"/>
    <w:rsid w:val="00C23D11"/>
    <w:rsid w:val="00C24D00"/>
    <w:rsid w:val="00C26CD7"/>
    <w:rsid w:val="00C27779"/>
    <w:rsid w:val="00C30C1D"/>
    <w:rsid w:val="00C35BC1"/>
    <w:rsid w:val="00C373DF"/>
    <w:rsid w:val="00C41DDA"/>
    <w:rsid w:val="00C421BB"/>
    <w:rsid w:val="00C42A68"/>
    <w:rsid w:val="00C43737"/>
    <w:rsid w:val="00C43A3B"/>
    <w:rsid w:val="00C4434F"/>
    <w:rsid w:val="00C4623A"/>
    <w:rsid w:val="00C46B5C"/>
    <w:rsid w:val="00C47199"/>
    <w:rsid w:val="00C5146D"/>
    <w:rsid w:val="00C52875"/>
    <w:rsid w:val="00C55947"/>
    <w:rsid w:val="00C57C68"/>
    <w:rsid w:val="00C61753"/>
    <w:rsid w:val="00C61B27"/>
    <w:rsid w:val="00C626F2"/>
    <w:rsid w:val="00C66884"/>
    <w:rsid w:val="00C67E0C"/>
    <w:rsid w:val="00C702CA"/>
    <w:rsid w:val="00C74989"/>
    <w:rsid w:val="00C74E70"/>
    <w:rsid w:val="00C75193"/>
    <w:rsid w:val="00C75DD2"/>
    <w:rsid w:val="00C76CFA"/>
    <w:rsid w:val="00C76ED1"/>
    <w:rsid w:val="00C8008C"/>
    <w:rsid w:val="00C81916"/>
    <w:rsid w:val="00C821CF"/>
    <w:rsid w:val="00C82553"/>
    <w:rsid w:val="00C8274C"/>
    <w:rsid w:val="00C82AEE"/>
    <w:rsid w:val="00C82B3C"/>
    <w:rsid w:val="00C84307"/>
    <w:rsid w:val="00C84A81"/>
    <w:rsid w:val="00C851E0"/>
    <w:rsid w:val="00C85A25"/>
    <w:rsid w:val="00C86481"/>
    <w:rsid w:val="00C8677D"/>
    <w:rsid w:val="00C87069"/>
    <w:rsid w:val="00C87734"/>
    <w:rsid w:val="00C93665"/>
    <w:rsid w:val="00C94557"/>
    <w:rsid w:val="00C95A29"/>
    <w:rsid w:val="00C95FE9"/>
    <w:rsid w:val="00CA34EA"/>
    <w:rsid w:val="00CB0DC9"/>
    <w:rsid w:val="00CB18BB"/>
    <w:rsid w:val="00CB1DAB"/>
    <w:rsid w:val="00CB21E3"/>
    <w:rsid w:val="00CB5853"/>
    <w:rsid w:val="00CB6981"/>
    <w:rsid w:val="00CB6EAE"/>
    <w:rsid w:val="00CB7924"/>
    <w:rsid w:val="00CC0C57"/>
    <w:rsid w:val="00CC126C"/>
    <w:rsid w:val="00CC1326"/>
    <w:rsid w:val="00CC192E"/>
    <w:rsid w:val="00CC450E"/>
    <w:rsid w:val="00CC6CBD"/>
    <w:rsid w:val="00CC71FA"/>
    <w:rsid w:val="00CC74DA"/>
    <w:rsid w:val="00CC762F"/>
    <w:rsid w:val="00CC7B97"/>
    <w:rsid w:val="00CC7EF9"/>
    <w:rsid w:val="00CC7FEF"/>
    <w:rsid w:val="00CD11F0"/>
    <w:rsid w:val="00CD2107"/>
    <w:rsid w:val="00CD3F78"/>
    <w:rsid w:val="00CD4932"/>
    <w:rsid w:val="00CE29D2"/>
    <w:rsid w:val="00CE302F"/>
    <w:rsid w:val="00CE3D1C"/>
    <w:rsid w:val="00CE58AF"/>
    <w:rsid w:val="00CE5B62"/>
    <w:rsid w:val="00CE611F"/>
    <w:rsid w:val="00CE6C05"/>
    <w:rsid w:val="00CF040C"/>
    <w:rsid w:val="00CF1027"/>
    <w:rsid w:val="00CF1150"/>
    <w:rsid w:val="00CF1857"/>
    <w:rsid w:val="00CF1DCC"/>
    <w:rsid w:val="00CF245F"/>
    <w:rsid w:val="00CF4535"/>
    <w:rsid w:val="00D017E6"/>
    <w:rsid w:val="00D02006"/>
    <w:rsid w:val="00D021D2"/>
    <w:rsid w:val="00D04F96"/>
    <w:rsid w:val="00D05452"/>
    <w:rsid w:val="00D055A5"/>
    <w:rsid w:val="00D05621"/>
    <w:rsid w:val="00D07B4B"/>
    <w:rsid w:val="00D10670"/>
    <w:rsid w:val="00D11013"/>
    <w:rsid w:val="00D126CA"/>
    <w:rsid w:val="00D1306F"/>
    <w:rsid w:val="00D13B0A"/>
    <w:rsid w:val="00D14800"/>
    <w:rsid w:val="00D21981"/>
    <w:rsid w:val="00D22830"/>
    <w:rsid w:val="00D23AAA"/>
    <w:rsid w:val="00D24B1E"/>
    <w:rsid w:val="00D24CC9"/>
    <w:rsid w:val="00D25C93"/>
    <w:rsid w:val="00D26D54"/>
    <w:rsid w:val="00D30F51"/>
    <w:rsid w:val="00D311D2"/>
    <w:rsid w:val="00D33CE4"/>
    <w:rsid w:val="00D35298"/>
    <w:rsid w:val="00D35D5C"/>
    <w:rsid w:val="00D35F80"/>
    <w:rsid w:val="00D401F7"/>
    <w:rsid w:val="00D40A66"/>
    <w:rsid w:val="00D412BF"/>
    <w:rsid w:val="00D416E1"/>
    <w:rsid w:val="00D41EEE"/>
    <w:rsid w:val="00D42F36"/>
    <w:rsid w:val="00D42F39"/>
    <w:rsid w:val="00D43312"/>
    <w:rsid w:val="00D47455"/>
    <w:rsid w:val="00D477B2"/>
    <w:rsid w:val="00D4797E"/>
    <w:rsid w:val="00D5061C"/>
    <w:rsid w:val="00D511C6"/>
    <w:rsid w:val="00D51394"/>
    <w:rsid w:val="00D5251F"/>
    <w:rsid w:val="00D561F5"/>
    <w:rsid w:val="00D57CA4"/>
    <w:rsid w:val="00D57D5E"/>
    <w:rsid w:val="00D6100D"/>
    <w:rsid w:val="00D61482"/>
    <w:rsid w:val="00D61F6A"/>
    <w:rsid w:val="00D62AA5"/>
    <w:rsid w:val="00D62E62"/>
    <w:rsid w:val="00D64E0B"/>
    <w:rsid w:val="00D64F64"/>
    <w:rsid w:val="00D64F68"/>
    <w:rsid w:val="00D66776"/>
    <w:rsid w:val="00D67D88"/>
    <w:rsid w:val="00D70C45"/>
    <w:rsid w:val="00D764AE"/>
    <w:rsid w:val="00D765F2"/>
    <w:rsid w:val="00D76A0D"/>
    <w:rsid w:val="00D800EE"/>
    <w:rsid w:val="00D80310"/>
    <w:rsid w:val="00D80446"/>
    <w:rsid w:val="00D84F2D"/>
    <w:rsid w:val="00D86A1F"/>
    <w:rsid w:val="00D86F1F"/>
    <w:rsid w:val="00D9149A"/>
    <w:rsid w:val="00D914D9"/>
    <w:rsid w:val="00D936A1"/>
    <w:rsid w:val="00D965A0"/>
    <w:rsid w:val="00D96F75"/>
    <w:rsid w:val="00D97C95"/>
    <w:rsid w:val="00DA128C"/>
    <w:rsid w:val="00DA14F5"/>
    <w:rsid w:val="00DA2510"/>
    <w:rsid w:val="00DA2F45"/>
    <w:rsid w:val="00DA429B"/>
    <w:rsid w:val="00DA655E"/>
    <w:rsid w:val="00DA6A54"/>
    <w:rsid w:val="00DA7209"/>
    <w:rsid w:val="00DB074F"/>
    <w:rsid w:val="00DB0C2B"/>
    <w:rsid w:val="00DB1423"/>
    <w:rsid w:val="00DB3C02"/>
    <w:rsid w:val="00DB3CF8"/>
    <w:rsid w:val="00DB4E8A"/>
    <w:rsid w:val="00DB607C"/>
    <w:rsid w:val="00DB7D2A"/>
    <w:rsid w:val="00DC4101"/>
    <w:rsid w:val="00DC5253"/>
    <w:rsid w:val="00DC6171"/>
    <w:rsid w:val="00DC6696"/>
    <w:rsid w:val="00DC77B3"/>
    <w:rsid w:val="00DD1532"/>
    <w:rsid w:val="00DD1F76"/>
    <w:rsid w:val="00DD30B6"/>
    <w:rsid w:val="00DD3E83"/>
    <w:rsid w:val="00DD74EB"/>
    <w:rsid w:val="00DE0BA1"/>
    <w:rsid w:val="00DE12DD"/>
    <w:rsid w:val="00DE4225"/>
    <w:rsid w:val="00DE4ABF"/>
    <w:rsid w:val="00DE5520"/>
    <w:rsid w:val="00DE5F36"/>
    <w:rsid w:val="00DE6068"/>
    <w:rsid w:val="00DE6220"/>
    <w:rsid w:val="00DF16E6"/>
    <w:rsid w:val="00DF2EF3"/>
    <w:rsid w:val="00DF353A"/>
    <w:rsid w:val="00E01FF4"/>
    <w:rsid w:val="00E02DA9"/>
    <w:rsid w:val="00E03EDF"/>
    <w:rsid w:val="00E04757"/>
    <w:rsid w:val="00E103F2"/>
    <w:rsid w:val="00E11FBC"/>
    <w:rsid w:val="00E12DC2"/>
    <w:rsid w:val="00E1303E"/>
    <w:rsid w:val="00E13578"/>
    <w:rsid w:val="00E14259"/>
    <w:rsid w:val="00E15255"/>
    <w:rsid w:val="00E15303"/>
    <w:rsid w:val="00E15FBC"/>
    <w:rsid w:val="00E200AB"/>
    <w:rsid w:val="00E2297F"/>
    <w:rsid w:val="00E248E2"/>
    <w:rsid w:val="00E24C55"/>
    <w:rsid w:val="00E24EAA"/>
    <w:rsid w:val="00E25D3C"/>
    <w:rsid w:val="00E26E5C"/>
    <w:rsid w:val="00E27953"/>
    <w:rsid w:val="00E279E3"/>
    <w:rsid w:val="00E311B8"/>
    <w:rsid w:val="00E331EC"/>
    <w:rsid w:val="00E33221"/>
    <w:rsid w:val="00E348A2"/>
    <w:rsid w:val="00E3619B"/>
    <w:rsid w:val="00E41FBC"/>
    <w:rsid w:val="00E44088"/>
    <w:rsid w:val="00E44699"/>
    <w:rsid w:val="00E4501C"/>
    <w:rsid w:val="00E503FD"/>
    <w:rsid w:val="00E51247"/>
    <w:rsid w:val="00E548FD"/>
    <w:rsid w:val="00E549A9"/>
    <w:rsid w:val="00E56C79"/>
    <w:rsid w:val="00E56EA7"/>
    <w:rsid w:val="00E57024"/>
    <w:rsid w:val="00E572B6"/>
    <w:rsid w:val="00E57A8E"/>
    <w:rsid w:val="00E60EFA"/>
    <w:rsid w:val="00E62E72"/>
    <w:rsid w:val="00E6542C"/>
    <w:rsid w:val="00E65B66"/>
    <w:rsid w:val="00E665D5"/>
    <w:rsid w:val="00E705D0"/>
    <w:rsid w:val="00E71634"/>
    <w:rsid w:val="00E736A9"/>
    <w:rsid w:val="00E75CE4"/>
    <w:rsid w:val="00E76244"/>
    <w:rsid w:val="00E76FAA"/>
    <w:rsid w:val="00E81D50"/>
    <w:rsid w:val="00E828EE"/>
    <w:rsid w:val="00E834D8"/>
    <w:rsid w:val="00E85FDF"/>
    <w:rsid w:val="00E873B9"/>
    <w:rsid w:val="00E900DD"/>
    <w:rsid w:val="00E91246"/>
    <w:rsid w:val="00E914D2"/>
    <w:rsid w:val="00E93631"/>
    <w:rsid w:val="00E955A3"/>
    <w:rsid w:val="00E9568B"/>
    <w:rsid w:val="00E96063"/>
    <w:rsid w:val="00E96163"/>
    <w:rsid w:val="00E966C2"/>
    <w:rsid w:val="00EA5BE1"/>
    <w:rsid w:val="00EB051D"/>
    <w:rsid w:val="00EB0BF9"/>
    <w:rsid w:val="00EB12EF"/>
    <w:rsid w:val="00EB1F43"/>
    <w:rsid w:val="00EB234D"/>
    <w:rsid w:val="00EB23FD"/>
    <w:rsid w:val="00EB32AE"/>
    <w:rsid w:val="00EB4D37"/>
    <w:rsid w:val="00EB6145"/>
    <w:rsid w:val="00EB679C"/>
    <w:rsid w:val="00EB68E1"/>
    <w:rsid w:val="00EB70AD"/>
    <w:rsid w:val="00EC0F0C"/>
    <w:rsid w:val="00EC1C82"/>
    <w:rsid w:val="00EC21EF"/>
    <w:rsid w:val="00EC4133"/>
    <w:rsid w:val="00EC4391"/>
    <w:rsid w:val="00EC4449"/>
    <w:rsid w:val="00EC4673"/>
    <w:rsid w:val="00EC46BB"/>
    <w:rsid w:val="00EC71A2"/>
    <w:rsid w:val="00EC7CBB"/>
    <w:rsid w:val="00ED10C7"/>
    <w:rsid w:val="00ED45F4"/>
    <w:rsid w:val="00ED4715"/>
    <w:rsid w:val="00ED4A6A"/>
    <w:rsid w:val="00ED539C"/>
    <w:rsid w:val="00ED65C1"/>
    <w:rsid w:val="00ED71EA"/>
    <w:rsid w:val="00ED7376"/>
    <w:rsid w:val="00ED798C"/>
    <w:rsid w:val="00ED7BFF"/>
    <w:rsid w:val="00EE08E1"/>
    <w:rsid w:val="00EE34F3"/>
    <w:rsid w:val="00EE541C"/>
    <w:rsid w:val="00EE65C4"/>
    <w:rsid w:val="00EE7C94"/>
    <w:rsid w:val="00EF1C66"/>
    <w:rsid w:val="00EF1E3C"/>
    <w:rsid w:val="00EF2298"/>
    <w:rsid w:val="00EF4A7D"/>
    <w:rsid w:val="00EF7910"/>
    <w:rsid w:val="00F0209E"/>
    <w:rsid w:val="00F026B7"/>
    <w:rsid w:val="00F0288E"/>
    <w:rsid w:val="00F032F4"/>
    <w:rsid w:val="00F03414"/>
    <w:rsid w:val="00F03B8D"/>
    <w:rsid w:val="00F06BD8"/>
    <w:rsid w:val="00F06EBD"/>
    <w:rsid w:val="00F07535"/>
    <w:rsid w:val="00F0760F"/>
    <w:rsid w:val="00F07A43"/>
    <w:rsid w:val="00F1017D"/>
    <w:rsid w:val="00F124E6"/>
    <w:rsid w:val="00F13C62"/>
    <w:rsid w:val="00F141E1"/>
    <w:rsid w:val="00F150C0"/>
    <w:rsid w:val="00F1548F"/>
    <w:rsid w:val="00F15BDD"/>
    <w:rsid w:val="00F17C07"/>
    <w:rsid w:val="00F200FE"/>
    <w:rsid w:val="00F203D1"/>
    <w:rsid w:val="00F20887"/>
    <w:rsid w:val="00F208C7"/>
    <w:rsid w:val="00F23B9B"/>
    <w:rsid w:val="00F24F90"/>
    <w:rsid w:val="00F26CAD"/>
    <w:rsid w:val="00F274FB"/>
    <w:rsid w:val="00F27D00"/>
    <w:rsid w:val="00F303B9"/>
    <w:rsid w:val="00F34E54"/>
    <w:rsid w:val="00F36792"/>
    <w:rsid w:val="00F4077E"/>
    <w:rsid w:val="00F40C08"/>
    <w:rsid w:val="00F40CBB"/>
    <w:rsid w:val="00F43269"/>
    <w:rsid w:val="00F434C2"/>
    <w:rsid w:val="00F43A73"/>
    <w:rsid w:val="00F44A69"/>
    <w:rsid w:val="00F44FE5"/>
    <w:rsid w:val="00F4514E"/>
    <w:rsid w:val="00F45A97"/>
    <w:rsid w:val="00F46A36"/>
    <w:rsid w:val="00F474DA"/>
    <w:rsid w:val="00F538DD"/>
    <w:rsid w:val="00F5397D"/>
    <w:rsid w:val="00F53C62"/>
    <w:rsid w:val="00F53CB5"/>
    <w:rsid w:val="00F54C82"/>
    <w:rsid w:val="00F572D5"/>
    <w:rsid w:val="00F57F68"/>
    <w:rsid w:val="00F604C3"/>
    <w:rsid w:val="00F6071F"/>
    <w:rsid w:val="00F6092C"/>
    <w:rsid w:val="00F6191E"/>
    <w:rsid w:val="00F62985"/>
    <w:rsid w:val="00F646E7"/>
    <w:rsid w:val="00F67FF4"/>
    <w:rsid w:val="00F74814"/>
    <w:rsid w:val="00F74AFA"/>
    <w:rsid w:val="00F7583A"/>
    <w:rsid w:val="00F77AEE"/>
    <w:rsid w:val="00F80A77"/>
    <w:rsid w:val="00F80E08"/>
    <w:rsid w:val="00F81610"/>
    <w:rsid w:val="00F8171F"/>
    <w:rsid w:val="00F83C11"/>
    <w:rsid w:val="00F84247"/>
    <w:rsid w:val="00F85BE2"/>
    <w:rsid w:val="00F85D7C"/>
    <w:rsid w:val="00F92D58"/>
    <w:rsid w:val="00F94046"/>
    <w:rsid w:val="00F946A0"/>
    <w:rsid w:val="00F960C5"/>
    <w:rsid w:val="00F96EE5"/>
    <w:rsid w:val="00F97BEE"/>
    <w:rsid w:val="00F97EB3"/>
    <w:rsid w:val="00FA2D3A"/>
    <w:rsid w:val="00FA3AC8"/>
    <w:rsid w:val="00FA3ED1"/>
    <w:rsid w:val="00FA5ACF"/>
    <w:rsid w:val="00FB0168"/>
    <w:rsid w:val="00FB0BED"/>
    <w:rsid w:val="00FB16BD"/>
    <w:rsid w:val="00FB16DF"/>
    <w:rsid w:val="00FB1FD8"/>
    <w:rsid w:val="00FB6439"/>
    <w:rsid w:val="00FB6B91"/>
    <w:rsid w:val="00FC02DF"/>
    <w:rsid w:val="00FC0AFE"/>
    <w:rsid w:val="00FC217C"/>
    <w:rsid w:val="00FC3E4C"/>
    <w:rsid w:val="00FC421D"/>
    <w:rsid w:val="00FC4F23"/>
    <w:rsid w:val="00FC51EF"/>
    <w:rsid w:val="00FC63EE"/>
    <w:rsid w:val="00FD00FD"/>
    <w:rsid w:val="00FD2530"/>
    <w:rsid w:val="00FD26C9"/>
    <w:rsid w:val="00FD3B9F"/>
    <w:rsid w:val="00FD6EF7"/>
    <w:rsid w:val="00FD76A4"/>
    <w:rsid w:val="00FE041A"/>
    <w:rsid w:val="00FE26D4"/>
    <w:rsid w:val="00FE43F9"/>
    <w:rsid w:val="00FE4C09"/>
    <w:rsid w:val="00FE71B2"/>
    <w:rsid w:val="00FE77CB"/>
    <w:rsid w:val="00FF0841"/>
    <w:rsid w:val="00FF1A5B"/>
    <w:rsid w:val="00FF4ED6"/>
    <w:rsid w:val="00FF7044"/>
    <w:rsid w:val="00FF7201"/>
    <w:rsid w:val="00FF7FAB"/>
    <w:rsid w:val="128C73B7"/>
    <w:rsid w:val="1A4F6D25"/>
    <w:rsid w:val="2DB89832"/>
    <w:rsid w:val="3CEB498C"/>
    <w:rsid w:val="3EDC82A8"/>
    <w:rsid w:val="539E9C46"/>
    <w:rsid w:val="6C4C79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FF478D"/>
  <w15:docId w15:val="{79D6424C-62FB-4BF8-94E0-FB71CAEA9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144F"/>
    <w:pPr>
      <w:spacing w:after="200" w:line="276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23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2326"/>
  </w:style>
  <w:style w:type="paragraph" w:styleId="Footer">
    <w:name w:val="footer"/>
    <w:basedOn w:val="Normal"/>
    <w:link w:val="FooterChar"/>
    <w:uiPriority w:val="99"/>
    <w:unhideWhenUsed/>
    <w:rsid w:val="005A23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2326"/>
  </w:style>
  <w:style w:type="paragraph" w:styleId="BalloonText">
    <w:name w:val="Balloon Text"/>
    <w:basedOn w:val="Normal"/>
    <w:link w:val="BalloonTextChar"/>
    <w:uiPriority w:val="99"/>
    <w:semiHidden/>
    <w:unhideWhenUsed/>
    <w:rsid w:val="005A23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32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A2326"/>
    <w:pPr>
      <w:ind w:left="720"/>
      <w:contextualSpacing/>
    </w:pPr>
  </w:style>
  <w:style w:type="table" w:styleId="TableGrid">
    <w:name w:val="Table Grid"/>
    <w:basedOn w:val="TableNormal"/>
    <w:uiPriority w:val="59"/>
    <w:rsid w:val="00A859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rsid w:val="00FC0AFE"/>
    <w:rPr>
      <w:rFonts w:ascii="Times New Roman" w:eastAsia="Times New Roman" w:hAnsi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rsid w:val="00FC0AFE"/>
    <w:rPr>
      <w:rFonts w:ascii="Times New Roman" w:eastAsia="Times New Roman" w:hAnsi="Times New Roman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9595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5952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944C7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44C74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870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8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7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7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uhammad.hafizzudin@simedarby.co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yayasansimedarby.com/1305060942%C2%BBYSD_PDPA_Notice.aspx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wong.jen.nyap@simedarby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B1B5DF47FC1747A51989445292236B" ma:contentTypeVersion="6" ma:contentTypeDescription="Create a new document." ma:contentTypeScope="" ma:versionID="4fe8f4f0e3cd01184a803c062fa140ec">
  <xsd:schema xmlns:xsd="http://www.w3.org/2001/XMLSchema" xmlns:xs="http://www.w3.org/2001/XMLSchema" xmlns:p="http://schemas.microsoft.com/office/2006/metadata/properties" xmlns:ns2="ce96e078-1440-4c65-80f0-b3783de653a2" targetNamespace="http://schemas.microsoft.com/office/2006/metadata/properties" ma:root="true" ma:fieldsID="29ce6cdcf1c4153beeeae1cb94aee975" ns2:_="">
    <xsd:import namespace="ce96e078-1440-4c65-80f0-b3783de653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96e078-1440-4c65-80f0-b3783de653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3AD0C72-7FA3-44AF-A7D9-87FC4D299C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74385BA-E020-4B90-A83E-DA8436C11EB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D67AD8D-3D14-4EEC-B64F-119AB9786D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96e078-1440-4c65-80f0-b3783de653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7D462B8-A62D-4114-B6E9-4094592CF41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1072</Words>
  <Characters>611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a.asilah.ahmad</dc:creator>
  <cp:keywords/>
  <dc:description/>
  <cp:lastModifiedBy>Muzdalifah Mohd Nasir</cp:lastModifiedBy>
  <cp:revision>2</cp:revision>
  <cp:lastPrinted>2020-05-02T20:53:00Z</cp:lastPrinted>
  <dcterms:created xsi:type="dcterms:W3CDTF">2021-04-08T22:28:00Z</dcterms:created>
  <dcterms:modified xsi:type="dcterms:W3CDTF">2021-04-08T2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B1B5DF47FC1747A51989445292236B</vt:lpwstr>
  </property>
</Properties>
</file>